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ABC3EE" w14:textId="137B1373" w:rsidR="00CF2833" w:rsidRPr="00532CD7" w:rsidRDefault="00CF2833" w:rsidP="00CF2833">
      <w:pPr>
        <w:tabs>
          <w:tab w:val="right" w:pos="9360"/>
        </w:tabs>
      </w:pPr>
      <w:r w:rsidRPr="00532CD7">
        <w:rPr>
          <w:noProof/>
        </w:rPr>
        <w:drawing>
          <wp:anchor distT="0" distB="0" distL="114300" distR="114300" simplePos="0" relativeHeight="251654144" behindDoc="1" locked="0" layoutInCell="1" allowOverlap="1" wp14:anchorId="13832181" wp14:editId="28A91081">
            <wp:simplePos x="0" y="0"/>
            <wp:positionH relativeFrom="page">
              <wp:align>right</wp:align>
            </wp:positionH>
            <wp:positionV relativeFrom="paragraph">
              <wp:posOffset>-1187450</wp:posOffset>
            </wp:positionV>
            <wp:extent cx="7772400" cy="8229600"/>
            <wp:effectExtent l="0" t="0" r="0" b="0"/>
            <wp:wrapNone/>
            <wp:docPr id="336646070" name="Picture 3" descr="A black and red backgrou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6646070" name="Picture 3" descr="A black and red backgroun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0" cy="8229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loe" w:hAnsi="Aloe"/>
          <w:noProof/>
        </w:rPr>
        <w:drawing>
          <wp:anchor distT="0" distB="0" distL="114300" distR="114300" simplePos="0" relativeHeight="251661312" behindDoc="1" locked="0" layoutInCell="1" allowOverlap="1" wp14:anchorId="78EAF901" wp14:editId="695F9AE4">
            <wp:simplePos x="0" y="0"/>
            <wp:positionH relativeFrom="column">
              <wp:posOffset>2836545</wp:posOffset>
            </wp:positionH>
            <wp:positionV relativeFrom="paragraph">
              <wp:posOffset>-1350645</wp:posOffset>
            </wp:positionV>
            <wp:extent cx="5114925" cy="4170045"/>
            <wp:effectExtent l="0" t="0" r="9525" b="0"/>
            <wp:wrapNone/>
            <wp:docPr id="1675342842" name="Picture 1" descr="A yellow triangle with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5342842" name="Picture 1" descr="A yellow triangle with black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925" cy="41700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3C5FCAA" wp14:editId="2D7AC573">
                <wp:simplePos x="0" y="0"/>
                <wp:positionH relativeFrom="column">
                  <wp:posOffset>-2700655</wp:posOffset>
                </wp:positionH>
                <wp:positionV relativeFrom="paragraph">
                  <wp:posOffset>7259320</wp:posOffset>
                </wp:positionV>
                <wp:extent cx="5840095" cy="310515"/>
                <wp:effectExtent l="1740535" t="0" r="1758950" b="0"/>
                <wp:wrapNone/>
                <wp:docPr id="1942409815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3161367">
                          <a:off x="0" y="0"/>
                          <a:ext cx="5840095" cy="310515"/>
                        </a:xfrm>
                        <a:prstGeom prst="rect">
                          <a:avLst/>
                        </a:prstGeom>
                        <a:solidFill>
                          <a:srgbClr val="D6A300"/>
                        </a:solidFill>
                        <a:ln>
                          <a:noFill/>
                        </a:ln>
                        <a:effectLst>
                          <a:outerShdw dist="28398" dir="3806097" algn="ctr" rotWithShape="0">
                            <a:schemeClr val="accent4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38100">
                              <a:solidFill>
                                <a:schemeClr val="lt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61BB794" id="Rectangle 1" o:spid="_x0000_s1026" style="position:absolute;margin-left:-212.65pt;margin-top:571.6pt;width:459.85pt;height:24.45pt;rotation:3453056fd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" fillcolor="#d6a300" stroked="f" strokecolor="#f2f2f2 [3041]" strokeweight="3pt">
                <v:shadow on="t" color="#074e69 [1607]" opacity=".5" offset="1pt"/>
              </v:rect>
            </w:pict>
          </mc:Fallback>
        </mc:AlternateContent>
      </w:r>
      <w:r w:rsidRPr="00532CD7">
        <w:rPr>
          <w:noProof/>
        </w:rPr>
        <w:drawing>
          <wp:anchor distT="0" distB="0" distL="114300" distR="114300" simplePos="0" relativeHeight="251659264" behindDoc="1" locked="0" layoutInCell="1" allowOverlap="1" wp14:anchorId="59F58F63" wp14:editId="3C8AB529">
            <wp:simplePos x="0" y="0"/>
            <wp:positionH relativeFrom="column">
              <wp:posOffset>-914400</wp:posOffset>
            </wp:positionH>
            <wp:positionV relativeFrom="paragraph">
              <wp:posOffset>6276975</wp:posOffset>
            </wp:positionV>
            <wp:extent cx="2710815" cy="3502025"/>
            <wp:effectExtent l="0" t="0" r="0" b="0"/>
            <wp:wrapNone/>
            <wp:docPr id="1075953468" name="Picture 2" descr="A red and black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5953468" name="Picture 2" descr="A red and black rectang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0815" cy="35020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8857DA" w14:textId="77777777" w:rsidR="00CF2833" w:rsidRPr="00152EA5" w:rsidRDefault="00CF2833" w:rsidP="00CF2833">
      <w:pPr>
        <w:rPr>
          <w:rFonts w:ascii="Aloe" w:hAnsi="Aloe"/>
        </w:rPr>
      </w:pPr>
    </w:p>
    <w:p w14:paraId="0C9F3099" w14:textId="77777777" w:rsidR="00CF2833" w:rsidRPr="00152EA5" w:rsidRDefault="00CF2833" w:rsidP="00CF2833">
      <w:pPr>
        <w:rPr>
          <w:rFonts w:ascii="Aloe" w:hAnsi="Aloe"/>
        </w:rPr>
      </w:pPr>
    </w:p>
    <w:p w14:paraId="52180E5C" w14:textId="77777777" w:rsidR="00CF2833" w:rsidRPr="00152EA5" w:rsidRDefault="00CF2833" w:rsidP="00CF2833">
      <w:pPr>
        <w:rPr>
          <w:rFonts w:ascii="Aloe" w:hAnsi="Aloe"/>
        </w:rPr>
      </w:pPr>
    </w:p>
    <w:p w14:paraId="7FEBC2C6" w14:textId="77777777" w:rsidR="00CF2833" w:rsidRPr="00152EA5" w:rsidRDefault="00CF2833" w:rsidP="00CF2833">
      <w:pPr>
        <w:rPr>
          <w:rFonts w:ascii="Aloe" w:hAnsi="Aloe"/>
        </w:rPr>
      </w:pPr>
    </w:p>
    <w:p w14:paraId="129C2097" w14:textId="77777777" w:rsidR="00CF2833" w:rsidRPr="00152EA5" w:rsidRDefault="00CF2833" w:rsidP="00CF2833">
      <w:pPr>
        <w:rPr>
          <w:rFonts w:ascii="Aloe" w:hAnsi="Aloe"/>
        </w:rPr>
      </w:pPr>
    </w:p>
    <w:p w14:paraId="0A9B01AC" w14:textId="77777777" w:rsidR="00CF2833" w:rsidRPr="00152EA5" w:rsidRDefault="00CF2833" w:rsidP="00CF2833">
      <w:pPr>
        <w:rPr>
          <w:rFonts w:ascii="Aloe" w:hAnsi="Aloe"/>
        </w:rPr>
      </w:pPr>
    </w:p>
    <w:p w14:paraId="779BDB87" w14:textId="77777777" w:rsidR="00CF2833" w:rsidRPr="00152EA5" w:rsidRDefault="00CF2833" w:rsidP="00CF2833">
      <w:pPr>
        <w:rPr>
          <w:rFonts w:ascii="Aloe" w:hAnsi="Aloe"/>
        </w:rPr>
      </w:pPr>
    </w:p>
    <w:p w14:paraId="3141C527" w14:textId="77777777" w:rsidR="00CF2833" w:rsidRPr="00152EA5" w:rsidRDefault="00CF2833" w:rsidP="00CF2833">
      <w:pPr>
        <w:rPr>
          <w:rFonts w:ascii="Aloe" w:hAnsi="Aloe"/>
        </w:rPr>
      </w:pPr>
    </w:p>
    <w:p w14:paraId="43352D6E" w14:textId="77777777" w:rsidR="00CF2833" w:rsidRPr="00152EA5" w:rsidRDefault="00CF2833" w:rsidP="00CF2833">
      <w:pPr>
        <w:rPr>
          <w:rFonts w:ascii="Aloe" w:hAnsi="Aloe"/>
        </w:rPr>
      </w:pPr>
    </w:p>
    <w:p w14:paraId="6A1C9AA4" w14:textId="77777777" w:rsidR="00CF2833" w:rsidRPr="00152EA5" w:rsidRDefault="00CF2833" w:rsidP="00CF2833">
      <w:pPr>
        <w:rPr>
          <w:rFonts w:ascii="Aloe" w:hAnsi="Aloe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53E61B4D" wp14:editId="3DB23848">
                <wp:simplePos x="0" y="0"/>
                <wp:positionH relativeFrom="margin">
                  <wp:align>left</wp:align>
                </wp:positionH>
                <wp:positionV relativeFrom="paragraph">
                  <wp:posOffset>6985</wp:posOffset>
                </wp:positionV>
                <wp:extent cx="3686175" cy="1638300"/>
                <wp:effectExtent l="0" t="0" r="0" b="0"/>
                <wp:wrapSquare wrapText="bothSides"/>
                <wp:docPr id="206107568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86175" cy="16383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0CB953" w14:textId="0717F837" w:rsidR="00CF2833" w:rsidRPr="00A04EB4" w:rsidRDefault="00D54ED4" w:rsidP="00CF2833">
                            <w:pPr>
                              <w:spacing w:line="240" w:lineRule="auto"/>
                              <w:contextualSpacing/>
                              <w:rPr>
                                <w:color w:val="9E0B0F"/>
                                <w:sz w:val="108"/>
                                <w:szCs w:val="108"/>
                              </w:rPr>
                            </w:pPr>
                            <w:r w:rsidRPr="00D54ED4">
                              <w:rPr>
                                <w:rFonts w:cs="Arial"/>
                                <w:color w:val="9E0B0F"/>
                                <w:sz w:val="108"/>
                                <w:szCs w:val="108"/>
                              </w:rPr>
                              <w:t>HDPSA</w:t>
                            </w:r>
                            <w:r>
                              <w:rPr>
                                <w:rFonts w:cs="Arial"/>
                                <w:color w:val="9E0B0F"/>
                                <w:sz w:val="108"/>
                                <w:szCs w:val="108"/>
                              </w:rPr>
                              <w:t xml:space="preserve"> Milestone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E61B4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.55pt;width:290.25pt;height:129pt;z-index:25165824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" filled="f" stroked="f">
                <v:textbox>
                  <w:txbxContent>
                    <w:p w14:paraId="390CB953" w14:textId="0717F837" w:rsidR="00CF2833" w:rsidRPr="00A04EB4" w:rsidRDefault="00D54ED4" w:rsidP="00CF2833">
                      <w:pPr>
                        <w:spacing w:line="240" w:lineRule="auto"/>
                        <w:contextualSpacing/>
                        <w:rPr>
                          <w:color w:val="9E0B0F"/>
                          <w:sz w:val="108"/>
                          <w:szCs w:val="108"/>
                        </w:rPr>
                      </w:pPr>
                      <w:r w:rsidRPr="00D54ED4">
                        <w:rPr>
                          <w:rFonts w:cs="Arial"/>
                          <w:color w:val="9E0B0F"/>
                          <w:sz w:val="108"/>
                          <w:szCs w:val="108"/>
                        </w:rPr>
                        <w:t>HDPSA</w:t>
                      </w:r>
                      <w:r>
                        <w:rPr>
                          <w:rFonts w:cs="Arial"/>
                          <w:color w:val="9E0B0F"/>
                          <w:sz w:val="108"/>
                          <w:szCs w:val="108"/>
                        </w:rPr>
                        <w:t xml:space="preserve"> Milestone 2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66582EE" w14:textId="77777777" w:rsidR="00CF2833" w:rsidRPr="00152EA5" w:rsidRDefault="00CF2833" w:rsidP="00CF2833">
      <w:pPr>
        <w:rPr>
          <w:rFonts w:ascii="Aloe" w:hAnsi="Aloe"/>
        </w:rPr>
      </w:pPr>
    </w:p>
    <w:p w14:paraId="5F5CE03E" w14:textId="77777777" w:rsidR="00CF2833" w:rsidRPr="00152EA5" w:rsidRDefault="00CF2833" w:rsidP="00CF2833">
      <w:pPr>
        <w:rPr>
          <w:rFonts w:ascii="Aloe" w:hAnsi="Aloe"/>
        </w:rPr>
      </w:pPr>
    </w:p>
    <w:p w14:paraId="09138710" w14:textId="77777777" w:rsidR="00CF2833" w:rsidRPr="00152EA5" w:rsidRDefault="00CF2833" w:rsidP="00CF2833">
      <w:pPr>
        <w:rPr>
          <w:rFonts w:ascii="Aloe" w:hAnsi="Aloe"/>
        </w:rPr>
      </w:pPr>
    </w:p>
    <w:p w14:paraId="4D3130CD" w14:textId="77777777" w:rsidR="00CF2833" w:rsidRPr="00152EA5" w:rsidRDefault="00CF2833" w:rsidP="00CF2833">
      <w:pPr>
        <w:rPr>
          <w:rFonts w:ascii="Aloe" w:hAnsi="Aloe"/>
        </w:rPr>
      </w:pPr>
    </w:p>
    <w:p w14:paraId="732A06F4" w14:textId="77777777" w:rsidR="00CF2833" w:rsidRPr="00152EA5" w:rsidRDefault="00CF2833" w:rsidP="00CF2833">
      <w:pPr>
        <w:rPr>
          <w:rFonts w:ascii="Aloe" w:hAnsi="Aloe"/>
        </w:rPr>
      </w:pPr>
    </w:p>
    <w:p w14:paraId="2E59C0B8" w14:textId="77777777" w:rsidR="00CF2833" w:rsidRPr="00152EA5" w:rsidRDefault="00CF2833" w:rsidP="00CF2833">
      <w:pPr>
        <w:rPr>
          <w:rFonts w:ascii="Aloe" w:hAnsi="Aloe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216" behindDoc="1" locked="0" layoutInCell="1" allowOverlap="1" wp14:anchorId="7925FDCA" wp14:editId="1E2CDEED">
                <wp:simplePos x="0" y="0"/>
                <wp:positionH relativeFrom="margin">
                  <wp:posOffset>504497</wp:posOffset>
                </wp:positionH>
                <wp:positionV relativeFrom="paragraph">
                  <wp:posOffset>49530</wp:posOffset>
                </wp:positionV>
                <wp:extent cx="4272280" cy="3006090"/>
                <wp:effectExtent l="0" t="0" r="0" b="3810"/>
                <wp:wrapNone/>
                <wp:docPr id="130618432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72280" cy="30060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FBB141" w14:textId="21CADACA" w:rsidR="00CF2833" w:rsidRDefault="00CF2833" w:rsidP="00CF2833">
                            <w:pPr>
                              <w:rPr>
                                <w:rFonts w:cs="Arial"/>
                                <w:color w:val="000000" w:themeColor="text1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cs="Arial"/>
                                <w:color w:val="000000" w:themeColor="text1"/>
                                <w:sz w:val="30"/>
                                <w:szCs w:val="30"/>
                              </w:rPr>
                              <w:t xml:space="preserve">Bin </w:t>
                            </w:r>
                            <w:r w:rsidR="00B56B78">
                              <w:rPr>
                                <w:rFonts w:cs="Arial"/>
                                <w:color w:val="000000" w:themeColor="text1"/>
                                <w:sz w:val="30"/>
                                <w:szCs w:val="30"/>
                              </w:rPr>
                              <w:t xml:space="preserve">381 </w:t>
                            </w:r>
                            <w:r w:rsidR="00D54ED4">
                              <w:rPr>
                                <w:rFonts w:cs="Arial"/>
                                <w:color w:val="000000" w:themeColor="text1"/>
                                <w:sz w:val="30"/>
                                <w:szCs w:val="30"/>
                              </w:rPr>
                              <w:t>Group A</w:t>
                            </w:r>
                            <w:r w:rsidR="00B56B78">
                              <w:rPr>
                                <w:rFonts w:cs="Arial"/>
                                <w:color w:val="000000" w:themeColor="text1"/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  <w:p w14:paraId="77CC002C" w14:textId="77777777" w:rsidR="00CF2833" w:rsidRDefault="00CF2833" w:rsidP="00CF2833">
                            <w:pPr>
                              <w:rPr>
                                <w:rFonts w:cs="Arial"/>
                                <w:color w:val="000000" w:themeColor="text1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cs="Arial"/>
                                <w:color w:val="000000" w:themeColor="text1"/>
                                <w:sz w:val="30"/>
                                <w:szCs w:val="30"/>
                              </w:rPr>
                              <w:fldChar w:fldCharType="begin"/>
                            </w:r>
                            <w:r>
                              <w:rPr>
                                <w:rFonts w:cs="Arial"/>
                                <w:color w:val="000000" w:themeColor="text1"/>
                                <w:sz w:val="30"/>
                                <w:szCs w:val="30"/>
                              </w:rPr>
                              <w:instrText xml:space="preserve"> DATE \@ "M/d/yyyy" </w:instrText>
                            </w:r>
                            <w:r>
                              <w:rPr>
                                <w:rFonts w:cs="Arial"/>
                                <w:color w:val="000000" w:themeColor="text1"/>
                                <w:sz w:val="30"/>
                                <w:szCs w:val="30"/>
                              </w:rPr>
                              <w:fldChar w:fldCharType="separate"/>
                            </w:r>
                            <w:r>
                              <w:rPr>
                                <w:rFonts w:cs="Arial"/>
                                <w:noProof/>
                                <w:color w:val="000000" w:themeColor="text1"/>
                                <w:sz w:val="30"/>
                                <w:szCs w:val="30"/>
                              </w:rPr>
                              <w:t>9/19/2025</w:t>
                            </w:r>
                            <w:r>
                              <w:rPr>
                                <w:rFonts w:cs="Arial"/>
                                <w:color w:val="000000" w:themeColor="text1"/>
                                <w:sz w:val="30"/>
                                <w:szCs w:val="30"/>
                              </w:rPr>
                              <w:fldChar w:fldCharType="end"/>
                            </w:r>
                          </w:p>
                          <w:p w14:paraId="682F97F6" w14:textId="77777777" w:rsidR="00CF2833" w:rsidRPr="00480A96" w:rsidRDefault="00CF2833" w:rsidP="00CF2833">
                            <w:pPr>
                              <w:rPr>
                                <w:rFonts w:cs="Arial"/>
                                <w:b/>
                                <w:bCs/>
                                <w:color w:val="000000" w:themeColor="text1"/>
                                <w:sz w:val="30"/>
                                <w:szCs w:val="30"/>
                                <w:u w:val="single"/>
                              </w:rPr>
                            </w:pPr>
                            <w:r w:rsidRPr="00480A96">
                              <w:rPr>
                                <w:rFonts w:cs="Arial"/>
                                <w:b/>
                                <w:bCs/>
                                <w:color w:val="000000" w:themeColor="text1"/>
                                <w:sz w:val="30"/>
                                <w:szCs w:val="30"/>
                                <w:u w:val="single"/>
                              </w:rPr>
                              <w:t>Members:</w:t>
                            </w:r>
                          </w:p>
                          <w:p w14:paraId="5A2FD607" w14:textId="77777777" w:rsidR="00500D36" w:rsidRPr="00500D36" w:rsidRDefault="00500D36" w:rsidP="00500D36">
                            <w:pPr>
                              <w:rPr>
                                <w:rFonts w:ascii="Aloe" w:hAnsi="Aloe"/>
                              </w:rPr>
                            </w:pPr>
                            <w:r w:rsidRPr="00500D36">
                              <w:rPr>
                                <w:rFonts w:ascii="Aloe" w:hAnsi="Aloe"/>
                              </w:rPr>
                              <w:t>Llewellyn Jakobus Fourie – 601314</w:t>
                            </w:r>
                          </w:p>
                          <w:p w14:paraId="4CBEB3E8" w14:textId="77777777" w:rsidR="00500D36" w:rsidRPr="00500D36" w:rsidRDefault="00500D36" w:rsidP="00500D36">
                            <w:pPr>
                              <w:rPr>
                                <w:rFonts w:ascii="Aloe" w:hAnsi="Aloe"/>
                              </w:rPr>
                            </w:pPr>
                            <w:r w:rsidRPr="00500D36">
                              <w:rPr>
                                <w:rFonts w:ascii="Aloe" w:hAnsi="Aloe"/>
                              </w:rPr>
                              <w:t>Juan Oosthuizen – 600161</w:t>
                            </w:r>
                          </w:p>
                          <w:p w14:paraId="4B08AF9C" w14:textId="77777777" w:rsidR="00500D36" w:rsidRPr="00500D36" w:rsidRDefault="00500D36" w:rsidP="00500D36">
                            <w:pPr>
                              <w:rPr>
                                <w:rFonts w:ascii="Aloe" w:hAnsi="Aloe"/>
                              </w:rPr>
                            </w:pPr>
                            <w:r w:rsidRPr="00500D36">
                              <w:rPr>
                                <w:rFonts w:ascii="Aloe" w:hAnsi="Aloe"/>
                              </w:rPr>
                              <w:t>Erin David Cullen – 600531</w:t>
                            </w:r>
                          </w:p>
                          <w:p w14:paraId="04E59B80" w14:textId="2745D5D4" w:rsidR="00CF2833" w:rsidRDefault="00500D36" w:rsidP="00500D36">
                            <w:pPr>
                              <w:rPr>
                                <w:rFonts w:ascii="Aloe" w:hAnsi="Aloe"/>
                              </w:rPr>
                            </w:pPr>
                            <w:proofErr w:type="spellStart"/>
                            <w:r w:rsidRPr="00500D36">
                              <w:rPr>
                                <w:rFonts w:ascii="Aloe" w:hAnsi="Aloe"/>
                              </w:rPr>
                              <w:t>Qhamaninande</w:t>
                            </w:r>
                            <w:proofErr w:type="spellEnd"/>
                            <w:r w:rsidRPr="00500D36">
                              <w:rPr>
                                <w:rFonts w:ascii="Aloe" w:hAnsi="Aloe"/>
                              </w:rPr>
                              <w:t xml:space="preserve"> </w:t>
                            </w:r>
                            <w:proofErr w:type="spellStart"/>
                            <w:r w:rsidRPr="00500D36">
                              <w:rPr>
                                <w:rFonts w:ascii="Aloe" w:hAnsi="Aloe"/>
                              </w:rPr>
                              <w:t>Ndlume</w:t>
                            </w:r>
                            <w:proofErr w:type="spellEnd"/>
                            <w:r w:rsidRPr="00500D36">
                              <w:rPr>
                                <w:rFonts w:ascii="Aloe" w:hAnsi="Aloe"/>
                              </w:rPr>
                              <w:t xml:space="preserve"> – 60143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25FDCA" id="Text Box 3" o:spid="_x0000_s1027" type="#_x0000_t202" style="position:absolute;margin-left:39.7pt;margin-top:3.9pt;width:336.4pt;height:236.7pt;z-index:-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" filled="f" stroked="f">
                <v:textbox>
                  <w:txbxContent>
                    <w:p w14:paraId="69FBB141" w14:textId="21CADACA" w:rsidR="00CF2833" w:rsidRDefault="00CF2833" w:rsidP="00CF2833">
                      <w:pPr>
                        <w:rPr>
                          <w:rFonts w:cs="Arial"/>
                          <w:color w:val="000000" w:themeColor="text1"/>
                          <w:sz w:val="30"/>
                          <w:szCs w:val="30"/>
                        </w:rPr>
                      </w:pPr>
                      <w:r>
                        <w:rPr>
                          <w:rFonts w:cs="Arial"/>
                          <w:color w:val="000000" w:themeColor="text1"/>
                          <w:sz w:val="30"/>
                          <w:szCs w:val="30"/>
                        </w:rPr>
                        <w:t xml:space="preserve">Bin </w:t>
                      </w:r>
                      <w:r w:rsidR="00B56B78">
                        <w:rPr>
                          <w:rFonts w:cs="Arial"/>
                          <w:color w:val="000000" w:themeColor="text1"/>
                          <w:sz w:val="30"/>
                          <w:szCs w:val="30"/>
                        </w:rPr>
                        <w:t xml:space="preserve">381 </w:t>
                      </w:r>
                      <w:r w:rsidR="00D54ED4">
                        <w:rPr>
                          <w:rFonts w:cs="Arial"/>
                          <w:color w:val="000000" w:themeColor="text1"/>
                          <w:sz w:val="30"/>
                          <w:szCs w:val="30"/>
                        </w:rPr>
                        <w:t>Group A</w:t>
                      </w:r>
                      <w:r w:rsidR="00B56B78">
                        <w:rPr>
                          <w:rFonts w:cs="Arial"/>
                          <w:color w:val="000000" w:themeColor="text1"/>
                          <w:sz w:val="30"/>
                          <w:szCs w:val="30"/>
                        </w:rPr>
                        <w:t xml:space="preserve"> </w:t>
                      </w:r>
                    </w:p>
                    <w:p w14:paraId="77CC002C" w14:textId="77777777" w:rsidR="00CF2833" w:rsidRDefault="00CF2833" w:rsidP="00CF2833">
                      <w:pPr>
                        <w:rPr>
                          <w:rFonts w:cs="Arial"/>
                          <w:color w:val="000000" w:themeColor="text1"/>
                          <w:sz w:val="30"/>
                          <w:szCs w:val="30"/>
                        </w:rPr>
                      </w:pPr>
                      <w:r>
                        <w:rPr>
                          <w:rFonts w:cs="Arial"/>
                          <w:color w:val="000000" w:themeColor="text1"/>
                          <w:sz w:val="30"/>
                          <w:szCs w:val="30"/>
                        </w:rPr>
                        <w:fldChar w:fldCharType="begin"/>
                      </w:r>
                      <w:r>
                        <w:rPr>
                          <w:rFonts w:cs="Arial"/>
                          <w:color w:val="000000" w:themeColor="text1"/>
                          <w:sz w:val="30"/>
                          <w:szCs w:val="30"/>
                        </w:rPr>
                        <w:instrText xml:space="preserve"> DATE \@ "M/d/yyyy" </w:instrText>
                      </w:r>
                      <w:r>
                        <w:rPr>
                          <w:rFonts w:cs="Arial"/>
                          <w:color w:val="000000" w:themeColor="text1"/>
                          <w:sz w:val="30"/>
                          <w:szCs w:val="30"/>
                        </w:rPr>
                        <w:fldChar w:fldCharType="separate"/>
                      </w:r>
                      <w:r>
                        <w:rPr>
                          <w:rFonts w:cs="Arial"/>
                          <w:noProof/>
                          <w:color w:val="000000" w:themeColor="text1"/>
                          <w:sz w:val="30"/>
                          <w:szCs w:val="30"/>
                        </w:rPr>
                        <w:t>9/19/2025</w:t>
                      </w:r>
                      <w:r>
                        <w:rPr>
                          <w:rFonts w:cs="Arial"/>
                          <w:color w:val="000000" w:themeColor="text1"/>
                          <w:sz w:val="30"/>
                          <w:szCs w:val="30"/>
                        </w:rPr>
                        <w:fldChar w:fldCharType="end"/>
                      </w:r>
                    </w:p>
                    <w:p w14:paraId="682F97F6" w14:textId="77777777" w:rsidR="00CF2833" w:rsidRPr="00480A96" w:rsidRDefault="00CF2833" w:rsidP="00CF2833">
                      <w:pPr>
                        <w:rPr>
                          <w:rFonts w:cs="Arial"/>
                          <w:b/>
                          <w:bCs/>
                          <w:color w:val="000000" w:themeColor="text1"/>
                          <w:sz w:val="30"/>
                          <w:szCs w:val="30"/>
                          <w:u w:val="single"/>
                        </w:rPr>
                      </w:pPr>
                      <w:r w:rsidRPr="00480A96">
                        <w:rPr>
                          <w:rFonts w:cs="Arial"/>
                          <w:b/>
                          <w:bCs/>
                          <w:color w:val="000000" w:themeColor="text1"/>
                          <w:sz w:val="30"/>
                          <w:szCs w:val="30"/>
                          <w:u w:val="single"/>
                        </w:rPr>
                        <w:t>Members:</w:t>
                      </w:r>
                    </w:p>
                    <w:p w14:paraId="5A2FD607" w14:textId="77777777" w:rsidR="00500D36" w:rsidRPr="00500D36" w:rsidRDefault="00500D36" w:rsidP="00500D36">
                      <w:pPr>
                        <w:rPr>
                          <w:rFonts w:ascii="Aloe" w:hAnsi="Aloe"/>
                        </w:rPr>
                      </w:pPr>
                      <w:r w:rsidRPr="00500D36">
                        <w:rPr>
                          <w:rFonts w:ascii="Aloe" w:hAnsi="Aloe"/>
                        </w:rPr>
                        <w:t>Llewellyn Jakobus Fourie – 601314</w:t>
                      </w:r>
                    </w:p>
                    <w:p w14:paraId="4CBEB3E8" w14:textId="77777777" w:rsidR="00500D36" w:rsidRPr="00500D36" w:rsidRDefault="00500D36" w:rsidP="00500D36">
                      <w:pPr>
                        <w:rPr>
                          <w:rFonts w:ascii="Aloe" w:hAnsi="Aloe"/>
                        </w:rPr>
                      </w:pPr>
                      <w:r w:rsidRPr="00500D36">
                        <w:rPr>
                          <w:rFonts w:ascii="Aloe" w:hAnsi="Aloe"/>
                        </w:rPr>
                        <w:t>Juan Oosthuizen – 600161</w:t>
                      </w:r>
                    </w:p>
                    <w:p w14:paraId="4B08AF9C" w14:textId="77777777" w:rsidR="00500D36" w:rsidRPr="00500D36" w:rsidRDefault="00500D36" w:rsidP="00500D36">
                      <w:pPr>
                        <w:rPr>
                          <w:rFonts w:ascii="Aloe" w:hAnsi="Aloe"/>
                        </w:rPr>
                      </w:pPr>
                      <w:r w:rsidRPr="00500D36">
                        <w:rPr>
                          <w:rFonts w:ascii="Aloe" w:hAnsi="Aloe"/>
                        </w:rPr>
                        <w:t>Erin David Cullen – 600531</w:t>
                      </w:r>
                    </w:p>
                    <w:p w14:paraId="04E59B80" w14:textId="2745D5D4" w:rsidR="00CF2833" w:rsidRDefault="00500D36" w:rsidP="00500D36">
                      <w:pPr>
                        <w:rPr>
                          <w:rFonts w:ascii="Aloe" w:hAnsi="Aloe"/>
                        </w:rPr>
                      </w:pPr>
                      <w:proofErr w:type="spellStart"/>
                      <w:r w:rsidRPr="00500D36">
                        <w:rPr>
                          <w:rFonts w:ascii="Aloe" w:hAnsi="Aloe"/>
                        </w:rPr>
                        <w:t>Qhamaninande</w:t>
                      </w:r>
                      <w:proofErr w:type="spellEnd"/>
                      <w:r w:rsidRPr="00500D36">
                        <w:rPr>
                          <w:rFonts w:ascii="Aloe" w:hAnsi="Aloe"/>
                        </w:rPr>
                        <w:t xml:space="preserve"> </w:t>
                      </w:r>
                      <w:proofErr w:type="spellStart"/>
                      <w:r w:rsidRPr="00500D36">
                        <w:rPr>
                          <w:rFonts w:ascii="Aloe" w:hAnsi="Aloe"/>
                        </w:rPr>
                        <w:t>Ndlume</w:t>
                      </w:r>
                      <w:proofErr w:type="spellEnd"/>
                      <w:r w:rsidRPr="00500D36">
                        <w:rPr>
                          <w:rFonts w:ascii="Aloe" w:hAnsi="Aloe"/>
                        </w:rPr>
                        <w:t xml:space="preserve"> – 60143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44312E8" w14:textId="77777777" w:rsidR="00CF2833" w:rsidRPr="00152EA5" w:rsidRDefault="00CF2833" w:rsidP="00CF2833">
      <w:pPr>
        <w:rPr>
          <w:rFonts w:ascii="Aloe" w:hAnsi="Aloe"/>
        </w:rPr>
      </w:pPr>
    </w:p>
    <w:p w14:paraId="5C3933BC" w14:textId="77777777" w:rsidR="00CF2833" w:rsidRPr="00152EA5" w:rsidRDefault="00CF2833" w:rsidP="00CF2833">
      <w:pPr>
        <w:rPr>
          <w:rFonts w:ascii="Aloe" w:hAnsi="Aloe"/>
        </w:rPr>
      </w:pPr>
    </w:p>
    <w:p w14:paraId="19828AE4" w14:textId="77777777" w:rsidR="00CF2833" w:rsidRPr="00152EA5" w:rsidRDefault="00CF2833" w:rsidP="00CF2833">
      <w:pPr>
        <w:rPr>
          <w:rFonts w:ascii="Aloe" w:hAnsi="Aloe"/>
        </w:rPr>
      </w:pPr>
    </w:p>
    <w:p w14:paraId="40170D44" w14:textId="77777777" w:rsidR="00CF2833" w:rsidRPr="00152EA5" w:rsidRDefault="00CF2833" w:rsidP="00CF2833">
      <w:pPr>
        <w:rPr>
          <w:rFonts w:ascii="Aloe" w:hAnsi="Aloe"/>
        </w:rPr>
      </w:pPr>
    </w:p>
    <w:p w14:paraId="4F64CBA2" w14:textId="77777777" w:rsidR="00CF2833" w:rsidRPr="00152EA5" w:rsidRDefault="00CF2833" w:rsidP="00CF2833">
      <w:pPr>
        <w:rPr>
          <w:rFonts w:ascii="Aloe" w:hAnsi="Aloe"/>
        </w:rPr>
      </w:pPr>
    </w:p>
    <w:p w14:paraId="68E4EF33" w14:textId="77777777" w:rsidR="00CF2833" w:rsidRPr="00152EA5" w:rsidRDefault="00CF2833" w:rsidP="00CF2833">
      <w:pPr>
        <w:rPr>
          <w:rFonts w:ascii="Aloe" w:hAnsi="Aloe"/>
        </w:rPr>
      </w:pPr>
    </w:p>
    <w:p w14:paraId="31B96034" w14:textId="77777777" w:rsidR="00CF2833" w:rsidRPr="00152EA5" w:rsidRDefault="00CF2833" w:rsidP="00CF2833">
      <w:pPr>
        <w:rPr>
          <w:rFonts w:ascii="Aloe" w:hAnsi="Aloe"/>
        </w:rPr>
      </w:pPr>
    </w:p>
    <w:p w14:paraId="2FAC7B37" w14:textId="77777777" w:rsidR="00CF2833" w:rsidRPr="00152EA5" w:rsidRDefault="00CF2833" w:rsidP="00CF2833">
      <w:pPr>
        <w:rPr>
          <w:rFonts w:ascii="Aloe" w:hAnsi="Aloe"/>
        </w:rPr>
      </w:pPr>
    </w:p>
    <w:p w14:paraId="06FFBC09" w14:textId="086141A1" w:rsidR="00CF2833" w:rsidRDefault="003A11D6" w:rsidP="00CF2833">
      <w:pPr>
        <w:rPr>
          <w:rFonts w:ascii="Aloe" w:hAnsi="Aloe"/>
        </w:rPr>
      </w:pPr>
      <w:r>
        <w:rPr>
          <w:rFonts w:ascii="Aloe" w:hAnsi="Aloe"/>
        </w:rPr>
        <w:t xml:space="preserve">              </w:t>
      </w:r>
    </w:p>
    <w:p w14:paraId="1BDD4A96" w14:textId="3E971DF9" w:rsidR="00CF2833" w:rsidRPr="00152EA5" w:rsidRDefault="003A11D6" w:rsidP="00CF2833">
      <w:pPr>
        <w:rPr>
          <w:rFonts w:ascii="Aloe" w:hAnsi="Aloe"/>
        </w:rPr>
      </w:pPr>
      <w:r>
        <w:rPr>
          <w:rFonts w:ascii="Aloe" w:hAnsi="Aloe"/>
        </w:rPr>
        <w:t xml:space="preserve">                </w:t>
      </w:r>
    </w:p>
    <w:p w14:paraId="61A418F4" w14:textId="77777777" w:rsidR="008235FD" w:rsidRPr="00FE1331" w:rsidRDefault="008235FD"/>
    <w:p w14:paraId="342E4907" w14:textId="77777777" w:rsidR="008235FD" w:rsidRPr="00FE1331" w:rsidRDefault="008235FD"/>
    <w:sdt>
      <w:sdtPr>
        <w:id w:val="-973751738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kern w:val="2"/>
          <w:sz w:val="24"/>
          <w:szCs w:val="24"/>
          <w:lang w:val="en-ZA"/>
          <w14:ligatures w14:val="standardContextual"/>
        </w:rPr>
      </w:sdtEndPr>
      <w:sdtContent>
        <w:p w14:paraId="6924C4D1" w14:textId="6A3088C1" w:rsidR="00500D36" w:rsidRDefault="00500D36">
          <w:pPr>
            <w:pStyle w:val="TOCHeading"/>
          </w:pPr>
          <w:r>
            <w:t>Table of Contents</w:t>
          </w:r>
        </w:p>
        <w:p w14:paraId="7A26CC70" w14:textId="28C55764" w:rsidR="00676137" w:rsidRDefault="00500D36">
          <w:pPr>
            <w:pStyle w:val="TOC1"/>
            <w:tabs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9192716" w:history="1">
            <w:r w:rsidR="00676137" w:rsidRPr="00822139">
              <w:rPr>
                <w:rStyle w:val="Hyperlink"/>
                <w:noProof/>
              </w:rPr>
              <w:t>Introduction</w:t>
            </w:r>
            <w:r w:rsidR="00676137">
              <w:rPr>
                <w:noProof/>
                <w:webHidden/>
              </w:rPr>
              <w:tab/>
            </w:r>
            <w:r w:rsidR="00676137">
              <w:rPr>
                <w:noProof/>
                <w:webHidden/>
              </w:rPr>
              <w:fldChar w:fldCharType="begin"/>
            </w:r>
            <w:r w:rsidR="00676137">
              <w:rPr>
                <w:noProof/>
                <w:webHidden/>
              </w:rPr>
              <w:instrText xml:space="preserve"> PAGEREF _Toc209192716 \h </w:instrText>
            </w:r>
            <w:r w:rsidR="00676137">
              <w:rPr>
                <w:noProof/>
                <w:webHidden/>
              </w:rPr>
            </w:r>
            <w:r w:rsidR="00676137">
              <w:rPr>
                <w:noProof/>
                <w:webHidden/>
              </w:rPr>
              <w:fldChar w:fldCharType="separate"/>
            </w:r>
            <w:r w:rsidR="00676137">
              <w:rPr>
                <w:noProof/>
                <w:webHidden/>
              </w:rPr>
              <w:t>3</w:t>
            </w:r>
            <w:r w:rsidR="00676137">
              <w:rPr>
                <w:noProof/>
                <w:webHidden/>
              </w:rPr>
              <w:fldChar w:fldCharType="end"/>
            </w:r>
          </w:hyperlink>
        </w:p>
        <w:p w14:paraId="3D7DDF32" w14:textId="2EF8C025" w:rsidR="00676137" w:rsidRDefault="00676137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2717" w:history="1">
            <w:r w:rsidRPr="00822139">
              <w:rPr>
                <w:rStyle w:val="Hyperlink"/>
                <w:noProof/>
              </w:rPr>
              <w:t>Step 1: Data Sel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27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E85A68" w14:textId="714C1E6A" w:rsidR="00676137" w:rsidRDefault="00676137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2718" w:history="1">
            <w:r w:rsidRPr="00822139">
              <w:rPr>
                <w:rStyle w:val="Hyperlink"/>
                <w:noProof/>
              </w:rPr>
              <w:t>Step 2: Verifying Data Qua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27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E10813" w14:textId="44CB9A81" w:rsidR="00676137" w:rsidRDefault="00676137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2719" w:history="1">
            <w:r w:rsidRPr="00822139">
              <w:rPr>
                <w:rStyle w:val="Hyperlink"/>
                <w:noProof/>
              </w:rPr>
              <w:t>Step 3: Data Clea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27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FF6E89" w14:textId="78F23746" w:rsidR="00676137" w:rsidRDefault="00676137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2720" w:history="1">
            <w:r w:rsidRPr="00822139">
              <w:rPr>
                <w:rStyle w:val="Hyperlink"/>
                <w:noProof/>
              </w:rPr>
              <w:t>Step 4: Encoding and Sca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27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4048FF" w14:textId="3E716E4A" w:rsidR="00676137" w:rsidRDefault="00676137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2721" w:history="1">
            <w:r w:rsidRPr="00822139">
              <w:rPr>
                <w:rStyle w:val="Hyperlink"/>
                <w:noProof/>
              </w:rPr>
              <w:t>Step 5: Train-Test Spl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27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3D4690" w14:textId="577B1BFB" w:rsidR="00676137" w:rsidRDefault="00676137">
          <w:pPr>
            <w:pStyle w:val="TOC1"/>
            <w:tabs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2722" w:history="1">
            <w:r w:rsidRPr="00822139">
              <w:rPr>
                <w:rStyle w:val="Hyperlink"/>
                <w:noProof/>
              </w:rPr>
              <w:t>Verify Data Quality - Statistical Validation and Field Sel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27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C8D9C1" w14:textId="34E5C059" w:rsidR="00676137" w:rsidRDefault="00676137">
          <w:pPr>
            <w:pStyle w:val="TOC1"/>
            <w:tabs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2723" w:history="1">
            <w:r w:rsidRPr="00822139">
              <w:rPr>
                <w:rStyle w:val="Hyperlink"/>
                <w:noProof/>
              </w:rPr>
              <w:t>1  Data Preparation &amp; Standardiz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27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5699FA" w14:textId="3CE92485" w:rsidR="00676137" w:rsidRDefault="00676137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2724" w:history="1">
            <w:r w:rsidRPr="00822139">
              <w:rPr>
                <w:rStyle w:val="Hyperlink"/>
                <w:noProof/>
              </w:rPr>
              <w:t>1.1  Setup Global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27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5DF5FF" w14:textId="2263BB2C" w:rsidR="00676137" w:rsidRDefault="00676137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2725" w:history="1">
            <w:r w:rsidRPr="00822139">
              <w:rPr>
                <w:rStyle w:val="Hyperlink"/>
                <w:noProof/>
              </w:rPr>
              <w:t>1.2  Load All Datase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27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B2F9E0" w14:textId="755D4A00" w:rsidR="00676137" w:rsidRDefault="00676137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2726" w:history="1">
            <w:r w:rsidRPr="00822139">
              <w:rPr>
                <w:rStyle w:val="Hyperlink"/>
                <w:noProof/>
              </w:rPr>
              <w:t>1.3  Standardize Field 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27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28CFBC" w14:textId="18193D5D" w:rsidR="00676137" w:rsidRDefault="00676137">
          <w:pPr>
            <w:pStyle w:val="TOC1"/>
            <w:tabs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2727" w:history="1">
            <w:r w:rsidRPr="00822139">
              <w:rPr>
                <w:rStyle w:val="Hyperlink"/>
                <w:noProof/>
              </w:rPr>
              <w:t>2  Field Quality Assess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27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B61A7E" w14:textId="7D2865F6" w:rsidR="00676137" w:rsidRDefault="00676137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2728" w:history="1">
            <w:r w:rsidRPr="00822139">
              <w:rPr>
                <w:rStyle w:val="Hyperlink"/>
                <w:noProof/>
              </w:rPr>
              <w:t>2.1  Comprehensive Field Quality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27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231A48" w14:textId="51FACF61" w:rsidR="00676137" w:rsidRDefault="00676137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2729" w:history="1">
            <w:r w:rsidRPr="00822139">
              <w:rPr>
                <w:rStyle w:val="Hyperlink"/>
                <w:noProof/>
              </w:rPr>
              <w:t>2.2  Quality Issues Identif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27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B42177" w14:textId="7F1267D2" w:rsidR="00676137" w:rsidRDefault="00676137">
          <w:pPr>
            <w:pStyle w:val="TOC1"/>
            <w:tabs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2730" w:history="1">
            <w:r w:rsidRPr="00822139">
              <w:rPr>
                <w:rStyle w:val="Hyperlink"/>
                <w:noProof/>
              </w:rPr>
              <w:t>3  Cross-Dataset Correlation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27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747586" w14:textId="490B0525" w:rsidR="00676137" w:rsidRDefault="00676137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2731" w:history="1">
            <w:r w:rsidRPr="00822139">
              <w:rPr>
                <w:rStyle w:val="Hyperlink"/>
                <w:noProof/>
              </w:rPr>
              <w:t>3.1  Calculate Average Correlation Matr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2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CD5E5C" w14:textId="60B803C2" w:rsidR="00676137" w:rsidRDefault="00676137">
          <w:pPr>
            <w:pStyle w:val="TOC1"/>
            <w:tabs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2732" w:history="1">
            <w:r w:rsidRPr="00822139">
              <w:rPr>
                <w:rStyle w:val="Hyperlink"/>
                <w:noProof/>
              </w:rPr>
              <w:t>4  Feature Importance &amp; Variance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2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A9D09B" w14:textId="3E543AD3" w:rsidR="00676137" w:rsidRDefault="00676137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2733" w:history="1">
            <w:r w:rsidRPr="00822139">
              <w:rPr>
                <w:rStyle w:val="Hyperlink"/>
                <w:noProof/>
              </w:rPr>
              <w:t>4.1  Variance and Information Content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2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B49457" w14:textId="7963F16F" w:rsidR="00676137" w:rsidRDefault="00676137">
          <w:pPr>
            <w:pStyle w:val="TOC1"/>
            <w:tabs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2734" w:history="1">
            <w:r w:rsidRPr="00822139">
              <w:rPr>
                <w:rStyle w:val="Hyperlink"/>
                <w:noProof/>
              </w:rPr>
              <w:t>5  Field Importance Weigh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2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AB92C4" w14:textId="405F1659" w:rsidR="00676137" w:rsidRDefault="00676137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2735" w:history="1">
            <w:r w:rsidRPr="00822139">
              <w:rPr>
                <w:rStyle w:val="Hyperlink"/>
                <w:noProof/>
              </w:rPr>
              <w:t>5.1  Field Scoring and Recommend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2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2A35C7" w14:textId="7D63CDC0" w:rsidR="00676137" w:rsidRDefault="00676137">
          <w:pPr>
            <w:pStyle w:val="TOC1"/>
            <w:tabs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2736" w:history="1">
            <w:r w:rsidRPr="00822139">
              <w:rPr>
                <w:rStyle w:val="Hyperlink"/>
                <w:noProof/>
              </w:rPr>
              <w:t>6  Dataset Quality Compari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27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5E058F" w14:textId="3F935C5C" w:rsidR="00676137" w:rsidRDefault="00676137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2737" w:history="1">
            <w:r w:rsidRPr="00822139">
              <w:rPr>
                <w:rStyle w:val="Hyperlink"/>
                <w:noProof/>
              </w:rPr>
              <w:t>6.1  Basic Dataset Rank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27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0818DD" w14:textId="3F8466CF" w:rsidR="00676137" w:rsidRDefault="00676137">
          <w:pPr>
            <w:pStyle w:val="TOC1"/>
            <w:tabs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2738" w:history="1">
            <w:r w:rsidRPr="00822139">
              <w:rPr>
                <w:rStyle w:val="Hyperlink"/>
                <w:noProof/>
              </w:rPr>
              <w:t>7  Summary and Recommend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27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AEAEEE" w14:textId="33F03A9A" w:rsidR="00676137" w:rsidRDefault="00676137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2739" w:history="1">
            <w:r w:rsidRPr="00822139">
              <w:rPr>
                <w:rStyle w:val="Hyperlink"/>
                <w:noProof/>
              </w:rPr>
              <w:t>7.1  Key Findings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27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798F5D" w14:textId="32183340" w:rsidR="00676137" w:rsidRDefault="00676137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2740" w:history="1">
            <w:r w:rsidRPr="00822139">
              <w:rPr>
                <w:rStyle w:val="Hyperlink"/>
                <w:noProof/>
              </w:rPr>
              <w:t>7.2  Final Dataset and Field Selection Deci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2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7DD7BF" w14:textId="0209D10E" w:rsidR="00676137" w:rsidRDefault="00676137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2741" w:history="1">
            <w:r w:rsidRPr="00822139">
              <w:rPr>
                <w:rStyle w:val="Hyperlink"/>
                <w:noProof/>
              </w:rPr>
              <w:t>7.2.1  DATASETS TO KEEP (7 datasets - 609 total record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27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CAA8FB" w14:textId="69FA98EA" w:rsidR="00676137" w:rsidRDefault="00676137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2742" w:history="1">
            <w:r w:rsidRPr="00822139">
              <w:rPr>
                <w:rStyle w:val="Hyperlink"/>
                <w:noProof/>
              </w:rPr>
              <w:t>7.2.2  DATASETS TO DROP (6 datasets - 298 total record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27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C182EB" w14:textId="3D49D6F4" w:rsidR="00676137" w:rsidRDefault="00676137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2743" w:history="1">
            <w:r w:rsidRPr="00822139">
              <w:rPr>
                <w:rStyle w:val="Hyperlink"/>
                <w:noProof/>
              </w:rPr>
              <w:t>7.2.3  FIELDS TO KEEP (11 field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27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C85434" w14:textId="1ED6DC12" w:rsidR="00676137" w:rsidRDefault="00676137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2744" w:history="1">
            <w:r w:rsidRPr="00822139">
              <w:rPr>
                <w:rStyle w:val="Hyperlink"/>
                <w:noProof/>
              </w:rPr>
              <w:t>7.2.4  FIELDS TO DROP (24 field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27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5318C6" w14:textId="3868E144" w:rsidR="00676137" w:rsidRDefault="00676137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2745" w:history="1">
            <w:r w:rsidRPr="00822139">
              <w:rPr>
                <w:rStyle w:val="Hyperlink"/>
                <w:noProof/>
              </w:rPr>
              <w:t>7.2.5  Summary Statist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27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EA1B27" w14:textId="74F096FC" w:rsidR="00676137" w:rsidRDefault="00676137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2746" w:history="1">
            <w:r w:rsidRPr="00822139">
              <w:rPr>
                <w:rStyle w:val="Hyperlink"/>
                <w:noProof/>
              </w:rPr>
              <w:t>7.2.6  Implementation for Task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2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207BFD" w14:textId="5E2AA030" w:rsidR="00676137" w:rsidRDefault="00676137">
          <w:pPr>
            <w:pStyle w:val="TOC1"/>
            <w:tabs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2747" w:history="1">
            <w:r w:rsidRPr="00822139">
              <w:rPr>
                <w:rStyle w:val="Hyperlink"/>
                <w:noProof/>
              </w:rPr>
              <w:t>Data Cleaning Imple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2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9F7DF6" w14:textId="39416410" w:rsidR="00500D36" w:rsidRDefault="00500D36">
          <w:r>
            <w:rPr>
              <w:b/>
              <w:bCs/>
              <w:noProof/>
            </w:rPr>
            <w:fldChar w:fldCharType="end"/>
          </w:r>
        </w:p>
      </w:sdtContent>
    </w:sdt>
    <w:p w14:paraId="09E9AE0B" w14:textId="4D1B41C6" w:rsidR="008235FD" w:rsidRPr="00500D36" w:rsidRDefault="008235FD" w:rsidP="00500D36">
      <w:pPr>
        <w:pStyle w:val="Heading1"/>
        <w:rPr>
          <w:b/>
          <w:bCs/>
        </w:rPr>
      </w:pPr>
      <w:bookmarkStart w:id="0" w:name="_Toc209192716"/>
      <w:r w:rsidRPr="00FE1331">
        <w:lastRenderedPageBreak/>
        <w:t>Introduction</w:t>
      </w:r>
      <w:bookmarkEnd w:id="0"/>
    </w:p>
    <w:p w14:paraId="64C68E0C" w14:textId="7A45CC04" w:rsidR="008235FD" w:rsidRPr="008235FD" w:rsidRDefault="008235FD" w:rsidP="008235FD">
      <w:r w:rsidRPr="008235FD">
        <w:t>This</w:t>
      </w:r>
      <w:r w:rsidRPr="00FE1331">
        <w:t xml:space="preserve"> </w:t>
      </w:r>
      <w:r w:rsidRPr="008235FD">
        <w:t>report</w:t>
      </w:r>
      <w:r w:rsidRPr="00FE1331">
        <w:t xml:space="preserve"> </w:t>
      </w:r>
      <w:r w:rsidRPr="008235FD">
        <w:t>aims</w:t>
      </w:r>
      <w:r w:rsidRPr="00FE1331">
        <w:t xml:space="preserve"> </w:t>
      </w:r>
      <w:r w:rsidRPr="008235FD">
        <w:t>to</w:t>
      </w:r>
      <w:r w:rsidRPr="00FE1331">
        <w:t xml:space="preserve"> </w:t>
      </w:r>
      <w:r w:rsidRPr="008235FD">
        <w:t>document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data-preparation</w:t>
      </w:r>
      <w:r w:rsidRPr="00FE1331">
        <w:t xml:space="preserve"> </w:t>
      </w:r>
      <w:r w:rsidRPr="008235FD">
        <w:t>and</w:t>
      </w:r>
      <w:r w:rsidRPr="00FE1331">
        <w:t xml:space="preserve"> </w:t>
      </w:r>
      <w:r w:rsidRPr="008235FD">
        <w:t>standardization</w:t>
      </w:r>
      <w:r w:rsidRPr="00FE1331">
        <w:t xml:space="preserve"> </w:t>
      </w:r>
      <w:r w:rsidRPr="008235FD">
        <w:t>of</w:t>
      </w:r>
      <w:r w:rsidRPr="00FE1331">
        <w:t xml:space="preserve"> </w:t>
      </w:r>
      <w:r w:rsidRPr="008235FD">
        <w:t>this</w:t>
      </w:r>
      <w:r w:rsidRPr="00FE1331">
        <w:t xml:space="preserve"> </w:t>
      </w:r>
      <w:r w:rsidRPr="008235FD">
        <w:t>milestone.</w:t>
      </w:r>
      <w:r w:rsidRPr="00FE1331">
        <w:t xml:space="preserve"> </w:t>
      </w:r>
      <w:r w:rsidRPr="008235FD">
        <w:t>We</w:t>
      </w:r>
      <w:r w:rsidRPr="00FE1331">
        <w:t xml:space="preserve"> </w:t>
      </w:r>
      <w:r w:rsidRPr="008235FD">
        <w:t>will</w:t>
      </w:r>
      <w:r w:rsidRPr="00FE1331">
        <w:t xml:space="preserve"> </w:t>
      </w:r>
      <w:r w:rsidRPr="008235FD">
        <w:t>be</w:t>
      </w:r>
      <w:r w:rsidRPr="00FE1331">
        <w:t xml:space="preserve"> </w:t>
      </w:r>
      <w:r w:rsidRPr="008235FD">
        <w:t>using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13</w:t>
      </w:r>
      <w:r w:rsidRPr="00FE1331">
        <w:t xml:space="preserve"> </w:t>
      </w:r>
      <w:r w:rsidRPr="008235FD">
        <w:t>data</w:t>
      </w:r>
      <w:r w:rsidRPr="00FE1331">
        <w:t xml:space="preserve"> </w:t>
      </w:r>
      <w:r w:rsidRPr="008235FD">
        <w:t>sets</w:t>
      </w:r>
      <w:r w:rsidRPr="00FE1331">
        <w:t xml:space="preserve"> </w:t>
      </w:r>
      <w:r w:rsidRPr="008235FD">
        <w:t>that</w:t>
      </w:r>
      <w:r w:rsidRPr="00FE1331">
        <w:t xml:space="preserve"> </w:t>
      </w:r>
      <w:r w:rsidRPr="008235FD">
        <w:t>are</w:t>
      </w:r>
      <w:r w:rsidRPr="00FE1331">
        <w:t xml:space="preserve"> </w:t>
      </w:r>
      <w:r w:rsidRPr="008235FD">
        <w:t>related</w:t>
      </w:r>
      <w:r w:rsidRPr="00FE1331">
        <w:t xml:space="preserve"> </w:t>
      </w:r>
      <w:r w:rsidRPr="008235FD">
        <w:t>to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health</w:t>
      </w:r>
      <w:r w:rsidRPr="00FE1331">
        <w:t xml:space="preserve"> </w:t>
      </w:r>
      <w:r w:rsidRPr="008235FD">
        <w:t>and</w:t>
      </w:r>
      <w:r w:rsidRPr="00FE1331">
        <w:t xml:space="preserve"> </w:t>
      </w:r>
      <w:r w:rsidRPr="008235FD">
        <w:t>demographics</w:t>
      </w:r>
      <w:r w:rsidRPr="00FE1331">
        <w:t xml:space="preserve"> </w:t>
      </w:r>
      <w:r w:rsidRPr="008235FD">
        <w:t>in</w:t>
      </w:r>
      <w:r w:rsidRPr="00FE1331">
        <w:t xml:space="preserve"> </w:t>
      </w:r>
      <w:r w:rsidRPr="008235FD">
        <w:t>South</w:t>
      </w:r>
      <w:r w:rsidRPr="00FE1331">
        <w:t xml:space="preserve"> </w:t>
      </w:r>
      <w:r w:rsidRPr="008235FD">
        <w:t>Africa.</w:t>
      </w:r>
      <w:r w:rsidRPr="00FE1331">
        <w:t xml:space="preserve"> </w:t>
      </w:r>
      <w:r w:rsidRPr="008235FD">
        <w:t>These</w:t>
      </w:r>
      <w:r w:rsidRPr="00FE1331">
        <w:t xml:space="preserve"> </w:t>
      </w:r>
      <w:r w:rsidRPr="008235FD">
        <w:t>include</w:t>
      </w:r>
      <w:r w:rsidRPr="00FE1331">
        <w:t xml:space="preserve"> </w:t>
      </w:r>
      <w:r w:rsidRPr="008235FD">
        <w:t>access</w:t>
      </w:r>
      <w:r w:rsidRPr="00FE1331">
        <w:t xml:space="preserve"> </w:t>
      </w:r>
      <w:r w:rsidRPr="008235FD">
        <w:t>to</w:t>
      </w:r>
      <w:r w:rsidRPr="00FE1331">
        <w:t xml:space="preserve"> </w:t>
      </w:r>
      <w:r w:rsidRPr="008235FD">
        <w:t>health</w:t>
      </w:r>
      <w:r w:rsidRPr="00FE1331">
        <w:t xml:space="preserve"> </w:t>
      </w:r>
      <w:r w:rsidRPr="008235FD">
        <w:t>care,</w:t>
      </w:r>
      <w:r w:rsidRPr="00FE1331">
        <w:t xml:space="preserve"> </w:t>
      </w:r>
      <w:r w:rsidRPr="008235FD">
        <w:t>child</w:t>
      </w:r>
      <w:r w:rsidRPr="00FE1331">
        <w:t xml:space="preserve"> </w:t>
      </w:r>
      <w:r w:rsidRPr="008235FD">
        <w:t>mortality</w:t>
      </w:r>
      <w:r w:rsidRPr="00FE1331">
        <w:t xml:space="preserve"> </w:t>
      </w:r>
      <w:r w:rsidRPr="008235FD">
        <w:t>and</w:t>
      </w:r>
      <w:r w:rsidRPr="00FE1331">
        <w:t xml:space="preserve"> </w:t>
      </w:r>
      <w:r w:rsidRPr="008235FD">
        <w:t>others.</w:t>
      </w:r>
    </w:p>
    <w:p w14:paraId="30444916" w14:textId="038B3573" w:rsidR="008235FD" w:rsidRPr="008235FD" w:rsidRDefault="008235FD" w:rsidP="008235FD">
      <w:r w:rsidRPr="008235FD">
        <w:t>The</w:t>
      </w:r>
      <w:r w:rsidRPr="00FE1331">
        <w:t xml:space="preserve"> </w:t>
      </w:r>
      <w:r w:rsidRPr="008235FD">
        <w:t>main</w:t>
      </w:r>
      <w:r w:rsidRPr="00FE1331">
        <w:t xml:space="preserve"> </w:t>
      </w:r>
      <w:r w:rsidRPr="008235FD">
        <w:t>objective</w:t>
      </w:r>
      <w:r w:rsidRPr="00FE1331">
        <w:t xml:space="preserve"> </w:t>
      </w:r>
      <w:r w:rsidRPr="008235FD">
        <w:t>of</w:t>
      </w:r>
      <w:r w:rsidRPr="00FE1331">
        <w:t xml:space="preserve"> </w:t>
      </w:r>
      <w:r w:rsidRPr="008235FD">
        <w:t>this</w:t>
      </w:r>
      <w:r w:rsidRPr="00FE1331">
        <w:t xml:space="preserve"> </w:t>
      </w:r>
      <w:r w:rsidRPr="008235FD">
        <w:t>milestone</w:t>
      </w:r>
      <w:r w:rsidRPr="00FE1331">
        <w:t xml:space="preserve"> </w:t>
      </w:r>
      <w:r w:rsidRPr="008235FD">
        <w:t>is</w:t>
      </w:r>
      <w:r w:rsidRPr="00FE1331">
        <w:t xml:space="preserve"> </w:t>
      </w:r>
      <w:r w:rsidRPr="008235FD">
        <w:t>to</w:t>
      </w:r>
      <w:r w:rsidRPr="00FE1331">
        <w:t xml:space="preserve"> </w:t>
      </w:r>
      <w:r w:rsidRPr="008235FD">
        <w:t>transform</w:t>
      </w:r>
      <w:r w:rsidRPr="00FE1331">
        <w:t xml:space="preserve"> </w:t>
      </w:r>
      <w:r w:rsidRPr="008235FD">
        <w:t>raw</w:t>
      </w:r>
      <w:r w:rsidRPr="00FE1331">
        <w:t xml:space="preserve"> </w:t>
      </w:r>
      <w:r w:rsidRPr="008235FD">
        <w:t>data</w:t>
      </w:r>
      <w:r w:rsidRPr="00FE1331">
        <w:t xml:space="preserve"> </w:t>
      </w:r>
      <w:r w:rsidRPr="008235FD">
        <w:t>into</w:t>
      </w:r>
      <w:r w:rsidRPr="00FE1331">
        <w:t xml:space="preserve"> </w:t>
      </w:r>
      <w:r w:rsidRPr="008235FD">
        <w:t>a</w:t>
      </w:r>
      <w:r w:rsidRPr="00FE1331">
        <w:t xml:space="preserve"> </w:t>
      </w:r>
      <w:r w:rsidRPr="008235FD">
        <w:t>clean,</w:t>
      </w:r>
      <w:r w:rsidRPr="00FE1331">
        <w:t xml:space="preserve"> </w:t>
      </w:r>
      <w:r w:rsidRPr="008235FD">
        <w:t>consistent,</w:t>
      </w:r>
      <w:r w:rsidRPr="00FE1331">
        <w:t xml:space="preserve"> </w:t>
      </w:r>
      <w:r w:rsidRPr="008235FD">
        <w:t>and</w:t>
      </w:r>
      <w:r w:rsidRPr="00FE1331">
        <w:t xml:space="preserve"> </w:t>
      </w:r>
      <w:r w:rsidRPr="008235FD">
        <w:t>analysis-ready</w:t>
      </w:r>
      <w:r w:rsidRPr="00FE1331">
        <w:t xml:space="preserve"> </w:t>
      </w:r>
      <w:r w:rsidRPr="008235FD">
        <w:t>format.</w:t>
      </w:r>
      <w:r w:rsidRPr="00FE1331">
        <w:t xml:space="preserve"> </w:t>
      </w:r>
      <w:r w:rsidRPr="008235FD">
        <w:t>This</w:t>
      </w:r>
      <w:r w:rsidRPr="00FE1331">
        <w:t xml:space="preserve"> </w:t>
      </w:r>
      <w:r w:rsidRPr="008235FD">
        <w:t>is</w:t>
      </w:r>
      <w:r w:rsidRPr="00FE1331">
        <w:t xml:space="preserve"> </w:t>
      </w:r>
      <w:r w:rsidRPr="008235FD">
        <w:t>critical</w:t>
      </w:r>
      <w:r w:rsidRPr="00FE1331">
        <w:t xml:space="preserve"> </w:t>
      </w:r>
      <w:r w:rsidRPr="008235FD">
        <w:t>because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quality</w:t>
      </w:r>
      <w:r w:rsidRPr="00FE1331">
        <w:t xml:space="preserve"> </w:t>
      </w:r>
      <w:r w:rsidRPr="008235FD">
        <w:t>of</w:t>
      </w:r>
      <w:r w:rsidRPr="00FE1331">
        <w:t xml:space="preserve"> </w:t>
      </w:r>
      <w:r w:rsidRPr="008235FD">
        <w:t>insights</w:t>
      </w:r>
      <w:r w:rsidRPr="00FE1331">
        <w:t xml:space="preserve"> </w:t>
      </w:r>
      <w:r w:rsidRPr="008235FD">
        <w:t>produced</w:t>
      </w:r>
      <w:r w:rsidRPr="00FE1331">
        <w:t xml:space="preserve"> </w:t>
      </w:r>
      <w:r w:rsidRPr="008235FD">
        <w:t>by</w:t>
      </w:r>
      <w:r w:rsidRPr="00FE1331">
        <w:t xml:space="preserve"> </w:t>
      </w:r>
      <w:r w:rsidRPr="008235FD">
        <w:t>any</w:t>
      </w:r>
      <w:r w:rsidRPr="00FE1331">
        <w:t xml:space="preserve"> </w:t>
      </w:r>
      <w:r w:rsidRPr="008235FD">
        <w:t>data</w:t>
      </w:r>
      <w:r w:rsidRPr="00FE1331">
        <w:t xml:space="preserve"> </w:t>
      </w:r>
      <w:r w:rsidRPr="008235FD">
        <w:t>science</w:t>
      </w:r>
      <w:r w:rsidRPr="00FE1331">
        <w:t xml:space="preserve"> </w:t>
      </w:r>
      <w:r w:rsidRPr="008235FD">
        <w:t>pipeline</w:t>
      </w:r>
      <w:r w:rsidRPr="00FE1331">
        <w:t xml:space="preserve"> </w:t>
      </w:r>
      <w:r w:rsidRPr="008235FD">
        <w:t>depends</w:t>
      </w:r>
      <w:r w:rsidRPr="00FE1331">
        <w:t xml:space="preserve"> </w:t>
      </w:r>
      <w:r w:rsidRPr="008235FD">
        <w:t>heavily</w:t>
      </w:r>
      <w:r w:rsidRPr="00FE1331">
        <w:t xml:space="preserve"> </w:t>
      </w:r>
      <w:r w:rsidRPr="008235FD">
        <w:t>on</w:t>
      </w:r>
      <w:r w:rsidRPr="00FE1331">
        <w:t xml:space="preserve"> </w:t>
      </w:r>
      <w:r w:rsidRPr="008235FD">
        <w:t>how</w:t>
      </w:r>
      <w:r w:rsidRPr="00FE1331">
        <w:t xml:space="preserve"> </w:t>
      </w:r>
      <w:r w:rsidRPr="008235FD">
        <w:t>well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input</w:t>
      </w:r>
      <w:r w:rsidRPr="00FE1331">
        <w:t xml:space="preserve"> </w:t>
      </w:r>
      <w:r w:rsidRPr="008235FD">
        <w:t>data</w:t>
      </w:r>
      <w:r w:rsidRPr="00FE1331">
        <w:t xml:space="preserve"> </w:t>
      </w:r>
      <w:r w:rsidRPr="008235FD">
        <w:t>has</w:t>
      </w:r>
      <w:r w:rsidRPr="00FE1331">
        <w:t xml:space="preserve"> </w:t>
      </w:r>
      <w:r w:rsidRPr="008235FD">
        <w:t>been</w:t>
      </w:r>
      <w:r w:rsidRPr="00FE1331">
        <w:t xml:space="preserve"> </w:t>
      </w:r>
      <w:r w:rsidRPr="008235FD">
        <w:t>prepared.</w:t>
      </w:r>
    </w:p>
    <w:p w14:paraId="46B4ABF4" w14:textId="4FC450FE" w:rsidR="008235FD" w:rsidRPr="008235FD" w:rsidRDefault="008235FD" w:rsidP="008235FD">
      <w:r w:rsidRPr="008235FD">
        <w:t>The</w:t>
      </w:r>
      <w:r w:rsidRPr="00FE1331">
        <w:t xml:space="preserve"> </w:t>
      </w:r>
      <w:r w:rsidRPr="008235FD">
        <w:t>goal</w:t>
      </w:r>
      <w:r w:rsidRPr="00FE1331">
        <w:t xml:space="preserve"> </w:t>
      </w:r>
      <w:r w:rsidRPr="008235FD">
        <w:t>is</w:t>
      </w:r>
      <w:r w:rsidRPr="00FE1331">
        <w:t xml:space="preserve"> </w:t>
      </w:r>
      <w:r w:rsidRPr="008235FD">
        <w:t>to:</w:t>
      </w:r>
    </w:p>
    <w:p w14:paraId="1C359D1D" w14:textId="6AFF1CD9" w:rsidR="008235FD" w:rsidRPr="008235FD" w:rsidRDefault="008235FD" w:rsidP="008235FD">
      <w:pPr>
        <w:numPr>
          <w:ilvl w:val="0"/>
          <w:numId w:val="1"/>
        </w:numPr>
      </w:pPr>
      <w:r w:rsidRPr="008235FD">
        <w:t>select</w:t>
      </w:r>
      <w:r w:rsidRPr="00FE1331">
        <w:t xml:space="preserve"> </w:t>
      </w:r>
      <w:r w:rsidRPr="008235FD">
        <w:t>relevant</w:t>
      </w:r>
      <w:r w:rsidRPr="00FE1331">
        <w:t xml:space="preserve"> </w:t>
      </w:r>
      <w:r w:rsidRPr="008235FD">
        <w:t>data</w:t>
      </w:r>
      <w:r w:rsidRPr="00FE1331">
        <w:t xml:space="preserve"> </w:t>
      </w:r>
      <w:r w:rsidRPr="008235FD">
        <w:t>sets</w:t>
      </w:r>
    </w:p>
    <w:p w14:paraId="4FD92379" w14:textId="432AEB79" w:rsidR="008235FD" w:rsidRPr="008235FD" w:rsidRDefault="008235FD" w:rsidP="008235FD">
      <w:pPr>
        <w:numPr>
          <w:ilvl w:val="0"/>
          <w:numId w:val="1"/>
        </w:numPr>
      </w:pPr>
      <w:r w:rsidRPr="008235FD">
        <w:t>verify</w:t>
      </w:r>
      <w:r w:rsidRPr="00FE1331">
        <w:t xml:space="preserve"> </w:t>
      </w:r>
      <w:r w:rsidRPr="008235FD">
        <w:t>data</w:t>
      </w:r>
      <w:r w:rsidRPr="00FE1331">
        <w:t xml:space="preserve"> </w:t>
      </w:r>
      <w:r w:rsidRPr="008235FD">
        <w:t>quality</w:t>
      </w:r>
    </w:p>
    <w:p w14:paraId="5832ACCD" w14:textId="744F9612" w:rsidR="008235FD" w:rsidRPr="008235FD" w:rsidRDefault="008235FD" w:rsidP="008235FD">
      <w:pPr>
        <w:numPr>
          <w:ilvl w:val="0"/>
          <w:numId w:val="1"/>
        </w:numPr>
      </w:pPr>
      <w:r w:rsidRPr="008235FD">
        <w:t>clean</w:t>
      </w:r>
      <w:r w:rsidRPr="00FE1331">
        <w:t xml:space="preserve"> </w:t>
      </w:r>
      <w:r w:rsidRPr="008235FD">
        <w:t>and</w:t>
      </w:r>
      <w:r w:rsidRPr="00FE1331">
        <w:t xml:space="preserve"> </w:t>
      </w:r>
      <w:r w:rsidRPr="008235FD">
        <w:t>transform</w:t>
      </w:r>
      <w:r w:rsidRPr="00FE1331">
        <w:t xml:space="preserve"> </w:t>
      </w:r>
      <w:r w:rsidRPr="008235FD">
        <w:t>data</w:t>
      </w:r>
      <w:r w:rsidRPr="00FE1331">
        <w:t xml:space="preserve"> </w:t>
      </w:r>
      <w:r w:rsidRPr="008235FD">
        <w:t>sets</w:t>
      </w:r>
    </w:p>
    <w:p w14:paraId="2B1C1821" w14:textId="409830CF" w:rsidR="008235FD" w:rsidRPr="008235FD" w:rsidRDefault="008235FD" w:rsidP="008235FD">
      <w:pPr>
        <w:numPr>
          <w:ilvl w:val="0"/>
          <w:numId w:val="1"/>
        </w:numPr>
      </w:pPr>
      <w:r w:rsidRPr="008235FD">
        <w:t>selecting</w:t>
      </w:r>
      <w:r w:rsidRPr="00FE1331">
        <w:t xml:space="preserve"> </w:t>
      </w:r>
      <w:r w:rsidRPr="008235FD">
        <w:t>attributes</w:t>
      </w:r>
    </w:p>
    <w:p w14:paraId="6FD673CA" w14:textId="1DC85C28" w:rsidR="008235FD" w:rsidRPr="008235FD" w:rsidRDefault="008235FD" w:rsidP="008235FD">
      <w:pPr>
        <w:numPr>
          <w:ilvl w:val="0"/>
          <w:numId w:val="1"/>
        </w:numPr>
      </w:pPr>
      <w:r w:rsidRPr="008235FD">
        <w:t>preparing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data</w:t>
      </w:r>
      <w:r w:rsidRPr="00FE1331">
        <w:t xml:space="preserve"> </w:t>
      </w:r>
      <w:r w:rsidRPr="008235FD">
        <w:t>for</w:t>
      </w:r>
      <w:r w:rsidRPr="00FE1331">
        <w:t xml:space="preserve"> </w:t>
      </w:r>
      <w:r w:rsidRPr="008235FD">
        <w:t>modelling</w:t>
      </w:r>
    </w:p>
    <w:p w14:paraId="1125095E" w14:textId="274738CF" w:rsidR="008235FD" w:rsidRPr="00FE1331" w:rsidRDefault="009E2D5C" w:rsidP="008235FD">
      <w:pPr>
        <w:pStyle w:val="Heading2"/>
      </w:pPr>
      <w:bookmarkStart w:id="1" w:name="_Toc209192717"/>
      <w:r>
        <w:t>1.1</w:t>
      </w:r>
      <w:r w:rsidR="008235FD" w:rsidRPr="00FE1331">
        <w:t xml:space="preserve"> </w:t>
      </w:r>
      <w:r w:rsidR="008235FD" w:rsidRPr="00FE1331">
        <w:t>Data</w:t>
      </w:r>
      <w:r w:rsidR="008235FD" w:rsidRPr="00FE1331">
        <w:t xml:space="preserve"> </w:t>
      </w:r>
      <w:r w:rsidR="008235FD" w:rsidRPr="00FE1331">
        <w:t>Selection</w:t>
      </w:r>
      <w:bookmarkEnd w:id="1"/>
    </w:p>
    <w:p w14:paraId="54E50DB9" w14:textId="41CB9D27" w:rsidR="008235FD" w:rsidRPr="008235FD" w:rsidRDefault="008235FD" w:rsidP="008235FD">
      <w:r w:rsidRPr="008235FD">
        <w:t>The</w:t>
      </w:r>
      <w:r w:rsidRPr="00FE1331">
        <w:t xml:space="preserve"> </w:t>
      </w:r>
      <w:r w:rsidRPr="008235FD">
        <w:t>datasets</w:t>
      </w:r>
      <w:r w:rsidRPr="00FE1331">
        <w:t xml:space="preserve"> </w:t>
      </w:r>
      <w:r w:rsidRPr="008235FD">
        <w:t>were</w:t>
      </w:r>
      <w:r w:rsidRPr="00FE1331">
        <w:t xml:space="preserve"> </w:t>
      </w:r>
      <w:r w:rsidRPr="008235FD">
        <w:t>chosen</w:t>
      </w:r>
      <w:r w:rsidRPr="00FE1331">
        <w:t xml:space="preserve"> </w:t>
      </w:r>
      <w:r w:rsidRPr="008235FD">
        <w:t>because</w:t>
      </w:r>
      <w:r w:rsidRPr="00FE1331">
        <w:t xml:space="preserve"> </w:t>
      </w:r>
      <w:r w:rsidRPr="008235FD">
        <w:t>of</w:t>
      </w:r>
      <w:r w:rsidRPr="00FE1331">
        <w:t xml:space="preserve"> </w:t>
      </w:r>
      <w:r w:rsidRPr="008235FD">
        <w:t>their:</w:t>
      </w:r>
    </w:p>
    <w:p w14:paraId="724C6359" w14:textId="07523B77" w:rsidR="008235FD" w:rsidRPr="008235FD" w:rsidRDefault="008235FD" w:rsidP="008235FD">
      <w:pPr>
        <w:numPr>
          <w:ilvl w:val="0"/>
          <w:numId w:val="2"/>
        </w:numPr>
      </w:pPr>
      <w:r w:rsidRPr="008235FD">
        <w:t>Relevance:</w:t>
      </w:r>
      <w:r w:rsidRPr="00FE1331">
        <w:t xml:space="preserve"> </w:t>
      </w:r>
      <w:r w:rsidRPr="008235FD">
        <w:t>They</w:t>
      </w:r>
      <w:r w:rsidRPr="00FE1331">
        <w:t xml:space="preserve"> </w:t>
      </w:r>
      <w:r w:rsidRPr="008235FD">
        <w:t>provide</w:t>
      </w:r>
      <w:r w:rsidRPr="00FE1331">
        <w:t xml:space="preserve"> </w:t>
      </w:r>
      <w:r w:rsidRPr="008235FD">
        <w:t>key</w:t>
      </w:r>
      <w:r w:rsidRPr="00FE1331">
        <w:t xml:space="preserve"> </w:t>
      </w:r>
      <w:r w:rsidRPr="008235FD">
        <w:t>insights</w:t>
      </w:r>
      <w:r w:rsidRPr="00FE1331">
        <w:t xml:space="preserve"> </w:t>
      </w:r>
      <w:r w:rsidRPr="008235FD">
        <w:t>into</w:t>
      </w:r>
      <w:r w:rsidRPr="00FE1331">
        <w:t xml:space="preserve"> </w:t>
      </w:r>
      <w:r w:rsidRPr="008235FD">
        <w:t>South</w:t>
      </w:r>
      <w:r w:rsidRPr="00FE1331">
        <w:t xml:space="preserve"> </w:t>
      </w:r>
      <w:r w:rsidRPr="008235FD">
        <w:t>Africa’s</w:t>
      </w:r>
      <w:r w:rsidRPr="00FE1331">
        <w:t xml:space="preserve"> </w:t>
      </w:r>
      <w:r w:rsidRPr="008235FD">
        <w:t>health</w:t>
      </w:r>
      <w:r w:rsidRPr="00FE1331">
        <w:t xml:space="preserve"> </w:t>
      </w:r>
      <w:r w:rsidRPr="008235FD">
        <w:t>and</w:t>
      </w:r>
      <w:r w:rsidRPr="00FE1331">
        <w:t xml:space="preserve"> </w:t>
      </w:r>
      <w:r w:rsidRPr="008235FD">
        <w:t>demographic</w:t>
      </w:r>
      <w:r w:rsidRPr="00FE1331">
        <w:t xml:space="preserve"> </w:t>
      </w:r>
      <w:r w:rsidRPr="008235FD">
        <w:t>patterns.</w:t>
      </w:r>
    </w:p>
    <w:p w14:paraId="778C31CF" w14:textId="5016D517" w:rsidR="008235FD" w:rsidRPr="008235FD" w:rsidRDefault="008235FD" w:rsidP="008235FD">
      <w:pPr>
        <w:numPr>
          <w:ilvl w:val="0"/>
          <w:numId w:val="2"/>
        </w:numPr>
      </w:pPr>
      <w:r w:rsidRPr="008235FD">
        <w:t>Accessibility:</w:t>
      </w:r>
      <w:r w:rsidRPr="00FE1331">
        <w:t xml:space="preserve"> </w:t>
      </w:r>
      <w:r w:rsidRPr="008235FD">
        <w:t>They</w:t>
      </w:r>
      <w:r w:rsidRPr="00FE1331">
        <w:t xml:space="preserve"> </w:t>
      </w:r>
      <w:r w:rsidRPr="008235FD">
        <w:t>are</w:t>
      </w:r>
      <w:r w:rsidRPr="00FE1331">
        <w:t xml:space="preserve"> </w:t>
      </w:r>
      <w:r w:rsidRPr="008235FD">
        <w:t>publicly</w:t>
      </w:r>
      <w:r w:rsidRPr="00FE1331">
        <w:t xml:space="preserve"> </w:t>
      </w:r>
      <w:r w:rsidRPr="008235FD">
        <w:t>available,</w:t>
      </w:r>
      <w:r w:rsidRPr="00FE1331">
        <w:t xml:space="preserve"> </w:t>
      </w:r>
      <w:r w:rsidRPr="008235FD">
        <w:t>which</w:t>
      </w:r>
      <w:r w:rsidRPr="00FE1331">
        <w:t xml:space="preserve"> </w:t>
      </w:r>
      <w:r w:rsidRPr="008235FD">
        <w:t>ensures</w:t>
      </w:r>
      <w:r w:rsidRPr="00FE1331">
        <w:t xml:space="preserve"> </w:t>
      </w:r>
      <w:r w:rsidRPr="008235FD">
        <w:t>transparency</w:t>
      </w:r>
      <w:r w:rsidRPr="00FE1331">
        <w:t xml:space="preserve"> </w:t>
      </w:r>
      <w:r w:rsidRPr="008235FD">
        <w:t>and</w:t>
      </w:r>
      <w:r w:rsidRPr="00FE1331">
        <w:t xml:space="preserve"> </w:t>
      </w:r>
      <w:r w:rsidRPr="008235FD">
        <w:t>reproducibility.</w:t>
      </w:r>
    </w:p>
    <w:p w14:paraId="585FC25E" w14:textId="3554232E" w:rsidR="008235FD" w:rsidRPr="008235FD" w:rsidRDefault="008235FD" w:rsidP="008235FD">
      <w:pPr>
        <w:numPr>
          <w:ilvl w:val="0"/>
          <w:numId w:val="2"/>
        </w:numPr>
      </w:pPr>
      <w:r w:rsidRPr="008235FD">
        <w:t>Manageability: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dataset</w:t>
      </w:r>
      <w:r w:rsidRPr="00FE1331">
        <w:t xml:space="preserve"> </w:t>
      </w:r>
      <w:r w:rsidRPr="008235FD">
        <w:t>sizes</w:t>
      </w:r>
      <w:r w:rsidRPr="00FE1331">
        <w:t xml:space="preserve"> </w:t>
      </w:r>
      <w:r w:rsidRPr="008235FD">
        <w:t>are</w:t>
      </w:r>
      <w:r w:rsidRPr="00FE1331">
        <w:t xml:space="preserve"> </w:t>
      </w:r>
      <w:r w:rsidRPr="008235FD">
        <w:t>reasonable,</w:t>
      </w:r>
      <w:r w:rsidRPr="00FE1331">
        <w:t xml:space="preserve"> </w:t>
      </w:r>
      <w:r w:rsidRPr="008235FD">
        <w:t>making</w:t>
      </w:r>
      <w:r w:rsidRPr="00FE1331">
        <w:t xml:space="preserve"> </w:t>
      </w:r>
      <w:r w:rsidRPr="008235FD">
        <w:t>them</w:t>
      </w:r>
      <w:r w:rsidRPr="00FE1331">
        <w:t xml:space="preserve"> </w:t>
      </w:r>
      <w:r w:rsidRPr="008235FD">
        <w:t>practical</w:t>
      </w:r>
      <w:r w:rsidRPr="00FE1331">
        <w:t xml:space="preserve"> </w:t>
      </w:r>
      <w:r w:rsidRPr="008235FD">
        <w:t>to</w:t>
      </w:r>
      <w:r w:rsidRPr="00FE1331">
        <w:t xml:space="preserve"> </w:t>
      </w:r>
      <w:r w:rsidRPr="008235FD">
        <w:t>clean</w:t>
      </w:r>
      <w:r w:rsidRPr="00FE1331">
        <w:t xml:space="preserve"> </w:t>
      </w:r>
      <w:r w:rsidRPr="008235FD">
        <w:t>and</w:t>
      </w:r>
      <w:r w:rsidRPr="00FE1331">
        <w:t xml:space="preserve"> </w:t>
      </w:r>
      <w:r w:rsidRPr="008235FD">
        <w:t>process.</w:t>
      </w:r>
    </w:p>
    <w:p w14:paraId="6CB066D7" w14:textId="7B5A7C96" w:rsidR="008235FD" w:rsidRPr="008235FD" w:rsidRDefault="008235FD" w:rsidP="008235FD">
      <w:r w:rsidRPr="008235FD">
        <w:t>Findings</w:t>
      </w:r>
      <w:r w:rsidRPr="00FE1331">
        <w:t xml:space="preserve"> </w:t>
      </w:r>
      <w:r w:rsidRPr="008235FD">
        <w:t>so</w:t>
      </w:r>
      <w:r w:rsidRPr="00FE1331">
        <w:t xml:space="preserve"> </w:t>
      </w:r>
      <w:r w:rsidRPr="008235FD">
        <w:t>far:</w:t>
      </w:r>
    </w:p>
    <w:p w14:paraId="46662603" w14:textId="1673B330" w:rsidR="008235FD" w:rsidRPr="008235FD" w:rsidRDefault="008235FD" w:rsidP="008235FD">
      <w:r w:rsidRPr="008235FD">
        <w:t>We</w:t>
      </w:r>
      <w:r w:rsidRPr="00FE1331">
        <w:t xml:space="preserve"> </w:t>
      </w:r>
      <w:r w:rsidRPr="008235FD">
        <w:t>deduced</w:t>
      </w:r>
      <w:r w:rsidRPr="00FE1331">
        <w:t xml:space="preserve"> </w:t>
      </w:r>
      <w:r w:rsidRPr="008235FD">
        <w:t>that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datasets</w:t>
      </w:r>
      <w:r w:rsidRPr="00FE1331">
        <w:t xml:space="preserve"> </w:t>
      </w:r>
      <w:r w:rsidRPr="008235FD">
        <w:t>have</w:t>
      </w:r>
      <w:r w:rsidRPr="00FE1331">
        <w:t xml:space="preserve"> </w:t>
      </w:r>
      <w:r w:rsidRPr="008235FD">
        <w:t>inconsistencies,</w:t>
      </w:r>
      <w:r w:rsidRPr="00FE1331">
        <w:t xml:space="preserve"> </w:t>
      </w:r>
      <w:r w:rsidRPr="008235FD">
        <w:t>missing</w:t>
      </w:r>
      <w:r w:rsidRPr="00FE1331">
        <w:t xml:space="preserve"> </w:t>
      </w:r>
      <w:r w:rsidRPr="008235FD">
        <w:t>values,</w:t>
      </w:r>
      <w:r w:rsidRPr="00FE1331">
        <w:t xml:space="preserve"> </w:t>
      </w:r>
      <w:r w:rsidRPr="008235FD">
        <w:t>and</w:t>
      </w:r>
      <w:r w:rsidRPr="00FE1331">
        <w:t xml:space="preserve"> </w:t>
      </w:r>
      <w:r w:rsidRPr="008235FD">
        <w:t>duplicates.</w:t>
      </w:r>
      <w:r w:rsidRPr="00FE1331">
        <w:t xml:space="preserve"> </w:t>
      </w:r>
      <w:r w:rsidRPr="008235FD">
        <w:t>These</w:t>
      </w:r>
      <w:r w:rsidRPr="00FE1331">
        <w:t xml:space="preserve"> </w:t>
      </w:r>
      <w:r w:rsidRPr="008235FD">
        <w:t>issues</w:t>
      </w:r>
      <w:r w:rsidRPr="00FE1331">
        <w:t xml:space="preserve"> </w:t>
      </w:r>
      <w:r w:rsidRPr="008235FD">
        <w:t>highlight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importance</w:t>
      </w:r>
      <w:r w:rsidRPr="00FE1331">
        <w:t xml:space="preserve"> </w:t>
      </w:r>
      <w:r w:rsidRPr="008235FD">
        <w:t>of</w:t>
      </w:r>
      <w:r w:rsidRPr="00FE1331">
        <w:t xml:space="preserve"> </w:t>
      </w:r>
      <w:r w:rsidRPr="008235FD">
        <w:t>robust</w:t>
      </w:r>
      <w:r w:rsidRPr="00FE1331">
        <w:t xml:space="preserve"> </w:t>
      </w:r>
      <w:r w:rsidRPr="008235FD">
        <w:t>data</w:t>
      </w:r>
      <w:r w:rsidRPr="00FE1331">
        <w:t xml:space="preserve"> </w:t>
      </w:r>
      <w:r w:rsidRPr="008235FD">
        <w:t>and</w:t>
      </w:r>
      <w:r w:rsidRPr="00FE1331">
        <w:t xml:space="preserve"> </w:t>
      </w:r>
      <w:r w:rsidRPr="008235FD">
        <w:t>how</w:t>
      </w:r>
      <w:r w:rsidRPr="00FE1331">
        <w:t xml:space="preserve"> </w:t>
      </w:r>
      <w:r w:rsidRPr="008235FD">
        <w:t>cleaning</w:t>
      </w:r>
      <w:r w:rsidRPr="00FE1331">
        <w:t xml:space="preserve"> </w:t>
      </w:r>
      <w:r w:rsidRPr="008235FD">
        <w:t>workflow</w:t>
      </w:r>
      <w:r w:rsidRPr="00FE1331">
        <w:t xml:space="preserve"> </w:t>
      </w:r>
      <w:r w:rsidRPr="008235FD">
        <w:t>is</w:t>
      </w:r>
      <w:r w:rsidRPr="00FE1331">
        <w:t xml:space="preserve"> </w:t>
      </w:r>
      <w:r w:rsidRPr="008235FD">
        <w:t>as</w:t>
      </w:r>
      <w:r w:rsidRPr="00FE1331">
        <w:t xml:space="preserve"> </w:t>
      </w:r>
      <w:r w:rsidRPr="008235FD">
        <w:t>equally</w:t>
      </w:r>
      <w:r w:rsidRPr="00FE1331">
        <w:t xml:space="preserve"> </w:t>
      </w:r>
      <w:r w:rsidRPr="008235FD">
        <w:t>important.</w:t>
      </w:r>
    </w:p>
    <w:p w14:paraId="57CD2E1C" w14:textId="1E98BF21" w:rsidR="008235FD" w:rsidRPr="00FE1331" w:rsidRDefault="009E2D5C" w:rsidP="008235FD">
      <w:pPr>
        <w:pStyle w:val="Heading2"/>
      </w:pPr>
      <w:bookmarkStart w:id="2" w:name="_Toc209192718"/>
      <w:r>
        <w:t>1.2</w:t>
      </w:r>
      <w:r w:rsidR="008235FD" w:rsidRPr="00FE1331">
        <w:t xml:space="preserve"> </w:t>
      </w:r>
      <w:r w:rsidR="008235FD" w:rsidRPr="00FE1331">
        <w:t>Verifying</w:t>
      </w:r>
      <w:r w:rsidR="008235FD" w:rsidRPr="00FE1331">
        <w:t xml:space="preserve"> </w:t>
      </w:r>
      <w:r w:rsidR="008235FD" w:rsidRPr="00FE1331">
        <w:t>Data</w:t>
      </w:r>
      <w:r w:rsidR="008235FD" w:rsidRPr="00FE1331">
        <w:t xml:space="preserve"> </w:t>
      </w:r>
      <w:r w:rsidR="008235FD" w:rsidRPr="00FE1331">
        <w:t>Quality</w:t>
      </w:r>
      <w:bookmarkEnd w:id="2"/>
    </w:p>
    <w:p w14:paraId="756ECD06" w14:textId="69BF6789" w:rsidR="008235FD" w:rsidRPr="008235FD" w:rsidRDefault="008235FD" w:rsidP="008235FD">
      <w:r w:rsidRPr="008235FD">
        <w:t>Prior</w:t>
      </w:r>
      <w:r w:rsidRPr="00FE1331">
        <w:t xml:space="preserve"> </w:t>
      </w:r>
      <w:r w:rsidRPr="008235FD">
        <w:t>cleaning,</w:t>
      </w:r>
      <w:r w:rsidRPr="00FE1331">
        <w:t xml:space="preserve"> </w:t>
      </w:r>
      <w:r w:rsidRPr="008235FD">
        <w:t>it</w:t>
      </w:r>
      <w:r w:rsidRPr="00FE1331">
        <w:t xml:space="preserve"> </w:t>
      </w:r>
      <w:r w:rsidRPr="008235FD">
        <w:t>is</w:t>
      </w:r>
      <w:r w:rsidRPr="00FE1331">
        <w:t xml:space="preserve"> </w:t>
      </w:r>
      <w:r w:rsidRPr="008235FD">
        <w:t>important</w:t>
      </w:r>
      <w:r w:rsidRPr="00FE1331">
        <w:t xml:space="preserve"> </w:t>
      </w:r>
      <w:r w:rsidRPr="008235FD">
        <w:t>to</w:t>
      </w:r>
      <w:r w:rsidRPr="00FE1331">
        <w:t xml:space="preserve"> </w:t>
      </w:r>
      <w:r w:rsidRPr="008235FD">
        <w:t>analyse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raw</w:t>
      </w:r>
      <w:r w:rsidRPr="00FE1331">
        <w:t xml:space="preserve"> </w:t>
      </w:r>
      <w:r w:rsidRPr="008235FD">
        <w:t>data</w:t>
      </w:r>
      <w:r w:rsidRPr="00FE1331">
        <w:t xml:space="preserve"> </w:t>
      </w:r>
      <w:r w:rsidRPr="008235FD">
        <w:t>to</w:t>
      </w:r>
      <w:r w:rsidRPr="00FE1331">
        <w:t xml:space="preserve"> </w:t>
      </w:r>
      <w:r w:rsidRPr="008235FD">
        <w:t>make</w:t>
      </w:r>
      <w:r w:rsidRPr="00FE1331">
        <w:t xml:space="preserve"> </w:t>
      </w:r>
      <w:r w:rsidRPr="008235FD">
        <w:t>note</w:t>
      </w:r>
      <w:r w:rsidRPr="00FE1331">
        <w:t xml:space="preserve"> </w:t>
      </w:r>
      <w:r w:rsidRPr="008235FD">
        <w:t>on</w:t>
      </w:r>
      <w:r w:rsidRPr="00FE1331">
        <w:t xml:space="preserve"> </w:t>
      </w:r>
      <w:r w:rsidRPr="008235FD">
        <w:t>where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issues</w:t>
      </w:r>
      <w:r w:rsidRPr="00FE1331">
        <w:t xml:space="preserve"> </w:t>
      </w:r>
      <w:r w:rsidRPr="008235FD">
        <w:t>lie.</w:t>
      </w:r>
    </w:p>
    <w:p w14:paraId="36BC4BC0" w14:textId="47864792" w:rsidR="008235FD" w:rsidRPr="008235FD" w:rsidRDefault="008235FD" w:rsidP="008235FD">
      <w:r w:rsidRPr="008235FD">
        <w:t>Checking</w:t>
      </w:r>
      <w:r w:rsidRPr="00FE1331">
        <w:t xml:space="preserve"> </w:t>
      </w:r>
      <w:r w:rsidRPr="008235FD">
        <w:t>for</w:t>
      </w:r>
      <w:r w:rsidRPr="00FE1331">
        <w:t xml:space="preserve"> </w:t>
      </w:r>
      <w:r w:rsidRPr="008235FD">
        <w:t>Missing</w:t>
      </w:r>
      <w:r w:rsidRPr="00FE1331">
        <w:t xml:space="preserve"> </w:t>
      </w:r>
      <w:r w:rsidRPr="008235FD">
        <w:t>Values</w:t>
      </w:r>
    </w:p>
    <w:p w14:paraId="70B2E63B" w14:textId="62D2307A" w:rsidR="008235FD" w:rsidRPr="008235FD" w:rsidRDefault="008235FD" w:rsidP="008235FD">
      <w:pPr>
        <w:rPr>
          <w:b/>
          <w:bCs/>
        </w:rPr>
      </w:pPr>
      <w:r w:rsidRPr="008235FD">
        <w:rPr>
          <w:b/>
          <w:bCs/>
        </w:rPr>
        <w:t>Guidelines</w:t>
      </w:r>
      <w:r w:rsidRPr="00FE1331">
        <w:rPr>
          <w:b/>
          <w:bCs/>
        </w:rPr>
        <w:t xml:space="preserve"> </w:t>
      </w:r>
      <w:r w:rsidRPr="008235FD">
        <w:rPr>
          <w:b/>
          <w:bCs/>
        </w:rPr>
        <w:t>for</w:t>
      </w:r>
      <w:r w:rsidRPr="00FE1331">
        <w:rPr>
          <w:b/>
          <w:bCs/>
        </w:rPr>
        <w:t xml:space="preserve"> </w:t>
      </w:r>
      <w:r w:rsidRPr="008235FD">
        <w:rPr>
          <w:b/>
          <w:bCs/>
        </w:rPr>
        <w:t>handling</w:t>
      </w:r>
      <w:r w:rsidRPr="00FE1331">
        <w:rPr>
          <w:b/>
          <w:bCs/>
        </w:rPr>
        <w:t xml:space="preserve"> </w:t>
      </w:r>
      <w:r w:rsidRPr="008235FD">
        <w:rPr>
          <w:b/>
          <w:bCs/>
        </w:rPr>
        <w:t>missing</w:t>
      </w:r>
      <w:r w:rsidRPr="00FE1331">
        <w:rPr>
          <w:b/>
          <w:bCs/>
        </w:rPr>
        <w:t xml:space="preserve"> </w:t>
      </w:r>
      <w:r w:rsidRPr="008235FD">
        <w:rPr>
          <w:b/>
          <w:bCs/>
        </w:rPr>
        <w:t>values:</w:t>
      </w:r>
    </w:p>
    <w:p w14:paraId="1A374B57" w14:textId="49B26E41" w:rsidR="008235FD" w:rsidRPr="008235FD" w:rsidRDefault="008235FD" w:rsidP="008235FD">
      <w:r w:rsidRPr="008235FD">
        <w:t>0%</w:t>
      </w:r>
      <w:r w:rsidRPr="00FE1331">
        <w:t xml:space="preserve"> </w:t>
      </w:r>
      <w:r w:rsidRPr="008235FD">
        <w:t>missing</w:t>
      </w:r>
      <w:r w:rsidRPr="00FE1331">
        <w:t xml:space="preserve"> </w:t>
      </w:r>
      <w:r w:rsidRPr="008235FD">
        <w:t>→</w:t>
      </w:r>
      <w:r w:rsidRPr="00FE1331">
        <w:t xml:space="preserve"> </w:t>
      </w:r>
      <w:r w:rsidRPr="008235FD">
        <w:t>Safe,</w:t>
      </w:r>
      <w:r w:rsidRPr="00FE1331">
        <w:t xml:space="preserve"> </w:t>
      </w:r>
      <w:r w:rsidRPr="008235FD">
        <w:t>no</w:t>
      </w:r>
      <w:r w:rsidRPr="00FE1331">
        <w:t xml:space="preserve"> </w:t>
      </w:r>
      <w:r w:rsidRPr="008235FD">
        <w:t>action</w:t>
      </w:r>
      <w:r w:rsidRPr="00FE1331">
        <w:t xml:space="preserve"> </w:t>
      </w:r>
      <w:r w:rsidRPr="008235FD">
        <w:t>needed.</w:t>
      </w:r>
    </w:p>
    <w:p w14:paraId="5651FD47" w14:textId="6ADFAE81" w:rsidR="008235FD" w:rsidRPr="008235FD" w:rsidRDefault="008235FD" w:rsidP="008235FD">
      <w:r w:rsidRPr="008235FD">
        <w:t>1–10%</w:t>
      </w:r>
      <w:r w:rsidRPr="00FE1331">
        <w:t xml:space="preserve"> </w:t>
      </w:r>
      <w:r w:rsidRPr="008235FD">
        <w:t>missing</w:t>
      </w:r>
      <w:r w:rsidRPr="00FE1331">
        <w:t xml:space="preserve"> </w:t>
      </w:r>
      <w:r w:rsidRPr="008235FD">
        <w:t>→</w:t>
      </w:r>
      <w:r w:rsidRPr="00FE1331">
        <w:t xml:space="preserve"> </w:t>
      </w:r>
      <w:r w:rsidRPr="008235FD">
        <w:t>Impute</w:t>
      </w:r>
      <w:r w:rsidRPr="00FE1331">
        <w:t xml:space="preserve"> </w:t>
      </w:r>
      <w:r w:rsidRPr="008235FD">
        <w:t>or</w:t>
      </w:r>
      <w:r w:rsidRPr="00FE1331">
        <w:t xml:space="preserve"> </w:t>
      </w:r>
      <w:r w:rsidRPr="008235FD">
        <w:t>drop</w:t>
      </w:r>
      <w:r w:rsidRPr="00FE1331">
        <w:t xml:space="preserve"> </w:t>
      </w:r>
      <w:r w:rsidRPr="008235FD">
        <w:t>depending</w:t>
      </w:r>
      <w:r w:rsidRPr="00FE1331">
        <w:t xml:space="preserve"> </w:t>
      </w:r>
      <w:r w:rsidRPr="008235FD">
        <w:t>on</w:t>
      </w:r>
      <w:r w:rsidRPr="00FE1331">
        <w:t xml:space="preserve"> </w:t>
      </w:r>
      <w:r w:rsidRPr="008235FD">
        <w:t>importance.</w:t>
      </w:r>
    </w:p>
    <w:p w14:paraId="226E813C" w14:textId="5D93C58E" w:rsidR="008235FD" w:rsidRPr="008235FD" w:rsidRDefault="008235FD" w:rsidP="008235FD">
      <w:r w:rsidRPr="008235FD">
        <w:t>20–30%</w:t>
      </w:r>
      <w:r w:rsidRPr="00FE1331">
        <w:t xml:space="preserve"> </w:t>
      </w:r>
      <w:r w:rsidRPr="008235FD">
        <w:t>missing</w:t>
      </w:r>
      <w:r w:rsidRPr="00FE1331">
        <w:t xml:space="preserve"> </w:t>
      </w:r>
      <w:r w:rsidRPr="008235FD">
        <w:t>→</w:t>
      </w:r>
      <w:r w:rsidRPr="00FE1331">
        <w:t xml:space="preserve"> </w:t>
      </w:r>
      <w:r w:rsidRPr="008235FD">
        <w:t>Requires</w:t>
      </w:r>
      <w:r w:rsidRPr="00FE1331">
        <w:t xml:space="preserve"> </w:t>
      </w:r>
      <w:r w:rsidRPr="008235FD">
        <w:t>a</w:t>
      </w:r>
      <w:r w:rsidRPr="00FE1331">
        <w:t xml:space="preserve"> </w:t>
      </w:r>
      <w:r w:rsidRPr="008235FD">
        <w:t>careful</w:t>
      </w:r>
      <w:r w:rsidRPr="00FE1331">
        <w:t xml:space="preserve"> </w:t>
      </w:r>
      <w:r w:rsidRPr="008235FD">
        <w:t>decision.</w:t>
      </w:r>
    </w:p>
    <w:p w14:paraId="44335DD4" w14:textId="0CE415EB" w:rsidR="008235FD" w:rsidRPr="00FE1331" w:rsidRDefault="008235FD" w:rsidP="008235FD">
      <w:r w:rsidRPr="008235FD">
        <w:t>40%</w:t>
      </w:r>
      <w:r w:rsidRPr="00FE1331">
        <w:t xml:space="preserve"> </w:t>
      </w:r>
      <w:r w:rsidRPr="008235FD">
        <w:t>missing</w:t>
      </w:r>
      <w:r w:rsidRPr="00FE1331">
        <w:t xml:space="preserve"> </w:t>
      </w:r>
      <w:r w:rsidRPr="008235FD">
        <w:t>→</w:t>
      </w:r>
      <w:r w:rsidRPr="00FE1331">
        <w:t xml:space="preserve"> </w:t>
      </w:r>
      <w:r w:rsidRPr="008235FD">
        <w:t>Likely</w:t>
      </w:r>
      <w:r w:rsidRPr="00FE1331">
        <w:t xml:space="preserve"> </w:t>
      </w:r>
      <w:r w:rsidRPr="008235FD">
        <w:t>better</w:t>
      </w:r>
      <w:r w:rsidRPr="00FE1331">
        <w:t xml:space="preserve"> </w:t>
      </w:r>
      <w:r w:rsidRPr="008235FD">
        <w:t>to</w:t>
      </w:r>
      <w:r w:rsidRPr="00FE1331">
        <w:t xml:space="preserve"> </w:t>
      </w:r>
      <w:r w:rsidRPr="008235FD">
        <w:t>drop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column</w:t>
      </w:r>
    </w:p>
    <w:p w14:paraId="08CB9342" w14:textId="2841DF7E" w:rsidR="008235FD" w:rsidRPr="008235FD" w:rsidRDefault="008235FD" w:rsidP="008235FD">
      <w:r w:rsidRPr="008235FD">
        <w:rPr>
          <w:b/>
          <w:bCs/>
        </w:rPr>
        <w:t>Checking</w:t>
      </w:r>
      <w:r w:rsidRPr="00FE1331">
        <w:rPr>
          <w:b/>
          <w:bCs/>
        </w:rPr>
        <w:t xml:space="preserve"> </w:t>
      </w:r>
      <w:r w:rsidRPr="008235FD">
        <w:rPr>
          <w:b/>
          <w:bCs/>
        </w:rPr>
        <w:t>for</w:t>
      </w:r>
      <w:r w:rsidRPr="00FE1331">
        <w:rPr>
          <w:b/>
          <w:bCs/>
        </w:rPr>
        <w:t xml:space="preserve"> </w:t>
      </w:r>
      <w:r w:rsidRPr="008235FD">
        <w:rPr>
          <w:b/>
          <w:bCs/>
        </w:rPr>
        <w:t>Duplicates</w:t>
      </w:r>
    </w:p>
    <w:p w14:paraId="04DD04C0" w14:textId="31CC39D3" w:rsidR="008235FD" w:rsidRPr="008235FD" w:rsidRDefault="008235FD" w:rsidP="008235FD">
      <w:r w:rsidRPr="008235FD">
        <w:t>Duplicates</w:t>
      </w:r>
      <w:r w:rsidRPr="00FE1331">
        <w:t xml:space="preserve"> </w:t>
      </w:r>
      <w:r w:rsidRPr="008235FD">
        <w:t>can</w:t>
      </w:r>
      <w:r w:rsidRPr="00FE1331">
        <w:t xml:space="preserve"> </w:t>
      </w:r>
      <w:r w:rsidRPr="008235FD">
        <w:t>skew</w:t>
      </w:r>
      <w:r w:rsidRPr="00FE1331">
        <w:t xml:space="preserve"> </w:t>
      </w:r>
      <w:r w:rsidRPr="008235FD">
        <w:t>results</w:t>
      </w:r>
      <w:r w:rsidRPr="00FE1331">
        <w:t xml:space="preserve"> </w:t>
      </w:r>
      <w:r w:rsidRPr="008235FD">
        <w:t>and</w:t>
      </w:r>
      <w:r w:rsidRPr="00FE1331">
        <w:t xml:space="preserve"> </w:t>
      </w:r>
      <w:r w:rsidRPr="008235FD">
        <w:t>inflate</w:t>
      </w:r>
      <w:r w:rsidRPr="00FE1331">
        <w:t xml:space="preserve"> </w:t>
      </w:r>
      <w:r w:rsidRPr="008235FD">
        <w:t>sample</w:t>
      </w:r>
      <w:r w:rsidRPr="00FE1331">
        <w:t xml:space="preserve"> </w:t>
      </w:r>
      <w:r w:rsidRPr="008235FD">
        <w:t>sizes</w:t>
      </w:r>
      <w:r w:rsidRPr="00FE1331">
        <w:t xml:space="preserve"> </w:t>
      </w:r>
      <w:r w:rsidRPr="008235FD">
        <w:t>artificially.</w:t>
      </w:r>
    </w:p>
    <w:p w14:paraId="2E0BEEF3" w14:textId="45713640" w:rsidR="008235FD" w:rsidRPr="008235FD" w:rsidRDefault="008235FD" w:rsidP="008235FD">
      <w:pPr>
        <w:rPr>
          <w:b/>
          <w:bCs/>
        </w:rPr>
      </w:pPr>
      <w:r w:rsidRPr="008235FD">
        <w:rPr>
          <w:b/>
          <w:bCs/>
        </w:rPr>
        <w:t>Checking</w:t>
      </w:r>
      <w:r w:rsidRPr="00FE1331">
        <w:rPr>
          <w:b/>
          <w:bCs/>
        </w:rPr>
        <w:t xml:space="preserve"> </w:t>
      </w:r>
      <w:r w:rsidRPr="008235FD">
        <w:rPr>
          <w:b/>
          <w:bCs/>
        </w:rPr>
        <w:t>Numeric</w:t>
      </w:r>
      <w:r w:rsidRPr="00FE1331">
        <w:rPr>
          <w:b/>
          <w:bCs/>
        </w:rPr>
        <w:t xml:space="preserve"> </w:t>
      </w:r>
      <w:r w:rsidRPr="008235FD">
        <w:rPr>
          <w:b/>
          <w:bCs/>
        </w:rPr>
        <w:t>Correlations</w:t>
      </w:r>
    </w:p>
    <w:p w14:paraId="1ADAB8C5" w14:textId="22FB8998" w:rsidR="008235FD" w:rsidRPr="008235FD" w:rsidRDefault="008235FD" w:rsidP="008235FD">
      <w:r w:rsidRPr="008235FD">
        <w:t>Correlations</w:t>
      </w:r>
      <w:r w:rsidRPr="00FE1331">
        <w:t xml:space="preserve"> </w:t>
      </w:r>
      <w:r w:rsidRPr="008235FD">
        <w:t>allow</w:t>
      </w:r>
      <w:r w:rsidRPr="00FE1331">
        <w:t xml:space="preserve"> </w:t>
      </w:r>
      <w:r w:rsidRPr="008235FD">
        <w:t>us</w:t>
      </w:r>
      <w:r w:rsidRPr="00FE1331">
        <w:t xml:space="preserve"> </w:t>
      </w:r>
      <w:r w:rsidRPr="008235FD">
        <w:t>to</w:t>
      </w:r>
      <w:r w:rsidRPr="00FE1331">
        <w:t xml:space="preserve"> </w:t>
      </w:r>
      <w:r w:rsidRPr="008235FD">
        <w:t>see</w:t>
      </w:r>
      <w:r w:rsidRPr="00FE1331">
        <w:t xml:space="preserve"> </w:t>
      </w:r>
      <w:r w:rsidRPr="008235FD">
        <w:t>how</w:t>
      </w:r>
      <w:r w:rsidRPr="00FE1331">
        <w:t xml:space="preserve"> </w:t>
      </w:r>
      <w:r w:rsidRPr="008235FD">
        <w:t>variables</w:t>
      </w:r>
      <w:r w:rsidRPr="00FE1331">
        <w:t xml:space="preserve"> </w:t>
      </w:r>
      <w:r w:rsidRPr="008235FD">
        <w:t>are</w:t>
      </w:r>
      <w:r w:rsidRPr="00FE1331">
        <w:t xml:space="preserve"> </w:t>
      </w:r>
      <w:r w:rsidRPr="008235FD">
        <w:t>related.</w:t>
      </w:r>
      <w:r w:rsidRPr="00FE1331">
        <w:t xml:space="preserve"> </w:t>
      </w:r>
      <w:r w:rsidRPr="008235FD">
        <w:t>This</w:t>
      </w:r>
      <w:r w:rsidRPr="00FE1331">
        <w:t xml:space="preserve"> </w:t>
      </w:r>
      <w:r w:rsidRPr="008235FD">
        <w:t>step</w:t>
      </w:r>
      <w:r w:rsidRPr="00FE1331">
        <w:t xml:space="preserve"> </w:t>
      </w:r>
      <w:r w:rsidRPr="008235FD">
        <w:t>is</w:t>
      </w:r>
      <w:r w:rsidRPr="00FE1331">
        <w:t xml:space="preserve"> </w:t>
      </w:r>
      <w:r w:rsidRPr="008235FD">
        <w:t>particularly</w:t>
      </w:r>
      <w:r w:rsidRPr="00FE1331">
        <w:t xml:space="preserve"> </w:t>
      </w:r>
      <w:r w:rsidRPr="008235FD">
        <w:t>useful</w:t>
      </w:r>
      <w:r w:rsidRPr="00FE1331">
        <w:t xml:space="preserve"> </w:t>
      </w:r>
      <w:r w:rsidRPr="008235FD">
        <w:t>for</w:t>
      </w:r>
      <w:r w:rsidRPr="00FE1331">
        <w:t xml:space="preserve"> </w:t>
      </w:r>
      <w:r w:rsidRPr="008235FD">
        <w:t>feature</w:t>
      </w:r>
      <w:r w:rsidRPr="00FE1331">
        <w:t xml:space="preserve"> </w:t>
      </w:r>
      <w:r w:rsidRPr="008235FD">
        <w:t>selection</w:t>
      </w:r>
      <w:r w:rsidRPr="00FE1331">
        <w:t xml:space="preserve"> </w:t>
      </w:r>
      <w:r w:rsidRPr="008235FD">
        <w:t>and</w:t>
      </w:r>
      <w:r w:rsidRPr="00FE1331">
        <w:t xml:space="preserve"> </w:t>
      </w:r>
      <w:r w:rsidRPr="008235FD">
        <w:t>detecting</w:t>
      </w:r>
      <w:r w:rsidRPr="00FE1331">
        <w:t xml:space="preserve"> </w:t>
      </w:r>
      <w:r w:rsidRPr="008235FD">
        <w:t>multicollinearity</w:t>
      </w:r>
      <w:r w:rsidRPr="00FE1331">
        <w:t xml:space="preserve"> </w:t>
      </w:r>
      <w:r w:rsidRPr="008235FD">
        <w:t>(a</w:t>
      </w:r>
      <w:r w:rsidRPr="00FE1331">
        <w:t xml:space="preserve"> </w:t>
      </w:r>
      <w:r w:rsidRPr="008235FD">
        <w:t>problem</w:t>
      </w:r>
      <w:r w:rsidRPr="00FE1331">
        <w:t xml:space="preserve"> </w:t>
      </w:r>
      <w:r w:rsidRPr="008235FD">
        <w:t>for</w:t>
      </w:r>
      <w:r w:rsidRPr="00FE1331">
        <w:t xml:space="preserve"> </w:t>
      </w:r>
      <w:r w:rsidRPr="008235FD">
        <w:t>regression</w:t>
      </w:r>
      <w:r w:rsidRPr="00FE1331">
        <w:t xml:space="preserve"> </w:t>
      </w:r>
      <w:r w:rsidRPr="008235FD">
        <w:t>models).</w:t>
      </w:r>
    </w:p>
    <w:p w14:paraId="53EF24E6" w14:textId="11A2E522" w:rsidR="008235FD" w:rsidRPr="00FE1331" w:rsidRDefault="006525E8" w:rsidP="008235FD">
      <w:pPr>
        <w:pStyle w:val="Heading2"/>
      </w:pPr>
      <w:bookmarkStart w:id="3" w:name="_Toc209192719"/>
      <w:r>
        <w:t>1.3</w:t>
      </w:r>
      <w:r w:rsidR="008235FD" w:rsidRPr="00FE1331">
        <w:t xml:space="preserve"> </w:t>
      </w:r>
      <w:r w:rsidR="008235FD" w:rsidRPr="00FE1331">
        <w:t>Data</w:t>
      </w:r>
      <w:r w:rsidR="008235FD" w:rsidRPr="00FE1331">
        <w:t xml:space="preserve"> </w:t>
      </w:r>
      <w:r w:rsidR="008235FD" w:rsidRPr="00FE1331">
        <w:t>Cleaning</w:t>
      </w:r>
      <w:bookmarkEnd w:id="3"/>
    </w:p>
    <w:p w14:paraId="18676266" w14:textId="6E9B872E" w:rsidR="008235FD" w:rsidRPr="008235FD" w:rsidRDefault="008235FD" w:rsidP="008235FD">
      <w:r w:rsidRPr="008235FD">
        <w:t>Once</w:t>
      </w:r>
      <w:r w:rsidRPr="00FE1331">
        <w:t xml:space="preserve"> </w:t>
      </w:r>
      <w:r w:rsidRPr="008235FD">
        <w:t>issues</w:t>
      </w:r>
      <w:r w:rsidRPr="00FE1331">
        <w:t xml:space="preserve"> </w:t>
      </w:r>
      <w:r w:rsidRPr="008235FD">
        <w:t>are</w:t>
      </w:r>
      <w:r w:rsidRPr="00FE1331">
        <w:t xml:space="preserve"> </w:t>
      </w:r>
      <w:r w:rsidRPr="008235FD">
        <w:t>identified,</w:t>
      </w:r>
      <w:r w:rsidRPr="00FE1331">
        <w:t xml:space="preserve"> </w:t>
      </w:r>
      <w:r w:rsidRPr="008235FD">
        <w:t>we</w:t>
      </w:r>
      <w:r w:rsidRPr="00FE1331">
        <w:t xml:space="preserve"> </w:t>
      </w:r>
      <w:r w:rsidRPr="008235FD">
        <w:t>move</w:t>
      </w:r>
      <w:r w:rsidRPr="00FE1331">
        <w:t xml:space="preserve"> </w:t>
      </w:r>
      <w:r w:rsidRPr="008235FD">
        <w:t>on</w:t>
      </w:r>
      <w:r w:rsidRPr="00FE1331">
        <w:t xml:space="preserve"> </w:t>
      </w:r>
      <w:r w:rsidRPr="008235FD">
        <w:t>to</w:t>
      </w:r>
      <w:r w:rsidRPr="00FE1331">
        <w:t xml:space="preserve"> </w:t>
      </w:r>
      <w:r w:rsidRPr="008235FD">
        <w:t>cleaning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datasets.</w:t>
      </w:r>
    </w:p>
    <w:p w14:paraId="5136AA89" w14:textId="4632768D" w:rsidR="008235FD" w:rsidRPr="008235FD" w:rsidRDefault="008235FD" w:rsidP="008235FD">
      <w:pPr>
        <w:numPr>
          <w:ilvl w:val="0"/>
          <w:numId w:val="3"/>
        </w:numPr>
      </w:pPr>
      <w:r w:rsidRPr="008235FD">
        <w:t>Removing</w:t>
      </w:r>
      <w:r w:rsidRPr="00FE1331">
        <w:t xml:space="preserve"> </w:t>
      </w:r>
      <w:r w:rsidRPr="008235FD">
        <w:t>Duplicates</w:t>
      </w:r>
    </w:p>
    <w:p w14:paraId="39392E8C" w14:textId="5A00780B" w:rsidR="008235FD" w:rsidRPr="008235FD" w:rsidRDefault="008235FD" w:rsidP="008235FD">
      <w:pPr>
        <w:numPr>
          <w:ilvl w:val="0"/>
          <w:numId w:val="3"/>
        </w:numPr>
      </w:pPr>
      <w:r w:rsidRPr="008235FD">
        <w:t>Handling</w:t>
      </w:r>
      <w:r w:rsidRPr="00FE1331">
        <w:t xml:space="preserve"> </w:t>
      </w:r>
      <w:r w:rsidRPr="008235FD">
        <w:t>Missing</w:t>
      </w:r>
      <w:r w:rsidRPr="00FE1331">
        <w:t xml:space="preserve"> </w:t>
      </w:r>
      <w:r w:rsidRPr="008235FD">
        <w:t>Values</w:t>
      </w:r>
    </w:p>
    <w:p w14:paraId="61BB9676" w14:textId="2D3F5ACB" w:rsidR="008235FD" w:rsidRPr="008235FD" w:rsidRDefault="008235FD" w:rsidP="008235FD">
      <w:r w:rsidRPr="008235FD">
        <w:t>Different</w:t>
      </w:r>
      <w:r w:rsidRPr="00FE1331">
        <w:t xml:space="preserve"> </w:t>
      </w:r>
      <w:r w:rsidRPr="008235FD">
        <w:t>strategies</w:t>
      </w:r>
      <w:r w:rsidRPr="00FE1331">
        <w:t xml:space="preserve"> </w:t>
      </w:r>
      <w:r w:rsidRPr="008235FD">
        <w:t>are</w:t>
      </w:r>
      <w:r w:rsidRPr="00FE1331">
        <w:t xml:space="preserve"> </w:t>
      </w:r>
      <w:r w:rsidRPr="008235FD">
        <w:t>applied</w:t>
      </w:r>
      <w:r w:rsidRPr="00FE1331">
        <w:t xml:space="preserve"> </w:t>
      </w:r>
      <w:r w:rsidRPr="008235FD">
        <w:t>based</w:t>
      </w:r>
      <w:r w:rsidRPr="00FE1331">
        <w:t xml:space="preserve"> </w:t>
      </w:r>
      <w:r w:rsidRPr="008235FD">
        <w:t>on</w:t>
      </w:r>
      <w:r w:rsidRPr="00FE1331">
        <w:t xml:space="preserve"> </w:t>
      </w:r>
      <w:r w:rsidRPr="008235FD">
        <w:t>data</w:t>
      </w:r>
      <w:r w:rsidRPr="00FE1331">
        <w:t xml:space="preserve"> </w:t>
      </w:r>
      <w:r w:rsidRPr="008235FD">
        <w:t>type:</w:t>
      </w:r>
    </w:p>
    <w:p w14:paraId="74881264" w14:textId="7232536E" w:rsidR="008235FD" w:rsidRPr="008235FD" w:rsidRDefault="008235FD" w:rsidP="008235FD">
      <w:r w:rsidRPr="008235FD">
        <w:t>Numeric</w:t>
      </w:r>
      <w:r w:rsidRPr="00FE1331">
        <w:t xml:space="preserve"> </w:t>
      </w:r>
      <w:r w:rsidRPr="008235FD">
        <w:t>→</w:t>
      </w:r>
      <w:r w:rsidRPr="00FE1331">
        <w:t xml:space="preserve"> </w:t>
      </w:r>
      <w:r w:rsidRPr="008235FD">
        <w:t>Imputed</w:t>
      </w:r>
      <w:r w:rsidRPr="00FE1331">
        <w:t xml:space="preserve"> </w:t>
      </w:r>
      <w:r w:rsidRPr="008235FD">
        <w:t>using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median</w:t>
      </w:r>
      <w:r w:rsidRPr="00FE1331">
        <w:t xml:space="preserve"> </w:t>
      </w:r>
      <w:r w:rsidRPr="008235FD">
        <w:t>(robust</w:t>
      </w:r>
      <w:r w:rsidRPr="00FE1331">
        <w:t xml:space="preserve"> </w:t>
      </w:r>
      <w:r w:rsidRPr="008235FD">
        <w:t>against</w:t>
      </w:r>
      <w:r w:rsidRPr="00FE1331">
        <w:t xml:space="preserve"> </w:t>
      </w:r>
      <w:r w:rsidRPr="008235FD">
        <w:t>outliers).</w:t>
      </w:r>
    </w:p>
    <w:p w14:paraId="23368B41" w14:textId="5FDA3AA9" w:rsidR="008235FD" w:rsidRPr="008235FD" w:rsidRDefault="008235FD" w:rsidP="008235FD">
      <w:r w:rsidRPr="008235FD">
        <w:t>Categorical</w:t>
      </w:r>
      <w:r w:rsidRPr="00FE1331">
        <w:t xml:space="preserve"> </w:t>
      </w:r>
      <w:r w:rsidRPr="008235FD">
        <w:t>→</w:t>
      </w:r>
      <w:r w:rsidRPr="00FE1331">
        <w:t xml:space="preserve"> </w:t>
      </w:r>
      <w:r w:rsidRPr="008235FD">
        <w:t>Replaced</w:t>
      </w:r>
      <w:r w:rsidRPr="00FE1331">
        <w:t xml:space="preserve"> </w:t>
      </w:r>
      <w:r w:rsidRPr="008235FD">
        <w:t>with</w:t>
      </w:r>
      <w:r w:rsidRPr="00FE1331">
        <w:t xml:space="preserve"> </w:t>
      </w:r>
      <w:r w:rsidRPr="008235FD">
        <w:t>"Unknown".</w:t>
      </w:r>
    </w:p>
    <w:p w14:paraId="7E88F914" w14:textId="400A67AC" w:rsidR="008235FD" w:rsidRPr="008235FD" w:rsidRDefault="008235FD" w:rsidP="008235FD">
      <w:r w:rsidRPr="008235FD">
        <w:t>Boolean</w:t>
      </w:r>
      <w:r w:rsidRPr="00FE1331">
        <w:t xml:space="preserve"> </w:t>
      </w:r>
      <w:r w:rsidRPr="008235FD">
        <w:t>→</w:t>
      </w:r>
      <w:r w:rsidRPr="00FE1331">
        <w:t xml:space="preserve"> </w:t>
      </w:r>
      <w:r w:rsidRPr="008235FD">
        <w:t>Replaced</w:t>
      </w:r>
      <w:r w:rsidRPr="00FE1331">
        <w:t xml:space="preserve"> </w:t>
      </w:r>
      <w:r w:rsidRPr="008235FD">
        <w:t>with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most</w:t>
      </w:r>
      <w:r w:rsidRPr="00FE1331">
        <w:t xml:space="preserve"> </w:t>
      </w:r>
      <w:r w:rsidRPr="008235FD">
        <w:t>frequent</w:t>
      </w:r>
      <w:r w:rsidRPr="00FE1331">
        <w:t xml:space="preserve"> </w:t>
      </w:r>
      <w:r w:rsidRPr="008235FD">
        <w:t>(modal)</w:t>
      </w:r>
      <w:r w:rsidRPr="00FE1331">
        <w:t xml:space="preserve"> </w:t>
      </w:r>
      <w:r w:rsidRPr="008235FD">
        <w:t>value.</w:t>
      </w:r>
    </w:p>
    <w:p w14:paraId="67C86482" w14:textId="66CF538A" w:rsidR="008235FD" w:rsidRPr="008235FD" w:rsidRDefault="008235FD" w:rsidP="008235FD">
      <w:pPr>
        <w:numPr>
          <w:ilvl w:val="0"/>
          <w:numId w:val="4"/>
        </w:numPr>
      </w:pPr>
      <w:r w:rsidRPr="008235FD">
        <w:t>Diagnosing</w:t>
      </w:r>
      <w:r w:rsidRPr="00FE1331">
        <w:t xml:space="preserve"> </w:t>
      </w:r>
      <w:r w:rsidRPr="008235FD">
        <w:t>Cleaned</w:t>
      </w:r>
      <w:r w:rsidRPr="00FE1331">
        <w:t xml:space="preserve"> </w:t>
      </w:r>
      <w:r w:rsidRPr="008235FD">
        <w:t>Data</w:t>
      </w:r>
    </w:p>
    <w:p w14:paraId="0DC4ACF7" w14:textId="50106106" w:rsidR="008235FD" w:rsidRPr="008235FD" w:rsidRDefault="008235FD" w:rsidP="008235FD">
      <w:r w:rsidRPr="008235FD">
        <w:t>To</w:t>
      </w:r>
      <w:r w:rsidRPr="00FE1331">
        <w:t xml:space="preserve"> </w:t>
      </w:r>
      <w:r w:rsidRPr="008235FD">
        <w:t>verify</w:t>
      </w:r>
      <w:r w:rsidRPr="00FE1331">
        <w:t xml:space="preserve"> </w:t>
      </w:r>
      <w:r w:rsidRPr="008235FD">
        <w:t>that</w:t>
      </w:r>
      <w:r w:rsidRPr="00FE1331">
        <w:t xml:space="preserve"> </w:t>
      </w:r>
      <w:r w:rsidRPr="008235FD">
        <w:t>cleaning</w:t>
      </w:r>
      <w:r w:rsidRPr="00FE1331">
        <w:t xml:space="preserve"> </w:t>
      </w:r>
      <w:r w:rsidRPr="008235FD">
        <w:t>worked,</w:t>
      </w:r>
      <w:r w:rsidRPr="00FE1331">
        <w:t xml:space="preserve"> </w:t>
      </w:r>
      <w:r w:rsidRPr="008235FD">
        <w:t>we</w:t>
      </w:r>
      <w:r w:rsidRPr="00FE1331">
        <w:t xml:space="preserve"> </w:t>
      </w:r>
      <w:r w:rsidRPr="008235FD">
        <w:t>run</w:t>
      </w:r>
      <w:r w:rsidRPr="00FE1331">
        <w:t xml:space="preserve"> </w:t>
      </w:r>
      <w:r w:rsidRPr="008235FD">
        <w:t>a</w:t>
      </w:r>
      <w:r w:rsidRPr="00FE1331">
        <w:t xml:space="preserve"> </w:t>
      </w:r>
      <w:r w:rsidRPr="008235FD">
        <w:t>diagnostic</w:t>
      </w:r>
      <w:r w:rsidRPr="00FE1331">
        <w:t xml:space="preserve"> </w:t>
      </w:r>
      <w:r w:rsidRPr="008235FD">
        <w:t>function.</w:t>
      </w:r>
      <w:r w:rsidRPr="00FE1331">
        <w:t xml:space="preserve"> </w:t>
      </w:r>
      <w:r w:rsidRPr="008235FD">
        <w:t>This</w:t>
      </w:r>
      <w:r w:rsidRPr="00FE1331">
        <w:t xml:space="preserve"> </w:t>
      </w:r>
      <w:r w:rsidRPr="008235FD">
        <w:t>provides</w:t>
      </w:r>
      <w:r w:rsidRPr="00FE1331">
        <w:t xml:space="preserve"> </w:t>
      </w:r>
      <w:r w:rsidRPr="008235FD">
        <w:t>structure,</w:t>
      </w:r>
      <w:r w:rsidRPr="00FE1331">
        <w:t xml:space="preserve"> </w:t>
      </w:r>
      <w:r w:rsidRPr="008235FD">
        <w:t>previews,</w:t>
      </w:r>
      <w:r w:rsidRPr="00FE1331">
        <w:t xml:space="preserve"> </w:t>
      </w:r>
      <w:r w:rsidRPr="008235FD">
        <w:t>and</w:t>
      </w:r>
      <w:r w:rsidRPr="00FE1331">
        <w:t xml:space="preserve"> </w:t>
      </w:r>
      <w:r w:rsidRPr="008235FD">
        <w:t>summaries.</w:t>
      </w:r>
    </w:p>
    <w:p w14:paraId="4D2C3C1F" w14:textId="3ED73476" w:rsidR="008235FD" w:rsidRPr="00FE1331" w:rsidRDefault="006525E8" w:rsidP="008235FD">
      <w:pPr>
        <w:pStyle w:val="Heading2"/>
      </w:pPr>
      <w:bookmarkStart w:id="4" w:name="_Toc209192720"/>
      <w:proofErr w:type="gramStart"/>
      <w:r>
        <w:t xml:space="preserve">1.4 </w:t>
      </w:r>
      <w:r w:rsidR="008235FD" w:rsidRPr="00FE1331">
        <w:t xml:space="preserve"> </w:t>
      </w:r>
      <w:r w:rsidR="008235FD" w:rsidRPr="00FE1331">
        <w:t>Encoding</w:t>
      </w:r>
      <w:proofErr w:type="gramEnd"/>
      <w:r w:rsidR="008235FD" w:rsidRPr="00FE1331">
        <w:t xml:space="preserve"> </w:t>
      </w:r>
      <w:r w:rsidR="008235FD" w:rsidRPr="00FE1331">
        <w:t>and</w:t>
      </w:r>
      <w:r w:rsidR="008235FD" w:rsidRPr="00FE1331">
        <w:t xml:space="preserve"> </w:t>
      </w:r>
      <w:r w:rsidR="008235FD" w:rsidRPr="00FE1331">
        <w:t>Scaling</w:t>
      </w:r>
      <w:bookmarkEnd w:id="4"/>
    </w:p>
    <w:p w14:paraId="350B5A89" w14:textId="59359712" w:rsidR="008235FD" w:rsidRPr="008235FD" w:rsidRDefault="008235FD" w:rsidP="008235FD">
      <w:r w:rsidRPr="008235FD">
        <w:t>Normalizing</w:t>
      </w:r>
      <w:r w:rsidRPr="00FE1331">
        <w:t xml:space="preserve"> </w:t>
      </w:r>
      <w:r w:rsidRPr="008235FD">
        <w:t>Numeric</w:t>
      </w:r>
      <w:r w:rsidRPr="00FE1331">
        <w:t xml:space="preserve"> </w:t>
      </w:r>
      <w:r w:rsidRPr="008235FD">
        <w:t>Variables</w:t>
      </w:r>
    </w:p>
    <w:p w14:paraId="0F9D1B7B" w14:textId="7A316704" w:rsidR="008235FD" w:rsidRPr="008235FD" w:rsidRDefault="008235FD" w:rsidP="008235FD">
      <w:r w:rsidRPr="008235FD">
        <w:lastRenderedPageBreak/>
        <w:t>Scaling</w:t>
      </w:r>
      <w:r w:rsidRPr="00FE1331">
        <w:t xml:space="preserve"> </w:t>
      </w:r>
      <w:r w:rsidRPr="008235FD">
        <w:t>ensures</w:t>
      </w:r>
      <w:r w:rsidRPr="00FE1331">
        <w:t xml:space="preserve"> </w:t>
      </w:r>
      <w:r w:rsidRPr="008235FD">
        <w:t>that</w:t>
      </w:r>
      <w:r w:rsidRPr="00FE1331">
        <w:t xml:space="preserve"> </w:t>
      </w:r>
      <w:r w:rsidRPr="008235FD">
        <w:t>all</w:t>
      </w:r>
      <w:r w:rsidRPr="00FE1331">
        <w:t xml:space="preserve"> </w:t>
      </w:r>
      <w:r w:rsidRPr="008235FD">
        <w:t>numeric</w:t>
      </w:r>
      <w:r w:rsidRPr="00FE1331">
        <w:t xml:space="preserve"> </w:t>
      </w:r>
      <w:r w:rsidRPr="008235FD">
        <w:t>fields</w:t>
      </w:r>
      <w:r w:rsidRPr="00FE1331">
        <w:t xml:space="preserve"> </w:t>
      </w:r>
      <w:r w:rsidRPr="008235FD">
        <w:t>are</w:t>
      </w:r>
      <w:r w:rsidRPr="00FE1331">
        <w:t xml:space="preserve"> </w:t>
      </w:r>
      <w:r w:rsidRPr="008235FD">
        <w:t>on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same</w:t>
      </w:r>
      <w:r w:rsidRPr="00FE1331">
        <w:t xml:space="preserve"> </w:t>
      </w:r>
      <w:r w:rsidRPr="008235FD">
        <w:t>scale.</w:t>
      </w:r>
      <w:r w:rsidRPr="00FE1331">
        <w:t xml:space="preserve"> </w:t>
      </w:r>
      <w:r w:rsidRPr="008235FD">
        <w:t>This</w:t>
      </w:r>
      <w:r w:rsidRPr="00FE1331">
        <w:t xml:space="preserve"> </w:t>
      </w:r>
      <w:r w:rsidRPr="008235FD">
        <w:t>is</w:t>
      </w:r>
      <w:r w:rsidRPr="00FE1331">
        <w:t xml:space="preserve"> </w:t>
      </w:r>
      <w:r w:rsidRPr="008235FD">
        <w:t>especially</w:t>
      </w:r>
      <w:r w:rsidRPr="00FE1331">
        <w:t xml:space="preserve"> </w:t>
      </w:r>
      <w:r w:rsidRPr="008235FD">
        <w:t>important</w:t>
      </w:r>
      <w:r w:rsidRPr="00FE1331">
        <w:t xml:space="preserve"> </w:t>
      </w:r>
      <w:r w:rsidRPr="008235FD">
        <w:t>for</w:t>
      </w:r>
      <w:r w:rsidRPr="00FE1331">
        <w:t xml:space="preserve"> </w:t>
      </w:r>
      <w:r w:rsidRPr="008235FD">
        <w:t>distance-based</w:t>
      </w:r>
      <w:r w:rsidRPr="00FE1331">
        <w:t xml:space="preserve"> </w:t>
      </w:r>
      <w:r w:rsidRPr="008235FD">
        <w:t>models</w:t>
      </w:r>
      <w:r w:rsidRPr="00FE1331">
        <w:t xml:space="preserve"> </w:t>
      </w:r>
      <w:r w:rsidRPr="008235FD">
        <w:t>(e.g.,</w:t>
      </w:r>
      <w:r w:rsidRPr="00FE1331">
        <w:t xml:space="preserve"> </w:t>
      </w:r>
      <w:r w:rsidRPr="008235FD">
        <w:t>clustering,</w:t>
      </w:r>
      <w:r w:rsidRPr="00FE1331">
        <w:t xml:space="preserve"> </w:t>
      </w:r>
      <w:r w:rsidRPr="008235FD">
        <w:t>k-NN)</w:t>
      </w:r>
      <w:r w:rsidRPr="00FE1331">
        <w:t xml:space="preserve"> </w:t>
      </w:r>
      <w:r w:rsidRPr="008235FD">
        <w:t>and</w:t>
      </w:r>
      <w:r w:rsidRPr="00FE1331">
        <w:t xml:space="preserve"> </w:t>
      </w:r>
      <w:r w:rsidRPr="008235FD">
        <w:t>algorithms</w:t>
      </w:r>
      <w:r w:rsidRPr="00FE1331">
        <w:t xml:space="preserve"> </w:t>
      </w:r>
      <w:r w:rsidRPr="008235FD">
        <w:t>sensitive</w:t>
      </w:r>
      <w:r w:rsidRPr="00FE1331">
        <w:t xml:space="preserve"> </w:t>
      </w:r>
      <w:r w:rsidRPr="008235FD">
        <w:t>to</w:t>
      </w:r>
      <w:r w:rsidRPr="00FE1331">
        <w:t xml:space="preserve"> </w:t>
      </w:r>
      <w:r w:rsidRPr="008235FD">
        <w:t>magnitude</w:t>
      </w:r>
      <w:r w:rsidRPr="00FE1331">
        <w:t xml:space="preserve"> </w:t>
      </w:r>
      <w:r w:rsidRPr="008235FD">
        <w:t>(e.g.,</w:t>
      </w:r>
      <w:r w:rsidRPr="00FE1331">
        <w:t xml:space="preserve"> </w:t>
      </w:r>
      <w:r w:rsidRPr="008235FD">
        <w:t>gradient</w:t>
      </w:r>
      <w:r w:rsidRPr="00FE1331">
        <w:t xml:space="preserve"> </w:t>
      </w:r>
      <w:r w:rsidRPr="008235FD">
        <w:t>descent</w:t>
      </w:r>
      <w:r w:rsidRPr="00FE1331">
        <w:t xml:space="preserve"> </w:t>
      </w:r>
      <w:r w:rsidRPr="008235FD">
        <w:t>in</w:t>
      </w:r>
      <w:r w:rsidRPr="00FE1331">
        <w:t xml:space="preserve"> </w:t>
      </w:r>
      <w:r w:rsidRPr="008235FD">
        <w:t>regression/ML).</w:t>
      </w:r>
    </w:p>
    <w:p w14:paraId="1933EBC4" w14:textId="7109D00E" w:rsidR="008235FD" w:rsidRPr="00FE1331" w:rsidRDefault="006525E8" w:rsidP="008235FD">
      <w:pPr>
        <w:pStyle w:val="Heading2"/>
      </w:pPr>
      <w:bookmarkStart w:id="5" w:name="_Toc209192721"/>
      <w:proofErr w:type="gramStart"/>
      <w:r>
        <w:t xml:space="preserve">1.5 </w:t>
      </w:r>
      <w:r w:rsidR="008235FD" w:rsidRPr="00FE1331">
        <w:t xml:space="preserve"> </w:t>
      </w:r>
      <w:r w:rsidR="008235FD" w:rsidRPr="00FE1331">
        <w:t>Train</w:t>
      </w:r>
      <w:proofErr w:type="gramEnd"/>
      <w:r w:rsidR="008235FD" w:rsidRPr="00FE1331">
        <w:t>-Test</w:t>
      </w:r>
      <w:r w:rsidR="008235FD" w:rsidRPr="00FE1331">
        <w:t xml:space="preserve"> </w:t>
      </w:r>
      <w:r w:rsidR="008235FD" w:rsidRPr="00FE1331">
        <w:t>Split</w:t>
      </w:r>
      <w:bookmarkEnd w:id="5"/>
    </w:p>
    <w:p w14:paraId="77E88CE0" w14:textId="7C6A4869" w:rsidR="008235FD" w:rsidRPr="008235FD" w:rsidRDefault="008235FD" w:rsidP="008235FD">
      <w:r w:rsidRPr="008235FD">
        <w:t>Finally,</w:t>
      </w:r>
      <w:r w:rsidRPr="00FE1331">
        <w:t xml:space="preserve"> </w:t>
      </w:r>
      <w:r w:rsidRPr="008235FD">
        <w:t>we</w:t>
      </w:r>
      <w:r w:rsidRPr="00FE1331">
        <w:t xml:space="preserve"> </w:t>
      </w:r>
      <w:r w:rsidRPr="008235FD">
        <w:t>prepare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datasets</w:t>
      </w:r>
      <w:r w:rsidRPr="00FE1331">
        <w:t xml:space="preserve"> </w:t>
      </w:r>
      <w:r w:rsidRPr="008235FD">
        <w:t>for</w:t>
      </w:r>
      <w:r w:rsidRPr="00FE1331">
        <w:t xml:space="preserve"> </w:t>
      </w:r>
      <w:r w:rsidRPr="008235FD">
        <w:t>modelling</w:t>
      </w:r>
      <w:r w:rsidRPr="00FE1331">
        <w:t xml:space="preserve"> </w:t>
      </w:r>
      <w:r w:rsidRPr="008235FD">
        <w:t>by</w:t>
      </w:r>
      <w:r w:rsidRPr="00FE1331">
        <w:t xml:space="preserve"> </w:t>
      </w:r>
      <w:r w:rsidRPr="008235FD">
        <w:t>splitting</w:t>
      </w:r>
      <w:r w:rsidRPr="00FE1331">
        <w:t xml:space="preserve"> </w:t>
      </w:r>
      <w:r w:rsidRPr="008235FD">
        <w:t>them</w:t>
      </w:r>
      <w:r w:rsidRPr="00FE1331">
        <w:t xml:space="preserve"> </w:t>
      </w:r>
      <w:r w:rsidRPr="008235FD">
        <w:t>into</w:t>
      </w:r>
      <w:r w:rsidRPr="00FE1331">
        <w:t xml:space="preserve"> </w:t>
      </w:r>
      <w:r w:rsidRPr="008235FD">
        <w:t>training</w:t>
      </w:r>
      <w:r w:rsidRPr="00FE1331">
        <w:t xml:space="preserve"> </w:t>
      </w:r>
      <w:r w:rsidRPr="008235FD">
        <w:t>and</w:t>
      </w:r>
      <w:r w:rsidRPr="00FE1331">
        <w:t xml:space="preserve"> </w:t>
      </w:r>
      <w:r w:rsidRPr="008235FD">
        <w:t>testing</w:t>
      </w:r>
      <w:r w:rsidRPr="00FE1331">
        <w:t xml:space="preserve"> </w:t>
      </w:r>
      <w:r w:rsidRPr="008235FD">
        <w:t>subsets.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training</w:t>
      </w:r>
      <w:r w:rsidRPr="00FE1331">
        <w:t xml:space="preserve"> </w:t>
      </w:r>
      <w:r w:rsidRPr="008235FD">
        <w:t>set</w:t>
      </w:r>
      <w:r w:rsidRPr="00FE1331">
        <w:t xml:space="preserve"> </w:t>
      </w:r>
      <w:r w:rsidRPr="008235FD">
        <w:t>is</w:t>
      </w:r>
      <w:r w:rsidRPr="00FE1331">
        <w:t xml:space="preserve"> </w:t>
      </w:r>
      <w:r w:rsidRPr="008235FD">
        <w:t>used</w:t>
      </w:r>
      <w:r w:rsidRPr="00FE1331">
        <w:t xml:space="preserve"> </w:t>
      </w:r>
      <w:r w:rsidRPr="008235FD">
        <w:t>to</w:t>
      </w:r>
      <w:r w:rsidRPr="00FE1331">
        <w:t xml:space="preserve"> </w:t>
      </w:r>
      <w:r w:rsidRPr="008235FD">
        <w:t>build</w:t>
      </w:r>
      <w:r w:rsidRPr="00FE1331">
        <w:t xml:space="preserve"> </w:t>
      </w:r>
      <w:r w:rsidRPr="008235FD">
        <w:t>models,</w:t>
      </w:r>
      <w:r w:rsidRPr="00FE1331">
        <w:t xml:space="preserve"> </w:t>
      </w:r>
      <w:r w:rsidRPr="008235FD">
        <w:t>while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testing</w:t>
      </w:r>
      <w:r w:rsidRPr="00FE1331">
        <w:t xml:space="preserve"> </w:t>
      </w:r>
      <w:r w:rsidRPr="008235FD">
        <w:t>set</w:t>
      </w:r>
      <w:r w:rsidRPr="00FE1331">
        <w:t xml:space="preserve"> </w:t>
      </w:r>
      <w:r w:rsidRPr="008235FD">
        <w:t>evaluates</w:t>
      </w:r>
      <w:r w:rsidRPr="00FE1331">
        <w:t xml:space="preserve"> </w:t>
      </w:r>
      <w:r w:rsidRPr="008235FD">
        <w:t>performance</w:t>
      </w:r>
      <w:r w:rsidRPr="00FE1331">
        <w:t xml:space="preserve"> </w:t>
      </w:r>
      <w:r w:rsidRPr="008235FD">
        <w:t>on</w:t>
      </w:r>
      <w:r w:rsidRPr="00FE1331">
        <w:t xml:space="preserve"> </w:t>
      </w:r>
      <w:r w:rsidRPr="008235FD">
        <w:t>unseen</w:t>
      </w:r>
      <w:r w:rsidRPr="00FE1331">
        <w:t xml:space="preserve"> </w:t>
      </w:r>
      <w:r w:rsidRPr="008235FD">
        <w:t>data.</w:t>
      </w:r>
    </w:p>
    <w:p w14:paraId="2F7162F0" w14:textId="51332AF3" w:rsidR="008235FD" w:rsidRPr="008235FD" w:rsidRDefault="008235FD" w:rsidP="008235FD">
      <w:r w:rsidRPr="008235FD">
        <w:t>We</w:t>
      </w:r>
      <w:r w:rsidRPr="00FE1331">
        <w:t xml:space="preserve"> </w:t>
      </w:r>
      <w:r w:rsidRPr="008235FD">
        <w:t>use</w:t>
      </w:r>
      <w:r w:rsidRPr="00FE1331">
        <w:t xml:space="preserve"> </w:t>
      </w:r>
      <w:r w:rsidRPr="008235FD">
        <w:t>a</w:t>
      </w:r>
      <w:r w:rsidRPr="00FE1331">
        <w:t xml:space="preserve"> </w:t>
      </w:r>
      <w:r w:rsidRPr="008235FD">
        <w:t>70/30</w:t>
      </w:r>
      <w:r w:rsidRPr="00FE1331">
        <w:t xml:space="preserve"> </w:t>
      </w:r>
      <w:r w:rsidRPr="008235FD">
        <w:t>split</w:t>
      </w:r>
      <w:r w:rsidRPr="00FE1331">
        <w:t xml:space="preserve"> </w:t>
      </w:r>
      <w:r w:rsidRPr="008235FD">
        <w:t>with</w:t>
      </w:r>
      <w:r w:rsidRPr="00FE1331">
        <w:t xml:space="preserve"> </w:t>
      </w:r>
      <w:proofErr w:type="spellStart"/>
      <w:proofErr w:type="gramStart"/>
      <w:r w:rsidRPr="008235FD">
        <w:t>createDataPartition</w:t>
      </w:r>
      <w:proofErr w:type="spellEnd"/>
      <w:r w:rsidRPr="008235FD">
        <w:t>(</w:t>
      </w:r>
      <w:proofErr w:type="gramEnd"/>
      <w:r w:rsidRPr="008235FD">
        <w:t>)</w:t>
      </w:r>
      <w:r w:rsidRPr="00FE1331">
        <w:t xml:space="preserve"> </w:t>
      </w:r>
      <w:r w:rsidRPr="008235FD">
        <w:t>from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caret</w:t>
      </w:r>
      <w:r w:rsidRPr="00FE1331">
        <w:t xml:space="preserve"> </w:t>
      </w:r>
      <w:r w:rsidRPr="008235FD">
        <w:t>package.</w:t>
      </w:r>
    </w:p>
    <w:p w14:paraId="2BED6AE1" w14:textId="65A2ECCB" w:rsidR="008235FD" w:rsidRPr="008235FD" w:rsidRDefault="008235FD" w:rsidP="008235FD">
      <w:r w:rsidRPr="008235FD">
        <w:t>In</w:t>
      </w:r>
      <w:r w:rsidRPr="00FE1331">
        <w:t xml:space="preserve"> </w:t>
      </w:r>
      <w:r w:rsidRPr="008235FD">
        <w:t>this</w:t>
      </w:r>
      <w:r w:rsidRPr="00FE1331">
        <w:t xml:space="preserve"> </w:t>
      </w:r>
      <w:r w:rsidRPr="008235FD">
        <w:t>milestone,</w:t>
      </w:r>
      <w:r w:rsidRPr="00FE1331">
        <w:t xml:space="preserve"> </w:t>
      </w:r>
      <w:proofErr w:type="gramStart"/>
      <w:r w:rsidRPr="008235FD">
        <w:t>we</w:t>
      </w:r>
      <w:proofErr w:type="gramEnd"/>
      <w:r w:rsidRPr="00FE1331">
        <w:t xml:space="preserve"> </w:t>
      </w:r>
      <w:r w:rsidRPr="008235FD">
        <w:t>successfully:</w:t>
      </w:r>
    </w:p>
    <w:p w14:paraId="4E29FD79" w14:textId="2A7F8FD0" w:rsidR="008235FD" w:rsidRPr="008235FD" w:rsidRDefault="008235FD" w:rsidP="008235FD">
      <w:r w:rsidRPr="008235FD">
        <w:t>Imported</w:t>
      </w:r>
      <w:r w:rsidRPr="00FE1331">
        <w:t xml:space="preserve"> </w:t>
      </w:r>
      <w:r w:rsidRPr="008235FD">
        <w:t>and</w:t>
      </w:r>
      <w:r w:rsidRPr="00FE1331">
        <w:t xml:space="preserve"> </w:t>
      </w:r>
      <w:r w:rsidRPr="008235FD">
        <w:t>explored</w:t>
      </w:r>
      <w:r w:rsidRPr="00FE1331">
        <w:t xml:space="preserve"> </w:t>
      </w:r>
      <w:r w:rsidRPr="008235FD">
        <w:t>three</w:t>
      </w:r>
      <w:r w:rsidRPr="00FE1331">
        <w:t xml:space="preserve"> </w:t>
      </w:r>
      <w:r w:rsidRPr="008235FD">
        <w:t>datasets</w:t>
      </w:r>
      <w:r w:rsidRPr="00FE1331">
        <w:t xml:space="preserve"> </w:t>
      </w:r>
      <w:r w:rsidRPr="008235FD">
        <w:t>related</w:t>
      </w:r>
      <w:r w:rsidRPr="00FE1331">
        <w:t xml:space="preserve"> </w:t>
      </w:r>
      <w:r w:rsidRPr="008235FD">
        <w:t>to</w:t>
      </w:r>
      <w:r w:rsidRPr="00FE1331">
        <w:t xml:space="preserve"> </w:t>
      </w:r>
      <w:r w:rsidRPr="008235FD">
        <w:t>health</w:t>
      </w:r>
      <w:r w:rsidRPr="00FE1331">
        <w:t xml:space="preserve"> </w:t>
      </w:r>
      <w:r w:rsidRPr="008235FD">
        <w:t>and</w:t>
      </w:r>
      <w:r w:rsidRPr="00FE1331">
        <w:t xml:space="preserve"> </w:t>
      </w:r>
      <w:r w:rsidRPr="008235FD">
        <w:t>demographics</w:t>
      </w:r>
      <w:r w:rsidRPr="00FE1331">
        <w:t xml:space="preserve"> </w:t>
      </w:r>
      <w:r w:rsidRPr="008235FD">
        <w:t>in</w:t>
      </w:r>
      <w:r w:rsidRPr="00FE1331">
        <w:t xml:space="preserve"> </w:t>
      </w:r>
      <w:r w:rsidRPr="008235FD">
        <w:t>South</w:t>
      </w:r>
      <w:r w:rsidRPr="00FE1331">
        <w:t xml:space="preserve"> </w:t>
      </w:r>
      <w:r w:rsidRPr="008235FD">
        <w:t>Africa.</w:t>
      </w:r>
    </w:p>
    <w:p w14:paraId="3BEDEC97" w14:textId="3D79A009" w:rsidR="008235FD" w:rsidRPr="008235FD" w:rsidRDefault="008235FD" w:rsidP="008235FD">
      <w:r w:rsidRPr="008235FD">
        <w:t>Assessed</w:t>
      </w:r>
      <w:r w:rsidRPr="00FE1331">
        <w:t xml:space="preserve"> </w:t>
      </w:r>
      <w:r w:rsidRPr="008235FD">
        <w:t>their</w:t>
      </w:r>
      <w:r w:rsidRPr="00FE1331">
        <w:t xml:space="preserve"> </w:t>
      </w:r>
      <w:r w:rsidRPr="008235FD">
        <w:t>quality</w:t>
      </w:r>
      <w:r w:rsidRPr="00FE1331">
        <w:t xml:space="preserve"> </w:t>
      </w:r>
      <w:r w:rsidRPr="008235FD">
        <w:t>by</w:t>
      </w:r>
      <w:r w:rsidRPr="00FE1331">
        <w:t xml:space="preserve"> </w:t>
      </w:r>
      <w:r w:rsidRPr="008235FD">
        <w:t>checking</w:t>
      </w:r>
      <w:r w:rsidRPr="00FE1331">
        <w:t xml:space="preserve"> </w:t>
      </w:r>
      <w:r w:rsidRPr="008235FD">
        <w:t>for</w:t>
      </w:r>
      <w:r w:rsidRPr="00FE1331">
        <w:t xml:space="preserve"> </w:t>
      </w:r>
      <w:r w:rsidRPr="008235FD">
        <w:t>missing</w:t>
      </w:r>
      <w:r w:rsidRPr="00FE1331">
        <w:t xml:space="preserve"> </w:t>
      </w:r>
      <w:r w:rsidRPr="008235FD">
        <w:t>values,</w:t>
      </w:r>
      <w:r w:rsidRPr="00FE1331">
        <w:t xml:space="preserve"> </w:t>
      </w:r>
      <w:r w:rsidRPr="008235FD">
        <w:t>duplicates,</w:t>
      </w:r>
      <w:r w:rsidRPr="00FE1331">
        <w:t xml:space="preserve"> </w:t>
      </w:r>
      <w:r w:rsidRPr="008235FD">
        <w:t>and</w:t>
      </w:r>
      <w:r w:rsidRPr="00FE1331">
        <w:t xml:space="preserve"> </w:t>
      </w:r>
      <w:r w:rsidRPr="008235FD">
        <w:t>correlations.</w:t>
      </w:r>
    </w:p>
    <w:p w14:paraId="319A2A55" w14:textId="18AE5F5E" w:rsidR="008235FD" w:rsidRPr="008235FD" w:rsidRDefault="008235FD" w:rsidP="008235FD">
      <w:r w:rsidRPr="008235FD">
        <w:t>Cleaned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data</w:t>
      </w:r>
      <w:r w:rsidRPr="00FE1331">
        <w:t xml:space="preserve"> </w:t>
      </w:r>
      <w:r w:rsidRPr="008235FD">
        <w:t>systematically</w:t>
      </w:r>
      <w:r w:rsidRPr="00FE1331">
        <w:t xml:space="preserve"> </w:t>
      </w:r>
      <w:r w:rsidRPr="008235FD">
        <w:t>through</w:t>
      </w:r>
      <w:r w:rsidRPr="00FE1331">
        <w:t xml:space="preserve"> </w:t>
      </w:r>
      <w:r w:rsidRPr="008235FD">
        <w:t>duplicate</w:t>
      </w:r>
      <w:r w:rsidRPr="00FE1331">
        <w:t xml:space="preserve"> </w:t>
      </w:r>
      <w:r w:rsidRPr="008235FD">
        <w:t>removal,</w:t>
      </w:r>
      <w:r w:rsidRPr="00FE1331">
        <w:t xml:space="preserve"> </w:t>
      </w:r>
      <w:r w:rsidRPr="008235FD">
        <w:t>missing</w:t>
      </w:r>
      <w:r w:rsidRPr="00FE1331">
        <w:t xml:space="preserve"> </w:t>
      </w:r>
      <w:r w:rsidRPr="008235FD">
        <w:t>value</w:t>
      </w:r>
      <w:r w:rsidRPr="00FE1331">
        <w:t xml:space="preserve"> </w:t>
      </w:r>
      <w:r w:rsidRPr="008235FD">
        <w:t>imputation,</w:t>
      </w:r>
      <w:r w:rsidRPr="00FE1331">
        <w:t xml:space="preserve"> </w:t>
      </w:r>
      <w:r w:rsidRPr="008235FD">
        <w:t>and</w:t>
      </w:r>
      <w:r w:rsidRPr="00FE1331">
        <w:t xml:space="preserve"> </w:t>
      </w:r>
      <w:r w:rsidRPr="008235FD">
        <w:t>column</w:t>
      </w:r>
      <w:r w:rsidRPr="00FE1331">
        <w:t xml:space="preserve"> </w:t>
      </w:r>
      <w:r w:rsidRPr="008235FD">
        <w:t>pruning.</w:t>
      </w:r>
    </w:p>
    <w:p w14:paraId="0256D1AE" w14:textId="65FBCD40" w:rsidR="008235FD" w:rsidRPr="008235FD" w:rsidRDefault="008235FD" w:rsidP="008235FD">
      <w:r w:rsidRPr="008235FD">
        <w:t>Encoded</w:t>
      </w:r>
      <w:r w:rsidRPr="00FE1331">
        <w:t xml:space="preserve"> </w:t>
      </w:r>
      <w:r w:rsidRPr="008235FD">
        <w:t>categorical</w:t>
      </w:r>
      <w:r w:rsidRPr="00FE1331">
        <w:t xml:space="preserve"> </w:t>
      </w:r>
      <w:r w:rsidRPr="008235FD">
        <w:t>variables</w:t>
      </w:r>
      <w:r w:rsidRPr="00FE1331">
        <w:t xml:space="preserve"> </w:t>
      </w:r>
      <w:r w:rsidRPr="008235FD">
        <w:t>and</w:t>
      </w:r>
      <w:r w:rsidRPr="00FE1331">
        <w:t xml:space="preserve"> </w:t>
      </w:r>
      <w:r w:rsidRPr="008235FD">
        <w:t>normalized</w:t>
      </w:r>
      <w:r w:rsidRPr="00FE1331">
        <w:t xml:space="preserve"> </w:t>
      </w:r>
      <w:r w:rsidRPr="008235FD">
        <w:t>numeric</w:t>
      </w:r>
      <w:r w:rsidRPr="00FE1331">
        <w:t xml:space="preserve"> </w:t>
      </w:r>
      <w:r w:rsidRPr="008235FD">
        <w:t>fields</w:t>
      </w:r>
      <w:r w:rsidRPr="00FE1331">
        <w:t xml:space="preserve"> </w:t>
      </w:r>
      <w:r w:rsidRPr="008235FD">
        <w:t>to</w:t>
      </w:r>
      <w:r w:rsidRPr="00FE1331">
        <w:t xml:space="preserve"> </w:t>
      </w:r>
      <w:r w:rsidRPr="008235FD">
        <w:t>ensure</w:t>
      </w:r>
      <w:r w:rsidRPr="00FE1331">
        <w:t xml:space="preserve"> </w:t>
      </w:r>
      <w:r w:rsidRPr="008235FD">
        <w:t>model</w:t>
      </w:r>
      <w:r w:rsidRPr="00FE1331">
        <w:t xml:space="preserve"> </w:t>
      </w:r>
      <w:r w:rsidRPr="008235FD">
        <w:t>compatibility.</w:t>
      </w:r>
    </w:p>
    <w:p w14:paraId="57B6A8AC" w14:textId="6FB14697" w:rsidR="008235FD" w:rsidRPr="008235FD" w:rsidRDefault="008235FD" w:rsidP="008235FD">
      <w:r w:rsidRPr="008235FD">
        <w:t>Prepared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data</w:t>
      </w:r>
      <w:r w:rsidRPr="00FE1331">
        <w:t xml:space="preserve"> </w:t>
      </w:r>
      <w:r w:rsidRPr="008235FD">
        <w:t>for</w:t>
      </w:r>
      <w:r w:rsidRPr="00FE1331">
        <w:t xml:space="preserve"> </w:t>
      </w:r>
      <w:r w:rsidRPr="008235FD">
        <w:t>modelling</w:t>
      </w:r>
      <w:r w:rsidRPr="00FE1331">
        <w:t xml:space="preserve"> </w:t>
      </w:r>
      <w:r w:rsidRPr="008235FD">
        <w:t>by</w:t>
      </w:r>
      <w:r w:rsidRPr="00FE1331">
        <w:t xml:space="preserve"> </w:t>
      </w:r>
      <w:r w:rsidRPr="008235FD">
        <w:t>splitting</w:t>
      </w:r>
      <w:r w:rsidRPr="00FE1331">
        <w:t xml:space="preserve"> </w:t>
      </w:r>
      <w:r w:rsidRPr="008235FD">
        <w:t>into</w:t>
      </w:r>
      <w:r w:rsidRPr="00FE1331">
        <w:t xml:space="preserve"> </w:t>
      </w:r>
      <w:r w:rsidRPr="008235FD">
        <w:t>training</w:t>
      </w:r>
      <w:r w:rsidRPr="00FE1331">
        <w:t xml:space="preserve"> </w:t>
      </w:r>
      <w:r w:rsidRPr="008235FD">
        <w:t>and</w:t>
      </w:r>
      <w:r w:rsidRPr="00FE1331">
        <w:t xml:space="preserve"> </w:t>
      </w:r>
      <w:r w:rsidRPr="008235FD">
        <w:t>testing</w:t>
      </w:r>
      <w:r w:rsidRPr="00FE1331">
        <w:t xml:space="preserve"> </w:t>
      </w:r>
      <w:r w:rsidRPr="008235FD">
        <w:t>sets.</w:t>
      </w:r>
    </w:p>
    <w:p w14:paraId="2165C70F" w14:textId="488DCD3A" w:rsidR="008235FD" w:rsidRPr="00FE1331" w:rsidRDefault="008235FD">
      <w:r w:rsidRPr="008235FD">
        <w:t>This</w:t>
      </w:r>
      <w:r w:rsidRPr="00FE1331">
        <w:t xml:space="preserve"> </w:t>
      </w:r>
      <w:r w:rsidRPr="008235FD">
        <w:t>establishes</w:t>
      </w:r>
      <w:r w:rsidRPr="00FE1331">
        <w:t xml:space="preserve"> </w:t>
      </w:r>
      <w:r w:rsidRPr="008235FD">
        <w:t>a</w:t>
      </w:r>
      <w:r w:rsidRPr="00FE1331">
        <w:t xml:space="preserve"> </w:t>
      </w:r>
      <w:r w:rsidRPr="008235FD">
        <w:t>strong</w:t>
      </w:r>
      <w:r w:rsidRPr="00FE1331">
        <w:t xml:space="preserve"> </w:t>
      </w:r>
      <w:r w:rsidRPr="008235FD">
        <w:t>foundation</w:t>
      </w:r>
      <w:r w:rsidRPr="00FE1331">
        <w:t xml:space="preserve"> </w:t>
      </w:r>
      <w:r w:rsidRPr="008235FD">
        <w:t>for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next</w:t>
      </w:r>
      <w:r w:rsidRPr="00FE1331">
        <w:t xml:space="preserve"> </w:t>
      </w:r>
      <w:r w:rsidRPr="008235FD">
        <w:t>milestone,</w:t>
      </w:r>
      <w:r w:rsidRPr="00FE1331">
        <w:t xml:space="preserve"> </w:t>
      </w:r>
      <w:r w:rsidRPr="008235FD">
        <w:t>where</w:t>
      </w:r>
      <w:r w:rsidRPr="00FE1331">
        <w:t xml:space="preserve"> </w:t>
      </w:r>
      <w:r w:rsidRPr="008235FD">
        <w:t>we</w:t>
      </w:r>
      <w:r w:rsidRPr="00FE1331">
        <w:t xml:space="preserve"> </w:t>
      </w:r>
      <w:r w:rsidRPr="008235FD">
        <w:t>will</w:t>
      </w:r>
      <w:r w:rsidRPr="00FE1331">
        <w:t xml:space="preserve"> </w:t>
      </w:r>
      <w:r w:rsidRPr="008235FD">
        <w:t>begin</w:t>
      </w:r>
      <w:r w:rsidRPr="00FE1331">
        <w:t xml:space="preserve"> </w:t>
      </w:r>
      <w:r w:rsidRPr="008235FD">
        <w:t>applying</w:t>
      </w:r>
      <w:r w:rsidRPr="00FE1331">
        <w:t xml:space="preserve"> </w:t>
      </w:r>
      <w:r w:rsidRPr="008235FD">
        <w:t>statistical</w:t>
      </w:r>
      <w:r w:rsidRPr="00FE1331">
        <w:t xml:space="preserve"> </w:t>
      </w:r>
      <w:r w:rsidRPr="008235FD">
        <w:t>models</w:t>
      </w:r>
      <w:r w:rsidRPr="00FE1331">
        <w:t xml:space="preserve"> </w:t>
      </w:r>
      <w:r w:rsidRPr="008235FD">
        <w:t>and</w:t>
      </w:r>
      <w:r w:rsidRPr="00FE1331">
        <w:t xml:space="preserve"> </w:t>
      </w:r>
      <w:r w:rsidRPr="008235FD">
        <w:t>machine</w:t>
      </w:r>
      <w:r w:rsidRPr="00FE1331">
        <w:t xml:space="preserve"> </w:t>
      </w:r>
      <w:r w:rsidRPr="008235FD">
        <w:t>learning</w:t>
      </w:r>
      <w:r w:rsidRPr="00FE1331">
        <w:t xml:space="preserve"> </w:t>
      </w:r>
      <w:r w:rsidRPr="008235FD">
        <w:t>algorithms</w:t>
      </w:r>
      <w:r w:rsidRPr="00FE1331">
        <w:t xml:space="preserve"> </w:t>
      </w:r>
      <w:r w:rsidRPr="008235FD">
        <w:t>to</w:t>
      </w:r>
      <w:r w:rsidRPr="00FE1331">
        <w:t xml:space="preserve"> </w:t>
      </w:r>
      <w:r w:rsidRPr="008235FD">
        <w:t>uncover</w:t>
      </w:r>
      <w:r w:rsidRPr="00FE1331">
        <w:t xml:space="preserve"> </w:t>
      </w:r>
      <w:r w:rsidRPr="008235FD">
        <w:t>patterns</w:t>
      </w:r>
      <w:r w:rsidRPr="00FE1331">
        <w:t xml:space="preserve"> </w:t>
      </w:r>
      <w:r w:rsidRPr="008235FD">
        <w:t>and</w:t>
      </w:r>
      <w:r w:rsidRPr="00FE1331">
        <w:t xml:space="preserve"> </w:t>
      </w:r>
      <w:r w:rsidRPr="008235FD">
        <w:t>generate</w:t>
      </w:r>
      <w:r w:rsidRPr="00FE1331">
        <w:t xml:space="preserve"> </w:t>
      </w:r>
      <w:r w:rsidRPr="008235FD">
        <w:t>insights</w:t>
      </w:r>
      <w:r w:rsidRPr="00FE1331">
        <w:t>.</w:t>
      </w:r>
    </w:p>
    <w:p w14:paraId="4AE6E88A" w14:textId="77777777" w:rsidR="008235FD" w:rsidRPr="00FE1331" w:rsidRDefault="008235FD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bookmarkStart w:id="6" w:name="data-preparation-standardization"/>
      <w:bookmarkStart w:id="7" w:name="_Toc209190217"/>
      <w:r w:rsidRPr="00FE1331">
        <w:br w:type="page"/>
      </w:r>
    </w:p>
    <w:p w14:paraId="0AB5E4E3" w14:textId="79DC6247" w:rsidR="008235FD" w:rsidRPr="00676137" w:rsidRDefault="008235FD" w:rsidP="00676137">
      <w:pPr>
        <w:pStyle w:val="Heading1"/>
        <w:rPr>
          <w:sz w:val="48"/>
          <w:szCs w:val="48"/>
        </w:rPr>
      </w:pPr>
      <w:bookmarkStart w:id="8" w:name="_Toc209192722"/>
      <w:r w:rsidRPr="00676137">
        <w:rPr>
          <w:sz w:val="48"/>
          <w:szCs w:val="48"/>
        </w:rPr>
        <w:lastRenderedPageBreak/>
        <w:t>Verify</w:t>
      </w:r>
      <w:r w:rsidRPr="00676137">
        <w:rPr>
          <w:sz w:val="48"/>
          <w:szCs w:val="48"/>
        </w:rPr>
        <w:t xml:space="preserve"> </w:t>
      </w:r>
      <w:r w:rsidRPr="00676137">
        <w:rPr>
          <w:sz w:val="48"/>
          <w:szCs w:val="48"/>
        </w:rPr>
        <w:t>Data</w:t>
      </w:r>
      <w:r w:rsidRPr="00676137">
        <w:rPr>
          <w:sz w:val="48"/>
          <w:szCs w:val="48"/>
        </w:rPr>
        <w:t xml:space="preserve"> </w:t>
      </w:r>
      <w:r w:rsidRPr="00676137">
        <w:rPr>
          <w:sz w:val="48"/>
          <w:szCs w:val="48"/>
        </w:rPr>
        <w:t>Quality</w:t>
      </w:r>
      <w:r w:rsidRPr="00676137">
        <w:rPr>
          <w:sz w:val="48"/>
          <w:szCs w:val="48"/>
        </w:rPr>
        <w:t xml:space="preserve"> </w:t>
      </w:r>
      <w:r w:rsidRPr="00676137">
        <w:rPr>
          <w:sz w:val="48"/>
          <w:szCs w:val="48"/>
        </w:rPr>
        <w:t>-</w:t>
      </w:r>
      <w:r w:rsidRPr="00676137">
        <w:rPr>
          <w:sz w:val="48"/>
          <w:szCs w:val="48"/>
        </w:rPr>
        <w:t xml:space="preserve"> </w:t>
      </w:r>
      <w:r w:rsidRPr="00676137">
        <w:rPr>
          <w:sz w:val="48"/>
          <w:szCs w:val="48"/>
        </w:rPr>
        <w:t>Statistical</w:t>
      </w:r>
      <w:r w:rsidRPr="00676137">
        <w:rPr>
          <w:sz w:val="48"/>
          <w:szCs w:val="48"/>
        </w:rPr>
        <w:t xml:space="preserve"> </w:t>
      </w:r>
      <w:r w:rsidRPr="00676137">
        <w:rPr>
          <w:sz w:val="48"/>
          <w:szCs w:val="48"/>
        </w:rPr>
        <w:t>Validation</w:t>
      </w:r>
      <w:r w:rsidRPr="00676137">
        <w:rPr>
          <w:sz w:val="48"/>
          <w:szCs w:val="48"/>
        </w:rPr>
        <w:t xml:space="preserve"> </w:t>
      </w:r>
      <w:r w:rsidRPr="00676137">
        <w:rPr>
          <w:sz w:val="48"/>
          <w:szCs w:val="48"/>
        </w:rPr>
        <w:t>and</w:t>
      </w:r>
      <w:r w:rsidRPr="00676137">
        <w:rPr>
          <w:sz w:val="48"/>
          <w:szCs w:val="48"/>
        </w:rPr>
        <w:t xml:space="preserve"> </w:t>
      </w:r>
      <w:r w:rsidRPr="00676137">
        <w:rPr>
          <w:sz w:val="48"/>
          <w:szCs w:val="48"/>
        </w:rPr>
        <w:t>Field</w:t>
      </w:r>
      <w:r w:rsidRPr="00676137">
        <w:rPr>
          <w:sz w:val="48"/>
          <w:szCs w:val="48"/>
        </w:rPr>
        <w:t xml:space="preserve"> </w:t>
      </w:r>
      <w:r w:rsidRPr="00676137">
        <w:rPr>
          <w:sz w:val="48"/>
          <w:szCs w:val="48"/>
        </w:rPr>
        <w:t>Selection</w:t>
      </w:r>
      <w:bookmarkEnd w:id="8"/>
      <w:r w:rsidR="00D4156F">
        <w:rPr>
          <w:sz w:val="48"/>
          <w:szCs w:val="48"/>
        </w:rPr>
        <w:t>s</w:t>
      </w:r>
    </w:p>
    <w:p w14:paraId="4C7A31BA" w14:textId="31E2A779" w:rsidR="008235FD" w:rsidRPr="00FE1331" w:rsidRDefault="008235FD" w:rsidP="008235FD">
      <w:pPr>
        <w:pStyle w:val="Heading1"/>
      </w:pPr>
      <w:bookmarkStart w:id="9" w:name="_Toc209192723"/>
      <w:proofErr w:type="gramStart"/>
      <w:r w:rsidRPr="00FE1331">
        <w:rPr>
          <w:rStyle w:val="SectionNumber"/>
        </w:rPr>
        <w:t>1</w:t>
      </w:r>
      <w:r w:rsidR="003A11D6">
        <w:t xml:space="preserve">  </w:t>
      </w:r>
      <w:r w:rsidRPr="00FE1331">
        <w:t>Data</w:t>
      </w:r>
      <w:proofErr w:type="gramEnd"/>
      <w:r w:rsidRPr="00FE1331">
        <w:t xml:space="preserve"> </w:t>
      </w:r>
      <w:r w:rsidRPr="00FE1331">
        <w:t>Preparation</w:t>
      </w:r>
      <w:r w:rsidRPr="00FE1331">
        <w:t xml:space="preserve"> </w:t>
      </w:r>
      <w:r w:rsidRPr="00FE1331">
        <w:t>&amp;</w:t>
      </w:r>
      <w:r w:rsidRPr="00FE1331">
        <w:t xml:space="preserve"> </w:t>
      </w:r>
      <w:r w:rsidRPr="00FE1331">
        <w:t>Standardization</w:t>
      </w:r>
      <w:bookmarkEnd w:id="7"/>
      <w:bookmarkEnd w:id="9"/>
    </w:p>
    <w:p w14:paraId="06D281EB" w14:textId="39485C71" w:rsidR="008235FD" w:rsidRPr="00FE1331" w:rsidRDefault="008235FD" w:rsidP="008235FD">
      <w:pPr>
        <w:pStyle w:val="Heading2"/>
      </w:pPr>
      <w:bookmarkStart w:id="10" w:name="setup-global-variables"/>
      <w:bookmarkStart w:id="11" w:name="_Toc209190218"/>
      <w:bookmarkStart w:id="12" w:name="_Toc209192724"/>
      <w:proofErr w:type="gramStart"/>
      <w:r w:rsidRPr="00FE1331">
        <w:rPr>
          <w:rStyle w:val="SectionNumber"/>
        </w:rPr>
        <w:t>1.1</w:t>
      </w:r>
      <w:r w:rsidR="003A11D6">
        <w:t xml:space="preserve">  </w:t>
      </w:r>
      <w:r w:rsidRPr="00FE1331">
        <w:t>Setup</w:t>
      </w:r>
      <w:proofErr w:type="gramEnd"/>
      <w:r w:rsidRPr="00FE1331">
        <w:t xml:space="preserve"> </w:t>
      </w:r>
      <w:r w:rsidRPr="00FE1331">
        <w:t>Global</w:t>
      </w:r>
      <w:r w:rsidRPr="00FE1331">
        <w:t xml:space="preserve"> </w:t>
      </w:r>
      <w:r w:rsidRPr="00FE1331">
        <w:t>Variables</w:t>
      </w:r>
      <w:bookmarkEnd w:id="11"/>
      <w:bookmarkEnd w:id="12"/>
    </w:p>
    <w:p w14:paraId="54CEC393" w14:textId="332BE2B2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Auto-detect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environment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and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set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paths</w:t>
      </w:r>
      <w:r w:rsidRPr="00FE1331">
        <w:rPr>
          <w:lang w:val="en-ZA"/>
        </w:rPr>
        <w:br/>
      </w:r>
      <w:proofErr w:type="spellStart"/>
      <w:r w:rsidRPr="00FE1331">
        <w:rPr>
          <w:rStyle w:val="NormalTok"/>
          <w:lang w:val="en-ZA"/>
        </w:rPr>
        <w:t>current_dir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FunctionTok"/>
          <w:lang w:val="en-ZA"/>
        </w:rPr>
        <w:t>basename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FunctionTok"/>
          <w:lang w:val="en-ZA"/>
        </w:rPr>
        <w:t>getwd</w:t>
      </w:r>
      <w:proofErr w:type="spellEnd"/>
      <w:r w:rsidRPr="00FE1331">
        <w:rPr>
          <w:rStyle w:val="NormalTok"/>
          <w:lang w:val="en-ZA"/>
        </w:rPr>
        <w:t>())</w:t>
      </w:r>
      <w:r w:rsidRPr="00FE1331">
        <w:rPr>
          <w:lang w:val="en-ZA"/>
        </w:rPr>
        <w:br/>
      </w:r>
      <w:r w:rsidRPr="00FE1331">
        <w:rPr>
          <w:rStyle w:val="ControlFlowTok"/>
          <w:lang w:val="en-ZA"/>
        </w:rPr>
        <w:t>if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current_dir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=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Task_02"</w:t>
      </w:r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Running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in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RStudio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(current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directory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is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Task_02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NormalTok"/>
          <w:lang w:val="en-ZA"/>
        </w:rPr>
        <w:t>base_path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../../Data/01_Raw"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NormalTok"/>
          <w:lang w:val="en-ZA"/>
        </w:rPr>
        <w:t>outputs_path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outputs"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Environment: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RStudio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>}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trolFlowTok"/>
          <w:lang w:val="en-ZA"/>
        </w:rPr>
        <w:t>else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Running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in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VS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Code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(from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project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root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NormalTok"/>
          <w:lang w:val="en-ZA"/>
        </w:rPr>
        <w:t>base_path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02_Project/Data/01_Raw"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NormalTok"/>
          <w:lang w:val="en-ZA"/>
        </w:rPr>
        <w:t>outputs_path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02_Project/Milestone_2/Task_02/outputs"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Environment: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VS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Code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>}</w:t>
      </w:r>
    </w:p>
    <w:p w14:paraId="1B31C8E1" w14:textId="2D732C89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Environment: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RStudio</w:t>
      </w:r>
    </w:p>
    <w:p w14:paraId="5FF4177C" w14:textId="3027CAF8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Create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outputs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directory</w:t>
      </w:r>
      <w:r w:rsidRPr="00FE1331">
        <w:rPr>
          <w:lang w:val="en-ZA"/>
        </w:rPr>
        <w:br/>
      </w:r>
      <w:r w:rsidRPr="00FE1331">
        <w:rPr>
          <w:rStyle w:val="ControlFlowTok"/>
          <w:lang w:val="en-ZA"/>
        </w:rPr>
        <w:t>if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(</w:t>
      </w:r>
      <w:r w:rsidRPr="00FE1331">
        <w:rPr>
          <w:rStyle w:val="SpecialCharTok"/>
          <w:lang w:val="en-ZA"/>
        </w:rPr>
        <w:t>!</w:t>
      </w:r>
      <w:proofErr w:type="spellStart"/>
      <w:r w:rsidRPr="00FE1331">
        <w:rPr>
          <w:rStyle w:val="FunctionTok"/>
          <w:lang w:val="en-ZA"/>
        </w:rPr>
        <w:t>dir.exists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outputs_path</w:t>
      </w:r>
      <w:proofErr w:type="spellEnd"/>
      <w:r w:rsidRPr="00FE1331">
        <w:rPr>
          <w:rStyle w:val="NormalTok"/>
          <w:lang w:val="en-ZA"/>
        </w:rPr>
        <w:t>)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FunctionTok"/>
          <w:lang w:val="en-ZA"/>
        </w:rPr>
        <w:t>dir.create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outputs_path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AttributeTok"/>
          <w:lang w:val="en-ZA"/>
        </w:rPr>
        <w:t>recursive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Created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outputs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directory:"</w:t>
      </w:r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outputs_path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>}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Quality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thresholds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>MISSING_THRESHOLD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loatTok"/>
          <w:lang w:val="en-ZA"/>
        </w:rPr>
        <w:t>0.5</w:t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50%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missing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data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>OUTLIER_THRESHOLD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loatTok"/>
          <w:lang w:val="en-ZA"/>
        </w:rPr>
        <w:t>0.05</w:t>
      </w:r>
      <w:r w:rsidRPr="00FE1331">
        <w:rPr>
          <w:rStyle w:val="NormalTok"/>
          <w:lang w:val="en-ZA"/>
        </w:rPr>
        <w:t xml:space="preserve">     </w:t>
      </w: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5%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outliers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>LOW_VARIANCE_THRESHOLD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loatTok"/>
          <w:lang w:val="en-ZA"/>
        </w:rPr>
        <w:t>0.01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CV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&lt;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0.01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Global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variables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set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successfully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</w:p>
    <w:p w14:paraId="3235CF48" w14:textId="6081D801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Global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variables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set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successfully</w:t>
      </w:r>
    </w:p>
    <w:p w14:paraId="555DD1D3" w14:textId="03460C9F" w:rsidR="008235FD" w:rsidRPr="00FE1331" w:rsidRDefault="008235FD" w:rsidP="008235FD">
      <w:pPr>
        <w:pStyle w:val="SourceCode"/>
        <w:rPr>
          <w:lang w:val="en-ZA"/>
        </w:rPr>
      </w:pPr>
      <w:proofErr w:type="gramStart"/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proofErr w:type="gramEnd"/>
      <w:r w:rsidRPr="00FE1331">
        <w:rPr>
          <w:rStyle w:val="StringTok"/>
          <w:lang w:val="en-ZA"/>
        </w:rPr>
        <w:t>"Base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path:"</w:t>
      </w:r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base_path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</w:p>
    <w:p w14:paraId="0B476F3C" w14:textId="4C6865BF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Base</w:t>
      </w:r>
      <w:r w:rsidRPr="00FE1331">
        <w:rPr>
          <w:rStyle w:val="VerbatimChar"/>
          <w:lang w:val="en-ZA"/>
        </w:rPr>
        <w:t xml:space="preserve"> </w:t>
      </w:r>
      <w:proofErr w:type="gramStart"/>
      <w:r w:rsidRPr="00FE1331">
        <w:rPr>
          <w:rStyle w:val="VerbatimChar"/>
          <w:lang w:val="en-ZA"/>
        </w:rPr>
        <w:t>path: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../..</w:t>
      </w:r>
      <w:proofErr w:type="gramEnd"/>
      <w:r w:rsidRPr="00FE1331">
        <w:rPr>
          <w:rStyle w:val="VerbatimChar"/>
          <w:lang w:val="en-ZA"/>
        </w:rPr>
        <w:t>/Data/01_Raw</w:t>
      </w:r>
    </w:p>
    <w:p w14:paraId="4E8313A2" w14:textId="60F21693" w:rsidR="008235FD" w:rsidRPr="00FE1331" w:rsidRDefault="008235FD" w:rsidP="008235FD">
      <w:pPr>
        <w:pStyle w:val="SourceCode"/>
        <w:rPr>
          <w:lang w:val="en-ZA"/>
        </w:rPr>
      </w:pPr>
      <w:proofErr w:type="gramStart"/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proofErr w:type="gramEnd"/>
      <w:r w:rsidRPr="00FE1331">
        <w:rPr>
          <w:rStyle w:val="StringTok"/>
          <w:lang w:val="en-ZA"/>
        </w:rPr>
        <w:t>"Outputs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path:"</w:t>
      </w:r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outputs_path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</w:p>
    <w:p w14:paraId="15950898" w14:textId="559D3A28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Outputs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path: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outputs</w:t>
      </w:r>
    </w:p>
    <w:p w14:paraId="1177616D" w14:textId="128810FE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Check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if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directory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exists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and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show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contents</w:t>
      </w:r>
      <w:r w:rsidRPr="00FE1331">
        <w:rPr>
          <w:lang w:val="en-ZA"/>
        </w:rPr>
        <w:br/>
      </w:r>
      <w:r w:rsidRPr="00FE1331">
        <w:rPr>
          <w:rStyle w:val="ControlFlowTok"/>
          <w:lang w:val="en-ZA"/>
        </w:rPr>
        <w:t>if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FunctionTok"/>
          <w:lang w:val="en-ZA"/>
        </w:rPr>
        <w:t>dir.exists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base_path</w:t>
      </w:r>
      <w:proofErr w:type="spellEnd"/>
      <w:r w:rsidRPr="00FE1331">
        <w:rPr>
          <w:rStyle w:val="NormalTok"/>
          <w:lang w:val="en-ZA"/>
        </w:rPr>
        <w:t>)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Directory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exists:"</w:t>
      </w:r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base_path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</w:t>
      </w:r>
      <w:r w:rsidRPr="00FE1331">
        <w:rPr>
          <w:rStyle w:val="SpecialCharTok"/>
          <w:lang w:val="en-ZA"/>
        </w:rPr>
        <w:t>\n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lang w:val="en-ZA"/>
        </w:rPr>
        <w:lastRenderedPageBreak/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List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all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files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and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folders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in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the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directory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NormalTok"/>
          <w:lang w:val="en-ZA"/>
        </w:rPr>
        <w:t>all_item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FunctionTok"/>
          <w:lang w:val="en-ZA"/>
        </w:rPr>
        <w:t>list.files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base_path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AttributeTok"/>
          <w:lang w:val="en-ZA"/>
        </w:rPr>
        <w:t>full.names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FALSE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Contents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of"</w:t>
      </w:r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base_path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: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ControlFlowTok"/>
          <w:lang w:val="en-ZA"/>
        </w:rPr>
        <w:t>if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length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all_items</w:t>
      </w:r>
      <w:proofErr w:type="spellEnd"/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&gt;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0</w:t>
      </w:r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ControlFlowTok"/>
          <w:lang w:val="en-ZA"/>
        </w:rPr>
        <w:t>for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(item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trolFlowTok"/>
          <w:lang w:val="en-ZA"/>
        </w:rPr>
        <w:t>in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all_items</w:t>
      </w:r>
      <w:proofErr w:type="spellEnd"/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proofErr w:type="spellStart"/>
      <w:r w:rsidRPr="00FE1331">
        <w:rPr>
          <w:rStyle w:val="NormalTok"/>
          <w:lang w:val="en-ZA"/>
        </w:rPr>
        <w:t>item_path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FunctionTok"/>
          <w:lang w:val="en-ZA"/>
        </w:rPr>
        <w:t>file.path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base_path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item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ControlFlowTok"/>
          <w:lang w:val="en-ZA"/>
        </w:rPr>
        <w:t>if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FunctionTok"/>
          <w:lang w:val="en-ZA"/>
        </w:rPr>
        <w:t>dir.exists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item_path</w:t>
      </w:r>
      <w:proofErr w:type="spellEnd"/>
      <w:r w:rsidRPr="00FE1331">
        <w:rPr>
          <w:rStyle w:val="NormalTok"/>
          <w:lang w:val="en-ZA"/>
        </w:rPr>
        <w:t>)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</w:t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</w:t>
      </w:r>
      <w:r w:rsidRPr="00FE1331">
        <w:rPr>
          <w:rStyle w:val="StringTok"/>
          <w:lang w:val="en-ZA"/>
        </w:rPr>
        <w:t xml:space="preserve">  </w:t>
      </w:r>
      <w:r w:rsidRPr="00FE1331">
        <w:rPr>
          <w:rStyle w:val="StringTok"/>
          <w:lang w:val="en-ZA"/>
        </w:rPr>
        <w:t>[DIR]</w:t>
      </w:r>
      <w:r w:rsidRPr="00FE1331">
        <w:rPr>
          <w:rStyle w:val="StringTok"/>
          <w:lang w:val="en-ZA"/>
        </w:rPr>
        <w:t xml:space="preserve">  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item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NormalTok"/>
          <w:lang w:val="en-ZA"/>
        </w:rPr>
        <w:t>}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trolFlowTok"/>
          <w:lang w:val="en-ZA"/>
        </w:rPr>
        <w:t>else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</w:t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</w:t>
      </w:r>
      <w:r w:rsidRPr="00FE1331">
        <w:rPr>
          <w:rStyle w:val="StringTok"/>
          <w:lang w:val="en-ZA"/>
        </w:rPr>
        <w:t xml:space="preserve">  </w:t>
      </w:r>
      <w:r w:rsidRPr="00FE1331">
        <w:rPr>
          <w:rStyle w:val="StringTok"/>
          <w:lang w:val="en-ZA"/>
        </w:rPr>
        <w:t>[FILE]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item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NormalTok"/>
          <w:lang w:val="en-ZA"/>
        </w:rPr>
        <w:t>}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NormalTok"/>
          <w:lang w:val="en-ZA"/>
        </w:rPr>
        <w:t>}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NormalTok"/>
          <w:lang w:val="en-ZA"/>
        </w:rPr>
        <w:t>}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trolFlowTok"/>
          <w:lang w:val="en-ZA"/>
        </w:rPr>
        <w:t>else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</w:t>
      </w:r>
      <w:r w:rsidRPr="00FE1331">
        <w:rPr>
          <w:rStyle w:val="StringTok"/>
          <w:lang w:val="en-ZA"/>
        </w:rPr>
        <w:t xml:space="preserve">  </w:t>
      </w:r>
      <w:r w:rsidRPr="00FE1331">
        <w:rPr>
          <w:rStyle w:val="StringTok"/>
          <w:lang w:val="en-ZA"/>
        </w:rPr>
        <w:t>Directory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is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empty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NormalTok"/>
          <w:lang w:val="en-ZA"/>
        </w:rPr>
        <w:t>}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>}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trolFlowTok"/>
          <w:lang w:val="en-ZA"/>
        </w:rPr>
        <w:t>else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Directory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does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not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exist:"</w:t>
      </w:r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base_path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>}</w:t>
      </w:r>
    </w:p>
    <w:p w14:paraId="2BE13A89" w14:textId="259C5C70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Directory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exists: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../../Data/01_Raw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Contents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of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../../Data/01_Raw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: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  </w:t>
      </w:r>
      <w:r w:rsidRPr="00FE1331">
        <w:rPr>
          <w:rStyle w:val="VerbatimChar"/>
          <w:lang w:val="en-ZA"/>
        </w:rPr>
        <w:t>[FILE]</w:t>
      </w:r>
      <w:r w:rsidRPr="00FE1331">
        <w:rPr>
          <w:rStyle w:val="VerbatimChar"/>
          <w:lang w:val="en-ZA"/>
        </w:rPr>
        <w:t xml:space="preserve">  </w:t>
      </w:r>
      <w:r w:rsidRPr="00FE1331">
        <w:rPr>
          <w:rStyle w:val="VerbatimChar"/>
          <w:lang w:val="en-ZA"/>
        </w:rPr>
        <w:t>access-to-health-care_national_zaf.csv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  </w:t>
      </w:r>
      <w:r w:rsidRPr="00FE1331">
        <w:rPr>
          <w:rStyle w:val="VerbatimChar"/>
          <w:lang w:val="en-ZA"/>
        </w:rPr>
        <w:t>[FILE]</w:t>
      </w:r>
      <w:r w:rsidRPr="00FE1331">
        <w:rPr>
          <w:rStyle w:val="VerbatimChar"/>
          <w:lang w:val="en-ZA"/>
        </w:rPr>
        <w:t xml:space="preserve">  </w:t>
      </w:r>
      <w:r w:rsidRPr="00FE1331">
        <w:rPr>
          <w:rStyle w:val="VerbatimChar"/>
          <w:lang w:val="en-ZA"/>
        </w:rPr>
        <w:t>anthropometry_national_zaf.csv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  </w:t>
      </w:r>
      <w:r w:rsidRPr="00FE1331">
        <w:rPr>
          <w:rStyle w:val="VerbatimChar"/>
          <w:lang w:val="en-ZA"/>
        </w:rPr>
        <w:t>[FILE]</w:t>
      </w:r>
      <w:r w:rsidRPr="00FE1331">
        <w:rPr>
          <w:rStyle w:val="VerbatimChar"/>
          <w:lang w:val="en-ZA"/>
        </w:rPr>
        <w:t xml:space="preserve">  </w:t>
      </w:r>
      <w:r w:rsidRPr="00FE1331">
        <w:rPr>
          <w:rStyle w:val="VerbatimChar"/>
          <w:lang w:val="en-ZA"/>
        </w:rPr>
        <w:t>child-mortality-rates_national_zaf.csv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  </w:t>
      </w:r>
      <w:r w:rsidRPr="00FE1331">
        <w:rPr>
          <w:rStyle w:val="VerbatimChar"/>
          <w:lang w:val="en-ZA"/>
        </w:rPr>
        <w:t>[FILE]</w:t>
      </w:r>
      <w:r w:rsidRPr="00FE1331">
        <w:rPr>
          <w:rStyle w:val="VerbatimChar"/>
          <w:lang w:val="en-ZA"/>
        </w:rPr>
        <w:t xml:space="preserve">  </w:t>
      </w:r>
      <w:r w:rsidRPr="00FE1331">
        <w:rPr>
          <w:rStyle w:val="VerbatimChar"/>
          <w:lang w:val="en-ZA"/>
        </w:rPr>
        <w:t>covid-19-prevention_national_zaf.csv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  </w:t>
      </w:r>
      <w:r w:rsidRPr="00FE1331">
        <w:rPr>
          <w:rStyle w:val="VerbatimChar"/>
          <w:lang w:val="en-ZA"/>
        </w:rPr>
        <w:t>[FILE]</w:t>
      </w:r>
      <w:r w:rsidRPr="00FE1331">
        <w:rPr>
          <w:rStyle w:val="VerbatimChar"/>
          <w:lang w:val="en-ZA"/>
        </w:rPr>
        <w:t xml:space="preserve">  </w:t>
      </w:r>
      <w:r w:rsidRPr="00FE1331">
        <w:rPr>
          <w:rStyle w:val="VerbatimChar"/>
          <w:lang w:val="en-ZA"/>
        </w:rPr>
        <w:t>dhs-quickstats_national_zaf.csv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  </w:t>
      </w:r>
      <w:r w:rsidRPr="00FE1331">
        <w:rPr>
          <w:rStyle w:val="VerbatimChar"/>
          <w:lang w:val="en-ZA"/>
        </w:rPr>
        <w:t>[FILE]</w:t>
      </w:r>
      <w:r w:rsidRPr="00FE1331">
        <w:rPr>
          <w:rStyle w:val="VerbatimChar"/>
          <w:lang w:val="en-ZA"/>
        </w:rPr>
        <w:t xml:space="preserve">  </w:t>
      </w:r>
      <w:r w:rsidRPr="00FE1331">
        <w:rPr>
          <w:rStyle w:val="VerbatimChar"/>
          <w:lang w:val="en-ZA"/>
        </w:rPr>
        <w:t>hiv-behavior_national_zaf.csv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  </w:t>
      </w:r>
      <w:r w:rsidRPr="00FE1331">
        <w:rPr>
          <w:rStyle w:val="VerbatimChar"/>
          <w:lang w:val="en-ZA"/>
        </w:rPr>
        <w:t>[FILE]</w:t>
      </w:r>
      <w:r w:rsidRPr="00FE1331">
        <w:rPr>
          <w:rStyle w:val="VerbatimChar"/>
          <w:lang w:val="en-ZA"/>
        </w:rPr>
        <w:t xml:space="preserve">  </w:t>
      </w:r>
      <w:r w:rsidRPr="00FE1331">
        <w:rPr>
          <w:rStyle w:val="VerbatimChar"/>
          <w:lang w:val="en-ZA"/>
        </w:rPr>
        <w:t>immunization_national_zaf.csv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  </w:t>
      </w:r>
      <w:r w:rsidRPr="00FE1331">
        <w:rPr>
          <w:rStyle w:val="VerbatimChar"/>
          <w:lang w:val="en-ZA"/>
        </w:rPr>
        <w:t>[FILE]</w:t>
      </w:r>
      <w:r w:rsidRPr="00FE1331">
        <w:rPr>
          <w:rStyle w:val="VerbatimChar"/>
          <w:lang w:val="en-ZA"/>
        </w:rPr>
        <w:t xml:space="preserve">  </w:t>
      </w:r>
      <w:r w:rsidRPr="00FE1331">
        <w:rPr>
          <w:rStyle w:val="VerbatimChar"/>
          <w:lang w:val="en-ZA"/>
        </w:rPr>
        <w:t>iycf_national_zaf.csv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  </w:t>
      </w:r>
      <w:r w:rsidRPr="00FE1331">
        <w:rPr>
          <w:rStyle w:val="VerbatimChar"/>
          <w:lang w:val="en-ZA"/>
        </w:rPr>
        <w:t>[FILE]</w:t>
      </w:r>
      <w:r w:rsidRPr="00FE1331">
        <w:rPr>
          <w:rStyle w:val="VerbatimChar"/>
          <w:lang w:val="en-ZA"/>
        </w:rPr>
        <w:t xml:space="preserve">  </w:t>
      </w:r>
      <w:r w:rsidRPr="00FE1331">
        <w:rPr>
          <w:rStyle w:val="VerbatimChar"/>
          <w:lang w:val="en-ZA"/>
        </w:rPr>
        <w:t>literacy_national_zaf.csv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  </w:t>
      </w:r>
      <w:r w:rsidRPr="00FE1331">
        <w:rPr>
          <w:rStyle w:val="VerbatimChar"/>
          <w:lang w:val="en-ZA"/>
        </w:rPr>
        <w:t>[FILE]</w:t>
      </w:r>
      <w:r w:rsidRPr="00FE1331">
        <w:rPr>
          <w:rStyle w:val="VerbatimChar"/>
          <w:lang w:val="en-ZA"/>
        </w:rPr>
        <w:t xml:space="preserve">  </w:t>
      </w:r>
      <w:r w:rsidRPr="00FE1331">
        <w:rPr>
          <w:rStyle w:val="VerbatimChar"/>
          <w:lang w:val="en-ZA"/>
        </w:rPr>
        <w:t>maternal-mortality_national_zaf.csv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  </w:t>
      </w:r>
      <w:r w:rsidRPr="00FE1331">
        <w:rPr>
          <w:rStyle w:val="VerbatimChar"/>
          <w:lang w:val="en-ZA"/>
        </w:rPr>
        <w:t>[FILE]</w:t>
      </w:r>
      <w:r w:rsidRPr="00FE1331">
        <w:rPr>
          <w:rStyle w:val="VerbatimChar"/>
          <w:lang w:val="en-ZA"/>
        </w:rPr>
        <w:t xml:space="preserve">  </w:t>
      </w:r>
      <w:r w:rsidRPr="00FE1331">
        <w:rPr>
          <w:rStyle w:val="VerbatimChar"/>
          <w:lang w:val="en-ZA"/>
        </w:rPr>
        <w:t>symptoms-of-acute-respiratory-infection-ari_national_zaf.csv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  </w:t>
      </w:r>
      <w:r w:rsidRPr="00FE1331">
        <w:rPr>
          <w:rStyle w:val="VerbatimChar"/>
          <w:lang w:val="en-ZA"/>
        </w:rPr>
        <w:t>[FILE]</w:t>
      </w:r>
      <w:r w:rsidRPr="00FE1331">
        <w:rPr>
          <w:rStyle w:val="VerbatimChar"/>
          <w:lang w:val="en-ZA"/>
        </w:rPr>
        <w:t xml:space="preserve">  </w:t>
      </w:r>
      <w:r w:rsidRPr="00FE1331">
        <w:rPr>
          <w:rStyle w:val="VerbatimChar"/>
          <w:lang w:val="en-ZA"/>
        </w:rPr>
        <w:t>toilet-facilities_national_zaf.csv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  </w:t>
      </w:r>
      <w:r w:rsidRPr="00FE1331">
        <w:rPr>
          <w:rStyle w:val="VerbatimChar"/>
          <w:lang w:val="en-ZA"/>
        </w:rPr>
        <w:t>[FILE]</w:t>
      </w:r>
      <w:r w:rsidRPr="00FE1331">
        <w:rPr>
          <w:rStyle w:val="VerbatimChar"/>
          <w:lang w:val="en-ZA"/>
        </w:rPr>
        <w:t xml:space="preserve">  </w:t>
      </w:r>
      <w:r w:rsidRPr="00FE1331">
        <w:rPr>
          <w:rStyle w:val="VerbatimChar"/>
          <w:lang w:val="en-ZA"/>
        </w:rPr>
        <w:t>water_national_zaf.csv</w:t>
      </w:r>
    </w:p>
    <w:p w14:paraId="7A8F6C7D" w14:textId="67AF800E" w:rsidR="008235FD" w:rsidRPr="00FE1331" w:rsidRDefault="008235FD" w:rsidP="008235FD">
      <w:pPr>
        <w:pStyle w:val="Heading2"/>
      </w:pPr>
      <w:bookmarkStart w:id="13" w:name="load-all-datasets"/>
      <w:bookmarkStart w:id="14" w:name="_Toc209190219"/>
      <w:bookmarkStart w:id="15" w:name="_Toc209192725"/>
      <w:bookmarkEnd w:id="10"/>
      <w:proofErr w:type="gramStart"/>
      <w:r w:rsidRPr="00FE1331">
        <w:rPr>
          <w:rStyle w:val="SectionNumber"/>
        </w:rPr>
        <w:t>1.2</w:t>
      </w:r>
      <w:r w:rsidR="003A11D6">
        <w:t xml:space="preserve">  </w:t>
      </w:r>
      <w:r w:rsidRPr="00FE1331">
        <w:t>Load</w:t>
      </w:r>
      <w:proofErr w:type="gramEnd"/>
      <w:r w:rsidRPr="00FE1331">
        <w:t xml:space="preserve"> </w:t>
      </w:r>
      <w:r w:rsidRPr="00FE1331">
        <w:t>All</w:t>
      </w:r>
      <w:r w:rsidRPr="00FE1331">
        <w:t xml:space="preserve"> </w:t>
      </w:r>
      <w:r w:rsidRPr="00FE1331">
        <w:t>Datasets</w:t>
      </w:r>
      <w:bookmarkEnd w:id="14"/>
      <w:bookmarkEnd w:id="15"/>
    </w:p>
    <w:p w14:paraId="6B41E5A1" w14:textId="38CDDB5B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List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all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CSV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files</w:t>
      </w:r>
      <w:r w:rsidRPr="00FE1331">
        <w:rPr>
          <w:lang w:val="en-ZA"/>
        </w:rPr>
        <w:br/>
      </w:r>
      <w:proofErr w:type="spellStart"/>
      <w:r w:rsidRPr="00FE1331">
        <w:rPr>
          <w:rStyle w:val="NormalTok"/>
          <w:lang w:val="en-ZA"/>
        </w:rPr>
        <w:t>csv_file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proofErr w:type="spellStart"/>
      <w:proofErr w:type="gramStart"/>
      <w:r w:rsidRPr="00FE1331">
        <w:rPr>
          <w:rStyle w:val="FunctionTok"/>
          <w:lang w:val="en-ZA"/>
        </w:rPr>
        <w:t>list.files</w:t>
      </w:r>
      <w:proofErr w:type="spellEnd"/>
      <w:proofErr w:type="gram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base_path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AttributeTok"/>
          <w:lang w:val="en-ZA"/>
        </w:rPr>
        <w:t>pattern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</w:t>
      </w:r>
      <w:r w:rsidRPr="00FE1331">
        <w:rPr>
          <w:rStyle w:val="SpecialCharTok"/>
          <w:lang w:val="en-ZA"/>
        </w:rPr>
        <w:t>\\</w:t>
      </w:r>
      <w:r w:rsidRPr="00FE1331">
        <w:rPr>
          <w:rStyle w:val="StringTok"/>
          <w:lang w:val="en-ZA"/>
        </w:rPr>
        <w:t>.csv$"</w:t>
      </w:r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proofErr w:type="gramStart"/>
      <w:r w:rsidRPr="00FE1331">
        <w:rPr>
          <w:rStyle w:val="AttributeTok"/>
          <w:lang w:val="en-ZA"/>
        </w:rPr>
        <w:t>full.names</w:t>
      </w:r>
      <w:proofErr w:type="spellEnd"/>
      <w:proofErr w:type="gram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proofErr w:type="gramStart"/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proofErr w:type="gramEnd"/>
      <w:r w:rsidRPr="00FE1331">
        <w:rPr>
          <w:rStyle w:val="StringTok"/>
          <w:lang w:val="en-ZA"/>
        </w:rPr>
        <w:t>"Found"</w:t>
      </w:r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length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csv_files</w:t>
      </w:r>
      <w:proofErr w:type="spellEnd"/>
      <w:r w:rsidRPr="00FE1331">
        <w:rPr>
          <w:rStyle w:val="NormalTok"/>
          <w:lang w:val="en-ZA"/>
        </w:rPr>
        <w:t>)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CSV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files: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</w:p>
    <w:p w14:paraId="5A1332D2" w14:textId="32635632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Found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13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CSV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files:</w:t>
      </w:r>
    </w:p>
    <w:p w14:paraId="2D917A55" w14:textId="239D6F21" w:rsidR="008235FD" w:rsidRPr="00FE1331" w:rsidRDefault="008235FD" w:rsidP="008235FD">
      <w:pPr>
        <w:pStyle w:val="SourceCode"/>
        <w:rPr>
          <w:lang w:val="en-ZA"/>
        </w:rPr>
      </w:pPr>
      <w:proofErr w:type="gramStart"/>
      <w:r w:rsidRPr="00FE1331">
        <w:rPr>
          <w:rStyle w:val="ControlFlowTok"/>
          <w:lang w:val="en-ZA"/>
        </w:rPr>
        <w:t>for</w:t>
      </w:r>
      <w:r w:rsidRPr="00FE1331">
        <w:rPr>
          <w:rStyle w:val="NormalTok"/>
          <w:lang w:val="en-ZA"/>
        </w:rPr>
        <w:t>(</w:t>
      </w:r>
      <w:proofErr w:type="gramEnd"/>
      <w:r w:rsidRPr="00FE1331">
        <w:rPr>
          <w:rStyle w:val="NormalTok"/>
          <w:lang w:val="en-ZA"/>
        </w:rPr>
        <w:t>file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trolFlowTok"/>
          <w:lang w:val="en-ZA"/>
        </w:rPr>
        <w:t>in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csv_files</w:t>
      </w:r>
      <w:proofErr w:type="spellEnd"/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-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FunctionTok"/>
          <w:lang w:val="en-ZA"/>
        </w:rPr>
        <w:t>basename</w:t>
      </w:r>
      <w:proofErr w:type="spellEnd"/>
      <w:r w:rsidRPr="00FE1331">
        <w:rPr>
          <w:rStyle w:val="NormalTok"/>
          <w:lang w:val="en-ZA"/>
        </w:rPr>
        <w:t>(file)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>}</w:t>
      </w:r>
    </w:p>
    <w:p w14:paraId="410ED2C4" w14:textId="189C7399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-</w:t>
      </w:r>
      <w:r w:rsidRPr="00FE1331">
        <w:rPr>
          <w:rStyle w:val="VerbatimChar"/>
          <w:lang w:val="en-ZA"/>
        </w:rPr>
        <w:t xml:space="preserve">  </w:t>
      </w:r>
      <w:r w:rsidRPr="00FE1331">
        <w:rPr>
          <w:rStyle w:val="VerbatimChar"/>
          <w:lang w:val="en-ZA"/>
        </w:rPr>
        <w:t>access-to-health-care_national_zaf.csv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-</w:t>
      </w:r>
      <w:r w:rsidRPr="00FE1331">
        <w:rPr>
          <w:rStyle w:val="VerbatimChar"/>
          <w:lang w:val="en-ZA"/>
        </w:rPr>
        <w:t xml:space="preserve">  </w:t>
      </w:r>
      <w:r w:rsidRPr="00FE1331">
        <w:rPr>
          <w:rStyle w:val="VerbatimChar"/>
          <w:lang w:val="en-ZA"/>
        </w:rPr>
        <w:t>anthropometry_national_zaf.csv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-</w:t>
      </w:r>
      <w:r w:rsidRPr="00FE1331">
        <w:rPr>
          <w:rStyle w:val="VerbatimChar"/>
          <w:lang w:val="en-ZA"/>
        </w:rPr>
        <w:t xml:space="preserve">  </w:t>
      </w:r>
      <w:r w:rsidRPr="00FE1331">
        <w:rPr>
          <w:rStyle w:val="VerbatimChar"/>
          <w:lang w:val="en-ZA"/>
        </w:rPr>
        <w:t>child-mortality-rates_national_zaf.csv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lastRenderedPageBreak/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-</w:t>
      </w:r>
      <w:r w:rsidRPr="00FE1331">
        <w:rPr>
          <w:rStyle w:val="VerbatimChar"/>
          <w:lang w:val="en-ZA"/>
        </w:rPr>
        <w:t xml:space="preserve">  </w:t>
      </w:r>
      <w:r w:rsidRPr="00FE1331">
        <w:rPr>
          <w:rStyle w:val="VerbatimChar"/>
          <w:lang w:val="en-ZA"/>
        </w:rPr>
        <w:t>covid-19-prevention_national_zaf.csv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-</w:t>
      </w:r>
      <w:r w:rsidRPr="00FE1331">
        <w:rPr>
          <w:rStyle w:val="VerbatimChar"/>
          <w:lang w:val="en-ZA"/>
        </w:rPr>
        <w:t xml:space="preserve">  </w:t>
      </w:r>
      <w:r w:rsidRPr="00FE1331">
        <w:rPr>
          <w:rStyle w:val="VerbatimChar"/>
          <w:lang w:val="en-ZA"/>
        </w:rPr>
        <w:t>dhs-quickstats_national_zaf.csv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-</w:t>
      </w:r>
      <w:r w:rsidRPr="00FE1331">
        <w:rPr>
          <w:rStyle w:val="VerbatimChar"/>
          <w:lang w:val="en-ZA"/>
        </w:rPr>
        <w:t xml:space="preserve">  </w:t>
      </w:r>
      <w:r w:rsidRPr="00FE1331">
        <w:rPr>
          <w:rStyle w:val="VerbatimChar"/>
          <w:lang w:val="en-ZA"/>
        </w:rPr>
        <w:t>hiv-behavior_national_zaf.csv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-</w:t>
      </w:r>
      <w:r w:rsidRPr="00FE1331">
        <w:rPr>
          <w:rStyle w:val="VerbatimChar"/>
          <w:lang w:val="en-ZA"/>
        </w:rPr>
        <w:t xml:space="preserve">  </w:t>
      </w:r>
      <w:r w:rsidRPr="00FE1331">
        <w:rPr>
          <w:rStyle w:val="VerbatimChar"/>
          <w:lang w:val="en-ZA"/>
        </w:rPr>
        <w:t>immunization_national_zaf.csv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-</w:t>
      </w:r>
      <w:r w:rsidRPr="00FE1331">
        <w:rPr>
          <w:rStyle w:val="VerbatimChar"/>
          <w:lang w:val="en-ZA"/>
        </w:rPr>
        <w:t xml:space="preserve">  </w:t>
      </w:r>
      <w:r w:rsidRPr="00FE1331">
        <w:rPr>
          <w:rStyle w:val="VerbatimChar"/>
          <w:lang w:val="en-ZA"/>
        </w:rPr>
        <w:t>iycf_national_zaf.csv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-</w:t>
      </w:r>
      <w:r w:rsidRPr="00FE1331">
        <w:rPr>
          <w:rStyle w:val="VerbatimChar"/>
          <w:lang w:val="en-ZA"/>
        </w:rPr>
        <w:t xml:space="preserve">  </w:t>
      </w:r>
      <w:r w:rsidRPr="00FE1331">
        <w:rPr>
          <w:rStyle w:val="VerbatimChar"/>
          <w:lang w:val="en-ZA"/>
        </w:rPr>
        <w:t>literacy_national_zaf.csv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-</w:t>
      </w:r>
      <w:r w:rsidRPr="00FE1331">
        <w:rPr>
          <w:rStyle w:val="VerbatimChar"/>
          <w:lang w:val="en-ZA"/>
        </w:rPr>
        <w:t xml:space="preserve">  </w:t>
      </w:r>
      <w:r w:rsidRPr="00FE1331">
        <w:rPr>
          <w:rStyle w:val="VerbatimChar"/>
          <w:lang w:val="en-ZA"/>
        </w:rPr>
        <w:t>maternal-mortality_national_zaf.csv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-</w:t>
      </w:r>
      <w:r w:rsidRPr="00FE1331">
        <w:rPr>
          <w:rStyle w:val="VerbatimChar"/>
          <w:lang w:val="en-ZA"/>
        </w:rPr>
        <w:t xml:space="preserve">  </w:t>
      </w:r>
      <w:r w:rsidRPr="00FE1331">
        <w:rPr>
          <w:rStyle w:val="VerbatimChar"/>
          <w:lang w:val="en-ZA"/>
        </w:rPr>
        <w:t>symptoms-of-acute-respiratory-infection-ari_national_zaf.csv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-</w:t>
      </w:r>
      <w:r w:rsidRPr="00FE1331">
        <w:rPr>
          <w:rStyle w:val="VerbatimChar"/>
          <w:lang w:val="en-ZA"/>
        </w:rPr>
        <w:t xml:space="preserve">  </w:t>
      </w:r>
      <w:r w:rsidRPr="00FE1331">
        <w:rPr>
          <w:rStyle w:val="VerbatimChar"/>
          <w:lang w:val="en-ZA"/>
        </w:rPr>
        <w:t>toilet-facilities_national_zaf.csv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-</w:t>
      </w:r>
      <w:r w:rsidRPr="00FE1331">
        <w:rPr>
          <w:rStyle w:val="VerbatimChar"/>
          <w:lang w:val="en-ZA"/>
        </w:rPr>
        <w:t xml:space="preserve">  </w:t>
      </w:r>
      <w:r w:rsidRPr="00FE1331">
        <w:rPr>
          <w:rStyle w:val="VerbatimChar"/>
          <w:lang w:val="en-ZA"/>
        </w:rPr>
        <w:t>water_national_zaf.csv</w:t>
      </w:r>
    </w:p>
    <w:p w14:paraId="70B87268" w14:textId="787D8968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Function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to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read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CSV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with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proper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header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handling</w:t>
      </w:r>
      <w:r w:rsidRPr="00FE1331">
        <w:rPr>
          <w:lang w:val="en-ZA"/>
        </w:rPr>
        <w:br/>
      </w:r>
      <w:proofErr w:type="spellStart"/>
      <w:r w:rsidRPr="00FE1331">
        <w:rPr>
          <w:rStyle w:val="NormalTok"/>
          <w:lang w:val="en-ZA"/>
        </w:rPr>
        <w:t>read_csv_clean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trolFlowTok"/>
          <w:lang w:val="en-ZA"/>
        </w:rPr>
        <w:t>function</w:t>
      </w:r>
      <w:r w:rsidRPr="00FE1331">
        <w:rPr>
          <w:rStyle w:val="NormalTok"/>
          <w:lang w:val="en-ZA"/>
        </w:rPr>
        <w:t>(path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Read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the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first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line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to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get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proper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column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names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NormalTok"/>
          <w:lang w:val="en-ZA"/>
        </w:rPr>
        <w:t>headers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readr</w:t>
      </w:r>
      <w:proofErr w:type="spellEnd"/>
      <w:r w:rsidRPr="00FE1331">
        <w:rPr>
          <w:rStyle w:val="SpecialCharTok"/>
          <w:lang w:val="en-ZA"/>
        </w:rPr>
        <w:t>::</w:t>
      </w:r>
      <w:proofErr w:type="spellStart"/>
      <w:r w:rsidRPr="00FE1331">
        <w:rPr>
          <w:rStyle w:val="FunctionTok"/>
          <w:lang w:val="en-ZA"/>
        </w:rPr>
        <w:t>read_lines</w:t>
      </w:r>
      <w:proofErr w:type="spellEnd"/>
      <w:r w:rsidRPr="00FE1331">
        <w:rPr>
          <w:rStyle w:val="NormalTok"/>
          <w:lang w:val="en-ZA"/>
        </w:rPr>
        <w:t>(path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AttributeTok"/>
          <w:lang w:val="en-ZA"/>
        </w:rPr>
        <w:t>n_max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1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NormalTok"/>
          <w:lang w:val="en-ZA"/>
        </w:rPr>
        <w:t>col_name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FunctionTok"/>
          <w:lang w:val="en-ZA"/>
        </w:rPr>
        <w:t>unlist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FunctionTok"/>
          <w:lang w:val="en-ZA"/>
        </w:rPr>
        <w:t>strsplit</w:t>
      </w:r>
      <w:proofErr w:type="spellEnd"/>
      <w:r w:rsidRPr="00FE1331">
        <w:rPr>
          <w:rStyle w:val="NormalTok"/>
          <w:lang w:val="en-ZA"/>
        </w:rPr>
        <w:t>(headers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,"</w:t>
      </w:r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Skip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the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metadata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line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(line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2)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and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read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with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proper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headers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NormalTok"/>
          <w:lang w:val="en-ZA"/>
        </w:rPr>
        <w:t>readr</w:t>
      </w:r>
      <w:proofErr w:type="spellEnd"/>
      <w:r w:rsidRPr="00FE1331">
        <w:rPr>
          <w:rStyle w:val="SpecialCharTok"/>
          <w:lang w:val="en-ZA"/>
        </w:rPr>
        <w:t>::</w:t>
      </w:r>
      <w:proofErr w:type="spellStart"/>
      <w:r w:rsidRPr="00FE1331">
        <w:rPr>
          <w:rStyle w:val="FunctionTok"/>
          <w:lang w:val="en-ZA"/>
        </w:rPr>
        <w:t>read_csv</w:t>
      </w:r>
      <w:proofErr w:type="spellEnd"/>
      <w:r w:rsidRPr="00FE1331">
        <w:rPr>
          <w:rStyle w:val="NormalTok"/>
          <w:lang w:val="en-ZA"/>
        </w:rPr>
        <w:t>(path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AttributeTok"/>
          <w:lang w:val="en-ZA"/>
        </w:rPr>
        <w:t>show_col_types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FALSE</w:t>
      </w:r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AttributeTok"/>
          <w:lang w:val="en-ZA"/>
        </w:rPr>
        <w:t>skip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2</w:t>
      </w:r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AttributeTok"/>
          <w:lang w:val="en-ZA"/>
        </w:rPr>
        <w:t>col_names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col_names</w:t>
      </w:r>
      <w:proofErr w:type="spellEnd"/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NormalTok"/>
          <w:lang w:val="en-ZA"/>
        </w:rPr>
        <w:t>janitor</w:t>
      </w:r>
      <w:r w:rsidRPr="00FE1331">
        <w:rPr>
          <w:rStyle w:val="SpecialCharTok"/>
          <w:lang w:val="en-ZA"/>
        </w:rPr>
        <w:t>::</w:t>
      </w:r>
      <w:proofErr w:type="spellStart"/>
      <w:r w:rsidRPr="00FE1331">
        <w:rPr>
          <w:rStyle w:val="FunctionTok"/>
          <w:lang w:val="en-ZA"/>
        </w:rPr>
        <w:t>clean_names</w:t>
      </w:r>
      <w:proofErr w:type="spellEnd"/>
      <w:r w:rsidRPr="00FE1331">
        <w:rPr>
          <w:rStyle w:val="NormalTok"/>
          <w:lang w:val="en-ZA"/>
        </w:rPr>
        <w:t>(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>}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Load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all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datasets</w:t>
      </w:r>
      <w:r w:rsidRPr="00FE1331">
        <w:rPr>
          <w:lang w:val="en-ZA"/>
        </w:rPr>
        <w:br/>
      </w:r>
      <w:proofErr w:type="spellStart"/>
      <w:r w:rsidRPr="00FE1331">
        <w:rPr>
          <w:rStyle w:val="NormalTok"/>
          <w:lang w:val="en-ZA"/>
        </w:rPr>
        <w:t>dataset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map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csv_files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read_csv_clean</w:t>
      </w:r>
      <w:proofErr w:type="spellEnd"/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FunctionTok"/>
          <w:lang w:val="en-ZA"/>
        </w:rPr>
        <w:t>names</w:t>
      </w:r>
      <w:r w:rsidRPr="00FE1331">
        <w:rPr>
          <w:rStyle w:val="NormalTok"/>
          <w:lang w:val="en-ZA"/>
        </w:rPr>
        <w:t>(datasets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tools</w:t>
      </w:r>
      <w:r w:rsidRPr="00FE1331">
        <w:rPr>
          <w:rStyle w:val="SpecialCharTok"/>
          <w:lang w:val="en-ZA"/>
        </w:rPr>
        <w:t>::</w:t>
      </w:r>
      <w:proofErr w:type="spellStart"/>
      <w:r w:rsidRPr="00FE1331">
        <w:rPr>
          <w:rStyle w:val="FunctionTok"/>
          <w:lang w:val="en-ZA"/>
        </w:rPr>
        <w:t>file_path_sans_ext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FunctionTok"/>
          <w:lang w:val="en-ZA"/>
        </w:rPr>
        <w:t>basename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csv_files</w:t>
      </w:r>
      <w:proofErr w:type="spellEnd"/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Remove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any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datasets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with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no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rows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>datasets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datasets[</w:t>
      </w:r>
      <w:proofErr w:type="spellStart"/>
      <w:r w:rsidRPr="00FE1331">
        <w:rPr>
          <w:rStyle w:val="FunctionTok"/>
          <w:lang w:val="en-ZA"/>
        </w:rPr>
        <w:t>map_int</w:t>
      </w:r>
      <w:proofErr w:type="spellEnd"/>
      <w:r w:rsidRPr="00FE1331">
        <w:rPr>
          <w:rStyle w:val="NormalTok"/>
          <w:lang w:val="en-ZA"/>
        </w:rPr>
        <w:t>(datasets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nrow</w:t>
      </w:r>
      <w:proofErr w:type="spellEnd"/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&gt;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0</w:t>
      </w:r>
      <w:r w:rsidRPr="00FE1331">
        <w:rPr>
          <w:rStyle w:val="NormalTok"/>
          <w:lang w:val="en-ZA"/>
        </w:rPr>
        <w:t>]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</w:t>
      </w:r>
      <w:r w:rsidRPr="00FE1331">
        <w:rPr>
          <w:rStyle w:val="SpecialCharTok"/>
          <w:lang w:val="en-ZA"/>
        </w:rPr>
        <w:t>\</w:t>
      </w:r>
      <w:proofErr w:type="spellStart"/>
      <w:r w:rsidRPr="00FE1331">
        <w:rPr>
          <w:rStyle w:val="SpecialCharTok"/>
          <w:lang w:val="en-ZA"/>
        </w:rPr>
        <w:t>n</w:t>
      </w:r>
      <w:r w:rsidRPr="00FE1331">
        <w:rPr>
          <w:rStyle w:val="StringTok"/>
          <w:lang w:val="en-ZA"/>
        </w:rPr>
        <w:t>Loaded</w:t>
      </w:r>
      <w:proofErr w:type="spellEnd"/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length</w:t>
      </w:r>
      <w:r w:rsidRPr="00FE1331">
        <w:rPr>
          <w:rStyle w:val="NormalTok"/>
          <w:lang w:val="en-ZA"/>
        </w:rPr>
        <w:t>(datasets)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datasets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with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data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</w:p>
    <w:p w14:paraId="6F09EB60" w14:textId="32F46561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Loaded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13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datasets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with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data</w:t>
      </w:r>
    </w:p>
    <w:p w14:paraId="6A97BBC8" w14:textId="22FAF295" w:rsidR="008235FD" w:rsidRPr="00FE1331" w:rsidRDefault="008235FD" w:rsidP="008235FD">
      <w:pPr>
        <w:pStyle w:val="Heading2"/>
      </w:pPr>
      <w:bookmarkStart w:id="16" w:name="standardize-field-structure"/>
      <w:bookmarkStart w:id="17" w:name="_Toc209190220"/>
      <w:bookmarkStart w:id="18" w:name="_Toc209192726"/>
      <w:bookmarkEnd w:id="13"/>
      <w:proofErr w:type="gramStart"/>
      <w:r w:rsidRPr="00FE1331">
        <w:rPr>
          <w:rStyle w:val="SectionNumber"/>
        </w:rPr>
        <w:t>1.3</w:t>
      </w:r>
      <w:r w:rsidR="003A11D6">
        <w:t xml:space="preserve">  </w:t>
      </w:r>
      <w:r w:rsidRPr="00FE1331">
        <w:t>Standardize</w:t>
      </w:r>
      <w:proofErr w:type="gramEnd"/>
      <w:r w:rsidRPr="00FE1331">
        <w:t xml:space="preserve"> </w:t>
      </w:r>
      <w:r w:rsidRPr="00FE1331">
        <w:t>Field</w:t>
      </w:r>
      <w:r w:rsidRPr="00FE1331">
        <w:t xml:space="preserve"> </w:t>
      </w:r>
      <w:r w:rsidRPr="00FE1331">
        <w:t>Structure</w:t>
      </w:r>
      <w:bookmarkEnd w:id="17"/>
      <w:bookmarkEnd w:id="18"/>
    </w:p>
    <w:p w14:paraId="5A0BD5E0" w14:textId="6E0E8370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Get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all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unique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column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names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across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datasets</w:t>
      </w:r>
      <w:r w:rsidRPr="00FE1331">
        <w:rPr>
          <w:lang w:val="en-ZA"/>
        </w:rPr>
        <w:br/>
      </w:r>
      <w:proofErr w:type="spellStart"/>
      <w:r w:rsidRPr="00FE1331">
        <w:rPr>
          <w:rStyle w:val="NormalTok"/>
          <w:lang w:val="en-ZA"/>
        </w:rPr>
        <w:t>all_column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proofErr w:type="gramStart"/>
      <w:r w:rsidRPr="00FE1331">
        <w:rPr>
          <w:rStyle w:val="FunctionTok"/>
          <w:lang w:val="en-ZA"/>
        </w:rPr>
        <w:t>unique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FunctionTok"/>
          <w:lang w:val="en-ZA"/>
        </w:rPr>
        <w:t>unlist</w:t>
      </w:r>
      <w:proofErr w:type="spellEnd"/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map</w:t>
      </w:r>
      <w:r w:rsidRPr="00FE1331">
        <w:rPr>
          <w:rStyle w:val="NormalTok"/>
          <w:lang w:val="en-ZA"/>
        </w:rPr>
        <w:t>(</w:t>
      </w:r>
      <w:proofErr w:type="gramEnd"/>
      <w:r w:rsidRPr="00FE1331">
        <w:rPr>
          <w:rStyle w:val="NormalTok"/>
          <w:lang w:val="en-ZA"/>
        </w:rPr>
        <w:t>datasets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names)))</w:t>
      </w:r>
      <w:r w:rsidRPr="00FE1331">
        <w:rPr>
          <w:lang w:val="en-ZA"/>
        </w:rPr>
        <w:br/>
      </w:r>
      <w:proofErr w:type="gramStart"/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proofErr w:type="gramEnd"/>
      <w:r w:rsidRPr="00FE1331">
        <w:rPr>
          <w:rStyle w:val="StringTok"/>
          <w:lang w:val="en-ZA"/>
        </w:rPr>
        <w:t>"Total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unique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columns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across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all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datasets:"</w:t>
      </w:r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length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all_columns</w:t>
      </w:r>
      <w:proofErr w:type="spellEnd"/>
      <w:r w:rsidRPr="00FE1331">
        <w:rPr>
          <w:rStyle w:val="NormalTok"/>
          <w:lang w:val="en-ZA"/>
        </w:rPr>
        <w:t>)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</w:p>
    <w:p w14:paraId="1318D3A3" w14:textId="3BA50DA9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Total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unique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columns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across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all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datasets: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29</w:t>
      </w:r>
    </w:p>
    <w:p w14:paraId="3A7BBEDA" w14:textId="3264A910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Identify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core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fields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present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in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all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datasets</w:t>
      </w:r>
      <w:r w:rsidRPr="00FE1331">
        <w:rPr>
          <w:lang w:val="en-ZA"/>
        </w:rPr>
        <w:br/>
      </w:r>
      <w:proofErr w:type="spellStart"/>
      <w:r w:rsidRPr="00FE1331">
        <w:rPr>
          <w:rStyle w:val="NormalTok"/>
          <w:lang w:val="en-ZA"/>
        </w:rPr>
        <w:t>common_field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proofErr w:type="gramStart"/>
      <w:r w:rsidRPr="00FE1331">
        <w:rPr>
          <w:rStyle w:val="FunctionTok"/>
          <w:lang w:val="en-ZA"/>
        </w:rPr>
        <w:t>Reduce</w:t>
      </w:r>
      <w:r w:rsidRPr="00FE1331">
        <w:rPr>
          <w:rStyle w:val="NormalTok"/>
          <w:lang w:val="en-ZA"/>
        </w:rPr>
        <w:t>(</w:t>
      </w:r>
      <w:proofErr w:type="gramEnd"/>
      <w:r w:rsidRPr="00FE1331">
        <w:rPr>
          <w:rStyle w:val="NormalTok"/>
          <w:lang w:val="en-ZA"/>
        </w:rPr>
        <w:t>intersect,</w:t>
      </w:r>
      <w:r w:rsidRPr="00FE1331">
        <w:rPr>
          <w:rStyle w:val="NormalTok"/>
          <w:lang w:val="en-ZA"/>
        </w:rPr>
        <w:t xml:space="preserve"> </w:t>
      </w:r>
      <w:proofErr w:type="gramStart"/>
      <w:r w:rsidRPr="00FE1331">
        <w:rPr>
          <w:rStyle w:val="FunctionTok"/>
          <w:lang w:val="en-ZA"/>
        </w:rPr>
        <w:t>map</w:t>
      </w:r>
      <w:r w:rsidRPr="00FE1331">
        <w:rPr>
          <w:rStyle w:val="NormalTok"/>
          <w:lang w:val="en-ZA"/>
        </w:rPr>
        <w:t>(</w:t>
      </w:r>
      <w:proofErr w:type="gramEnd"/>
      <w:r w:rsidRPr="00FE1331">
        <w:rPr>
          <w:rStyle w:val="NormalTok"/>
          <w:lang w:val="en-ZA"/>
        </w:rPr>
        <w:t>datasets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names))</w:t>
      </w:r>
      <w:r w:rsidRPr="00FE1331">
        <w:rPr>
          <w:lang w:val="en-ZA"/>
        </w:rPr>
        <w:br/>
      </w:r>
      <w:proofErr w:type="gramStart"/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proofErr w:type="gramEnd"/>
      <w:r w:rsidRPr="00FE1331">
        <w:rPr>
          <w:rStyle w:val="StringTok"/>
          <w:lang w:val="en-ZA"/>
        </w:rPr>
        <w:t>"Common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fields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in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all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datasets:"</w:t>
      </w:r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length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common_fields</w:t>
      </w:r>
      <w:proofErr w:type="spellEnd"/>
      <w:r w:rsidRPr="00FE1331">
        <w:rPr>
          <w:rStyle w:val="NormalTok"/>
          <w:lang w:val="en-ZA"/>
        </w:rPr>
        <w:t>)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</w:p>
    <w:p w14:paraId="3855723C" w14:textId="346D56BD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Common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fields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in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all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datasets: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29</w:t>
      </w:r>
    </w:p>
    <w:p w14:paraId="410C34C0" w14:textId="77777777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FunctionTok"/>
          <w:lang w:val="en-ZA"/>
        </w:rPr>
        <w:t>print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common_fields</w:t>
      </w:r>
      <w:proofErr w:type="spellEnd"/>
      <w:r w:rsidRPr="00FE1331">
        <w:rPr>
          <w:rStyle w:val="NormalTok"/>
          <w:lang w:val="en-ZA"/>
        </w:rPr>
        <w:t>)</w:t>
      </w:r>
    </w:p>
    <w:p w14:paraId="0C507222" w14:textId="58DEADD8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 </w:t>
      </w:r>
      <w:r w:rsidRPr="00FE1331">
        <w:rPr>
          <w:rStyle w:val="VerbatimChar"/>
          <w:lang w:val="en-ZA"/>
        </w:rPr>
        <w:t>[1]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"iso3"</w:t>
      </w:r>
      <w:r w:rsidRPr="00FE1331">
        <w:rPr>
          <w:rStyle w:val="VerbatimChar"/>
          <w:lang w:val="en-ZA"/>
        </w:rPr>
        <w:t xml:space="preserve">                    </w:t>
      </w:r>
      <w:r w:rsidRPr="00FE1331">
        <w:rPr>
          <w:rStyle w:val="VerbatimChar"/>
          <w:lang w:val="en-ZA"/>
        </w:rPr>
        <w:t>"</w:t>
      </w:r>
      <w:proofErr w:type="spellStart"/>
      <w:r w:rsidRPr="00FE1331">
        <w:rPr>
          <w:rStyle w:val="VerbatimChar"/>
          <w:lang w:val="en-ZA"/>
        </w:rPr>
        <w:t>data_id</w:t>
      </w:r>
      <w:proofErr w:type="spellEnd"/>
      <w:r w:rsidRPr="00FE1331">
        <w:rPr>
          <w:rStyle w:val="VerbatimChar"/>
          <w:lang w:val="en-ZA"/>
        </w:rPr>
        <w:t>"</w:t>
      </w:r>
      <w:r w:rsidRPr="00FE1331">
        <w:rPr>
          <w:rStyle w:val="VerbatimChar"/>
          <w:lang w:val="en-ZA"/>
        </w:rPr>
        <w:t xml:space="preserve">               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 </w:t>
      </w:r>
      <w:r w:rsidRPr="00FE1331">
        <w:rPr>
          <w:rStyle w:val="VerbatimChar"/>
          <w:lang w:val="en-ZA"/>
        </w:rPr>
        <w:t>[3]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"indicator"</w:t>
      </w:r>
      <w:r w:rsidRPr="00FE1331">
        <w:rPr>
          <w:rStyle w:val="VerbatimChar"/>
          <w:lang w:val="en-ZA"/>
        </w:rPr>
        <w:t xml:space="preserve">               </w:t>
      </w:r>
      <w:r w:rsidRPr="00FE1331">
        <w:rPr>
          <w:rStyle w:val="VerbatimChar"/>
          <w:lang w:val="en-ZA"/>
        </w:rPr>
        <w:t>"value"</w:t>
      </w:r>
      <w:r w:rsidRPr="00FE1331">
        <w:rPr>
          <w:rStyle w:val="VerbatimChar"/>
          <w:lang w:val="en-ZA"/>
        </w:rPr>
        <w:t xml:space="preserve">                 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 </w:t>
      </w:r>
      <w:r w:rsidRPr="00FE1331">
        <w:rPr>
          <w:rStyle w:val="VerbatimChar"/>
          <w:lang w:val="en-ZA"/>
        </w:rPr>
        <w:t>[5]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"precision"</w:t>
      </w:r>
      <w:r w:rsidRPr="00FE1331">
        <w:rPr>
          <w:rStyle w:val="VerbatimChar"/>
          <w:lang w:val="en-ZA"/>
        </w:rPr>
        <w:t xml:space="preserve">               </w:t>
      </w:r>
      <w:r w:rsidRPr="00FE1331">
        <w:rPr>
          <w:rStyle w:val="VerbatimChar"/>
          <w:lang w:val="en-ZA"/>
        </w:rPr>
        <w:t>"</w:t>
      </w:r>
      <w:proofErr w:type="spellStart"/>
      <w:r w:rsidRPr="00FE1331">
        <w:rPr>
          <w:rStyle w:val="VerbatimChar"/>
          <w:lang w:val="en-ZA"/>
        </w:rPr>
        <w:t>dhs_country_code</w:t>
      </w:r>
      <w:proofErr w:type="spellEnd"/>
      <w:r w:rsidRPr="00FE1331">
        <w:rPr>
          <w:rStyle w:val="VerbatimChar"/>
          <w:lang w:val="en-ZA"/>
        </w:rPr>
        <w:t>"</w:t>
      </w:r>
      <w:r w:rsidRPr="00FE1331">
        <w:rPr>
          <w:rStyle w:val="VerbatimChar"/>
          <w:lang w:val="en-ZA"/>
        </w:rPr>
        <w:t xml:space="preserve">      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 </w:t>
      </w:r>
      <w:r w:rsidRPr="00FE1331">
        <w:rPr>
          <w:rStyle w:val="VerbatimChar"/>
          <w:lang w:val="en-ZA"/>
        </w:rPr>
        <w:t>[7]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"</w:t>
      </w:r>
      <w:proofErr w:type="spellStart"/>
      <w:r w:rsidRPr="00FE1331">
        <w:rPr>
          <w:rStyle w:val="VerbatimChar"/>
          <w:lang w:val="en-ZA"/>
        </w:rPr>
        <w:t>country_name</w:t>
      </w:r>
      <w:proofErr w:type="spellEnd"/>
      <w:r w:rsidRPr="00FE1331">
        <w:rPr>
          <w:rStyle w:val="VerbatimChar"/>
          <w:lang w:val="en-ZA"/>
        </w:rPr>
        <w:t>"</w:t>
      </w:r>
      <w:r w:rsidRPr="00FE1331">
        <w:rPr>
          <w:rStyle w:val="VerbatimChar"/>
          <w:lang w:val="en-ZA"/>
        </w:rPr>
        <w:t xml:space="preserve">            </w:t>
      </w:r>
      <w:r w:rsidRPr="00FE1331">
        <w:rPr>
          <w:rStyle w:val="VerbatimChar"/>
          <w:lang w:val="en-ZA"/>
        </w:rPr>
        <w:t>"</w:t>
      </w:r>
      <w:proofErr w:type="spellStart"/>
      <w:r w:rsidRPr="00FE1331">
        <w:rPr>
          <w:rStyle w:val="VerbatimChar"/>
          <w:lang w:val="en-ZA"/>
        </w:rPr>
        <w:t>survey_year</w:t>
      </w:r>
      <w:proofErr w:type="spellEnd"/>
      <w:r w:rsidRPr="00FE1331">
        <w:rPr>
          <w:rStyle w:val="VerbatimChar"/>
          <w:lang w:val="en-ZA"/>
        </w:rPr>
        <w:t>"</w:t>
      </w:r>
      <w:r w:rsidRPr="00FE1331">
        <w:rPr>
          <w:rStyle w:val="VerbatimChar"/>
          <w:lang w:val="en-ZA"/>
        </w:rPr>
        <w:t xml:space="preserve">           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lastRenderedPageBreak/>
        <w:t>##</w:t>
      </w:r>
      <w:r w:rsidRPr="00FE1331">
        <w:rPr>
          <w:rStyle w:val="VerbatimChar"/>
          <w:lang w:val="en-ZA"/>
        </w:rPr>
        <w:t xml:space="preserve">  </w:t>
      </w:r>
      <w:r w:rsidRPr="00FE1331">
        <w:rPr>
          <w:rStyle w:val="VerbatimChar"/>
          <w:lang w:val="en-ZA"/>
        </w:rPr>
        <w:t>[9]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"</w:t>
      </w:r>
      <w:proofErr w:type="spellStart"/>
      <w:r w:rsidRPr="00FE1331">
        <w:rPr>
          <w:rStyle w:val="VerbatimChar"/>
          <w:lang w:val="en-ZA"/>
        </w:rPr>
        <w:t>survey_id</w:t>
      </w:r>
      <w:proofErr w:type="spellEnd"/>
      <w:r w:rsidRPr="00FE1331">
        <w:rPr>
          <w:rStyle w:val="VerbatimChar"/>
          <w:lang w:val="en-ZA"/>
        </w:rPr>
        <w:t>"</w:t>
      </w:r>
      <w:r w:rsidRPr="00FE1331">
        <w:rPr>
          <w:rStyle w:val="VerbatimChar"/>
          <w:lang w:val="en-ZA"/>
        </w:rPr>
        <w:t xml:space="preserve">               </w:t>
      </w:r>
      <w:r w:rsidRPr="00FE1331">
        <w:rPr>
          <w:rStyle w:val="VerbatimChar"/>
          <w:lang w:val="en-ZA"/>
        </w:rPr>
        <w:t>"</w:t>
      </w:r>
      <w:proofErr w:type="spellStart"/>
      <w:r w:rsidRPr="00FE1331">
        <w:rPr>
          <w:rStyle w:val="VerbatimChar"/>
          <w:lang w:val="en-ZA"/>
        </w:rPr>
        <w:t>indicator_id</w:t>
      </w:r>
      <w:proofErr w:type="spellEnd"/>
      <w:r w:rsidRPr="00FE1331">
        <w:rPr>
          <w:rStyle w:val="VerbatimChar"/>
          <w:lang w:val="en-ZA"/>
        </w:rPr>
        <w:t>"</w:t>
      </w:r>
      <w:r w:rsidRPr="00FE1331">
        <w:rPr>
          <w:rStyle w:val="VerbatimChar"/>
          <w:lang w:val="en-ZA"/>
        </w:rPr>
        <w:t xml:space="preserve">          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[11]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"</w:t>
      </w:r>
      <w:proofErr w:type="spellStart"/>
      <w:r w:rsidRPr="00FE1331">
        <w:rPr>
          <w:rStyle w:val="VerbatimChar"/>
          <w:lang w:val="en-ZA"/>
        </w:rPr>
        <w:t>indicator_order</w:t>
      </w:r>
      <w:proofErr w:type="spellEnd"/>
      <w:r w:rsidRPr="00FE1331">
        <w:rPr>
          <w:rStyle w:val="VerbatimChar"/>
          <w:lang w:val="en-ZA"/>
        </w:rPr>
        <w:t>"</w:t>
      </w:r>
      <w:r w:rsidRPr="00FE1331">
        <w:rPr>
          <w:rStyle w:val="VerbatimChar"/>
          <w:lang w:val="en-ZA"/>
        </w:rPr>
        <w:t xml:space="preserve">         </w:t>
      </w:r>
      <w:r w:rsidRPr="00FE1331">
        <w:rPr>
          <w:rStyle w:val="VerbatimChar"/>
          <w:lang w:val="en-ZA"/>
        </w:rPr>
        <w:t>"</w:t>
      </w:r>
      <w:proofErr w:type="spellStart"/>
      <w:r w:rsidRPr="00FE1331">
        <w:rPr>
          <w:rStyle w:val="VerbatimChar"/>
          <w:lang w:val="en-ZA"/>
        </w:rPr>
        <w:t>indicator_type</w:t>
      </w:r>
      <w:proofErr w:type="spellEnd"/>
      <w:r w:rsidRPr="00FE1331">
        <w:rPr>
          <w:rStyle w:val="VerbatimChar"/>
          <w:lang w:val="en-ZA"/>
        </w:rPr>
        <w:t>"</w:t>
      </w:r>
      <w:r w:rsidRPr="00FE1331">
        <w:rPr>
          <w:rStyle w:val="VerbatimChar"/>
          <w:lang w:val="en-ZA"/>
        </w:rPr>
        <w:t xml:space="preserve">        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[13]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"</w:t>
      </w:r>
      <w:proofErr w:type="spellStart"/>
      <w:r w:rsidRPr="00FE1331">
        <w:rPr>
          <w:rStyle w:val="VerbatimChar"/>
          <w:lang w:val="en-ZA"/>
        </w:rPr>
        <w:t>characteristic_id</w:t>
      </w:r>
      <w:proofErr w:type="spellEnd"/>
      <w:r w:rsidRPr="00FE1331">
        <w:rPr>
          <w:rStyle w:val="VerbatimChar"/>
          <w:lang w:val="en-ZA"/>
        </w:rPr>
        <w:t>"</w:t>
      </w:r>
      <w:r w:rsidRPr="00FE1331">
        <w:rPr>
          <w:rStyle w:val="VerbatimChar"/>
          <w:lang w:val="en-ZA"/>
        </w:rPr>
        <w:t xml:space="preserve">       </w:t>
      </w:r>
      <w:r w:rsidRPr="00FE1331">
        <w:rPr>
          <w:rStyle w:val="VerbatimChar"/>
          <w:lang w:val="en-ZA"/>
        </w:rPr>
        <w:t>"</w:t>
      </w:r>
      <w:proofErr w:type="spellStart"/>
      <w:r w:rsidRPr="00FE1331">
        <w:rPr>
          <w:rStyle w:val="VerbatimChar"/>
          <w:lang w:val="en-ZA"/>
        </w:rPr>
        <w:t>characteristic_order</w:t>
      </w:r>
      <w:proofErr w:type="spellEnd"/>
      <w:r w:rsidRPr="00FE1331">
        <w:rPr>
          <w:rStyle w:val="VerbatimChar"/>
          <w:lang w:val="en-ZA"/>
        </w:rPr>
        <w:t>"</w:t>
      </w:r>
      <w:r w:rsidRPr="00FE1331">
        <w:rPr>
          <w:rStyle w:val="VerbatimChar"/>
          <w:lang w:val="en-ZA"/>
        </w:rPr>
        <w:t xml:space="preserve">  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[15]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"</w:t>
      </w:r>
      <w:proofErr w:type="spellStart"/>
      <w:r w:rsidRPr="00FE1331">
        <w:rPr>
          <w:rStyle w:val="VerbatimChar"/>
          <w:lang w:val="en-ZA"/>
        </w:rPr>
        <w:t>characteristic_category</w:t>
      </w:r>
      <w:proofErr w:type="spellEnd"/>
      <w:r w:rsidRPr="00FE1331">
        <w:rPr>
          <w:rStyle w:val="VerbatimChar"/>
          <w:lang w:val="en-ZA"/>
        </w:rPr>
        <w:t>"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"</w:t>
      </w:r>
      <w:proofErr w:type="spellStart"/>
      <w:r w:rsidRPr="00FE1331">
        <w:rPr>
          <w:rStyle w:val="VerbatimChar"/>
          <w:lang w:val="en-ZA"/>
        </w:rPr>
        <w:t>characteristic_label</w:t>
      </w:r>
      <w:proofErr w:type="spellEnd"/>
      <w:r w:rsidRPr="00FE1331">
        <w:rPr>
          <w:rStyle w:val="VerbatimChar"/>
          <w:lang w:val="en-ZA"/>
        </w:rPr>
        <w:t>"</w:t>
      </w:r>
      <w:r w:rsidRPr="00FE1331">
        <w:rPr>
          <w:rStyle w:val="VerbatimChar"/>
          <w:lang w:val="en-ZA"/>
        </w:rPr>
        <w:t xml:space="preserve">  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[17]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"</w:t>
      </w:r>
      <w:proofErr w:type="spellStart"/>
      <w:r w:rsidRPr="00FE1331">
        <w:rPr>
          <w:rStyle w:val="VerbatimChar"/>
          <w:lang w:val="en-ZA"/>
        </w:rPr>
        <w:t>by_variable_id</w:t>
      </w:r>
      <w:proofErr w:type="spellEnd"/>
      <w:r w:rsidRPr="00FE1331">
        <w:rPr>
          <w:rStyle w:val="VerbatimChar"/>
          <w:lang w:val="en-ZA"/>
        </w:rPr>
        <w:t>"</w:t>
      </w:r>
      <w:r w:rsidRPr="00FE1331">
        <w:rPr>
          <w:rStyle w:val="VerbatimChar"/>
          <w:lang w:val="en-ZA"/>
        </w:rPr>
        <w:t xml:space="preserve">          </w:t>
      </w:r>
      <w:r w:rsidRPr="00FE1331">
        <w:rPr>
          <w:rStyle w:val="VerbatimChar"/>
          <w:lang w:val="en-ZA"/>
        </w:rPr>
        <w:t>"</w:t>
      </w:r>
      <w:proofErr w:type="spellStart"/>
      <w:r w:rsidRPr="00FE1331">
        <w:rPr>
          <w:rStyle w:val="VerbatimChar"/>
          <w:lang w:val="en-ZA"/>
        </w:rPr>
        <w:t>by_variable_label</w:t>
      </w:r>
      <w:proofErr w:type="spellEnd"/>
      <w:r w:rsidRPr="00FE1331">
        <w:rPr>
          <w:rStyle w:val="VerbatimChar"/>
          <w:lang w:val="en-ZA"/>
        </w:rPr>
        <w:t>"</w:t>
      </w:r>
      <w:r w:rsidRPr="00FE1331">
        <w:rPr>
          <w:rStyle w:val="VerbatimChar"/>
          <w:lang w:val="en-ZA"/>
        </w:rPr>
        <w:t xml:space="preserve">     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[19]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"</w:t>
      </w:r>
      <w:proofErr w:type="spellStart"/>
      <w:r w:rsidRPr="00FE1331">
        <w:rPr>
          <w:rStyle w:val="VerbatimChar"/>
          <w:lang w:val="en-ZA"/>
        </w:rPr>
        <w:t>is_total</w:t>
      </w:r>
      <w:proofErr w:type="spellEnd"/>
      <w:r w:rsidRPr="00FE1331">
        <w:rPr>
          <w:rStyle w:val="VerbatimChar"/>
          <w:lang w:val="en-ZA"/>
        </w:rPr>
        <w:t>"</w:t>
      </w:r>
      <w:r w:rsidRPr="00FE1331">
        <w:rPr>
          <w:rStyle w:val="VerbatimChar"/>
          <w:lang w:val="en-ZA"/>
        </w:rPr>
        <w:t xml:space="preserve">                </w:t>
      </w:r>
      <w:r w:rsidRPr="00FE1331">
        <w:rPr>
          <w:rStyle w:val="VerbatimChar"/>
          <w:lang w:val="en-ZA"/>
        </w:rPr>
        <w:t>"</w:t>
      </w:r>
      <w:proofErr w:type="spellStart"/>
      <w:r w:rsidRPr="00FE1331">
        <w:rPr>
          <w:rStyle w:val="VerbatimChar"/>
          <w:lang w:val="en-ZA"/>
        </w:rPr>
        <w:t>is_preferred</w:t>
      </w:r>
      <w:proofErr w:type="spellEnd"/>
      <w:r w:rsidRPr="00FE1331">
        <w:rPr>
          <w:rStyle w:val="VerbatimChar"/>
          <w:lang w:val="en-ZA"/>
        </w:rPr>
        <w:t>"</w:t>
      </w:r>
      <w:r w:rsidRPr="00FE1331">
        <w:rPr>
          <w:rStyle w:val="VerbatimChar"/>
          <w:lang w:val="en-ZA"/>
        </w:rPr>
        <w:t xml:space="preserve">          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[21]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"</w:t>
      </w:r>
      <w:proofErr w:type="spellStart"/>
      <w:r w:rsidRPr="00FE1331">
        <w:rPr>
          <w:rStyle w:val="VerbatimChar"/>
          <w:lang w:val="en-ZA"/>
        </w:rPr>
        <w:t>sdrid</w:t>
      </w:r>
      <w:proofErr w:type="spellEnd"/>
      <w:r w:rsidRPr="00FE1331">
        <w:rPr>
          <w:rStyle w:val="VerbatimChar"/>
          <w:lang w:val="en-ZA"/>
        </w:rPr>
        <w:t>"</w:t>
      </w:r>
      <w:r w:rsidRPr="00FE1331">
        <w:rPr>
          <w:rStyle w:val="VerbatimChar"/>
          <w:lang w:val="en-ZA"/>
        </w:rPr>
        <w:t xml:space="preserve">                   </w:t>
      </w:r>
      <w:r w:rsidRPr="00FE1331">
        <w:rPr>
          <w:rStyle w:val="VerbatimChar"/>
          <w:lang w:val="en-ZA"/>
        </w:rPr>
        <w:t>"</w:t>
      </w:r>
      <w:proofErr w:type="spellStart"/>
      <w:r w:rsidRPr="00FE1331">
        <w:rPr>
          <w:rStyle w:val="VerbatimChar"/>
          <w:lang w:val="en-ZA"/>
        </w:rPr>
        <w:t>region_id</w:t>
      </w:r>
      <w:proofErr w:type="spellEnd"/>
      <w:r w:rsidRPr="00FE1331">
        <w:rPr>
          <w:rStyle w:val="VerbatimChar"/>
          <w:lang w:val="en-ZA"/>
        </w:rPr>
        <w:t>"</w:t>
      </w:r>
      <w:r w:rsidRPr="00FE1331">
        <w:rPr>
          <w:rStyle w:val="VerbatimChar"/>
          <w:lang w:val="en-ZA"/>
        </w:rPr>
        <w:t xml:space="preserve">             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[23]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"</w:t>
      </w:r>
      <w:proofErr w:type="spellStart"/>
      <w:r w:rsidRPr="00FE1331">
        <w:rPr>
          <w:rStyle w:val="VerbatimChar"/>
          <w:lang w:val="en-ZA"/>
        </w:rPr>
        <w:t>survey_year_label</w:t>
      </w:r>
      <w:proofErr w:type="spellEnd"/>
      <w:r w:rsidRPr="00FE1331">
        <w:rPr>
          <w:rStyle w:val="VerbatimChar"/>
          <w:lang w:val="en-ZA"/>
        </w:rPr>
        <w:t>"</w:t>
      </w:r>
      <w:r w:rsidRPr="00FE1331">
        <w:rPr>
          <w:rStyle w:val="VerbatimChar"/>
          <w:lang w:val="en-ZA"/>
        </w:rPr>
        <w:t xml:space="preserve">       </w:t>
      </w:r>
      <w:r w:rsidRPr="00FE1331">
        <w:rPr>
          <w:rStyle w:val="VerbatimChar"/>
          <w:lang w:val="en-ZA"/>
        </w:rPr>
        <w:t>"</w:t>
      </w:r>
      <w:proofErr w:type="spellStart"/>
      <w:r w:rsidRPr="00FE1331">
        <w:rPr>
          <w:rStyle w:val="VerbatimChar"/>
          <w:lang w:val="en-ZA"/>
        </w:rPr>
        <w:t>survey_type</w:t>
      </w:r>
      <w:proofErr w:type="spellEnd"/>
      <w:r w:rsidRPr="00FE1331">
        <w:rPr>
          <w:rStyle w:val="VerbatimChar"/>
          <w:lang w:val="en-ZA"/>
        </w:rPr>
        <w:t>"</w:t>
      </w:r>
      <w:r w:rsidRPr="00FE1331">
        <w:rPr>
          <w:rStyle w:val="VerbatimChar"/>
          <w:lang w:val="en-ZA"/>
        </w:rPr>
        <w:t xml:space="preserve">           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[25]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"</w:t>
      </w:r>
      <w:proofErr w:type="spellStart"/>
      <w:r w:rsidRPr="00FE1331">
        <w:rPr>
          <w:rStyle w:val="VerbatimChar"/>
          <w:lang w:val="en-ZA"/>
        </w:rPr>
        <w:t>denominator_weighted</w:t>
      </w:r>
      <w:proofErr w:type="spellEnd"/>
      <w:r w:rsidRPr="00FE1331">
        <w:rPr>
          <w:rStyle w:val="VerbatimChar"/>
          <w:lang w:val="en-ZA"/>
        </w:rPr>
        <w:t>"</w:t>
      </w:r>
      <w:r w:rsidRPr="00FE1331">
        <w:rPr>
          <w:rStyle w:val="VerbatimChar"/>
          <w:lang w:val="en-ZA"/>
        </w:rPr>
        <w:t xml:space="preserve">    </w:t>
      </w:r>
      <w:r w:rsidRPr="00FE1331">
        <w:rPr>
          <w:rStyle w:val="VerbatimChar"/>
          <w:lang w:val="en-ZA"/>
        </w:rPr>
        <w:t>"</w:t>
      </w:r>
      <w:proofErr w:type="spellStart"/>
      <w:r w:rsidRPr="00FE1331">
        <w:rPr>
          <w:rStyle w:val="VerbatimChar"/>
          <w:lang w:val="en-ZA"/>
        </w:rPr>
        <w:t>denominator_unweighted</w:t>
      </w:r>
      <w:proofErr w:type="spellEnd"/>
      <w:r w:rsidRPr="00FE1331">
        <w:rPr>
          <w:rStyle w:val="VerbatimChar"/>
          <w:lang w:val="en-ZA"/>
        </w:rPr>
        <w:t>"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[27]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"</w:t>
      </w:r>
      <w:proofErr w:type="spellStart"/>
      <w:r w:rsidRPr="00FE1331">
        <w:rPr>
          <w:rStyle w:val="VerbatimChar"/>
          <w:lang w:val="en-ZA"/>
        </w:rPr>
        <w:t>ci_low</w:t>
      </w:r>
      <w:proofErr w:type="spellEnd"/>
      <w:r w:rsidRPr="00FE1331">
        <w:rPr>
          <w:rStyle w:val="VerbatimChar"/>
          <w:lang w:val="en-ZA"/>
        </w:rPr>
        <w:t>"</w:t>
      </w:r>
      <w:r w:rsidRPr="00FE1331">
        <w:rPr>
          <w:rStyle w:val="VerbatimChar"/>
          <w:lang w:val="en-ZA"/>
        </w:rPr>
        <w:t xml:space="preserve">                  </w:t>
      </w:r>
      <w:r w:rsidRPr="00FE1331">
        <w:rPr>
          <w:rStyle w:val="VerbatimChar"/>
          <w:lang w:val="en-ZA"/>
        </w:rPr>
        <w:t>"</w:t>
      </w:r>
      <w:proofErr w:type="spellStart"/>
      <w:r w:rsidRPr="00FE1331">
        <w:rPr>
          <w:rStyle w:val="VerbatimChar"/>
          <w:lang w:val="en-ZA"/>
        </w:rPr>
        <w:t>ci_high</w:t>
      </w:r>
      <w:proofErr w:type="spellEnd"/>
      <w:r w:rsidRPr="00FE1331">
        <w:rPr>
          <w:rStyle w:val="VerbatimChar"/>
          <w:lang w:val="en-ZA"/>
        </w:rPr>
        <w:t>"</w:t>
      </w:r>
      <w:r w:rsidRPr="00FE1331">
        <w:rPr>
          <w:rStyle w:val="VerbatimChar"/>
          <w:lang w:val="en-ZA"/>
        </w:rPr>
        <w:t xml:space="preserve">               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[29]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"</w:t>
      </w:r>
      <w:proofErr w:type="spellStart"/>
      <w:r w:rsidRPr="00FE1331">
        <w:rPr>
          <w:rStyle w:val="VerbatimChar"/>
          <w:lang w:val="en-ZA"/>
        </w:rPr>
        <w:t>level_rank</w:t>
      </w:r>
      <w:proofErr w:type="spellEnd"/>
      <w:r w:rsidRPr="00FE1331">
        <w:rPr>
          <w:rStyle w:val="VerbatimChar"/>
          <w:lang w:val="en-ZA"/>
        </w:rPr>
        <w:t>"</w:t>
      </w:r>
    </w:p>
    <w:p w14:paraId="053747AA" w14:textId="741F1CFA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Dynamically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categorize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fields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by</w:t>
      </w:r>
      <w:r w:rsidRPr="00FE1331">
        <w:rPr>
          <w:rStyle w:val="CommentTok"/>
          <w:lang w:val="en-ZA"/>
        </w:rPr>
        <w:t xml:space="preserve"> </w:t>
      </w:r>
      <w:proofErr w:type="spellStart"/>
      <w:r w:rsidRPr="00FE1331">
        <w:rPr>
          <w:rStyle w:val="CommentTok"/>
          <w:lang w:val="en-ZA"/>
        </w:rPr>
        <w:t>analyzing</w:t>
      </w:r>
      <w:proofErr w:type="spellEnd"/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their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actual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data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types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and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content</w:t>
      </w:r>
      <w:r w:rsidRPr="00FE1331">
        <w:rPr>
          <w:lang w:val="en-ZA"/>
        </w:rPr>
        <w:br/>
      </w:r>
      <w:proofErr w:type="spellStart"/>
      <w:r w:rsidRPr="00FE1331">
        <w:rPr>
          <w:rStyle w:val="NormalTok"/>
          <w:lang w:val="en-ZA"/>
        </w:rPr>
        <w:t>sample_dataset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datasets[[</w:t>
      </w:r>
      <w:r w:rsidRPr="00FE1331">
        <w:rPr>
          <w:rStyle w:val="DecValTok"/>
          <w:lang w:val="en-ZA"/>
        </w:rPr>
        <w:t>1</w:t>
      </w:r>
      <w:r w:rsidRPr="00FE1331">
        <w:rPr>
          <w:rStyle w:val="NormalTok"/>
          <w:lang w:val="en-ZA"/>
        </w:rPr>
        <w:t>]]</w:t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Use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first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dataset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as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reference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Define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expected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numeric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fields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based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on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data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dictionary</w:t>
      </w:r>
      <w:r w:rsidRPr="00FE1331">
        <w:rPr>
          <w:lang w:val="en-ZA"/>
        </w:rPr>
        <w:br/>
      </w:r>
      <w:proofErr w:type="spellStart"/>
      <w:r w:rsidRPr="00FE1331">
        <w:rPr>
          <w:rStyle w:val="NormalTok"/>
          <w:lang w:val="en-ZA"/>
        </w:rPr>
        <w:t>expected_numeric_field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c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value"</w:t>
      </w:r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precision"</w:t>
      </w:r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</w:t>
      </w:r>
      <w:proofErr w:type="spellStart"/>
      <w:r w:rsidRPr="00FE1331">
        <w:rPr>
          <w:rStyle w:val="StringTok"/>
          <w:lang w:val="en-ZA"/>
        </w:rPr>
        <w:t>survey_year</w:t>
      </w:r>
      <w:proofErr w:type="spellEnd"/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</w:t>
      </w:r>
      <w:proofErr w:type="spellStart"/>
      <w:r w:rsidRPr="00FE1331">
        <w:rPr>
          <w:rStyle w:val="StringTok"/>
          <w:lang w:val="en-ZA"/>
        </w:rPr>
        <w:t>indicator_order</w:t>
      </w:r>
      <w:proofErr w:type="spellEnd"/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                    </w:t>
      </w:r>
      <w:r w:rsidRPr="00FE1331">
        <w:rPr>
          <w:rStyle w:val="StringTok"/>
          <w:lang w:val="en-ZA"/>
        </w:rPr>
        <w:t>"</w:t>
      </w:r>
      <w:proofErr w:type="spellStart"/>
      <w:r w:rsidRPr="00FE1331">
        <w:rPr>
          <w:rStyle w:val="StringTok"/>
          <w:lang w:val="en-ZA"/>
        </w:rPr>
        <w:t>characteristic_order</w:t>
      </w:r>
      <w:proofErr w:type="spellEnd"/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</w:t>
      </w:r>
      <w:proofErr w:type="spellStart"/>
      <w:r w:rsidRPr="00FE1331">
        <w:rPr>
          <w:rStyle w:val="StringTok"/>
          <w:lang w:val="en-ZA"/>
        </w:rPr>
        <w:t>denominator_weighted</w:t>
      </w:r>
      <w:proofErr w:type="spellEnd"/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                    </w:t>
      </w:r>
      <w:r w:rsidRPr="00FE1331">
        <w:rPr>
          <w:rStyle w:val="StringTok"/>
          <w:lang w:val="en-ZA"/>
        </w:rPr>
        <w:t>"</w:t>
      </w:r>
      <w:proofErr w:type="spellStart"/>
      <w:r w:rsidRPr="00FE1331">
        <w:rPr>
          <w:rStyle w:val="StringTok"/>
          <w:lang w:val="en-ZA"/>
        </w:rPr>
        <w:t>denominator_unweighted</w:t>
      </w:r>
      <w:proofErr w:type="spellEnd"/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</w:t>
      </w:r>
      <w:proofErr w:type="spellStart"/>
      <w:r w:rsidRPr="00FE1331">
        <w:rPr>
          <w:rStyle w:val="StringTok"/>
          <w:lang w:val="en-ZA"/>
        </w:rPr>
        <w:t>ci_low</w:t>
      </w:r>
      <w:proofErr w:type="spellEnd"/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</w:t>
      </w:r>
      <w:proofErr w:type="spellStart"/>
      <w:r w:rsidRPr="00FE1331">
        <w:rPr>
          <w:rStyle w:val="StringTok"/>
          <w:lang w:val="en-ZA"/>
        </w:rPr>
        <w:t>ci_high</w:t>
      </w:r>
      <w:proofErr w:type="spellEnd"/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</w:t>
      </w:r>
      <w:proofErr w:type="spellStart"/>
      <w:r w:rsidRPr="00FE1331">
        <w:rPr>
          <w:rStyle w:val="StringTok"/>
          <w:lang w:val="en-ZA"/>
        </w:rPr>
        <w:t>level_rank</w:t>
      </w:r>
      <w:proofErr w:type="spellEnd"/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Detect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numeric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fields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-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combine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expected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fields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with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actual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numeric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detection</w:t>
      </w:r>
      <w:r w:rsidRPr="00FE1331">
        <w:rPr>
          <w:lang w:val="en-ZA"/>
        </w:rPr>
        <w:br/>
      </w:r>
      <w:proofErr w:type="spellStart"/>
      <w:r w:rsidRPr="00FE1331">
        <w:rPr>
          <w:rStyle w:val="NormalTok"/>
          <w:lang w:val="en-ZA"/>
        </w:rPr>
        <w:t>numeric_field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names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sample_dataset</w:t>
      </w:r>
      <w:proofErr w:type="spellEnd"/>
      <w:r w:rsidRPr="00FE1331">
        <w:rPr>
          <w:rStyle w:val="NormalTok"/>
          <w:lang w:val="en-ZA"/>
        </w:rPr>
        <w:t>)[</w:t>
      </w:r>
      <w:proofErr w:type="spellStart"/>
      <w:r w:rsidRPr="00FE1331">
        <w:rPr>
          <w:rStyle w:val="FunctionTok"/>
          <w:lang w:val="en-ZA"/>
        </w:rPr>
        <w:t>sapply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sample_dataset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trolFlowTok"/>
          <w:lang w:val="en-ZA"/>
        </w:rPr>
        <w:t>function</w:t>
      </w:r>
      <w:r w:rsidRPr="00FE1331">
        <w:rPr>
          <w:rStyle w:val="NormalTok"/>
          <w:lang w:val="en-ZA"/>
        </w:rPr>
        <w:t>(x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Check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if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it's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already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numeric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ControlFlowTok"/>
          <w:lang w:val="en-ZA"/>
        </w:rPr>
        <w:t>if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FunctionTok"/>
          <w:lang w:val="en-ZA"/>
        </w:rPr>
        <w:t>is.numeric</w:t>
      </w:r>
      <w:proofErr w:type="spellEnd"/>
      <w:r w:rsidRPr="00FE1331">
        <w:rPr>
          <w:rStyle w:val="NormalTok"/>
          <w:lang w:val="en-ZA"/>
        </w:rPr>
        <w:t>(x)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return</w:t>
      </w:r>
      <w:r w:rsidRPr="00FE1331">
        <w:rPr>
          <w:rStyle w:val="NormalTok"/>
          <w:lang w:val="en-ZA"/>
        </w:rPr>
        <w:t>(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Check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if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it's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character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but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contains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only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numeric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values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(including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decimals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and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negatives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ControlFlowTok"/>
          <w:lang w:val="en-ZA"/>
        </w:rPr>
        <w:t>if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FunctionTok"/>
          <w:lang w:val="en-ZA"/>
        </w:rPr>
        <w:t>is.character</w:t>
      </w:r>
      <w:proofErr w:type="spellEnd"/>
      <w:r w:rsidRPr="00FE1331">
        <w:rPr>
          <w:rStyle w:val="NormalTok"/>
          <w:lang w:val="en-ZA"/>
        </w:rPr>
        <w:t>(x)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NormalTok"/>
          <w:lang w:val="en-ZA"/>
        </w:rPr>
        <w:t>non_na_value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x[</w:t>
      </w:r>
      <w:r w:rsidRPr="00FE1331">
        <w:rPr>
          <w:rStyle w:val="SpecialCharTok"/>
          <w:lang w:val="en-ZA"/>
        </w:rPr>
        <w:t>!</w:t>
      </w:r>
      <w:r w:rsidRPr="00FE1331">
        <w:rPr>
          <w:rStyle w:val="FunctionTok"/>
          <w:lang w:val="en-ZA"/>
        </w:rPr>
        <w:t>is.na</w:t>
      </w:r>
      <w:r w:rsidRPr="00FE1331">
        <w:rPr>
          <w:rStyle w:val="NormalTok"/>
          <w:lang w:val="en-ZA"/>
        </w:rPr>
        <w:t>(x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&amp;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x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!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"</w:t>
      </w:r>
      <w:r w:rsidRPr="00FE1331">
        <w:rPr>
          <w:rStyle w:val="NormalTok"/>
          <w:lang w:val="en-ZA"/>
        </w:rPr>
        <w:t>]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ControlFlowTok"/>
          <w:lang w:val="en-ZA"/>
        </w:rPr>
        <w:t>if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length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non_na_values</w:t>
      </w:r>
      <w:proofErr w:type="spellEnd"/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=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0</w:t>
      </w:r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return</w:t>
      </w:r>
      <w:r w:rsidRPr="00FE1331">
        <w:rPr>
          <w:rStyle w:val="NormalTok"/>
          <w:lang w:val="en-ZA"/>
        </w:rPr>
        <w:t>(</w:t>
      </w:r>
      <w:r w:rsidRPr="00FE1331">
        <w:rPr>
          <w:rStyle w:val="ConstantTok"/>
          <w:lang w:val="en-ZA"/>
        </w:rPr>
        <w:t>FALSE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FunctionTok"/>
          <w:lang w:val="en-ZA"/>
        </w:rPr>
        <w:t>return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all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FunctionTok"/>
          <w:lang w:val="en-ZA"/>
        </w:rPr>
        <w:t>grepl</w:t>
      </w:r>
      <w:proofErr w:type="spellEnd"/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^-?[0-9]*</w:t>
      </w:r>
      <w:r w:rsidRPr="00FE1331">
        <w:rPr>
          <w:rStyle w:val="SpecialCharTok"/>
          <w:lang w:val="en-ZA"/>
        </w:rPr>
        <w:t>\\</w:t>
      </w:r>
      <w:r w:rsidRPr="00FE1331">
        <w:rPr>
          <w:rStyle w:val="StringTok"/>
          <w:lang w:val="en-ZA"/>
        </w:rPr>
        <w:t>.?[0-9]+([</w:t>
      </w:r>
      <w:proofErr w:type="spellStart"/>
      <w:r w:rsidRPr="00FE1331">
        <w:rPr>
          <w:rStyle w:val="StringTok"/>
          <w:lang w:val="en-ZA"/>
        </w:rPr>
        <w:t>eE</w:t>
      </w:r>
      <w:proofErr w:type="spellEnd"/>
      <w:r w:rsidRPr="00FE1331">
        <w:rPr>
          <w:rStyle w:val="StringTok"/>
          <w:lang w:val="en-ZA"/>
        </w:rPr>
        <w:t>][+-]?[0-9]+)?$"</w:t>
      </w:r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non_na_values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AttributeTok"/>
          <w:lang w:val="en-ZA"/>
        </w:rPr>
        <w:t>perl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>))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NormalTok"/>
          <w:lang w:val="en-ZA"/>
        </w:rPr>
        <w:t>}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return</w:t>
      </w:r>
      <w:r w:rsidRPr="00FE1331">
        <w:rPr>
          <w:rStyle w:val="NormalTok"/>
          <w:lang w:val="en-ZA"/>
        </w:rPr>
        <w:t>(</w:t>
      </w:r>
      <w:r w:rsidRPr="00FE1331">
        <w:rPr>
          <w:rStyle w:val="ConstantTok"/>
          <w:lang w:val="en-ZA"/>
        </w:rPr>
        <w:t>FALSE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>})]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Also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include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any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expected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numeric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fields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that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might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be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in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the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data</w:t>
      </w:r>
      <w:r w:rsidRPr="00FE1331">
        <w:rPr>
          <w:lang w:val="en-ZA"/>
        </w:rPr>
        <w:br/>
      </w:r>
      <w:proofErr w:type="spellStart"/>
      <w:r w:rsidRPr="00FE1331">
        <w:rPr>
          <w:rStyle w:val="NormalTok"/>
          <w:lang w:val="en-ZA"/>
        </w:rPr>
        <w:t>numeric_field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unique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c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numeric_fields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                  </w:t>
      </w:r>
      <w:r w:rsidRPr="00FE1331">
        <w:rPr>
          <w:rStyle w:val="FunctionTok"/>
          <w:lang w:val="en-ZA"/>
        </w:rPr>
        <w:t>intersect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FunctionTok"/>
          <w:lang w:val="en-ZA"/>
        </w:rPr>
        <w:t>tolower</w:t>
      </w:r>
      <w:proofErr w:type="spellEnd"/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names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sample_dataset</w:t>
      </w:r>
      <w:proofErr w:type="spellEnd"/>
      <w:r w:rsidRPr="00FE1331">
        <w:rPr>
          <w:rStyle w:val="NormalTok"/>
          <w:lang w:val="en-ZA"/>
        </w:rPr>
        <w:t>))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expected_numeric_fields</w:t>
      </w:r>
      <w:proofErr w:type="spellEnd"/>
      <w:r w:rsidRPr="00FE1331">
        <w:rPr>
          <w:rStyle w:val="NormalTok"/>
          <w:lang w:val="en-ZA"/>
        </w:rPr>
        <w:t>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                  </w:t>
      </w:r>
      <w:r w:rsidRPr="00FE1331">
        <w:rPr>
          <w:rStyle w:val="FunctionTok"/>
          <w:lang w:val="en-ZA"/>
        </w:rPr>
        <w:t>intersect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names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sample_dataset</w:t>
      </w:r>
      <w:proofErr w:type="spellEnd"/>
      <w:r w:rsidRPr="00FE1331">
        <w:rPr>
          <w:rStyle w:val="NormalTok"/>
          <w:lang w:val="en-ZA"/>
        </w:rPr>
        <w:t>)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expected_numeric_fields</w:t>
      </w:r>
      <w:proofErr w:type="spellEnd"/>
      <w:r w:rsidRPr="00FE1331">
        <w:rPr>
          <w:rStyle w:val="NormalTok"/>
          <w:lang w:val="en-ZA"/>
        </w:rPr>
        <w:t>))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Detect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logical/</w:t>
      </w:r>
      <w:proofErr w:type="spellStart"/>
      <w:r w:rsidRPr="00FE1331">
        <w:rPr>
          <w:rStyle w:val="CommentTok"/>
          <w:lang w:val="en-ZA"/>
        </w:rPr>
        <w:t>boolean</w:t>
      </w:r>
      <w:proofErr w:type="spellEnd"/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fields</w:t>
      </w:r>
      <w:r w:rsidRPr="00FE1331">
        <w:rPr>
          <w:lang w:val="en-ZA"/>
        </w:rPr>
        <w:br/>
      </w:r>
      <w:proofErr w:type="spellStart"/>
      <w:r w:rsidRPr="00FE1331">
        <w:rPr>
          <w:rStyle w:val="NormalTok"/>
          <w:lang w:val="en-ZA"/>
        </w:rPr>
        <w:t>expected_logical_field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c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</w:t>
      </w:r>
      <w:proofErr w:type="spellStart"/>
      <w:r w:rsidRPr="00FE1331">
        <w:rPr>
          <w:rStyle w:val="StringTok"/>
          <w:lang w:val="en-ZA"/>
        </w:rPr>
        <w:t>is_total</w:t>
      </w:r>
      <w:proofErr w:type="spellEnd"/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</w:t>
      </w:r>
      <w:proofErr w:type="spellStart"/>
      <w:r w:rsidRPr="00FE1331">
        <w:rPr>
          <w:rStyle w:val="StringTok"/>
          <w:lang w:val="en-ZA"/>
        </w:rPr>
        <w:t>is_preferred</w:t>
      </w:r>
      <w:proofErr w:type="spellEnd"/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proofErr w:type="spellStart"/>
      <w:r w:rsidRPr="00FE1331">
        <w:rPr>
          <w:rStyle w:val="NormalTok"/>
          <w:lang w:val="en-ZA"/>
        </w:rPr>
        <w:t>logical_field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names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sample_dataset</w:t>
      </w:r>
      <w:proofErr w:type="spellEnd"/>
      <w:r w:rsidRPr="00FE1331">
        <w:rPr>
          <w:rStyle w:val="NormalTok"/>
          <w:lang w:val="en-ZA"/>
        </w:rPr>
        <w:t>)[</w:t>
      </w:r>
      <w:proofErr w:type="spellStart"/>
      <w:r w:rsidRPr="00FE1331">
        <w:rPr>
          <w:rStyle w:val="FunctionTok"/>
          <w:lang w:val="en-ZA"/>
        </w:rPr>
        <w:t>sapply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sample_dataset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trolFlowTok"/>
          <w:lang w:val="en-ZA"/>
        </w:rPr>
        <w:t>function</w:t>
      </w:r>
      <w:r w:rsidRPr="00FE1331">
        <w:rPr>
          <w:rStyle w:val="NormalTok"/>
          <w:lang w:val="en-ZA"/>
        </w:rPr>
        <w:t>(x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ControlFlowTok"/>
          <w:lang w:val="en-ZA"/>
        </w:rPr>
        <w:t>if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FunctionTok"/>
          <w:lang w:val="en-ZA"/>
        </w:rPr>
        <w:t>is.logical</w:t>
      </w:r>
      <w:proofErr w:type="spellEnd"/>
      <w:r w:rsidRPr="00FE1331">
        <w:rPr>
          <w:rStyle w:val="NormalTok"/>
          <w:lang w:val="en-ZA"/>
        </w:rPr>
        <w:t>(x)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return</w:t>
      </w:r>
      <w:r w:rsidRPr="00FE1331">
        <w:rPr>
          <w:rStyle w:val="NormalTok"/>
          <w:lang w:val="en-ZA"/>
        </w:rPr>
        <w:t>(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ControlFlowTok"/>
          <w:lang w:val="en-ZA"/>
        </w:rPr>
        <w:t>if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FunctionTok"/>
          <w:lang w:val="en-ZA"/>
        </w:rPr>
        <w:t>is.character</w:t>
      </w:r>
      <w:proofErr w:type="spellEnd"/>
      <w:r w:rsidRPr="00FE1331">
        <w:rPr>
          <w:rStyle w:val="NormalTok"/>
          <w:lang w:val="en-ZA"/>
        </w:rPr>
        <w:t>(x)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NormalTok"/>
          <w:lang w:val="en-ZA"/>
        </w:rPr>
        <w:t>non_na_value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FunctionTok"/>
          <w:lang w:val="en-ZA"/>
        </w:rPr>
        <w:t>tolower</w:t>
      </w:r>
      <w:proofErr w:type="spellEnd"/>
      <w:r w:rsidRPr="00FE1331">
        <w:rPr>
          <w:rStyle w:val="NormalTok"/>
          <w:lang w:val="en-ZA"/>
        </w:rPr>
        <w:t>(x[</w:t>
      </w:r>
      <w:r w:rsidRPr="00FE1331">
        <w:rPr>
          <w:rStyle w:val="SpecialCharTok"/>
          <w:lang w:val="en-ZA"/>
        </w:rPr>
        <w:t>!</w:t>
      </w:r>
      <w:r w:rsidRPr="00FE1331">
        <w:rPr>
          <w:rStyle w:val="FunctionTok"/>
          <w:lang w:val="en-ZA"/>
        </w:rPr>
        <w:t>is.na</w:t>
      </w:r>
      <w:r w:rsidRPr="00FE1331">
        <w:rPr>
          <w:rStyle w:val="NormalTok"/>
          <w:lang w:val="en-ZA"/>
        </w:rPr>
        <w:t>(x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&amp;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x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!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"</w:t>
      </w:r>
      <w:r w:rsidRPr="00FE1331">
        <w:rPr>
          <w:rStyle w:val="NormalTok"/>
          <w:lang w:val="en-ZA"/>
        </w:rPr>
        <w:t>]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ControlFlowTok"/>
          <w:lang w:val="en-ZA"/>
        </w:rPr>
        <w:t>if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length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non_na_values</w:t>
      </w:r>
      <w:proofErr w:type="spellEnd"/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=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0</w:t>
      </w:r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return</w:t>
      </w:r>
      <w:r w:rsidRPr="00FE1331">
        <w:rPr>
          <w:rStyle w:val="NormalTok"/>
          <w:lang w:val="en-ZA"/>
        </w:rPr>
        <w:t>(</w:t>
      </w:r>
      <w:r w:rsidRPr="00FE1331">
        <w:rPr>
          <w:rStyle w:val="ConstantTok"/>
          <w:lang w:val="en-ZA"/>
        </w:rPr>
        <w:t>FALSE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FunctionTok"/>
          <w:lang w:val="en-ZA"/>
        </w:rPr>
        <w:t>return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all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non_na_value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in%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c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true"</w:t>
      </w:r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false"</w:t>
      </w:r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t"</w:t>
      </w:r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f"</w:t>
      </w:r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yes"</w:t>
      </w:r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no"</w:t>
      </w:r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1"</w:t>
      </w:r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0"</w:t>
      </w:r>
      <w:r w:rsidRPr="00FE1331">
        <w:rPr>
          <w:rStyle w:val="NormalTok"/>
          <w:lang w:val="en-ZA"/>
        </w:rPr>
        <w:t>))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NormalTok"/>
          <w:lang w:val="en-ZA"/>
        </w:rPr>
        <w:t>}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lastRenderedPageBreak/>
        <w:t xml:space="preserve">  </w:t>
      </w:r>
      <w:r w:rsidRPr="00FE1331">
        <w:rPr>
          <w:rStyle w:val="FunctionTok"/>
          <w:lang w:val="en-ZA"/>
        </w:rPr>
        <w:t>return</w:t>
      </w:r>
      <w:r w:rsidRPr="00FE1331">
        <w:rPr>
          <w:rStyle w:val="NormalTok"/>
          <w:lang w:val="en-ZA"/>
        </w:rPr>
        <w:t>(</w:t>
      </w:r>
      <w:r w:rsidRPr="00FE1331">
        <w:rPr>
          <w:rStyle w:val="ConstantTok"/>
          <w:lang w:val="en-ZA"/>
        </w:rPr>
        <w:t>FALSE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>})]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Also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include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expected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logical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fields</w:t>
      </w:r>
      <w:r w:rsidRPr="00FE1331">
        <w:rPr>
          <w:lang w:val="en-ZA"/>
        </w:rPr>
        <w:br/>
      </w:r>
      <w:proofErr w:type="spellStart"/>
      <w:r w:rsidRPr="00FE1331">
        <w:rPr>
          <w:rStyle w:val="NormalTok"/>
          <w:lang w:val="en-ZA"/>
        </w:rPr>
        <w:t>logical_field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unique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c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logical_fields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                  </w:t>
      </w:r>
      <w:r w:rsidRPr="00FE1331">
        <w:rPr>
          <w:rStyle w:val="FunctionTok"/>
          <w:lang w:val="en-ZA"/>
        </w:rPr>
        <w:t>intersect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FunctionTok"/>
          <w:lang w:val="en-ZA"/>
        </w:rPr>
        <w:t>tolower</w:t>
      </w:r>
      <w:proofErr w:type="spellEnd"/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names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sample_dataset</w:t>
      </w:r>
      <w:proofErr w:type="spellEnd"/>
      <w:r w:rsidRPr="00FE1331">
        <w:rPr>
          <w:rStyle w:val="NormalTok"/>
          <w:lang w:val="en-ZA"/>
        </w:rPr>
        <w:t>))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expected_logical_fields</w:t>
      </w:r>
      <w:proofErr w:type="spellEnd"/>
      <w:r w:rsidRPr="00FE1331">
        <w:rPr>
          <w:rStyle w:val="NormalTok"/>
          <w:lang w:val="en-ZA"/>
        </w:rPr>
        <w:t>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                  </w:t>
      </w:r>
      <w:r w:rsidRPr="00FE1331">
        <w:rPr>
          <w:rStyle w:val="FunctionTok"/>
          <w:lang w:val="en-ZA"/>
        </w:rPr>
        <w:t>intersect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names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sample_dataset</w:t>
      </w:r>
      <w:proofErr w:type="spellEnd"/>
      <w:r w:rsidRPr="00FE1331">
        <w:rPr>
          <w:rStyle w:val="NormalTok"/>
          <w:lang w:val="en-ZA"/>
        </w:rPr>
        <w:t>)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expected_logical_fields</w:t>
      </w:r>
      <w:proofErr w:type="spellEnd"/>
      <w:r w:rsidRPr="00FE1331">
        <w:rPr>
          <w:rStyle w:val="NormalTok"/>
          <w:lang w:val="en-ZA"/>
        </w:rPr>
        <w:t>))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All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remaining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fields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are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categorical</w:t>
      </w:r>
      <w:r w:rsidRPr="00FE1331">
        <w:rPr>
          <w:lang w:val="en-ZA"/>
        </w:rPr>
        <w:br/>
      </w:r>
      <w:proofErr w:type="spellStart"/>
      <w:r w:rsidRPr="00FE1331">
        <w:rPr>
          <w:rStyle w:val="NormalTok"/>
          <w:lang w:val="en-ZA"/>
        </w:rPr>
        <w:t>categorical_field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FunctionTok"/>
          <w:lang w:val="en-ZA"/>
        </w:rPr>
        <w:t>setdiff</w:t>
      </w:r>
      <w:proofErr w:type="spellEnd"/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names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sample_dataset</w:t>
      </w:r>
      <w:proofErr w:type="spellEnd"/>
      <w:r w:rsidRPr="00FE1331">
        <w:rPr>
          <w:rStyle w:val="NormalTok"/>
          <w:lang w:val="en-ZA"/>
        </w:rPr>
        <w:t>)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c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numeric_fields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logical_fields</w:t>
      </w:r>
      <w:proofErr w:type="spellEnd"/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</w:t>
      </w:r>
      <w:r w:rsidRPr="00FE1331">
        <w:rPr>
          <w:rStyle w:val="SpecialCharTok"/>
          <w:lang w:val="en-ZA"/>
        </w:rPr>
        <w:t>\</w:t>
      </w:r>
      <w:proofErr w:type="spellStart"/>
      <w:r w:rsidRPr="00FE1331">
        <w:rPr>
          <w:rStyle w:val="SpecialCharTok"/>
          <w:lang w:val="en-ZA"/>
        </w:rPr>
        <w:t>n</w:t>
      </w:r>
      <w:r w:rsidRPr="00FE1331">
        <w:rPr>
          <w:rStyle w:val="StringTok"/>
          <w:lang w:val="en-ZA"/>
        </w:rPr>
        <w:t>Dynamic</w:t>
      </w:r>
      <w:proofErr w:type="spellEnd"/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field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categorization: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</w:p>
    <w:p w14:paraId="34C4F8E9" w14:textId="76C4C90A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Dynamic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field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categorization:</w:t>
      </w:r>
    </w:p>
    <w:p w14:paraId="038DC64F" w14:textId="39346F96" w:rsidR="008235FD" w:rsidRPr="00FE1331" w:rsidRDefault="008235FD" w:rsidP="008235FD">
      <w:pPr>
        <w:pStyle w:val="SourceCode"/>
        <w:rPr>
          <w:lang w:val="en-ZA"/>
        </w:rPr>
      </w:pPr>
      <w:proofErr w:type="gramStart"/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proofErr w:type="gramEnd"/>
      <w:r w:rsidRPr="00FE1331">
        <w:rPr>
          <w:rStyle w:val="StringTok"/>
          <w:lang w:val="en-ZA"/>
        </w:rPr>
        <w:t>"Numeric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fields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("</w:t>
      </w:r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length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numeric_fields</w:t>
      </w:r>
      <w:proofErr w:type="spellEnd"/>
      <w:r w:rsidRPr="00FE1331">
        <w:rPr>
          <w:rStyle w:val="NormalTok"/>
          <w:lang w:val="en-ZA"/>
        </w:rPr>
        <w:t>)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):"</w:t>
      </w:r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gramStart"/>
      <w:r w:rsidRPr="00FE1331">
        <w:rPr>
          <w:rStyle w:val="FunctionTok"/>
          <w:lang w:val="en-ZA"/>
        </w:rPr>
        <w:t>paste</w:t>
      </w:r>
      <w:r w:rsidRPr="00FE1331">
        <w:rPr>
          <w:rStyle w:val="NormalTok"/>
          <w:lang w:val="en-ZA"/>
        </w:rPr>
        <w:t>(</w:t>
      </w:r>
      <w:proofErr w:type="spellStart"/>
      <w:proofErr w:type="gramEnd"/>
      <w:r w:rsidRPr="00FE1331">
        <w:rPr>
          <w:rStyle w:val="NormalTok"/>
          <w:lang w:val="en-ZA"/>
        </w:rPr>
        <w:t>numeric_fields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AttributeTok"/>
          <w:lang w:val="en-ZA"/>
        </w:rPr>
        <w:t>collapse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,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</w:p>
    <w:p w14:paraId="70FD78FF" w14:textId="075F1F3F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Numeric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fields</w:t>
      </w:r>
      <w:r w:rsidRPr="00FE1331">
        <w:rPr>
          <w:rStyle w:val="VerbatimChar"/>
          <w:lang w:val="en-ZA"/>
        </w:rPr>
        <w:t xml:space="preserve"> </w:t>
      </w:r>
      <w:proofErr w:type="gramStart"/>
      <w:r w:rsidRPr="00FE1331">
        <w:rPr>
          <w:rStyle w:val="VerbatimChar"/>
          <w:lang w:val="en-ZA"/>
        </w:rPr>
        <w:t>(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16</w:t>
      </w:r>
      <w:proofErr w:type="gramEnd"/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):</w:t>
      </w:r>
      <w:r w:rsidRPr="00FE1331">
        <w:rPr>
          <w:rStyle w:val="VerbatimChar"/>
          <w:lang w:val="en-ZA"/>
        </w:rPr>
        <w:t xml:space="preserve"> </w:t>
      </w:r>
      <w:proofErr w:type="spellStart"/>
      <w:r w:rsidRPr="00FE1331">
        <w:rPr>
          <w:rStyle w:val="VerbatimChar"/>
          <w:lang w:val="en-ZA"/>
        </w:rPr>
        <w:t>data_id</w:t>
      </w:r>
      <w:proofErr w:type="spellEnd"/>
      <w:r w:rsidRPr="00FE1331">
        <w:rPr>
          <w:rStyle w:val="VerbatimChar"/>
          <w:lang w:val="en-ZA"/>
        </w:rPr>
        <w:t>,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value,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precision,</w:t>
      </w:r>
      <w:r w:rsidRPr="00FE1331">
        <w:rPr>
          <w:rStyle w:val="VerbatimChar"/>
          <w:lang w:val="en-ZA"/>
        </w:rPr>
        <w:t xml:space="preserve"> </w:t>
      </w:r>
      <w:proofErr w:type="spellStart"/>
      <w:r w:rsidRPr="00FE1331">
        <w:rPr>
          <w:rStyle w:val="VerbatimChar"/>
          <w:lang w:val="en-ZA"/>
        </w:rPr>
        <w:t>survey_year</w:t>
      </w:r>
      <w:proofErr w:type="spellEnd"/>
      <w:r w:rsidRPr="00FE1331">
        <w:rPr>
          <w:rStyle w:val="VerbatimChar"/>
          <w:lang w:val="en-ZA"/>
        </w:rPr>
        <w:t>,</w:t>
      </w:r>
      <w:r w:rsidRPr="00FE1331">
        <w:rPr>
          <w:rStyle w:val="VerbatimChar"/>
          <w:lang w:val="en-ZA"/>
        </w:rPr>
        <w:t xml:space="preserve"> </w:t>
      </w:r>
      <w:proofErr w:type="spellStart"/>
      <w:r w:rsidRPr="00FE1331">
        <w:rPr>
          <w:rStyle w:val="VerbatimChar"/>
          <w:lang w:val="en-ZA"/>
        </w:rPr>
        <w:t>indicator_order</w:t>
      </w:r>
      <w:proofErr w:type="spellEnd"/>
      <w:r w:rsidRPr="00FE1331">
        <w:rPr>
          <w:rStyle w:val="VerbatimChar"/>
          <w:lang w:val="en-ZA"/>
        </w:rPr>
        <w:t>,</w:t>
      </w:r>
      <w:r w:rsidRPr="00FE1331">
        <w:rPr>
          <w:rStyle w:val="VerbatimChar"/>
          <w:lang w:val="en-ZA"/>
        </w:rPr>
        <w:t xml:space="preserve"> </w:t>
      </w:r>
      <w:proofErr w:type="spellStart"/>
      <w:r w:rsidRPr="00FE1331">
        <w:rPr>
          <w:rStyle w:val="VerbatimChar"/>
          <w:lang w:val="en-ZA"/>
        </w:rPr>
        <w:t>characteristic_id</w:t>
      </w:r>
      <w:proofErr w:type="spellEnd"/>
      <w:r w:rsidRPr="00FE1331">
        <w:rPr>
          <w:rStyle w:val="VerbatimChar"/>
          <w:lang w:val="en-ZA"/>
        </w:rPr>
        <w:t>,</w:t>
      </w:r>
      <w:r w:rsidRPr="00FE1331">
        <w:rPr>
          <w:rStyle w:val="VerbatimChar"/>
          <w:lang w:val="en-ZA"/>
        </w:rPr>
        <w:t xml:space="preserve"> </w:t>
      </w:r>
      <w:proofErr w:type="spellStart"/>
      <w:r w:rsidRPr="00FE1331">
        <w:rPr>
          <w:rStyle w:val="VerbatimChar"/>
          <w:lang w:val="en-ZA"/>
        </w:rPr>
        <w:t>characteristic_order</w:t>
      </w:r>
      <w:proofErr w:type="spellEnd"/>
      <w:r w:rsidRPr="00FE1331">
        <w:rPr>
          <w:rStyle w:val="VerbatimChar"/>
          <w:lang w:val="en-ZA"/>
        </w:rPr>
        <w:t>,</w:t>
      </w:r>
      <w:r w:rsidRPr="00FE1331">
        <w:rPr>
          <w:rStyle w:val="VerbatimChar"/>
          <w:lang w:val="en-ZA"/>
        </w:rPr>
        <w:t xml:space="preserve"> </w:t>
      </w:r>
      <w:proofErr w:type="spellStart"/>
      <w:r w:rsidRPr="00FE1331">
        <w:rPr>
          <w:rStyle w:val="VerbatimChar"/>
          <w:lang w:val="en-ZA"/>
        </w:rPr>
        <w:t>by_variable_id</w:t>
      </w:r>
      <w:proofErr w:type="spellEnd"/>
      <w:r w:rsidRPr="00FE1331">
        <w:rPr>
          <w:rStyle w:val="VerbatimChar"/>
          <w:lang w:val="en-ZA"/>
        </w:rPr>
        <w:t>,</w:t>
      </w:r>
      <w:r w:rsidRPr="00FE1331">
        <w:rPr>
          <w:rStyle w:val="VerbatimChar"/>
          <w:lang w:val="en-ZA"/>
        </w:rPr>
        <w:t xml:space="preserve"> </w:t>
      </w:r>
      <w:proofErr w:type="spellStart"/>
      <w:r w:rsidRPr="00FE1331">
        <w:rPr>
          <w:rStyle w:val="VerbatimChar"/>
          <w:lang w:val="en-ZA"/>
        </w:rPr>
        <w:t>is_total</w:t>
      </w:r>
      <w:proofErr w:type="spellEnd"/>
      <w:r w:rsidRPr="00FE1331">
        <w:rPr>
          <w:rStyle w:val="VerbatimChar"/>
          <w:lang w:val="en-ZA"/>
        </w:rPr>
        <w:t>,</w:t>
      </w:r>
      <w:r w:rsidRPr="00FE1331">
        <w:rPr>
          <w:rStyle w:val="VerbatimChar"/>
          <w:lang w:val="en-ZA"/>
        </w:rPr>
        <w:t xml:space="preserve"> </w:t>
      </w:r>
      <w:proofErr w:type="spellStart"/>
      <w:r w:rsidRPr="00FE1331">
        <w:rPr>
          <w:rStyle w:val="VerbatimChar"/>
          <w:lang w:val="en-ZA"/>
        </w:rPr>
        <w:t>is_preferred</w:t>
      </w:r>
      <w:proofErr w:type="spellEnd"/>
      <w:r w:rsidRPr="00FE1331">
        <w:rPr>
          <w:rStyle w:val="VerbatimChar"/>
          <w:lang w:val="en-ZA"/>
        </w:rPr>
        <w:t>,</w:t>
      </w:r>
      <w:r w:rsidRPr="00FE1331">
        <w:rPr>
          <w:rStyle w:val="VerbatimChar"/>
          <w:lang w:val="en-ZA"/>
        </w:rPr>
        <w:t xml:space="preserve"> </w:t>
      </w:r>
      <w:proofErr w:type="spellStart"/>
      <w:r w:rsidRPr="00FE1331">
        <w:rPr>
          <w:rStyle w:val="VerbatimChar"/>
          <w:lang w:val="en-ZA"/>
        </w:rPr>
        <w:t>survey_year_label</w:t>
      </w:r>
      <w:proofErr w:type="spellEnd"/>
      <w:r w:rsidRPr="00FE1331">
        <w:rPr>
          <w:rStyle w:val="VerbatimChar"/>
          <w:lang w:val="en-ZA"/>
        </w:rPr>
        <w:t>,</w:t>
      </w:r>
      <w:r w:rsidRPr="00FE1331">
        <w:rPr>
          <w:rStyle w:val="VerbatimChar"/>
          <w:lang w:val="en-ZA"/>
        </w:rPr>
        <w:t xml:space="preserve"> </w:t>
      </w:r>
      <w:proofErr w:type="spellStart"/>
      <w:r w:rsidRPr="00FE1331">
        <w:rPr>
          <w:rStyle w:val="VerbatimChar"/>
          <w:lang w:val="en-ZA"/>
        </w:rPr>
        <w:t>denominator_weighted</w:t>
      </w:r>
      <w:proofErr w:type="spellEnd"/>
      <w:r w:rsidRPr="00FE1331">
        <w:rPr>
          <w:rStyle w:val="VerbatimChar"/>
          <w:lang w:val="en-ZA"/>
        </w:rPr>
        <w:t>,</w:t>
      </w:r>
      <w:r w:rsidRPr="00FE1331">
        <w:rPr>
          <w:rStyle w:val="VerbatimChar"/>
          <w:lang w:val="en-ZA"/>
        </w:rPr>
        <w:t xml:space="preserve"> </w:t>
      </w:r>
      <w:proofErr w:type="spellStart"/>
      <w:r w:rsidRPr="00FE1331">
        <w:rPr>
          <w:rStyle w:val="VerbatimChar"/>
          <w:lang w:val="en-ZA"/>
        </w:rPr>
        <w:t>denominator_unweighted</w:t>
      </w:r>
      <w:proofErr w:type="spellEnd"/>
      <w:r w:rsidRPr="00FE1331">
        <w:rPr>
          <w:rStyle w:val="VerbatimChar"/>
          <w:lang w:val="en-ZA"/>
        </w:rPr>
        <w:t>,</w:t>
      </w:r>
      <w:r w:rsidRPr="00FE1331">
        <w:rPr>
          <w:rStyle w:val="VerbatimChar"/>
          <w:lang w:val="en-ZA"/>
        </w:rPr>
        <w:t xml:space="preserve"> </w:t>
      </w:r>
      <w:proofErr w:type="spellStart"/>
      <w:r w:rsidRPr="00FE1331">
        <w:rPr>
          <w:rStyle w:val="VerbatimChar"/>
          <w:lang w:val="en-ZA"/>
        </w:rPr>
        <w:t>ci_low</w:t>
      </w:r>
      <w:proofErr w:type="spellEnd"/>
      <w:r w:rsidRPr="00FE1331">
        <w:rPr>
          <w:rStyle w:val="VerbatimChar"/>
          <w:lang w:val="en-ZA"/>
        </w:rPr>
        <w:t>,</w:t>
      </w:r>
      <w:r w:rsidRPr="00FE1331">
        <w:rPr>
          <w:rStyle w:val="VerbatimChar"/>
          <w:lang w:val="en-ZA"/>
        </w:rPr>
        <w:t xml:space="preserve"> </w:t>
      </w:r>
      <w:proofErr w:type="spellStart"/>
      <w:r w:rsidRPr="00FE1331">
        <w:rPr>
          <w:rStyle w:val="VerbatimChar"/>
          <w:lang w:val="en-ZA"/>
        </w:rPr>
        <w:t>ci_high</w:t>
      </w:r>
      <w:proofErr w:type="spellEnd"/>
      <w:r w:rsidRPr="00FE1331">
        <w:rPr>
          <w:rStyle w:val="VerbatimChar"/>
          <w:lang w:val="en-ZA"/>
        </w:rPr>
        <w:t>,</w:t>
      </w:r>
      <w:r w:rsidRPr="00FE1331">
        <w:rPr>
          <w:rStyle w:val="VerbatimChar"/>
          <w:lang w:val="en-ZA"/>
        </w:rPr>
        <w:t xml:space="preserve"> </w:t>
      </w:r>
      <w:proofErr w:type="spellStart"/>
      <w:r w:rsidRPr="00FE1331">
        <w:rPr>
          <w:rStyle w:val="VerbatimChar"/>
          <w:lang w:val="en-ZA"/>
        </w:rPr>
        <w:t>level_rank</w:t>
      </w:r>
      <w:proofErr w:type="spellEnd"/>
    </w:p>
    <w:p w14:paraId="4717C699" w14:textId="389C0FEE" w:rsidR="008235FD" w:rsidRPr="00FE1331" w:rsidRDefault="008235FD" w:rsidP="008235FD">
      <w:pPr>
        <w:pStyle w:val="SourceCode"/>
        <w:rPr>
          <w:lang w:val="en-ZA"/>
        </w:rPr>
      </w:pPr>
      <w:proofErr w:type="gramStart"/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proofErr w:type="gramEnd"/>
      <w:r w:rsidRPr="00FE1331">
        <w:rPr>
          <w:rStyle w:val="StringTok"/>
          <w:lang w:val="en-ZA"/>
        </w:rPr>
        <w:t>"Logical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fields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("</w:t>
      </w:r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length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logical_fields</w:t>
      </w:r>
      <w:proofErr w:type="spellEnd"/>
      <w:r w:rsidRPr="00FE1331">
        <w:rPr>
          <w:rStyle w:val="NormalTok"/>
          <w:lang w:val="en-ZA"/>
        </w:rPr>
        <w:t>)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):"</w:t>
      </w:r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gramStart"/>
      <w:r w:rsidRPr="00FE1331">
        <w:rPr>
          <w:rStyle w:val="FunctionTok"/>
          <w:lang w:val="en-ZA"/>
        </w:rPr>
        <w:t>paste</w:t>
      </w:r>
      <w:r w:rsidRPr="00FE1331">
        <w:rPr>
          <w:rStyle w:val="NormalTok"/>
          <w:lang w:val="en-ZA"/>
        </w:rPr>
        <w:t>(</w:t>
      </w:r>
      <w:proofErr w:type="spellStart"/>
      <w:proofErr w:type="gramEnd"/>
      <w:r w:rsidRPr="00FE1331">
        <w:rPr>
          <w:rStyle w:val="NormalTok"/>
          <w:lang w:val="en-ZA"/>
        </w:rPr>
        <w:t>logical_fields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AttributeTok"/>
          <w:lang w:val="en-ZA"/>
        </w:rPr>
        <w:t>collapse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,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</w:p>
    <w:p w14:paraId="762AAE13" w14:textId="69AA56EE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Logical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fields</w:t>
      </w:r>
      <w:r w:rsidRPr="00FE1331">
        <w:rPr>
          <w:rStyle w:val="VerbatimChar"/>
          <w:lang w:val="en-ZA"/>
        </w:rPr>
        <w:t xml:space="preserve"> </w:t>
      </w:r>
      <w:proofErr w:type="gramStart"/>
      <w:r w:rsidRPr="00FE1331">
        <w:rPr>
          <w:rStyle w:val="VerbatimChar"/>
          <w:lang w:val="en-ZA"/>
        </w:rPr>
        <w:t>(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6</w:t>
      </w:r>
      <w:proofErr w:type="gramEnd"/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):</w:t>
      </w:r>
      <w:r w:rsidRPr="00FE1331">
        <w:rPr>
          <w:rStyle w:val="VerbatimChar"/>
          <w:lang w:val="en-ZA"/>
        </w:rPr>
        <w:t xml:space="preserve"> </w:t>
      </w:r>
      <w:proofErr w:type="spellStart"/>
      <w:r w:rsidRPr="00FE1331">
        <w:rPr>
          <w:rStyle w:val="VerbatimChar"/>
          <w:lang w:val="en-ZA"/>
        </w:rPr>
        <w:t>region_id</w:t>
      </w:r>
      <w:proofErr w:type="spellEnd"/>
      <w:r w:rsidRPr="00FE1331">
        <w:rPr>
          <w:rStyle w:val="VerbatimChar"/>
          <w:lang w:val="en-ZA"/>
        </w:rPr>
        <w:t>,</w:t>
      </w:r>
      <w:r w:rsidRPr="00FE1331">
        <w:rPr>
          <w:rStyle w:val="VerbatimChar"/>
          <w:lang w:val="en-ZA"/>
        </w:rPr>
        <w:t xml:space="preserve"> </w:t>
      </w:r>
      <w:proofErr w:type="spellStart"/>
      <w:r w:rsidRPr="00FE1331">
        <w:rPr>
          <w:rStyle w:val="VerbatimChar"/>
          <w:lang w:val="en-ZA"/>
        </w:rPr>
        <w:t>ci_low</w:t>
      </w:r>
      <w:proofErr w:type="spellEnd"/>
      <w:r w:rsidRPr="00FE1331">
        <w:rPr>
          <w:rStyle w:val="VerbatimChar"/>
          <w:lang w:val="en-ZA"/>
        </w:rPr>
        <w:t>,</w:t>
      </w:r>
      <w:r w:rsidRPr="00FE1331">
        <w:rPr>
          <w:rStyle w:val="VerbatimChar"/>
          <w:lang w:val="en-ZA"/>
        </w:rPr>
        <w:t xml:space="preserve"> </w:t>
      </w:r>
      <w:proofErr w:type="spellStart"/>
      <w:r w:rsidRPr="00FE1331">
        <w:rPr>
          <w:rStyle w:val="VerbatimChar"/>
          <w:lang w:val="en-ZA"/>
        </w:rPr>
        <w:t>ci_high</w:t>
      </w:r>
      <w:proofErr w:type="spellEnd"/>
      <w:r w:rsidRPr="00FE1331">
        <w:rPr>
          <w:rStyle w:val="VerbatimChar"/>
          <w:lang w:val="en-ZA"/>
        </w:rPr>
        <w:t>,</w:t>
      </w:r>
      <w:r w:rsidRPr="00FE1331">
        <w:rPr>
          <w:rStyle w:val="VerbatimChar"/>
          <w:lang w:val="en-ZA"/>
        </w:rPr>
        <w:t xml:space="preserve"> </w:t>
      </w:r>
      <w:proofErr w:type="spellStart"/>
      <w:r w:rsidRPr="00FE1331">
        <w:rPr>
          <w:rStyle w:val="VerbatimChar"/>
          <w:lang w:val="en-ZA"/>
        </w:rPr>
        <w:t>level_rank</w:t>
      </w:r>
      <w:proofErr w:type="spellEnd"/>
      <w:r w:rsidRPr="00FE1331">
        <w:rPr>
          <w:rStyle w:val="VerbatimChar"/>
          <w:lang w:val="en-ZA"/>
        </w:rPr>
        <w:t>,</w:t>
      </w:r>
      <w:r w:rsidRPr="00FE1331">
        <w:rPr>
          <w:rStyle w:val="VerbatimChar"/>
          <w:lang w:val="en-ZA"/>
        </w:rPr>
        <w:t xml:space="preserve"> </w:t>
      </w:r>
      <w:proofErr w:type="spellStart"/>
      <w:r w:rsidRPr="00FE1331">
        <w:rPr>
          <w:rStyle w:val="VerbatimChar"/>
          <w:lang w:val="en-ZA"/>
        </w:rPr>
        <w:t>is_total</w:t>
      </w:r>
      <w:proofErr w:type="spellEnd"/>
      <w:r w:rsidRPr="00FE1331">
        <w:rPr>
          <w:rStyle w:val="VerbatimChar"/>
          <w:lang w:val="en-ZA"/>
        </w:rPr>
        <w:t>,</w:t>
      </w:r>
      <w:r w:rsidRPr="00FE1331">
        <w:rPr>
          <w:rStyle w:val="VerbatimChar"/>
          <w:lang w:val="en-ZA"/>
        </w:rPr>
        <w:t xml:space="preserve"> </w:t>
      </w:r>
      <w:proofErr w:type="spellStart"/>
      <w:r w:rsidRPr="00FE1331">
        <w:rPr>
          <w:rStyle w:val="VerbatimChar"/>
          <w:lang w:val="en-ZA"/>
        </w:rPr>
        <w:t>is_preferred</w:t>
      </w:r>
      <w:proofErr w:type="spellEnd"/>
    </w:p>
    <w:p w14:paraId="5E650E94" w14:textId="697DA598" w:rsidR="008235FD" w:rsidRPr="00FE1331" w:rsidRDefault="008235FD" w:rsidP="008235FD">
      <w:pPr>
        <w:pStyle w:val="SourceCode"/>
        <w:rPr>
          <w:lang w:val="en-ZA"/>
        </w:rPr>
      </w:pPr>
      <w:proofErr w:type="gramStart"/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proofErr w:type="gramEnd"/>
      <w:r w:rsidRPr="00FE1331">
        <w:rPr>
          <w:rStyle w:val="StringTok"/>
          <w:lang w:val="en-ZA"/>
        </w:rPr>
        <w:t>"Categorical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fields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("</w:t>
      </w:r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length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categorical_fields</w:t>
      </w:r>
      <w:proofErr w:type="spellEnd"/>
      <w:r w:rsidRPr="00FE1331">
        <w:rPr>
          <w:rStyle w:val="NormalTok"/>
          <w:lang w:val="en-ZA"/>
        </w:rPr>
        <w:t>)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):"</w:t>
      </w:r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gramStart"/>
      <w:r w:rsidRPr="00FE1331">
        <w:rPr>
          <w:rStyle w:val="FunctionTok"/>
          <w:lang w:val="en-ZA"/>
        </w:rPr>
        <w:t>paste</w:t>
      </w:r>
      <w:r w:rsidRPr="00FE1331">
        <w:rPr>
          <w:rStyle w:val="NormalTok"/>
          <w:lang w:val="en-ZA"/>
        </w:rPr>
        <w:t>(</w:t>
      </w:r>
      <w:proofErr w:type="spellStart"/>
      <w:proofErr w:type="gramEnd"/>
      <w:r w:rsidRPr="00FE1331">
        <w:rPr>
          <w:rStyle w:val="NormalTok"/>
          <w:lang w:val="en-ZA"/>
        </w:rPr>
        <w:t>categorical_fields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AttributeTok"/>
          <w:lang w:val="en-ZA"/>
        </w:rPr>
        <w:t>collapse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,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</w:p>
    <w:p w14:paraId="65ED3162" w14:textId="42F3C682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Categorical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fields</w:t>
      </w:r>
      <w:r w:rsidRPr="00FE1331">
        <w:rPr>
          <w:rStyle w:val="VerbatimChar"/>
          <w:lang w:val="en-ZA"/>
        </w:rPr>
        <w:t xml:space="preserve"> </w:t>
      </w:r>
      <w:proofErr w:type="gramStart"/>
      <w:r w:rsidRPr="00FE1331">
        <w:rPr>
          <w:rStyle w:val="VerbatimChar"/>
          <w:lang w:val="en-ZA"/>
        </w:rPr>
        <w:t>(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12</w:t>
      </w:r>
      <w:proofErr w:type="gramEnd"/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):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iso3,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indicator,</w:t>
      </w:r>
      <w:r w:rsidRPr="00FE1331">
        <w:rPr>
          <w:rStyle w:val="VerbatimChar"/>
          <w:lang w:val="en-ZA"/>
        </w:rPr>
        <w:t xml:space="preserve"> </w:t>
      </w:r>
      <w:proofErr w:type="spellStart"/>
      <w:r w:rsidRPr="00FE1331">
        <w:rPr>
          <w:rStyle w:val="VerbatimChar"/>
          <w:lang w:val="en-ZA"/>
        </w:rPr>
        <w:t>dhs_country_code</w:t>
      </w:r>
      <w:proofErr w:type="spellEnd"/>
      <w:r w:rsidRPr="00FE1331">
        <w:rPr>
          <w:rStyle w:val="VerbatimChar"/>
          <w:lang w:val="en-ZA"/>
        </w:rPr>
        <w:t>,</w:t>
      </w:r>
      <w:r w:rsidRPr="00FE1331">
        <w:rPr>
          <w:rStyle w:val="VerbatimChar"/>
          <w:lang w:val="en-ZA"/>
        </w:rPr>
        <w:t xml:space="preserve"> </w:t>
      </w:r>
      <w:proofErr w:type="spellStart"/>
      <w:r w:rsidRPr="00FE1331">
        <w:rPr>
          <w:rStyle w:val="VerbatimChar"/>
          <w:lang w:val="en-ZA"/>
        </w:rPr>
        <w:t>country_name</w:t>
      </w:r>
      <w:proofErr w:type="spellEnd"/>
      <w:r w:rsidRPr="00FE1331">
        <w:rPr>
          <w:rStyle w:val="VerbatimChar"/>
          <w:lang w:val="en-ZA"/>
        </w:rPr>
        <w:t>,</w:t>
      </w:r>
      <w:r w:rsidRPr="00FE1331">
        <w:rPr>
          <w:rStyle w:val="VerbatimChar"/>
          <w:lang w:val="en-ZA"/>
        </w:rPr>
        <w:t xml:space="preserve"> </w:t>
      </w:r>
      <w:proofErr w:type="spellStart"/>
      <w:r w:rsidRPr="00FE1331">
        <w:rPr>
          <w:rStyle w:val="VerbatimChar"/>
          <w:lang w:val="en-ZA"/>
        </w:rPr>
        <w:t>survey_id</w:t>
      </w:r>
      <w:proofErr w:type="spellEnd"/>
      <w:r w:rsidRPr="00FE1331">
        <w:rPr>
          <w:rStyle w:val="VerbatimChar"/>
          <w:lang w:val="en-ZA"/>
        </w:rPr>
        <w:t>,</w:t>
      </w:r>
      <w:r w:rsidRPr="00FE1331">
        <w:rPr>
          <w:rStyle w:val="VerbatimChar"/>
          <w:lang w:val="en-ZA"/>
        </w:rPr>
        <w:t xml:space="preserve"> </w:t>
      </w:r>
      <w:proofErr w:type="spellStart"/>
      <w:r w:rsidRPr="00FE1331">
        <w:rPr>
          <w:rStyle w:val="VerbatimChar"/>
          <w:lang w:val="en-ZA"/>
        </w:rPr>
        <w:t>indicator_id</w:t>
      </w:r>
      <w:proofErr w:type="spellEnd"/>
      <w:r w:rsidRPr="00FE1331">
        <w:rPr>
          <w:rStyle w:val="VerbatimChar"/>
          <w:lang w:val="en-ZA"/>
        </w:rPr>
        <w:t>,</w:t>
      </w:r>
      <w:r w:rsidRPr="00FE1331">
        <w:rPr>
          <w:rStyle w:val="VerbatimChar"/>
          <w:lang w:val="en-ZA"/>
        </w:rPr>
        <w:t xml:space="preserve"> </w:t>
      </w:r>
      <w:proofErr w:type="spellStart"/>
      <w:r w:rsidRPr="00FE1331">
        <w:rPr>
          <w:rStyle w:val="VerbatimChar"/>
          <w:lang w:val="en-ZA"/>
        </w:rPr>
        <w:t>indicator_type</w:t>
      </w:r>
      <w:proofErr w:type="spellEnd"/>
      <w:r w:rsidRPr="00FE1331">
        <w:rPr>
          <w:rStyle w:val="VerbatimChar"/>
          <w:lang w:val="en-ZA"/>
        </w:rPr>
        <w:t>,</w:t>
      </w:r>
      <w:r w:rsidRPr="00FE1331">
        <w:rPr>
          <w:rStyle w:val="VerbatimChar"/>
          <w:lang w:val="en-ZA"/>
        </w:rPr>
        <w:t xml:space="preserve"> </w:t>
      </w:r>
      <w:proofErr w:type="spellStart"/>
      <w:r w:rsidRPr="00FE1331">
        <w:rPr>
          <w:rStyle w:val="VerbatimChar"/>
          <w:lang w:val="en-ZA"/>
        </w:rPr>
        <w:t>characteristic_category</w:t>
      </w:r>
      <w:proofErr w:type="spellEnd"/>
      <w:r w:rsidRPr="00FE1331">
        <w:rPr>
          <w:rStyle w:val="VerbatimChar"/>
          <w:lang w:val="en-ZA"/>
        </w:rPr>
        <w:t>,</w:t>
      </w:r>
      <w:r w:rsidRPr="00FE1331">
        <w:rPr>
          <w:rStyle w:val="VerbatimChar"/>
          <w:lang w:val="en-ZA"/>
        </w:rPr>
        <w:t xml:space="preserve"> </w:t>
      </w:r>
      <w:proofErr w:type="spellStart"/>
      <w:r w:rsidRPr="00FE1331">
        <w:rPr>
          <w:rStyle w:val="VerbatimChar"/>
          <w:lang w:val="en-ZA"/>
        </w:rPr>
        <w:t>characteristic_label</w:t>
      </w:r>
      <w:proofErr w:type="spellEnd"/>
      <w:r w:rsidRPr="00FE1331">
        <w:rPr>
          <w:rStyle w:val="VerbatimChar"/>
          <w:lang w:val="en-ZA"/>
        </w:rPr>
        <w:t>,</w:t>
      </w:r>
      <w:r w:rsidRPr="00FE1331">
        <w:rPr>
          <w:rStyle w:val="VerbatimChar"/>
          <w:lang w:val="en-ZA"/>
        </w:rPr>
        <w:t xml:space="preserve"> </w:t>
      </w:r>
      <w:proofErr w:type="spellStart"/>
      <w:r w:rsidRPr="00FE1331">
        <w:rPr>
          <w:rStyle w:val="VerbatimChar"/>
          <w:lang w:val="en-ZA"/>
        </w:rPr>
        <w:t>by_variable_label</w:t>
      </w:r>
      <w:proofErr w:type="spellEnd"/>
      <w:r w:rsidRPr="00FE1331">
        <w:rPr>
          <w:rStyle w:val="VerbatimChar"/>
          <w:lang w:val="en-ZA"/>
        </w:rPr>
        <w:t>,</w:t>
      </w:r>
      <w:r w:rsidRPr="00FE1331">
        <w:rPr>
          <w:rStyle w:val="VerbatimChar"/>
          <w:lang w:val="en-ZA"/>
        </w:rPr>
        <w:t xml:space="preserve"> </w:t>
      </w:r>
      <w:proofErr w:type="spellStart"/>
      <w:r w:rsidRPr="00FE1331">
        <w:rPr>
          <w:rStyle w:val="VerbatimChar"/>
          <w:lang w:val="en-ZA"/>
        </w:rPr>
        <w:t>sdrid</w:t>
      </w:r>
      <w:proofErr w:type="spellEnd"/>
      <w:r w:rsidRPr="00FE1331">
        <w:rPr>
          <w:rStyle w:val="VerbatimChar"/>
          <w:lang w:val="en-ZA"/>
        </w:rPr>
        <w:t>,</w:t>
      </w:r>
      <w:r w:rsidRPr="00FE1331">
        <w:rPr>
          <w:rStyle w:val="VerbatimChar"/>
          <w:lang w:val="en-ZA"/>
        </w:rPr>
        <w:t xml:space="preserve"> </w:t>
      </w:r>
      <w:proofErr w:type="spellStart"/>
      <w:r w:rsidRPr="00FE1331">
        <w:rPr>
          <w:rStyle w:val="VerbatimChar"/>
          <w:lang w:val="en-ZA"/>
        </w:rPr>
        <w:t>survey_type</w:t>
      </w:r>
      <w:proofErr w:type="spellEnd"/>
    </w:p>
    <w:p w14:paraId="578C72D6" w14:textId="04481AD8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Create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standardized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dataset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summary</w:t>
      </w:r>
      <w:r w:rsidRPr="00FE1331">
        <w:rPr>
          <w:lang w:val="en-ZA"/>
        </w:rPr>
        <w:br/>
      </w:r>
      <w:proofErr w:type="spellStart"/>
      <w:r w:rsidRPr="00FE1331">
        <w:rPr>
          <w:rStyle w:val="NormalTok"/>
          <w:lang w:val="en-ZA"/>
        </w:rPr>
        <w:t>dataset_summary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FunctionTok"/>
          <w:lang w:val="en-ZA"/>
        </w:rPr>
        <w:t>map_dfr</w:t>
      </w:r>
      <w:proofErr w:type="spellEnd"/>
      <w:r w:rsidRPr="00FE1331">
        <w:rPr>
          <w:rStyle w:val="NormalTok"/>
          <w:lang w:val="en-ZA"/>
        </w:rPr>
        <w:t>(datasets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trolFlowTok"/>
          <w:lang w:val="en-ZA"/>
        </w:rPr>
        <w:t>function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df</w:t>
      </w:r>
      <w:proofErr w:type="spellEnd"/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FunctionTok"/>
          <w:lang w:val="en-ZA"/>
        </w:rPr>
        <w:t>tibble</w:t>
      </w:r>
      <w:proofErr w:type="spellEnd"/>
      <w:r w:rsidRPr="00FE1331">
        <w:rPr>
          <w:rStyle w:val="NormalTok"/>
          <w:lang w:val="en-ZA"/>
        </w:rPr>
        <w:t>(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AttributeTok"/>
          <w:lang w:val="en-ZA"/>
        </w:rPr>
        <w:t>total_rows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FunctionTok"/>
          <w:lang w:val="en-ZA"/>
        </w:rPr>
        <w:t>nrow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df</w:t>
      </w:r>
      <w:proofErr w:type="spellEnd"/>
      <w:r w:rsidRPr="00FE1331">
        <w:rPr>
          <w:rStyle w:val="NormalTok"/>
          <w:lang w:val="en-ZA"/>
        </w:rPr>
        <w:t>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AttributeTok"/>
          <w:lang w:val="en-ZA"/>
        </w:rPr>
        <w:t>total_cols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FunctionTok"/>
          <w:lang w:val="en-ZA"/>
        </w:rPr>
        <w:t>ncol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df</w:t>
      </w:r>
      <w:proofErr w:type="spellEnd"/>
      <w:r w:rsidRPr="00FE1331">
        <w:rPr>
          <w:rStyle w:val="NormalTok"/>
          <w:lang w:val="en-ZA"/>
        </w:rPr>
        <w:t>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AttributeTok"/>
          <w:lang w:val="en-ZA"/>
        </w:rPr>
        <w:t>numeric_cols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sum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names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df</w:t>
      </w:r>
      <w:proofErr w:type="spellEnd"/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in%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numeric_fields</w:t>
      </w:r>
      <w:proofErr w:type="spellEnd"/>
      <w:r w:rsidRPr="00FE1331">
        <w:rPr>
          <w:rStyle w:val="NormalTok"/>
          <w:lang w:val="en-ZA"/>
        </w:rPr>
        <w:t>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AttributeTok"/>
          <w:lang w:val="en-ZA"/>
        </w:rPr>
        <w:t>categorical_cols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sum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names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df</w:t>
      </w:r>
      <w:proofErr w:type="spellEnd"/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in%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categorical_fields</w:t>
      </w:r>
      <w:proofErr w:type="spellEnd"/>
      <w:r w:rsidRPr="00FE1331">
        <w:rPr>
          <w:rStyle w:val="NormalTok"/>
          <w:lang w:val="en-ZA"/>
        </w:rPr>
        <w:t>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AttributeTok"/>
          <w:lang w:val="en-ZA"/>
        </w:rPr>
        <w:t>logical_cols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sum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names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df</w:t>
      </w:r>
      <w:proofErr w:type="spellEnd"/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in%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logical_fields</w:t>
      </w:r>
      <w:proofErr w:type="spellEnd"/>
      <w:r w:rsidRPr="00FE1331">
        <w:rPr>
          <w:rStyle w:val="NormalTok"/>
          <w:lang w:val="en-ZA"/>
        </w:rPr>
        <w:t>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AttributeTok"/>
          <w:lang w:val="en-ZA"/>
        </w:rPr>
        <w:t>missing_cells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sum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is.na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df</w:t>
      </w:r>
      <w:proofErr w:type="spellEnd"/>
      <w:r w:rsidRPr="00FE1331">
        <w:rPr>
          <w:rStyle w:val="NormalTok"/>
          <w:lang w:val="en-ZA"/>
        </w:rPr>
        <w:t>)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AttributeTok"/>
          <w:lang w:val="en-ZA"/>
        </w:rPr>
        <w:t>missing_pct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round</w:t>
      </w:r>
      <w:r w:rsidRPr="00FE1331">
        <w:rPr>
          <w:rStyle w:val="NormalTok"/>
          <w:lang w:val="en-ZA"/>
        </w:rPr>
        <w:t>(</w:t>
      </w:r>
      <w:r w:rsidRPr="00FE1331">
        <w:rPr>
          <w:rStyle w:val="DecValTok"/>
          <w:lang w:val="en-ZA"/>
        </w:rPr>
        <w:t>100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*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sum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is.na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df</w:t>
      </w:r>
      <w:proofErr w:type="spellEnd"/>
      <w:r w:rsidRPr="00FE1331">
        <w:rPr>
          <w:rStyle w:val="NormalTok"/>
          <w:lang w:val="en-ZA"/>
        </w:rPr>
        <w:t>)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/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FunctionTok"/>
          <w:lang w:val="en-ZA"/>
        </w:rPr>
        <w:t>nrow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df</w:t>
      </w:r>
      <w:proofErr w:type="spellEnd"/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*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FunctionTok"/>
          <w:lang w:val="en-ZA"/>
        </w:rPr>
        <w:t>ncol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df</w:t>
      </w:r>
      <w:proofErr w:type="spellEnd"/>
      <w:r w:rsidRPr="00FE1331">
        <w:rPr>
          <w:rStyle w:val="NormalTok"/>
          <w:lang w:val="en-ZA"/>
        </w:rPr>
        <w:t>))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2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>}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AttributeTok"/>
          <w:lang w:val="en-ZA"/>
        </w:rPr>
        <w:t>.id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dataset"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Display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summary</w:t>
      </w:r>
      <w:r w:rsidRPr="00FE1331">
        <w:rPr>
          <w:lang w:val="en-ZA"/>
        </w:rPr>
        <w:br/>
      </w:r>
      <w:proofErr w:type="spellStart"/>
      <w:r w:rsidRPr="00FE1331">
        <w:rPr>
          <w:rStyle w:val="FunctionTok"/>
          <w:lang w:val="en-ZA"/>
        </w:rPr>
        <w:t>gt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dataset_summary</w:t>
      </w:r>
      <w:proofErr w:type="spellEnd"/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FunctionTok"/>
          <w:lang w:val="en-ZA"/>
        </w:rPr>
        <w:t>tab_header</w:t>
      </w:r>
      <w:proofErr w:type="spellEnd"/>
      <w:r w:rsidRPr="00FE1331">
        <w:rPr>
          <w:rStyle w:val="NormalTok"/>
          <w:lang w:val="en-ZA"/>
        </w:rPr>
        <w:t>(</w:t>
      </w:r>
      <w:r w:rsidRPr="00FE1331">
        <w:rPr>
          <w:rStyle w:val="AttributeTok"/>
          <w:lang w:val="en-ZA"/>
        </w:rPr>
        <w:t>title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Standardized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Dataset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Summary"</w:t>
      </w:r>
      <w:r w:rsidRPr="00FE1331">
        <w:rPr>
          <w:rStyle w:val="NormalTok"/>
          <w:lang w:val="en-ZA"/>
        </w:rPr>
        <w:t>)</w:t>
      </w:r>
    </w:p>
    <w:p w14:paraId="421E6DB5" w14:textId="3B2BCA92" w:rsidR="008235FD" w:rsidRPr="00FE1331" w:rsidRDefault="008235FD" w:rsidP="008235FD">
      <w:pPr>
        <w:keepNext/>
        <w:spacing w:after="60"/>
      </w:pPr>
      <w:r w:rsidRPr="00FE1331">
        <w:rPr>
          <w:rFonts w:ascii="Calibri" w:hAnsi="Calibri"/>
        </w:rPr>
        <w:lastRenderedPageBreak/>
        <w:t>Table</w:t>
      </w:r>
      <w:r w:rsidRPr="00FE1331">
        <w:rPr>
          <w:rFonts w:ascii="Calibri" w:hAnsi="Calibri"/>
        </w:rPr>
        <w:t xml:space="preserve"> </w:t>
      </w:r>
      <w:r w:rsidRPr="00FE1331">
        <w:fldChar w:fldCharType="begin"/>
      </w:r>
      <w:r w:rsidRPr="00FE1331">
        <w:instrText xml:space="preserve"> SEQ Table \* ARABIC </w:instrText>
      </w:r>
      <w:r w:rsidRPr="00FE1331">
        <w:fldChar w:fldCharType="separate"/>
      </w:r>
      <w:r w:rsidRPr="00FE1331">
        <w:t>1</w:t>
      </w:r>
      <w:r w:rsidRPr="00FE1331">
        <w:fldChar w:fldCharType="end"/>
      </w:r>
      <w:r w:rsidRPr="00FE1331">
        <w:rPr>
          <w:rFonts w:ascii="Calibri" w:hAnsi="Calibri"/>
        </w:rPr>
        <w:t>:</w:t>
      </w:r>
      <w:r w:rsidRPr="00FE1331">
        <w:rPr>
          <w:rFonts w:ascii="Calibri" w:hAnsi="Calibri"/>
        </w:rPr>
        <w:t xml:space="preserve"> </w:t>
      </w:r>
      <w:r w:rsidRPr="00FE1331">
        <w:rPr>
          <w:rFonts w:ascii="Calibri" w:hAnsi="Calibri"/>
          <w:color w:val="333333"/>
        </w:rPr>
        <w:t>Standardized</w:t>
      </w:r>
      <w:r w:rsidRPr="00FE1331">
        <w:rPr>
          <w:rFonts w:ascii="Calibri" w:hAnsi="Calibri"/>
          <w:color w:val="333333"/>
        </w:rPr>
        <w:t xml:space="preserve"> </w:t>
      </w:r>
      <w:r w:rsidRPr="00FE1331">
        <w:rPr>
          <w:rFonts w:ascii="Calibri" w:hAnsi="Calibri"/>
          <w:color w:val="333333"/>
        </w:rPr>
        <w:t>Dataset</w:t>
      </w:r>
      <w:r w:rsidRPr="00FE1331">
        <w:rPr>
          <w:rFonts w:ascii="Calibri" w:hAnsi="Calibri"/>
          <w:color w:val="333333"/>
        </w:rPr>
        <w:t xml:space="preserve"> </w:t>
      </w:r>
      <w:r w:rsidRPr="00FE1331">
        <w:rPr>
          <w:rFonts w:ascii="Calibri" w:hAnsi="Calibri"/>
          <w:color w:val="333333"/>
        </w:rPr>
        <w:t>Summary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943"/>
        <w:gridCol w:w="998"/>
        <w:gridCol w:w="915"/>
        <w:gridCol w:w="1204"/>
        <w:gridCol w:w="1423"/>
        <w:gridCol w:w="1052"/>
        <w:gridCol w:w="1181"/>
        <w:gridCol w:w="1084"/>
      </w:tblGrid>
      <w:tr w:rsidR="008235FD" w:rsidRPr="00FE1331" w14:paraId="24FD9EE2" w14:textId="77777777" w:rsidTr="00675D8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4639D29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datase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C90F0A8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total_rows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F6D30CC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total_cols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AF60529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numeric_cols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B30C3E4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categorical_cols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8D80567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logical_cols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25418C3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missing_cells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F46AA3D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missing_pct</w:t>
            </w:r>
            <w:proofErr w:type="spellEnd"/>
          </w:p>
        </w:tc>
      </w:tr>
      <w:tr w:rsidR="008235FD" w:rsidRPr="00FE1331" w14:paraId="2CCC7470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C50AD6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access-to-</w:t>
            </w:r>
            <w:proofErr w:type="gramStart"/>
            <w:r w:rsidRPr="00FE1331">
              <w:rPr>
                <w:rFonts w:ascii="Calibri" w:hAnsi="Calibri"/>
                <w:sz w:val="20"/>
              </w:rPr>
              <w:t>health-</w:t>
            </w:r>
            <w:proofErr w:type="spellStart"/>
            <w:r w:rsidRPr="00FE1331">
              <w:rPr>
                <w:rFonts w:ascii="Calibri" w:hAnsi="Calibri"/>
                <w:sz w:val="20"/>
              </w:rPr>
              <w:t>care</w:t>
            </w:r>
            <w:proofErr w:type="gramEnd"/>
            <w:r w:rsidRPr="00FE1331">
              <w:rPr>
                <w:rFonts w:ascii="Calibri" w:hAnsi="Calibri"/>
                <w:sz w:val="20"/>
              </w:rPr>
              <w:t>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3D793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2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5F81F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0A359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B7305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C703F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F05D7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1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3EA1A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4.81</w:t>
            </w:r>
          </w:p>
        </w:tc>
      </w:tr>
      <w:tr w:rsidR="008235FD" w:rsidRPr="00FE1331" w14:paraId="6F53D449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9BAE66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anthropometry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7E645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DCE71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99B2F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72DA9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37887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7B72B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EC610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7.99</w:t>
            </w:r>
          </w:p>
        </w:tc>
      </w:tr>
      <w:tr w:rsidR="008235FD" w:rsidRPr="00FE1331" w14:paraId="0C1A49F5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03E6EE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child-mortality-</w:t>
            </w:r>
            <w:proofErr w:type="spellStart"/>
            <w:r w:rsidRPr="00FE1331">
              <w:rPr>
                <w:rFonts w:ascii="Calibri" w:hAnsi="Calibri"/>
                <w:sz w:val="20"/>
              </w:rPr>
              <w:t>rates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BF46B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4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0A0B3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5C2FB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A056C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2EDAF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928C5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9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1FE82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6.55</w:t>
            </w:r>
          </w:p>
        </w:tc>
      </w:tr>
      <w:tr w:rsidR="008235FD" w:rsidRPr="00FE1331" w14:paraId="29F4B6CA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940668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covid-19-preven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C6ABC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B8F5F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C1DF0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96BE0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04F73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8E0A8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367A0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7.65</w:t>
            </w:r>
          </w:p>
        </w:tc>
      </w:tr>
      <w:tr w:rsidR="008235FD" w:rsidRPr="00FE1331" w14:paraId="00FE828D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151F1A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dhs-quickstats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56F95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A96B9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91043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5B06E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246E6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AB94B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2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753EF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6.51</w:t>
            </w:r>
          </w:p>
        </w:tc>
      </w:tr>
      <w:tr w:rsidR="008235FD" w:rsidRPr="00FE1331" w14:paraId="20D4EFA0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E2FA65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hiv-behavior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CBDC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F8318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90425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4EA01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61202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1C153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6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65F78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9.49</w:t>
            </w:r>
          </w:p>
        </w:tc>
      </w:tr>
      <w:tr w:rsidR="008235FD" w:rsidRPr="00FE1331" w14:paraId="1AD9E36C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985D9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immunization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909C9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D32C2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50FCC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FF264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6B670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5C421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5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609FA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5.93</w:t>
            </w:r>
          </w:p>
        </w:tc>
      </w:tr>
      <w:tr w:rsidR="008235FD" w:rsidRPr="00FE1331" w14:paraId="757B8075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F67596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iycf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09BCA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983A1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F9B79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04BB8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9BE3B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7AE4A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A1BA7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7.87</w:t>
            </w:r>
          </w:p>
        </w:tc>
      </w:tr>
      <w:tr w:rsidR="008235FD" w:rsidRPr="00FE1331" w14:paraId="559384BC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BF3CE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literacy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C4DD8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729C7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EA669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6D858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A805A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EE86D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B749B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7.93</w:t>
            </w:r>
          </w:p>
        </w:tc>
      </w:tr>
      <w:tr w:rsidR="008235FD" w:rsidRPr="00FE1331" w14:paraId="413CE3E1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58144A" w14:textId="77777777" w:rsidR="008235FD" w:rsidRPr="00FE1331" w:rsidRDefault="008235FD" w:rsidP="00675D86">
            <w:pPr>
              <w:keepNext/>
              <w:spacing w:after="60"/>
            </w:pPr>
            <w:proofErr w:type="gramStart"/>
            <w:r w:rsidRPr="00FE1331">
              <w:rPr>
                <w:rFonts w:ascii="Calibri" w:hAnsi="Calibri"/>
                <w:sz w:val="20"/>
              </w:rPr>
              <w:t>maternal-</w:t>
            </w:r>
            <w:proofErr w:type="spellStart"/>
            <w:r w:rsidRPr="00FE1331">
              <w:rPr>
                <w:rFonts w:ascii="Calibri" w:hAnsi="Calibri"/>
                <w:sz w:val="20"/>
              </w:rPr>
              <w:t>mortality</w:t>
            </w:r>
            <w:proofErr w:type="gramEnd"/>
            <w:r w:rsidRPr="00FE1331">
              <w:rPr>
                <w:rFonts w:ascii="Calibri" w:hAnsi="Calibri"/>
                <w:sz w:val="20"/>
              </w:rPr>
              <w:t>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0F154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AF253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32CD0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F1360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B371C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1FDB9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373D7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21.84</w:t>
            </w:r>
          </w:p>
        </w:tc>
      </w:tr>
      <w:tr w:rsidR="008235FD" w:rsidRPr="00FE1331" w14:paraId="516D00C5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FF01AF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symptoms-of-acute-respiratory-infection-</w:t>
            </w:r>
            <w:proofErr w:type="spellStart"/>
            <w:r w:rsidRPr="00FE1331">
              <w:rPr>
                <w:rFonts w:ascii="Calibri" w:hAnsi="Calibri"/>
                <w:sz w:val="20"/>
              </w:rPr>
              <w:t>ari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0735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857F2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6B33E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B3557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E1F48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6E60C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831FE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5.92</w:t>
            </w:r>
          </w:p>
        </w:tc>
      </w:tr>
      <w:tr w:rsidR="008235FD" w:rsidRPr="00FE1331" w14:paraId="639AFA6C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C36373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toilet-</w:t>
            </w:r>
            <w:proofErr w:type="spellStart"/>
            <w:r w:rsidRPr="00FE1331">
              <w:rPr>
                <w:rFonts w:ascii="Calibri" w:hAnsi="Calibri"/>
                <w:sz w:val="20"/>
              </w:rPr>
              <w:t>facilities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CB237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1C93A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58439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25788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8DC53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D478B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2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290B1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7.84</w:t>
            </w:r>
          </w:p>
        </w:tc>
      </w:tr>
      <w:tr w:rsidR="008235FD" w:rsidRPr="00FE1331" w14:paraId="48AEB3AC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85DA40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water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129AF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D1090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52E8B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B78D2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AED9A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DF9B6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5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5994D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7.52</w:t>
            </w:r>
          </w:p>
        </w:tc>
      </w:tr>
    </w:tbl>
    <w:p w14:paraId="712FAB97" w14:textId="37FEFFA7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Export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summary</w:t>
      </w:r>
      <w:r w:rsidRPr="00FE1331">
        <w:rPr>
          <w:lang w:val="en-ZA"/>
        </w:rPr>
        <w:br/>
      </w:r>
      <w:proofErr w:type="spellStart"/>
      <w:r w:rsidRPr="00FE1331">
        <w:rPr>
          <w:rStyle w:val="FunctionTok"/>
          <w:lang w:val="en-ZA"/>
        </w:rPr>
        <w:t>write_</w:t>
      </w:r>
      <w:proofErr w:type="gramStart"/>
      <w:r w:rsidRPr="00FE1331">
        <w:rPr>
          <w:rStyle w:val="FunctionTok"/>
          <w:lang w:val="en-ZA"/>
        </w:rPr>
        <w:t>csv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proofErr w:type="gramEnd"/>
      <w:r w:rsidRPr="00FE1331">
        <w:rPr>
          <w:rStyle w:val="NormalTok"/>
          <w:lang w:val="en-ZA"/>
        </w:rPr>
        <w:t>dataset_summary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proofErr w:type="gramStart"/>
      <w:r w:rsidRPr="00FE1331">
        <w:rPr>
          <w:rStyle w:val="FunctionTok"/>
          <w:lang w:val="en-ZA"/>
        </w:rPr>
        <w:t>file.path</w:t>
      </w:r>
      <w:proofErr w:type="spellEnd"/>
      <w:proofErr w:type="gram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outputs_path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standardized_datasets_summary.csv"</w:t>
      </w:r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proofErr w:type="gramStart"/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proofErr w:type="gramEnd"/>
      <w:r w:rsidRPr="00FE1331">
        <w:rPr>
          <w:rStyle w:val="StringTok"/>
          <w:lang w:val="en-ZA"/>
        </w:rPr>
        <w:t>"Exported:"</w:t>
      </w:r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proofErr w:type="gramStart"/>
      <w:r w:rsidRPr="00FE1331">
        <w:rPr>
          <w:rStyle w:val="FunctionTok"/>
          <w:lang w:val="en-ZA"/>
        </w:rPr>
        <w:t>file.path</w:t>
      </w:r>
      <w:proofErr w:type="spellEnd"/>
      <w:proofErr w:type="gram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outputs_path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standardized_datasets_summary.csv"</w:t>
      </w:r>
      <w:r w:rsidRPr="00FE1331">
        <w:rPr>
          <w:rStyle w:val="NormalTok"/>
          <w:lang w:val="en-ZA"/>
        </w:rPr>
        <w:t>)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</w:p>
    <w:p w14:paraId="4CD6C574" w14:textId="2355B301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Exported: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outputs/standardized_datasets_summary.csv</w:t>
      </w:r>
    </w:p>
    <w:p w14:paraId="6661C7E2" w14:textId="73C796E9" w:rsidR="008235FD" w:rsidRPr="00FE1331" w:rsidRDefault="008235FD" w:rsidP="008235FD">
      <w:pPr>
        <w:pStyle w:val="Heading1"/>
      </w:pPr>
      <w:bookmarkStart w:id="19" w:name="field-quality-assessment"/>
      <w:bookmarkStart w:id="20" w:name="_Toc209190221"/>
      <w:bookmarkStart w:id="21" w:name="_Toc209192727"/>
      <w:bookmarkEnd w:id="6"/>
      <w:bookmarkEnd w:id="16"/>
      <w:proofErr w:type="gramStart"/>
      <w:r w:rsidRPr="00FE1331">
        <w:rPr>
          <w:rStyle w:val="SectionNumber"/>
        </w:rPr>
        <w:t>2</w:t>
      </w:r>
      <w:r w:rsidR="003A11D6">
        <w:t xml:space="preserve">  </w:t>
      </w:r>
      <w:r w:rsidRPr="00FE1331">
        <w:t>Field</w:t>
      </w:r>
      <w:proofErr w:type="gramEnd"/>
      <w:r w:rsidRPr="00FE1331">
        <w:t xml:space="preserve"> </w:t>
      </w:r>
      <w:r w:rsidRPr="00FE1331">
        <w:t>Quality</w:t>
      </w:r>
      <w:r w:rsidRPr="00FE1331">
        <w:t xml:space="preserve"> </w:t>
      </w:r>
      <w:r w:rsidRPr="00FE1331">
        <w:t>Assessment</w:t>
      </w:r>
      <w:bookmarkEnd w:id="20"/>
      <w:bookmarkEnd w:id="21"/>
    </w:p>
    <w:p w14:paraId="503E13A6" w14:textId="3F910EF2" w:rsidR="008235FD" w:rsidRPr="00FE1331" w:rsidRDefault="008235FD" w:rsidP="008235FD">
      <w:pPr>
        <w:pStyle w:val="Heading2"/>
      </w:pPr>
      <w:bookmarkStart w:id="22" w:name="comprehensive-field-quality-analysis"/>
      <w:bookmarkStart w:id="23" w:name="_Toc209190222"/>
      <w:bookmarkStart w:id="24" w:name="_Toc209192728"/>
      <w:proofErr w:type="gramStart"/>
      <w:r w:rsidRPr="00FE1331">
        <w:rPr>
          <w:rStyle w:val="SectionNumber"/>
        </w:rPr>
        <w:t>2.1</w:t>
      </w:r>
      <w:r w:rsidR="003A11D6">
        <w:t xml:space="preserve">  </w:t>
      </w:r>
      <w:r w:rsidRPr="00FE1331">
        <w:t>Comprehensive</w:t>
      </w:r>
      <w:proofErr w:type="gramEnd"/>
      <w:r w:rsidRPr="00FE1331">
        <w:t xml:space="preserve"> </w:t>
      </w:r>
      <w:r w:rsidRPr="00FE1331">
        <w:t>Field</w:t>
      </w:r>
      <w:r w:rsidRPr="00FE1331">
        <w:t xml:space="preserve"> </w:t>
      </w:r>
      <w:r w:rsidRPr="00FE1331">
        <w:t>Quality</w:t>
      </w:r>
      <w:r w:rsidRPr="00FE1331">
        <w:t xml:space="preserve"> </w:t>
      </w:r>
      <w:r w:rsidRPr="00FE1331">
        <w:t>Analysis</w:t>
      </w:r>
      <w:bookmarkEnd w:id="23"/>
      <w:bookmarkEnd w:id="24"/>
    </w:p>
    <w:p w14:paraId="7884AC61" w14:textId="71266CA2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Function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to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assess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field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quality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across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multiple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dimensions</w:t>
      </w:r>
      <w:r w:rsidRPr="00FE1331">
        <w:rPr>
          <w:lang w:val="en-ZA"/>
        </w:rPr>
        <w:br/>
      </w:r>
      <w:proofErr w:type="spellStart"/>
      <w:r w:rsidRPr="00FE1331">
        <w:rPr>
          <w:rStyle w:val="NormalTok"/>
          <w:lang w:val="en-ZA"/>
        </w:rPr>
        <w:t>assess_field_quality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trolFlowTok"/>
          <w:lang w:val="en-ZA"/>
        </w:rPr>
        <w:t>function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df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dataset_name</w:t>
      </w:r>
      <w:proofErr w:type="spellEnd"/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NormalTok"/>
          <w:lang w:val="en-ZA"/>
        </w:rPr>
        <w:t>all_col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names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df</w:t>
      </w:r>
      <w:proofErr w:type="spellEnd"/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FunctionTok"/>
          <w:lang w:val="en-ZA"/>
        </w:rPr>
        <w:t>map_dfr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all_cols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trolFlowTok"/>
          <w:lang w:val="en-ZA"/>
        </w:rPr>
        <w:t>function</w:t>
      </w:r>
      <w:r w:rsidRPr="00FE1331">
        <w:rPr>
          <w:rStyle w:val="NormalTok"/>
          <w:lang w:val="en-ZA"/>
        </w:rPr>
        <w:t>(col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NormalTok"/>
          <w:lang w:val="en-ZA"/>
        </w:rPr>
        <w:t>values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df</w:t>
      </w:r>
      <w:proofErr w:type="spellEnd"/>
      <w:r w:rsidRPr="00FE1331">
        <w:rPr>
          <w:rStyle w:val="NormalTok"/>
          <w:lang w:val="en-ZA"/>
        </w:rPr>
        <w:t>[[col]]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NormalTok"/>
          <w:lang w:val="en-ZA"/>
        </w:rPr>
        <w:t>non_missing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values[</w:t>
      </w:r>
      <w:r w:rsidRPr="00FE1331">
        <w:rPr>
          <w:rStyle w:val="SpecialCharTok"/>
          <w:lang w:val="en-ZA"/>
        </w:rPr>
        <w:t>!</w:t>
      </w:r>
      <w:r w:rsidRPr="00FE1331">
        <w:rPr>
          <w:rStyle w:val="FunctionTok"/>
          <w:lang w:val="en-ZA"/>
        </w:rPr>
        <w:t>is.na</w:t>
      </w:r>
      <w:r w:rsidRPr="00FE1331">
        <w:rPr>
          <w:rStyle w:val="NormalTok"/>
          <w:lang w:val="en-ZA"/>
        </w:rPr>
        <w:t>(values)]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Basic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metrics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NormalTok"/>
          <w:lang w:val="en-ZA"/>
        </w:rPr>
        <w:t>total_count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length</w:t>
      </w:r>
      <w:r w:rsidRPr="00FE1331">
        <w:rPr>
          <w:rStyle w:val="NormalTok"/>
          <w:lang w:val="en-ZA"/>
        </w:rPr>
        <w:t>(values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NormalTok"/>
          <w:lang w:val="en-ZA"/>
        </w:rPr>
        <w:t>missing_count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sum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is.na</w:t>
      </w:r>
      <w:r w:rsidRPr="00FE1331">
        <w:rPr>
          <w:rStyle w:val="NormalTok"/>
          <w:lang w:val="en-ZA"/>
        </w:rPr>
        <w:t>(values)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NormalTok"/>
          <w:lang w:val="en-ZA"/>
        </w:rPr>
        <w:t>missing_rate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missing_count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/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total_count</w:t>
      </w:r>
      <w:proofErr w:type="spellEnd"/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NormalTok"/>
          <w:lang w:val="en-ZA"/>
        </w:rPr>
        <w:t>unique_count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length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unique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non_missing</w:t>
      </w:r>
      <w:proofErr w:type="spellEnd"/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NormalTok"/>
          <w:lang w:val="en-ZA"/>
        </w:rPr>
        <w:t>unique_rate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unique_count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/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length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non_missing</w:t>
      </w:r>
      <w:proofErr w:type="spellEnd"/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Initialize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result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NormalTok"/>
          <w:lang w:val="en-ZA"/>
        </w:rPr>
        <w:t>result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FunctionTok"/>
          <w:lang w:val="en-ZA"/>
        </w:rPr>
        <w:t>tibble</w:t>
      </w:r>
      <w:proofErr w:type="spellEnd"/>
      <w:r w:rsidRPr="00FE1331">
        <w:rPr>
          <w:rStyle w:val="NormalTok"/>
          <w:lang w:val="en-ZA"/>
        </w:rPr>
        <w:t>(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AttributeTok"/>
          <w:lang w:val="en-ZA"/>
        </w:rPr>
        <w:t>dataset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dataset_name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AttributeTok"/>
          <w:lang w:val="en-ZA"/>
        </w:rPr>
        <w:t>field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col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proofErr w:type="spellStart"/>
      <w:r w:rsidRPr="00FE1331">
        <w:rPr>
          <w:rStyle w:val="AttributeTok"/>
          <w:lang w:val="en-ZA"/>
        </w:rPr>
        <w:t>total_count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total_count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proofErr w:type="spellStart"/>
      <w:r w:rsidRPr="00FE1331">
        <w:rPr>
          <w:rStyle w:val="AttributeTok"/>
          <w:lang w:val="en-ZA"/>
        </w:rPr>
        <w:t>missing_count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missing_count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lastRenderedPageBreak/>
        <w:t xml:space="preserve">      </w:t>
      </w:r>
      <w:proofErr w:type="spellStart"/>
      <w:r w:rsidRPr="00FE1331">
        <w:rPr>
          <w:rStyle w:val="AttributeTok"/>
          <w:lang w:val="en-ZA"/>
        </w:rPr>
        <w:t>missing_rate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missing_rate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proofErr w:type="spellStart"/>
      <w:r w:rsidRPr="00FE1331">
        <w:rPr>
          <w:rStyle w:val="AttributeTok"/>
          <w:lang w:val="en-ZA"/>
        </w:rPr>
        <w:t>unique_count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unique_count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proofErr w:type="spellStart"/>
      <w:r w:rsidRPr="00FE1331">
        <w:rPr>
          <w:rStyle w:val="AttributeTok"/>
          <w:lang w:val="en-ZA"/>
        </w:rPr>
        <w:t>unique_rate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unique_rate</w:t>
      </w:r>
      <w:proofErr w:type="spellEnd"/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Field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type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classification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NormalTok"/>
          <w:lang w:val="en-ZA"/>
        </w:rPr>
        <w:t>is_numeric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FunctionTok"/>
          <w:lang w:val="en-ZA"/>
        </w:rPr>
        <w:t>is.numeric</w:t>
      </w:r>
      <w:proofErr w:type="spellEnd"/>
      <w:r w:rsidRPr="00FE1331">
        <w:rPr>
          <w:rStyle w:val="NormalTok"/>
          <w:lang w:val="en-ZA"/>
        </w:rPr>
        <w:t>(values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NormalTok"/>
          <w:lang w:val="en-ZA"/>
        </w:rPr>
        <w:t>is_categorical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!</w:t>
      </w:r>
      <w:proofErr w:type="spellStart"/>
      <w:r w:rsidRPr="00FE1331">
        <w:rPr>
          <w:rStyle w:val="NormalTok"/>
          <w:lang w:val="en-ZA"/>
        </w:rPr>
        <w:t>is_numeric</w:t>
      </w:r>
      <w:proofErr w:type="spellEnd"/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ControlFlowTok"/>
          <w:lang w:val="en-ZA"/>
        </w:rPr>
        <w:t>if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is_numeric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&amp;&amp;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length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non_missing</w:t>
      </w:r>
      <w:proofErr w:type="spellEnd"/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&gt;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0</w:t>
      </w:r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Numeric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field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quality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metrics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NormalTok"/>
          <w:lang w:val="en-ZA"/>
        </w:rPr>
        <w:t>q25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quantile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non_missing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loatTok"/>
          <w:lang w:val="en-ZA"/>
        </w:rPr>
        <w:t>0.25</w:t>
      </w:r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AttributeTok"/>
          <w:lang w:val="en-ZA"/>
        </w:rPr>
        <w:t>na.rm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NormalTok"/>
          <w:lang w:val="en-ZA"/>
        </w:rPr>
        <w:t>q75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quantile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non_missing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loatTok"/>
          <w:lang w:val="en-ZA"/>
        </w:rPr>
        <w:t>0.75</w:t>
      </w:r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AttributeTok"/>
          <w:lang w:val="en-ZA"/>
        </w:rPr>
        <w:t>na.rm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proofErr w:type="spellStart"/>
      <w:r w:rsidRPr="00FE1331">
        <w:rPr>
          <w:rStyle w:val="NormalTok"/>
          <w:lang w:val="en-ZA"/>
        </w:rPr>
        <w:t>iqr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q75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q25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proofErr w:type="spellStart"/>
      <w:r w:rsidRPr="00FE1331">
        <w:rPr>
          <w:rStyle w:val="NormalTok"/>
          <w:lang w:val="en-ZA"/>
        </w:rPr>
        <w:t>outlier_threshold_low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q25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loatTok"/>
          <w:lang w:val="en-ZA"/>
        </w:rPr>
        <w:t>1.5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*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iqr</w:t>
      </w:r>
      <w:proofErr w:type="spellEnd"/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proofErr w:type="spellStart"/>
      <w:r w:rsidRPr="00FE1331">
        <w:rPr>
          <w:rStyle w:val="NormalTok"/>
          <w:lang w:val="en-ZA"/>
        </w:rPr>
        <w:t>outlier_threshold_high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q75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+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loatTok"/>
          <w:lang w:val="en-ZA"/>
        </w:rPr>
        <w:t>1.5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*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iqr</w:t>
      </w:r>
      <w:proofErr w:type="spellEnd"/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NormalTok"/>
          <w:lang w:val="en-ZA"/>
        </w:rPr>
        <w:t>outliers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sum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non_missing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&lt;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outlier_threshold_low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|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non_missing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&gt;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outlier_threshold_high</w:t>
      </w:r>
      <w:proofErr w:type="spellEnd"/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proofErr w:type="spellStart"/>
      <w:r w:rsidRPr="00FE1331">
        <w:rPr>
          <w:rStyle w:val="NormalTok"/>
          <w:lang w:val="en-ZA"/>
        </w:rPr>
        <w:t>outlier_rate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outliers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/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length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non_missing</w:t>
      </w:r>
      <w:proofErr w:type="spellEnd"/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NormalTok"/>
          <w:lang w:val="en-ZA"/>
        </w:rPr>
        <w:t>result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result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</w:t>
      </w:r>
      <w:r w:rsidRPr="00FE1331">
        <w:rPr>
          <w:rStyle w:val="FunctionTok"/>
          <w:lang w:val="en-ZA"/>
        </w:rPr>
        <w:t>mutate</w:t>
      </w:r>
      <w:r w:rsidRPr="00FE1331">
        <w:rPr>
          <w:rStyle w:val="NormalTok"/>
          <w:lang w:val="en-ZA"/>
        </w:rPr>
        <w:t>(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  </w:t>
      </w:r>
      <w:proofErr w:type="spellStart"/>
      <w:r w:rsidRPr="00FE1331">
        <w:rPr>
          <w:rStyle w:val="AttributeTok"/>
          <w:lang w:val="en-ZA"/>
        </w:rPr>
        <w:t>field_type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numeric"</w:t>
      </w:r>
      <w:r w:rsidRPr="00FE1331">
        <w:rPr>
          <w:rStyle w:val="NormalTok"/>
          <w:lang w:val="en-ZA"/>
        </w:rPr>
        <w:t>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  </w:t>
      </w:r>
      <w:proofErr w:type="spellStart"/>
      <w:r w:rsidRPr="00FE1331">
        <w:rPr>
          <w:rStyle w:val="AttributeTok"/>
          <w:lang w:val="en-ZA"/>
        </w:rPr>
        <w:t>mean_value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mean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non_missing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AttributeTok"/>
          <w:lang w:val="en-ZA"/>
        </w:rPr>
        <w:t>na.rm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>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  </w:t>
      </w:r>
      <w:proofErr w:type="spellStart"/>
      <w:r w:rsidRPr="00FE1331">
        <w:rPr>
          <w:rStyle w:val="AttributeTok"/>
          <w:lang w:val="en-ZA"/>
        </w:rPr>
        <w:t>std_dev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FunctionTok"/>
          <w:lang w:val="en-ZA"/>
        </w:rPr>
        <w:t>sd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non_missing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AttributeTok"/>
          <w:lang w:val="en-ZA"/>
        </w:rPr>
        <w:t>na.rm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>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  </w:t>
      </w:r>
      <w:proofErr w:type="spellStart"/>
      <w:r w:rsidRPr="00FE1331">
        <w:rPr>
          <w:rStyle w:val="AttributeTok"/>
          <w:lang w:val="en-ZA"/>
        </w:rPr>
        <w:t>coefficient_of_variation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std_dev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/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abs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mean_value</w:t>
      </w:r>
      <w:proofErr w:type="spellEnd"/>
      <w:r w:rsidRPr="00FE1331">
        <w:rPr>
          <w:rStyle w:val="NormalTok"/>
          <w:lang w:val="en-ZA"/>
        </w:rPr>
        <w:t>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  </w:t>
      </w:r>
      <w:r w:rsidRPr="00FE1331">
        <w:rPr>
          <w:rStyle w:val="AttributeTok"/>
          <w:lang w:val="en-ZA"/>
        </w:rPr>
        <w:t>skewness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moments</w:t>
      </w:r>
      <w:r w:rsidRPr="00FE1331">
        <w:rPr>
          <w:rStyle w:val="SpecialCharTok"/>
          <w:lang w:val="en-ZA"/>
        </w:rPr>
        <w:t>::</w:t>
      </w:r>
      <w:r w:rsidRPr="00FE1331">
        <w:rPr>
          <w:rStyle w:val="FunctionTok"/>
          <w:lang w:val="en-ZA"/>
        </w:rPr>
        <w:t>skewness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non_missing</w:t>
      </w:r>
      <w:proofErr w:type="spellEnd"/>
      <w:r w:rsidRPr="00FE1331">
        <w:rPr>
          <w:rStyle w:val="NormalTok"/>
          <w:lang w:val="en-ZA"/>
        </w:rPr>
        <w:t>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  </w:t>
      </w:r>
      <w:r w:rsidRPr="00FE1331">
        <w:rPr>
          <w:rStyle w:val="AttributeTok"/>
          <w:lang w:val="en-ZA"/>
        </w:rPr>
        <w:t>kurtosis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moments</w:t>
      </w:r>
      <w:r w:rsidRPr="00FE1331">
        <w:rPr>
          <w:rStyle w:val="SpecialCharTok"/>
          <w:lang w:val="en-ZA"/>
        </w:rPr>
        <w:t>::</w:t>
      </w:r>
      <w:r w:rsidRPr="00FE1331">
        <w:rPr>
          <w:rStyle w:val="FunctionTok"/>
          <w:lang w:val="en-ZA"/>
        </w:rPr>
        <w:t>kurtosis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non_missing</w:t>
      </w:r>
      <w:proofErr w:type="spellEnd"/>
      <w:r w:rsidRPr="00FE1331">
        <w:rPr>
          <w:rStyle w:val="NormalTok"/>
          <w:lang w:val="en-ZA"/>
        </w:rPr>
        <w:t>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  </w:t>
      </w:r>
      <w:proofErr w:type="spellStart"/>
      <w:r w:rsidRPr="00FE1331">
        <w:rPr>
          <w:rStyle w:val="AttributeTok"/>
          <w:lang w:val="en-ZA"/>
        </w:rPr>
        <w:t>outlier_count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outliers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  </w:t>
      </w:r>
      <w:proofErr w:type="spellStart"/>
      <w:r w:rsidRPr="00FE1331">
        <w:rPr>
          <w:rStyle w:val="AttributeTok"/>
          <w:lang w:val="en-ZA"/>
        </w:rPr>
        <w:t>outlier_rate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outlier_rate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  </w:t>
      </w:r>
      <w:proofErr w:type="spellStart"/>
      <w:r w:rsidRPr="00FE1331">
        <w:rPr>
          <w:rStyle w:val="AttributeTok"/>
          <w:lang w:val="en-ZA"/>
        </w:rPr>
        <w:t>min_value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min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non_missing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AttributeTok"/>
          <w:lang w:val="en-ZA"/>
        </w:rPr>
        <w:t>na.rm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>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  </w:t>
      </w:r>
      <w:proofErr w:type="spellStart"/>
      <w:r w:rsidRPr="00FE1331">
        <w:rPr>
          <w:rStyle w:val="AttributeTok"/>
          <w:lang w:val="en-ZA"/>
        </w:rPr>
        <w:t>max_value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max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non_missing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AttributeTok"/>
          <w:lang w:val="en-ZA"/>
        </w:rPr>
        <w:t>na.rm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NormalTok"/>
          <w:lang w:val="en-ZA"/>
        </w:rPr>
        <w:t>}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trolFlowTok"/>
          <w:lang w:val="en-ZA"/>
        </w:rPr>
        <w:t>else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trolFlowTok"/>
          <w:lang w:val="en-ZA"/>
        </w:rPr>
        <w:t>if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is_categorical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&amp;&amp;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length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non_missing</w:t>
      </w:r>
      <w:proofErr w:type="spellEnd"/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&gt;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0</w:t>
      </w:r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Categorical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field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quality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metrics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proofErr w:type="spellStart"/>
      <w:r w:rsidRPr="00FE1331">
        <w:rPr>
          <w:rStyle w:val="NormalTok"/>
          <w:lang w:val="en-ZA"/>
        </w:rPr>
        <w:t>value_count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table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non_missing</w:t>
      </w:r>
      <w:proofErr w:type="spellEnd"/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proofErr w:type="spellStart"/>
      <w:r w:rsidRPr="00FE1331">
        <w:rPr>
          <w:rStyle w:val="NormalTok"/>
          <w:lang w:val="en-ZA"/>
        </w:rPr>
        <w:t>max_frequency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max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value_counts</w:t>
      </w:r>
      <w:proofErr w:type="spellEnd"/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proofErr w:type="spellStart"/>
      <w:r w:rsidRPr="00FE1331">
        <w:rPr>
          <w:rStyle w:val="NormalTok"/>
          <w:lang w:val="en-ZA"/>
        </w:rPr>
        <w:t>mode_frequency_rate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max_frequency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/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length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non_missing</w:t>
      </w:r>
      <w:proofErr w:type="spellEnd"/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proofErr w:type="spellStart"/>
      <w:r w:rsidRPr="00FE1331">
        <w:rPr>
          <w:rStyle w:val="NormalTok"/>
          <w:lang w:val="en-ZA"/>
        </w:rPr>
        <w:t>rare_categorie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sum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value_count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&lt;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5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proofErr w:type="spellStart"/>
      <w:r w:rsidRPr="00FE1331">
        <w:rPr>
          <w:rStyle w:val="NormalTok"/>
          <w:lang w:val="en-ZA"/>
        </w:rPr>
        <w:t>cardinality_ratio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unique_count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/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length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non_missing</w:t>
      </w:r>
      <w:proofErr w:type="spellEnd"/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NormalTok"/>
          <w:lang w:val="en-ZA"/>
        </w:rPr>
        <w:t>result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result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</w:t>
      </w:r>
      <w:r w:rsidRPr="00FE1331">
        <w:rPr>
          <w:rStyle w:val="FunctionTok"/>
          <w:lang w:val="en-ZA"/>
        </w:rPr>
        <w:t>mutate</w:t>
      </w:r>
      <w:r w:rsidRPr="00FE1331">
        <w:rPr>
          <w:rStyle w:val="NormalTok"/>
          <w:lang w:val="en-ZA"/>
        </w:rPr>
        <w:t>(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  </w:t>
      </w:r>
      <w:proofErr w:type="spellStart"/>
      <w:r w:rsidRPr="00FE1331">
        <w:rPr>
          <w:rStyle w:val="AttributeTok"/>
          <w:lang w:val="en-ZA"/>
        </w:rPr>
        <w:t>field_type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categorical"</w:t>
      </w:r>
      <w:r w:rsidRPr="00FE1331">
        <w:rPr>
          <w:rStyle w:val="NormalTok"/>
          <w:lang w:val="en-ZA"/>
        </w:rPr>
        <w:t>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  </w:t>
      </w:r>
      <w:proofErr w:type="spellStart"/>
      <w:r w:rsidRPr="00FE1331">
        <w:rPr>
          <w:rStyle w:val="AttributeTok"/>
          <w:lang w:val="en-ZA"/>
        </w:rPr>
        <w:t>mean_value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ConstantTok"/>
          <w:lang w:val="en-ZA"/>
        </w:rPr>
        <w:t>NA_real</w:t>
      </w:r>
      <w:proofErr w:type="spellEnd"/>
      <w:r w:rsidRPr="00FE1331">
        <w:rPr>
          <w:rStyle w:val="ConstantTok"/>
          <w:lang w:val="en-ZA"/>
        </w:rPr>
        <w:t>_</w:t>
      </w:r>
      <w:r w:rsidRPr="00FE1331">
        <w:rPr>
          <w:rStyle w:val="NormalTok"/>
          <w:lang w:val="en-ZA"/>
        </w:rPr>
        <w:t>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  </w:t>
      </w:r>
      <w:proofErr w:type="spellStart"/>
      <w:r w:rsidRPr="00FE1331">
        <w:rPr>
          <w:rStyle w:val="AttributeTok"/>
          <w:lang w:val="en-ZA"/>
        </w:rPr>
        <w:t>std_dev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ConstantTok"/>
          <w:lang w:val="en-ZA"/>
        </w:rPr>
        <w:t>NA_real</w:t>
      </w:r>
      <w:proofErr w:type="spellEnd"/>
      <w:r w:rsidRPr="00FE1331">
        <w:rPr>
          <w:rStyle w:val="ConstantTok"/>
          <w:lang w:val="en-ZA"/>
        </w:rPr>
        <w:t>_</w:t>
      </w:r>
      <w:r w:rsidRPr="00FE1331">
        <w:rPr>
          <w:rStyle w:val="NormalTok"/>
          <w:lang w:val="en-ZA"/>
        </w:rPr>
        <w:t>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  </w:t>
      </w:r>
      <w:proofErr w:type="spellStart"/>
      <w:r w:rsidRPr="00FE1331">
        <w:rPr>
          <w:rStyle w:val="AttributeTok"/>
          <w:lang w:val="en-ZA"/>
        </w:rPr>
        <w:t>coefficient_of_variation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ConstantTok"/>
          <w:lang w:val="en-ZA"/>
        </w:rPr>
        <w:t>NA_real</w:t>
      </w:r>
      <w:proofErr w:type="spellEnd"/>
      <w:r w:rsidRPr="00FE1331">
        <w:rPr>
          <w:rStyle w:val="ConstantTok"/>
          <w:lang w:val="en-ZA"/>
        </w:rPr>
        <w:t>_</w:t>
      </w:r>
      <w:r w:rsidRPr="00FE1331">
        <w:rPr>
          <w:rStyle w:val="NormalTok"/>
          <w:lang w:val="en-ZA"/>
        </w:rPr>
        <w:t>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  </w:t>
      </w:r>
      <w:r w:rsidRPr="00FE1331">
        <w:rPr>
          <w:rStyle w:val="AttributeTok"/>
          <w:lang w:val="en-ZA"/>
        </w:rPr>
        <w:t>skewness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ConstantTok"/>
          <w:lang w:val="en-ZA"/>
        </w:rPr>
        <w:t>NA_real</w:t>
      </w:r>
      <w:proofErr w:type="spellEnd"/>
      <w:r w:rsidRPr="00FE1331">
        <w:rPr>
          <w:rStyle w:val="ConstantTok"/>
          <w:lang w:val="en-ZA"/>
        </w:rPr>
        <w:t>_</w:t>
      </w:r>
      <w:r w:rsidRPr="00FE1331">
        <w:rPr>
          <w:rStyle w:val="NormalTok"/>
          <w:lang w:val="en-ZA"/>
        </w:rPr>
        <w:t>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  </w:t>
      </w:r>
      <w:r w:rsidRPr="00FE1331">
        <w:rPr>
          <w:rStyle w:val="AttributeTok"/>
          <w:lang w:val="en-ZA"/>
        </w:rPr>
        <w:t>kurtosis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ConstantTok"/>
          <w:lang w:val="en-ZA"/>
        </w:rPr>
        <w:t>NA_real</w:t>
      </w:r>
      <w:proofErr w:type="spellEnd"/>
      <w:r w:rsidRPr="00FE1331">
        <w:rPr>
          <w:rStyle w:val="ConstantTok"/>
          <w:lang w:val="en-ZA"/>
        </w:rPr>
        <w:t>_</w:t>
      </w:r>
      <w:r w:rsidRPr="00FE1331">
        <w:rPr>
          <w:rStyle w:val="NormalTok"/>
          <w:lang w:val="en-ZA"/>
        </w:rPr>
        <w:t>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  </w:t>
      </w:r>
      <w:proofErr w:type="spellStart"/>
      <w:r w:rsidRPr="00FE1331">
        <w:rPr>
          <w:rStyle w:val="AttributeTok"/>
          <w:lang w:val="en-ZA"/>
        </w:rPr>
        <w:t>outlier_count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ConstantTok"/>
          <w:lang w:val="en-ZA"/>
        </w:rPr>
        <w:t>NA_integer</w:t>
      </w:r>
      <w:proofErr w:type="spellEnd"/>
      <w:r w:rsidRPr="00FE1331">
        <w:rPr>
          <w:rStyle w:val="ConstantTok"/>
          <w:lang w:val="en-ZA"/>
        </w:rPr>
        <w:t>_</w:t>
      </w:r>
      <w:r w:rsidRPr="00FE1331">
        <w:rPr>
          <w:rStyle w:val="NormalTok"/>
          <w:lang w:val="en-ZA"/>
        </w:rPr>
        <w:t>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  </w:t>
      </w:r>
      <w:proofErr w:type="spellStart"/>
      <w:r w:rsidRPr="00FE1331">
        <w:rPr>
          <w:rStyle w:val="AttributeTok"/>
          <w:lang w:val="en-ZA"/>
        </w:rPr>
        <w:t>outlier_rate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ConstantTok"/>
          <w:lang w:val="en-ZA"/>
        </w:rPr>
        <w:t>NA_real</w:t>
      </w:r>
      <w:proofErr w:type="spellEnd"/>
      <w:r w:rsidRPr="00FE1331">
        <w:rPr>
          <w:rStyle w:val="ConstantTok"/>
          <w:lang w:val="en-ZA"/>
        </w:rPr>
        <w:t>_</w:t>
      </w:r>
      <w:r w:rsidRPr="00FE1331">
        <w:rPr>
          <w:rStyle w:val="NormalTok"/>
          <w:lang w:val="en-ZA"/>
        </w:rPr>
        <w:t>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  </w:t>
      </w:r>
      <w:proofErr w:type="spellStart"/>
      <w:r w:rsidRPr="00FE1331">
        <w:rPr>
          <w:rStyle w:val="AttributeTok"/>
          <w:lang w:val="en-ZA"/>
        </w:rPr>
        <w:t>max_frequency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max_frequency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lastRenderedPageBreak/>
        <w:t xml:space="preserve">          </w:t>
      </w:r>
      <w:proofErr w:type="spellStart"/>
      <w:r w:rsidRPr="00FE1331">
        <w:rPr>
          <w:rStyle w:val="AttributeTok"/>
          <w:lang w:val="en-ZA"/>
        </w:rPr>
        <w:t>mode_frequency_rate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mode_frequency_rate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  </w:t>
      </w:r>
      <w:proofErr w:type="spellStart"/>
      <w:r w:rsidRPr="00FE1331">
        <w:rPr>
          <w:rStyle w:val="AttributeTok"/>
          <w:lang w:val="en-ZA"/>
        </w:rPr>
        <w:t>rare_categories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rare_categories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  </w:t>
      </w:r>
      <w:proofErr w:type="spellStart"/>
      <w:r w:rsidRPr="00FE1331">
        <w:rPr>
          <w:rStyle w:val="AttributeTok"/>
          <w:lang w:val="en-ZA"/>
        </w:rPr>
        <w:t>cardinality_ratio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cardinality_ratio</w:t>
      </w:r>
      <w:proofErr w:type="spellEnd"/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NormalTok"/>
          <w:lang w:val="en-ZA"/>
        </w:rPr>
        <w:t>}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trolFlowTok"/>
          <w:lang w:val="en-ZA"/>
        </w:rPr>
        <w:t>else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Empty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or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all-missing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field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NormalTok"/>
          <w:lang w:val="en-ZA"/>
        </w:rPr>
        <w:t>result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result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</w:t>
      </w:r>
      <w:r w:rsidRPr="00FE1331">
        <w:rPr>
          <w:rStyle w:val="FunctionTok"/>
          <w:lang w:val="en-ZA"/>
        </w:rPr>
        <w:t>mutate</w:t>
      </w:r>
      <w:r w:rsidRPr="00FE1331">
        <w:rPr>
          <w:rStyle w:val="NormalTok"/>
          <w:lang w:val="en-ZA"/>
        </w:rPr>
        <w:t>(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  </w:t>
      </w:r>
      <w:proofErr w:type="spellStart"/>
      <w:r w:rsidRPr="00FE1331">
        <w:rPr>
          <w:rStyle w:val="AttributeTok"/>
          <w:lang w:val="en-ZA"/>
        </w:rPr>
        <w:t>field_type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FunctionTok"/>
          <w:lang w:val="en-ZA"/>
        </w:rPr>
        <w:t>ifelse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is_numeric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numeric"</w:t>
      </w:r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categorical"</w:t>
      </w:r>
      <w:r w:rsidRPr="00FE1331">
        <w:rPr>
          <w:rStyle w:val="NormalTok"/>
          <w:lang w:val="en-ZA"/>
        </w:rPr>
        <w:t>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  </w:t>
      </w:r>
      <w:proofErr w:type="spellStart"/>
      <w:r w:rsidRPr="00FE1331">
        <w:rPr>
          <w:rStyle w:val="AttributeTok"/>
          <w:lang w:val="en-ZA"/>
        </w:rPr>
        <w:t>mean_value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ConstantTok"/>
          <w:lang w:val="en-ZA"/>
        </w:rPr>
        <w:t>NA_real</w:t>
      </w:r>
      <w:proofErr w:type="spellEnd"/>
      <w:r w:rsidRPr="00FE1331">
        <w:rPr>
          <w:rStyle w:val="ConstantTok"/>
          <w:lang w:val="en-ZA"/>
        </w:rPr>
        <w:t>_</w:t>
      </w:r>
      <w:r w:rsidRPr="00FE1331">
        <w:rPr>
          <w:rStyle w:val="NormalTok"/>
          <w:lang w:val="en-ZA"/>
        </w:rPr>
        <w:t>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  </w:t>
      </w:r>
      <w:proofErr w:type="spellStart"/>
      <w:r w:rsidRPr="00FE1331">
        <w:rPr>
          <w:rStyle w:val="AttributeTok"/>
          <w:lang w:val="en-ZA"/>
        </w:rPr>
        <w:t>std_dev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ConstantTok"/>
          <w:lang w:val="en-ZA"/>
        </w:rPr>
        <w:t>NA_real</w:t>
      </w:r>
      <w:proofErr w:type="spellEnd"/>
      <w:r w:rsidRPr="00FE1331">
        <w:rPr>
          <w:rStyle w:val="ConstantTok"/>
          <w:lang w:val="en-ZA"/>
        </w:rPr>
        <w:t>_</w:t>
      </w:r>
      <w:r w:rsidRPr="00FE1331">
        <w:rPr>
          <w:rStyle w:val="NormalTok"/>
          <w:lang w:val="en-ZA"/>
        </w:rPr>
        <w:t>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  </w:t>
      </w:r>
      <w:proofErr w:type="spellStart"/>
      <w:r w:rsidRPr="00FE1331">
        <w:rPr>
          <w:rStyle w:val="AttributeTok"/>
          <w:lang w:val="en-ZA"/>
        </w:rPr>
        <w:t>coefficient_of_variation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ConstantTok"/>
          <w:lang w:val="en-ZA"/>
        </w:rPr>
        <w:t>NA_real</w:t>
      </w:r>
      <w:proofErr w:type="spellEnd"/>
      <w:r w:rsidRPr="00FE1331">
        <w:rPr>
          <w:rStyle w:val="ConstantTok"/>
          <w:lang w:val="en-ZA"/>
        </w:rPr>
        <w:t>_</w:t>
      </w:r>
      <w:r w:rsidRPr="00FE1331">
        <w:rPr>
          <w:rStyle w:val="NormalTok"/>
          <w:lang w:val="en-ZA"/>
        </w:rPr>
        <w:t>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  </w:t>
      </w:r>
      <w:r w:rsidRPr="00FE1331">
        <w:rPr>
          <w:rStyle w:val="AttributeTok"/>
          <w:lang w:val="en-ZA"/>
        </w:rPr>
        <w:t>skewness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ConstantTok"/>
          <w:lang w:val="en-ZA"/>
        </w:rPr>
        <w:t>NA_real</w:t>
      </w:r>
      <w:proofErr w:type="spellEnd"/>
      <w:r w:rsidRPr="00FE1331">
        <w:rPr>
          <w:rStyle w:val="ConstantTok"/>
          <w:lang w:val="en-ZA"/>
        </w:rPr>
        <w:t>_</w:t>
      </w:r>
      <w:r w:rsidRPr="00FE1331">
        <w:rPr>
          <w:rStyle w:val="NormalTok"/>
          <w:lang w:val="en-ZA"/>
        </w:rPr>
        <w:t>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  </w:t>
      </w:r>
      <w:r w:rsidRPr="00FE1331">
        <w:rPr>
          <w:rStyle w:val="AttributeTok"/>
          <w:lang w:val="en-ZA"/>
        </w:rPr>
        <w:t>kurtosis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ConstantTok"/>
          <w:lang w:val="en-ZA"/>
        </w:rPr>
        <w:t>NA_real</w:t>
      </w:r>
      <w:proofErr w:type="spellEnd"/>
      <w:r w:rsidRPr="00FE1331">
        <w:rPr>
          <w:rStyle w:val="ConstantTok"/>
          <w:lang w:val="en-ZA"/>
        </w:rPr>
        <w:t>_</w:t>
      </w:r>
      <w:r w:rsidRPr="00FE1331">
        <w:rPr>
          <w:rStyle w:val="NormalTok"/>
          <w:lang w:val="en-ZA"/>
        </w:rPr>
        <w:t>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  </w:t>
      </w:r>
      <w:proofErr w:type="spellStart"/>
      <w:r w:rsidRPr="00FE1331">
        <w:rPr>
          <w:rStyle w:val="AttributeTok"/>
          <w:lang w:val="en-ZA"/>
        </w:rPr>
        <w:t>outlier_count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ConstantTok"/>
          <w:lang w:val="en-ZA"/>
        </w:rPr>
        <w:t>NA_integer</w:t>
      </w:r>
      <w:proofErr w:type="spellEnd"/>
      <w:r w:rsidRPr="00FE1331">
        <w:rPr>
          <w:rStyle w:val="ConstantTok"/>
          <w:lang w:val="en-ZA"/>
        </w:rPr>
        <w:t>_</w:t>
      </w:r>
      <w:r w:rsidRPr="00FE1331">
        <w:rPr>
          <w:rStyle w:val="NormalTok"/>
          <w:lang w:val="en-ZA"/>
        </w:rPr>
        <w:t>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  </w:t>
      </w:r>
      <w:proofErr w:type="spellStart"/>
      <w:r w:rsidRPr="00FE1331">
        <w:rPr>
          <w:rStyle w:val="AttributeTok"/>
          <w:lang w:val="en-ZA"/>
        </w:rPr>
        <w:t>outlier_rate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ConstantTok"/>
          <w:lang w:val="en-ZA"/>
        </w:rPr>
        <w:t>NA_real</w:t>
      </w:r>
      <w:proofErr w:type="spellEnd"/>
      <w:r w:rsidRPr="00FE1331">
        <w:rPr>
          <w:rStyle w:val="ConstantTok"/>
          <w:lang w:val="en-ZA"/>
        </w:rPr>
        <w:t>_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NormalTok"/>
          <w:lang w:val="en-ZA"/>
        </w:rPr>
        <w:t>}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FunctionTok"/>
          <w:lang w:val="en-ZA"/>
        </w:rPr>
        <w:t>return</w:t>
      </w:r>
      <w:r w:rsidRPr="00FE1331">
        <w:rPr>
          <w:rStyle w:val="NormalTok"/>
          <w:lang w:val="en-ZA"/>
        </w:rPr>
        <w:t>(result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NormalTok"/>
          <w:lang w:val="en-ZA"/>
        </w:rPr>
        <w:t>}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>}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Run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field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quality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assessment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on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all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datasets</w:t>
      </w:r>
      <w:r w:rsidRPr="00FE1331">
        <w:rPr>
          <w:lang w:val="en-ZA"/>
        </w:rPr>
        <w:br/>
      </w:r>
      <w:proofErr w:type="spellStart"/>
      <w:r w:rsidRPr="00FE1331">
        <w:rPr>
          <w:rStyle w:val="NormalTok"/>
          <w:lang w:val="en-ZA"/>
        </w:rPr>
        <w:t>field_quality_result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map2_dfr</w:t>
      </w:r>
      <w:r w:rsidRPr="00FE1331">
        <w:rPr>
          <w:rStyle w:val="NormalTok"/>
          <w:lang w:val="en-ZA"/>
        </w:rPr>
        <w:t>(datasets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names</w:t>
      </w:r>
      <w:r w:rsidRPr="00FE1331">
        <w:rPr>
          <w:rStyle w:val="NormalTok"/>
          <w:lang w:val="en-ZA"/>
        </w:rPr>
        <w:t>(datasets)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assess_field_quality</w:t>
      </w:r>
      <w:proofErr w:type="spellEnd"/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Summarize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quality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by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field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across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datasets</w:t>
      </w:r>
      <w:r w:rsidRPr="00FE1331">
        <w:rPr>
          <w:lang w:val="en-ZA"/>
        </w:rPr>
        <w:br/>
      </w:r>
      <w:proofErr w:type="spellStart"/>
      <w:r w:rsidRPr="00FE1331">
        <w:rPr>
          <w:rStyle w:val="NormalTok"/>
          <w:lang w:val="en-ZA"/>
        </w:rPr>
        <w:t>field_quality_summary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field_quality_result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FunctionTok"/>
          <w:lang w:val="en-ZA"/>
        </w:rPr>
        <w:t>group_by</w:t>
      </w:r>
      <w:proofErr w:type="spellEnd"/>
      <w:r w:rsidRPr="00FE1331">
        <w:rPr>
          <w:rStyle w:val="NormalTok"/>
          <w:lang w:val="en-ZA"/>
        </w:rPr>
        <w:t>(field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field_type</w:t>
      </w:r>
      <w:proofErr w:type="spellEnd"/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summarise</w:t>
      </w:r>
      <w:r w:rsidRPr="00FE1331">
        <w:rPr>
          <w:rStyle w:val="NormalTok"/>
          <w:lang w:val="en-ZA"/>
        </w:rPr>
        <w:t>(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AttributeTok"/>
          <w:lang w:val="en-ZA"/>
        </w:rPr>
        <w:t>datasets_present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n</w:t>
      </w:r>
      <w:r w:rsidRPr="00FE1331">
        <w:rPr>
          <w:rStyle w:val="NormalTok"/>
          <w:lang w:val="en-ZA"/>
        </w:rPr>
        <w:t>(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AttributeTok"/>
          <w:lang w:val="en-ZA"/>
        </w:rPr>
        <w:t>avg_missing_rate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mean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missing_rate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AttributeTok"/>
          <w:lang w:val="en-ZA"/>
        </w:rPr>
        <w:t>na.rm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>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AttributeTok"/>
          <w:lang w:val="en-ZA"/>
        </w:rPr>
        <w:t>avg_unique_rate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mean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unique_rate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AttributeTok"/>
          <w:lang w:val="en-ZA"/>
        </w:rPr>
        <w:t>na.rm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>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AttributeTok"/>
          <w:lang w:val="en-ZA"/>
        </w:rPr>
        <w:t>avg_outlier_rate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mean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outlier_rate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AttributeTok"/>
          <w:lang w:val="en-ZA"/>
        </w:rPr>
        <w:t>na.rm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>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AttributeTok"/>
          <w:lang w:val="en-ZA"/>
        </w:rPr>
        <w:t>avg_cv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mean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coefficient_of_variation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AttributeTok"/>
          <w:lang w:val="en-ZA"/>
        </w:rPr>
        <w:t>na.rm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>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AttributeTok"/>
          <w:lang w:val="en-ZA"/>
        </w:rPr>
        <w:t>avg_skewness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mean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abs</w:t>
      </w:r>
      <w:r w:rsidRPr="00FE1331">
        <w:rPr>
          <w:rStyle w:val="NormalTok"/>
          <w:lang w:val="en-ZA"/>
        </w:rPr>
        <w:t>(skewness)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AttributeTok"/>
          <w:lang w:val="en-ZA"/>
        </w:rPr>
        <w:t>na.rm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>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AttributeTok"/>
          <w:lang w:val="en-ZA"/>
        </w:rPr>
        <w:t>high_cardinality_issues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sum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cardinality_ratio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&gt;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loatTok"/>
          <w:lang w:val="en-ZA"/>
        </w:rPr>
        <w:t>0.8</w:t>
      </w:r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AttributeTok"/>
          <w:lang w:val="en-ZA"/>
        </w:rPr>
        <w:t>na.rm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>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AttributeTok"/>
          <w:lang w:val="en-ZA"/>
        </w:rPr>
        <w:t>.groups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drop"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arrange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field_type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FunctionTok"/>
          <w:lang w:val="en-ZA"/>
        </w:rPr>
        <w:t>desc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avg_missing_rate</w:t>
      </w:r>
      <w:proofErr w:type="spellEnd"/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proofErr w:type="spellStart"/>
      <w:r w:rsidRPr="00FE1331">
        <w:rPr>
          <w:rStyle w:val="FunctionTok"/>
          <w:lang w:val="en-ZA"/>
        </w:rPr>
        <w:t>gt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field_quality_summary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head</w:t>
      </w:r>
      <w:r w:rsidRPr="00FE1331">
        <w:rPr>
          <w:rStyle w:val="NormalTok"/>
          <w:lang w:val="en-ZA"/>
        </w:rPr>
        <w:t>(</w:t>
      </w:r>
      <w:r w:rsidRPr="00FE1331">
        <w:rPr>
          <w:rStyle w:val="DecValTok"/>
          <w:lang w:val="en-ZA"/>
        </w:rPr>
        <w:t>20</w:t>
      </w:r>
      <w:r w:rsidRPr="00FE1331">
        <w:rPr>
          <w:rStyle w:val="NormalTok"/>
          <w:lang w:val="en-ZA"/>
        </w:rPr>
        <w:t>)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FunctionTok"/>
          <w:lang w:val="en-ZA"/>
        </w:rPr>
        <w:t>tab_header</w:t>
      </w:r>
      <w:proofErr w:type="spellEnd"/>
      <w:r w:rsidRPr="00FE1331">
        <w:rPr>
          <w:rStyle w:val="NormalTok"/>
          <w:lang w:val="en-ZA"/>
        </w:rPr>
        <w:t>(</w:t>
      </w:r>
      <w:r w:rsidRPr="00FE1331">
        <w:rPr>
          <w:rStyle w:val="AttributeTok"/>
          <w:lang w:val="en-ZA"/>
        </w:rPr>
        <w:t>title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Field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Quality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Summary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(Top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20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by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Missing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Rate)"</w:t>
      </w:r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FunctionTok"/>
          <w:lang w:val="en-ZA"/>
        </w:rPr>
        <w:t>fmt_number</w:t>
      </w:r>
      <w:proofErr w:type="spellEnd"/>
      <w:r w:rsidRPr="00FE1331">
        <w:rPr>
          <w:rStyle w:val="NormalTok"/>
          <w:lang w:val="en-ZA"/>
        </w:rPr>
        <w:t>(</w:t>
      </w:r>
      <w:r w:rsidRPr="00FE1331">
        <w:rPr>
          <w:rStyle w:val="AttributeTok"/>
          <w:lang w:val="en-ZA"/>
        </w:rPr>
        <w:t>columns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c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avg_missing_rate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avg_unique_rate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avg_outlier_rate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                </w:t>
      </w:r>
      <w:proofErr w:type="spellStart"/>
      <w:r w:rsidRPr="00FE1331">
        <w:rPr>
          <w:rStyle w:val="NormalTok"/>
          <w:lang w:val="en-ZA"/>
        </w:rPr>
        <w:t>avg_cv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avg_skewness</w:t>
      </w:r>
      <w:proofErr w:type="spellEnd"/>
      <w:r w:rsidRPr="00FE1331">
        <w:rPr>
          <w:rStyle w:val="NormalTok"/>
          <w:lang w:val="en-ZA"/>
        </w:rPr>
        <w:t>)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AttributeTok"/>
          <w:lang w:val="en-ZA"/>
        </w:rPr>
        <w:t>decimals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3</w:t>
      </w:r>
      <w:r w:rsidRPr="00FE1331">
        <w:rPr>
          <w:rStyle w:val="NormalTok"/>
          <w:lang w:val="en-ZA"/>
        </w:rPr>
        <w:t>)</w:t>
      </w:r>
    </w:p>
    <w:p w14:paraId="14D606B8" w14:textId="709778FA" w:rsidR="008235FD" w:rsidRPr="00FE1331" w:rsidRDefault="008235FD" w:rsidP="008235FD">
      <w:pPr>
        <w:keepNext/>
        <w:spacing w:after="60"/>
      </w:pPr>
      <w:r w:rsidRPr="00FE1331">
        <w:rPr>
          <w:rFonts w:ascii="Calibri" w:hAnsi="Calibri"/>
        </w:rPr>
        <w:lastRenderedPageBreak/>
        <w:t>Table</w:t>
      </w:r>
      <w:r w:rsidRPr="00FE1331">
        <w:rPr>
          <w:rFonts w:ascii="Calibri" w:hAnsi="Calibri"/>
        </w:rPr>
        <w:t xml:space="preserve"> </w:t>
      </w:r>
      <w:r w:rsidRPr="00FE1331">
        <w:fldChar w:fldCharType="begin"/>
      </w:r>
      <w:r w:rsidRPr="00FE1331">
        <w:instrText xml:space="preserve"> SEQ Table \* ARABIC </w:instrText>
      </w:r>
      <w:r w:rsidRPr="00FE1331">
        <w:fldChar w:fldCharType="separate"/>
      </w:r>
      <w:r w:rsidRPr="00FE1331">
        <w:t>2</w:t>
      </w:r>
      <w:r w:rsidRPr="00FE1331">
        <w:fldChar w:fldCharType="end"/>
      </w:r>
      <w:r w:rsidRPr="00FE1331">
        <w:rPr>
          <w:rFonts w:ascii="Calibri" w:hAnsi="Calibri"/>
        </w:rPr>
        <w:t>:</w:t>
      </w:r>
      <w:r w:rsidRPr="00FE1331">
        <w:rPr>
          <w:rFonts w:ascii="Calibri" w:hAnsi="Calibri"/>
        </w:rPr>
        <w:t xml:space="preserve"> </w:t>
      </w:r>
      <w:r w:rsidRPr="00FE1331">
        <w:rPr>
          <w:rFonts w:ascii="Calibri" w:hAnsi="Calibri"/>
          <w:color w:val="333333"/>
        </w:rPr>
        <w:t>Field</w:t>
      </w:r>
      <w:r w:rsidRPr="00FE1331">
        <w:rPr>
          <w:rFonts w:ascii="Calibri" w:hAnsi="Calibri"/>
          <w:color w:val="333333"/>
        </w:rPr>
        <w:t xml:space="preserve"> </w:t>
      </w:r>
      <w:r w:rsidRPr="00FE1331">
        <w:rPr>
          <w:rFonts w:ascii="Calibri" w:hAnsi="Calibri"/>
          <w:color w:val="333333"/>
        </w:rPr>
        <w:t>Quality</w:t>
      </w:r>
      <w:r w:rsidRPr="00FE1331">
        <w:rPr>
          <w:rFonts w:ascii="Calibri" w:hAnsi="Calibri"/>
          <w:color w:val="333333"/>
        </w:rPr>
        <w:t xml:space="preserve"> </w:t>
      </w:r>
      <w:r w:rsidRPr="00FE1331">
        <w:rPr>
          <w:rFonts w:ascii="Calibri" w:hAnsi="Calibri"/>
          <w:color w:val="333333"/>
        </w:rPr>
        <w:t>Summary</w:t>
      </w:r>
      <w:r w:rsidRPr="00FE1331">
        <w:rPr>
          <w:rFonts w:ascii="Calibri" w:hAnsi="Calibri"/>
          <w:color w:val="333333"/>
        </w:rPr>
        <w:t xml:space="preserve"> </w:t>
      </w:r>
      <w:r w:rsidRPr="00FE1331">
        <w:rPr>
          <w:rFonts w:ascii="Calibri" w:hAnsi="Calibri"/>
          <w:color w:val="333333"/>
        </w:rPr>
        <w:t>(Top</w:t>
      </w:r>
      <w:r w:rsidRPr="00FE1331">
        <w:rPr>
          <w:rFonts w:ascii="Calibri" w:hAnsi="Calibri"/>
          <w:color w:val="333333"/>
        </w:rPr>
        <w:t xml:space="preserve"> </w:t>
      </w:r>
      <w:r w:rsidRPr="00FE1331">
        <w:rPr>
          <w:rFonts w:ascii="Calibri" w:hAnsi="Calibri"/>
          <w:color w:val="333333"/>
        </w:rPr>
        <w:t>20</w:t>
      </w:r>
      <w:r w:rsidRPr="00FE1331">
        <w:rPr>
          <w:rFonts w:ascii="Calibri" w:hAnsi="Calibri"/>
          <w:color w:val="333333"/>
        </w:rPr>
        <w:t xml:space="preserve"> </w:t>
      </w:r>
      <w:r w:rsidRPr="00FE1331">
        <w:rPr>
          <w:rFonts w:ascii="Calibri" w:hAnsi="Calibri"/>
          <w:color w:val="333333"/>
        </w:rPr>
        <w:t>by</w:t>
      </w:r>
      <w:r w:rsidRPr="00FE1331">
        <w:rPr>
          <w:rFonts w:ascii="Calibri" w:hAnsi="Calibri"/>
          <w:color w:val="333333"/>
        </w:rPr>
        <w:t xml:space="preserve"> </w:t>
      </w:r>
      <w:r w:rsidRPr="00FE1331">
        <w:rPr>
          <w:rFonts w:ascii="Calibri" w:hAnsi="Calibri"/>
          <w:color w:val="333333"/>
        </w:rPr>
        <w:t>Missing</w:t>
      </w:r>
      <w:r w:rsidRPr="00FE1331">
        <w:rPr>
          <w:rFonts w:ascii="Calibri" w:hAnsi="Calibri"/>
          <w:color w:val="333333"/>
        </w:rPr>
        <w:t xml:space="preserve"> </w:t>
      </w:r>
      <w:r w:rsidRPr="00FE1331">
        <w:rPr>
          <w:rFonts w:ascii="Calibri" w:hAnsi="Calibri"/>
          <w:color w:val="333333"/>
        </w:rPr>
        <w:t>Rate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822"/>
        <w:gridCol w:w="830"/>
        <w:gridCol w:w="1246"/>
        <w:gridCol w:w="1253"/>
        <w:gridCol w:w="1220"/>
        <w:gridCol w:w="1199"/>
        <w:gridCol w:w="563"/>
        <w:gridCol w:w="1041"/>
        <w:gridCol w:w="1626"/>
      </w:tblGrid>
      <w:tr w:rsidR="008235FD" w:rsidRPr="00FE1331" w14:paraId="530291F2" w14:textId="77777777" w:rsidTr="00675D8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1CC6F85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fiel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ADF47BD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field_type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2CFF267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datasets_present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E9343F8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avg_missing_rate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2A33FF5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avg_unique_rate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BD9830E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avg_outlier_rate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2857CE3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avg_cv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614F145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avg_skewness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4C78D7FB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high_cardinality_issues</w:t>
            </w:r>
            <w:proofErr w:type="spellEnd"/>
          </w:p>
        </w:tc>
      </w:tr>
      <w:tr w:rsidR="008235FD" w:rsidRPr="00FE1331" w14:paraId="2FA9884B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5E1FC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ci_high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B37B3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F4758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4D183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A749A8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C16AAE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2654FA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96C467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F9652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</w:t>
            </w:r>
          </w:p>
        </w:tc>
      </w:tr>
      <w:tr w:rsidR="008235FD" w:rsidRPr="00FE1331" w14:paraId="6234EBBA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DE6EE7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ci_low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515C9A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A3AC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8D3B3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2631F4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575094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BB3008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2E7CD3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775CE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</w:t>
            </w:r>
          </w:p>
        </w:tc>
      </w:tr>
      <w:tr w:rsidR="008235FD" w:rsidRPr="00FE1331" w14:paraId="5D5C1939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443389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level_rank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79D701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39F8B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08270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CF0726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520629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C32611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98257A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E2A83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</w:t>
            </w:r>
          </w:p>
        </w:tc>
      </w:tr>
      <w:tr w:rsidR="008235FD" w:rsidRPr="00FE1331" w14:paraId="611B11F0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409858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region_i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212C62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B058D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4DBEA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98A2A8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A4B62A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ED2667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E71049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68BCA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</w:t>
            </w:r>
          </w:p>
        </w:tc>
      </w:tr>
      <w:tr w:rsidR="008235FD" w:rsidRPr="00FE1331" w14:paraId="43F98AF6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BFCE7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by_variable_label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720628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62F70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AAF6B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7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C6E4E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0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4759E3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50449D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650B22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68F7D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</w:t>
            </w:r>
          </w:p>
        </w:tc>
      </w:tr>
      <w:tr w:rsidR="008235FD" w:rsidRPr="00FE1331" w14:paraId="39976AB9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54E99D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characteristic_category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931B9A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96CE8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7E7E0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B633D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0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F01375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271A49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2857DC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BF57C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</w:t>
            </w:r>
          </w:p>
        </w:tc>
      </w:tr>
      <w:tr w:rsidR="008235FD" w:rsidRPr="00FE1331" w14:paraId="5272F41A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E61799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characteristic_label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23FAA3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52FF9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23B73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39283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0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C91229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CA879B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C147EA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F0803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</w:t>
            </w:r>
          </w:p>
        </w:tc>
      </w:tr>
      <w:tr w:rsidR="008235FD" w:rsidRPr="00FE1331" w14:paraId="610FC56C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0B6B0B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country_name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163BD9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02A5C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9FD5F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DFF71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0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16F416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9EDBD1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63A304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718BD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</w:t>
            </w:r>
          </w:p>
        </w:tc>
      </w:tr>
      <w:tr w:rsidR="008235FD" w:rsidRPr="00FE1331" w14:paraId="79A8DA60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15B127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dhs_country_code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39F4BF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6EF31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71946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57DAD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0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740BC8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F4B3AD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9DBA48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002C1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</w:t>
            </w:r>
          </w:p>
        </w:tc>
      </w:tr>
      <w:tr w:rsidR="008235FD" w:rsidRPr="00FE1331" w14:paraId="7390961F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CE9B85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indicat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3126E4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ADD00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13205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CBB9F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56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A9F9D8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E2A764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3C6B97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F8458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2</w:t>
            </w:r>
          </w:p>
        </w:tc>
      </w:tr>
      <w:tr w:rsidR="008235FD" w:rsidRPr="00FE1331" w14:paraId="419ABFE0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DC1F1F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indicator_i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A2A57A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B3228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40230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8DA8A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6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8BDCF7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A8E8D0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F861C9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CC16F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3</w:t>
            </w:r>
          </w:p>
        </w:tc>
      </w:tr>
      <w:tr w:rsidR="008235FD" w:rsidRPr="00FE1331" w14:paraId="0F48BB7A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BFD7A7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indicator_type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C1155C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5D2F4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EBB43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6DCB1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0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153022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E46F14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862D4D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84D76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</w:t>
            </w:r>
          </w:p>
        </w:tc>
      </w:tr>
      <w:tr w:rsidR="008235FD" w:rsidRPr="00FE1331" w14:paraId="0528A91F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4CF32F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iso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1A574C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93D6F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AA080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03205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0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FD09CB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6D7634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5C9158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40988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</w:t>
            </w:r>
          </w:p>
        </w:tc>
      </w:tr>
      <w:tr w:rsidR="008235FD" w:rsidRPr="00FE1331" w14:paraId="36F5F10C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ECCCBA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sdri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76B378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CFC96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6E40D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BA82C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6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38AE44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823E98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A82989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4E17D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3</w:t>
            </w:r>
          </w:p>
        </w:tc>
      </w:tr>
      <w:tr w:rsidR="008235FD" w:rsidRPr="00FE1331" w14:paraId="24FC8C24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2D2495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survey_i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E11A68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BEDD0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330A5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1FDA6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0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09BF57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FE2900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77A7EA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71775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</w:t>
            </w:r>
          </w:p>
        </w:tc>
      </w:tr>
      <w:tr w:rsidR="008235FD" w:rsidRPr="00FE1331" w14:paraId="1B934ECB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990FC2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survey_type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FE2E51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438CA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78ABF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6A7B9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0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138381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A8C241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312203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F2A43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</w:t>
            </w:r>
          </w:p>
        </w:tc>
      </w:tr>
      <w:tr w:rsidR="008235FD" w:rsidRPr="00FE1331" w14:paraId="6DC10147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426FD3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ci_high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C8E6B0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6E3A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983EE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6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B3125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8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D28FC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0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E3BEA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8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151CC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9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FEB70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</w:t>
            </w:r>
          </w:p>
        </w:tc>
      </w:tr>
      <w:tr w:rsidR="008235FD" w:rsidRPr="00FE1331" w14:paraId="23333524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5AEA4B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ci_low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DB0F7E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EE433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958B2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6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07CF1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8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9FF46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0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70E25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7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A847A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.0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D0900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</w:t>
            </w:r>
          </w:p>
        </w:tc>
      </w:tr>
      <w:tr w:rsidR="008235FD" w:rsidRPr="00FE1331" w14:paraId="29FBE23D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8A67A3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denominator_weighte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B6D5F2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3A76F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F2913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2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BA8AC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3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6AE84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04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5DF2E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6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3BDB6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68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5D290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</w:t>
            </w:r>
          </w:p>
        </w:tc>
      </w:tr>
      <w:tr w:rsidR="008235FD" w:rsidRPr="00FE1331" w14:paraId="1B54C6E8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22F8D4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denominator_unweighte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B0BF79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AE525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9A5F3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25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44ED3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29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4C73E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0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081FF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6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C0256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6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67708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</w:t>
            </w:r>
          </w:p>
        </w:tc>
      </w:tr>
    </w:tbl>
    <w:p w14:paraId="1E5F8049" w14:textId="49054E38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Export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field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quality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results</w:t>
      </w:r>
      <w:r w:rsidRPr="00FE1331">
        <w:rPr>
          <w:lang w:val="en-ZA"/>
        </w:rPr>
        <w:br/>
      </w:r>
      <w:proofErr w:type="spellStart"/>
      <w:r w:rsidRPr="00FE1331">
        <w:rPr>
          <w:rStyle w:val="FunctionTok"/>
          <w:lang w:val="en-ZA"/>
        </w:rPr>
        <w:t>write_</w:t>
      </w:r>
      <w:proofErr w:type="gramStart"/>
      <w:r w:rsidRPr="00FE1331">
        <w:rPr>
          <w:rStyle w:val="FunctionTok"/>
          <w:lang w:val="en-ZA"/>
        </w:rPr>
        <w:t>csv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proofErr w:type="gramEnd"/>
      <w:r w:rsidRPr="00FE1331">
        <w:rPr>
          <w:rStyle w:val="NormalTok"/>
          <w:lang w:val="en-ZA"/>
        </w:rPr>
        <w:t>field_quality_results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proofErr w:type="gramStart"/>
      <w:r w:rsidRPr="00FE1331">
        <w:rPr>
          <w:rStyle w:val="FunctionTok"/>
          <w:lang w:val="en-ZA"/>
        </w:rPr>
        <w:t>file.path</w:t>
      </w:r>
      <w:proofErr w:type="spellEnd"/>
      <w:proofErr w:type="gram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outputs_path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field_quality_assessment.csv"</w:t>
      </w:r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proofErr w:type="spellStart"/>
      <w:r w:rsidRPr="00FE1331">
        <w:rPr>
          <w:rStyle w:val="FunctionTok"/>
          <w:lang w:val="en-ZA"/>
        </w:rPr>
        <w:t>write_</w:t>
      </w:r>
      <w:proofErr w:type="gramStart"/>
      <w:r w:rsidRPr="00FE1331">
        <w:rPr>
          <w:rStyle w:val="FunctionTok"/>
          <w:lang w:val="en-ZA"/>
        </w:rPr>
        <w:t>csv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proofErr w:type="gramEnd"/>
      <w:r w:rsidRPr="00FE1331">
        <w:rPr>
          <w:rStyle w:val="NormalTok"/>
          <w:lang w:val="en-ZA"/>
        </w:rPr>
        <w:t>field_quality_summary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proofErr w:type="gramStart"/>
      <w:r w:rsidRPr="00FE1331">
        <w:rPr>
          <w:rStyle w:val="FunctionTok"/>
          <w:lang w:val="en-ZA"/>
        </w:rPr>
        <w:t>file.path</w:t>
      </w:r>
      <w:proofErr w:type="spellEnd"/>
      <w:proofErr w:type="gram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outputs_path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field_quality_summary.csv"</w:t>
      </w:r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proofErr w:type="gramStart"/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proofErr w:type="gramEnd"/>
      <w:r w:rsidRPr="00FE1331">
        <w:rPr>
          <w:rStyle w:val="StringTok"/>
          <w:lang w:val="en-ZA"/>
        </w:rPr>
        <w:t>"Exported: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field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quality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assessment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results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</w:p>
    <w:p w14:paraId="50C935C1" w14:textId="72989301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Exported: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field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quality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assessment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results</w:t>
      </w:r>
    </w:p>
    <w:p w14:paraId="522000A8" w14:textId="3A860DE5" w:rsidR="008235FD" w:rsidRPr="00FE1331" w:rsidRDefault="008235FD" w:rsidP="008235FD">
      <w:pPr>
        <w:pStyle w:val="Heading2"/>
      </w:pPr>
      <w:bookmarkStart w:id="25" w:name="quality-issues-identification"/>
      <w:bookmarkStart w:id="26" w:name="_Toc209190223"/>
      <w:bookmarkStart w:id="27" w:name="_Toc209192729"/>
      <w:bookmarkEnd w:id="22"/>
      <w:proofErr w:type="gramStart"/>
      <w:r w:rsidRPr="00FE1331">
        <w:rPr>
          <w:rStyle w:val="SectionNumber"/>
        </w:rPr>
        <w:lastRenderedPageBreak/>
        <w:t>2.2</w:t>
      </w:r>
      <w:r w:rsidR="003A11D6">
        <w:t xml:space="preserve">  </w:t>
      </w:r>
      <w:r w:rsidRPr="00FE1331">
        <w:t>Quality</w:t>
      </w:r>
      <w:proofErr w:type="gramEnd"/>
      <w:r w:rsidRPr="00FE1331">
        <w:t xml:space="preserve"> </w:t>
      </w:r>
      <w:r w:rsidRPr="00FE1331">
        <w:t>Issues</w:t>
      </w:r>
      <w:r w:rsidRPr="00FE1331">
        <w:t xml:space="preserve"> </w:t>
      </w:r>
      <w:r w:rsidRPr="00FE1331">
        <w:t>Identification</w:t>
      </w:r>
      <w:bookmarkEnd w:id="26"/>
      <w:bookmarkEnd w:id="27"/>
    </w:p>
    <w:p w14:paraId="30C61B2D" w14:textId="53D4E7B4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Function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to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flag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data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quality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issues</w:t>
      </w:r>
      <w:r w:rsidRPr="00FE1331">
        <w:rPr>
          <w:lang w:val="en-ZA"/>
        </w:rPr>
        <w:br/>
      </w:r>
      <w:proofErr w:type="spellStart"/>
      <w:r w:rsidRPr="00FE1331">
        <w:rPr>
          <w:rStyle w:val="NormalTok"/>
          <w:lang w:val="en-ZA"/>
        </w:rPr>
        <w:t>flag_quality_issue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trolFlowTok"/>
          <w:lang w:val="en-ZA"/>
        </w:rPr>
        <w:t>function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field_quality_data</w:t>
      </w:r>
      <w:proofErr w:type="spellEnd"/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NormalTok"/>
          <w:lang w:val="en-ZA"/>
        </w:rPr>
        <w:t>field_quality_data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FunctionTok"/>
          <w:lang w:val="en-ZA"/>
        </w:rPr>
        <w:t>mutate</w:t>
      </w:r>
      <w:r w:rsidRPr="00FE1331">
        <w:rPr>
          <w:rStyle w:val="NormalTok"/>
          <w:lang w:val="en-ZA"/>
        </w:rPr>
        <w:t>(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Flag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high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missing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data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proofErr w:type="spellStart"/>
      <w:r w:rsidRPr="00FE1331">
        <w:rPr>
          <w:rStyle w:val="AttributeTok"/>
          <w:lang w:val="en-ZA"/>
        </w:rPr>
        <w:t>high_missing_flag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missing_rate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&gt;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MISSING_THRESHOLD,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Flag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excessive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outliers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(numeric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fields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only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proofErr w:type="spellStart"/>
      <w:r w:rsidRPr="00FE1331">
        <w:rPr>
          <w:rStyle w:val="AttributeTok"/>
          <w:lang w:val="en-ZA"/>
        </w:rPr>
        <w:t>excessive_outliers_flag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!</w:t>
      </w:r>
      <w:r w:rsidRPr="00FE1331">
        <w:rPr>
          <w:rStyle w:val="FunctionTok"/>
          <w:lang w:val="en-ZA"/>
        </w:rPr>
        <w:t>is.na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outlier_rate</w:t>
      </w:r>
      <w:proofErr w:type="spellEnd"/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&amp;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outlier_rate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&gt;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OUTLIER_THRESHOLD,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Flag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low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variance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(numeric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fields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only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proofErr w:type="spellStart"/>
      <w:r w:rsidRPr="00FE1331">
        <w:rPr>
          <w:rStyle w:val="AttributeTok"/>
          <w:lang w:val="en-ZA"/>
        </w:rPr>
        <w:t>low_variance_flag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!</w:t>
      </w:r>
      <w:r w:rsidRPr="00FE1331">
        <w:rPr>
          <w:rStyle w:val="FunctionTok"/>
          <w:lang w:val="en-ZA"/>
        </w:rPr>
        <w:t>is.na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coefficient_of_variation</w:t>
      </w:r>
      <w:proofErr w:type="spellEnd"/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&amp;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                 </w:t>
      </w:r>
      <w:proofErr w:type="spellStart"/>
      <w:r w:rsidRPr="00FE1331">
        <w:rPr>
          <w:rStyle w:val="NormalTok"/>
          <w:lang w:val="en-ZA"/>
        </w:rPr>
        <w:t>coefficient_of_variation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&lt;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LOW_VARIANCE_THRESHOLD,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Calculate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total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issue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count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per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field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proofErr w:type="spellStart"/>
      <w:r w:rsidRPr="00FE1331">
        <w:rPr>
          <w:rStyle w:val="AttributeTok"/>
          <w:lang w:val="en-ZA"/>
        </w:rPr>
        <w:t>total_issues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FunctionTok"/>
          <w:lang w:val="en-ZA"/>
        </w:rPr>
        <w:t>as.numeric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high_missing_flag</w:t>
      </w:r>
      <w:proofErr w:type="spellEnd"/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+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            </w:t>
      </w:r>
      <w:proofErr w:type="spellStart"/>
      <w:r w:rsidRPr="00FE1331">
        <w:rPr>
          <w:rStyle w:val="FunctionTok"/>
          <w:lang w:val="en-ZA"/>
        </w:rPr>
        <w:t>as.numeric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excessive_outliers_flag</w:t>
      </w:r>
      <w:proofErr w:type="spellEnd"/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+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            </w:t>
      </w:r>
      <w:proofErr w:type="spellStart"/>
      <w:r w:rsidRPr="00FE1331">
        <w:rPr>
          <w:rStyle w:val="FunctionTok"/>
          <w:lang w:val="en-ZA"/>
        </w:rPr>
        <w:t>as.numeric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low_variance_flag</w:t>
      </w:r>
      <w:proofErr w:type="spellEnd"/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Create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overall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quality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rating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FunctionTok"/>
          <w:lang w:val="en-ZA"/>
        </w:rPr>
        <w:t>mutate</w:t>
      </w:r>
      <w:r w:rsidRPr="00FE1331">
        <w:rPr>
          <w:rStyle w:val="NormalTok"/>
          <w:lang w:val="en-ZA"/>
        </w:rPr>
        <w:t>(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proofErr w:type="spellStart"/>
      <w:r w:rsidRPr="00FE1331">
        <w:rPr>
          <w:rStyle w:val="AttributeTok"/>
          <w:lang w:val="en-ZA"/>
        </w:rPr>
        <w:t>quality_rating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FunctionTok"/>
          <w:lang w:val="en-ZA"/>
        </w:rPr>
        <w:t>case_when</w:t>
      </w:r>
      <w:proofErr w:type="spellEnd"/>
      <w:r w:rsidRPr="00FE1331">
        <w:rPr>
          <w:rStyle w:val="NormalTok"/>
          <w:lang w:val="en-ZA"/>
        </w:rPr>
        <w:t>(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</w:t>
      </w:r>
      <w:proofErr w:type="spellStart"/>
      <w:r w:rsidRPr="00FE1331">
        <w:rPr>
          <w:rStyle w:val="NormalTok"/>
          <w:lang w:val="en-ZA"/>
        </w:rPr>
        <w:t>total_issue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=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0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~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Good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Quality"</w:t>
      </w:r>
      <w:r w:rsidRPr="00FE1331">
        <w:rPr>
          <w:rStyle w:val="NormalTok"/>
          <w:lang w:val="en-ZA"/>
        </w:rPr>
        <w:t>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</w:t>
      </w:r>
      <w:proofErr w:type="spellStart"/>
      <w:r w:rsidRPr="00FE1331">
        <w:rPr>
          <w:rStyle w:val="NormalTok"/>
          <w:lang w:val="en-ZA"/>
        </w:rPr>
        <w:t>total_issue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=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1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~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Moderate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Issues"</w:t>
      </w:r>
      <w:r w:rsidRPr="00FE1331">
        <w:rPr>
          <w:rStyle w:val="NormalTok"/>
          <w:lang w:val="en-ZA"/>
        </w:rPr>
        <w:t>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</w:t>
      </w:r>
      <w:proofErr w:type="spellStart"/>
      <w:r w:rsidRPr="00FE1331">
        <w:rPr>
          <w:rStyle w:val="NormalTok"/>
          <w:lang w:val="en-ZA"/>
        </w:rPr>
        <w:t>total_issue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&gt;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2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~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Significant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Issues"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>}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Apply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quality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flagging</w:t>
      </w:r>
      <w:r w:rsidRPr="00FE1331">
        <w:rPr>
          <w:lang w:val="en-ZA"/>
        </w:rPr>
        <w:br/>
      </w:r>
      <w:proofErr w:type="spellStart"/>
      <w:r w:rsidRPr="00FE1331">
        <w:rPr>
          <w:rStyle w:val="NormalTok"/>
          <w:lang w:val="en-ZA"/>
        </w:rPr>
        <w:t>flagged_quality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FunctionTok"/>
          <w:lang w:val="en-ZA"/>
        </w:rPr>
        <w:t>flag_quality_issues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field_quality_results</w:t>
      </w:r>
      <w:proofErr w:type="spellEnd"/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Summarize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issues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by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field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across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all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datasets</w:t>
      </w:r>
      <w:r w:rsidRPr="00FE1331">
        <w:rPr>
          <w:lang w:val="en-ZA"/>
        </w:rPr>
        <w:br/>
      </w:r>
      <w:proofErr w:type="spellStart"/>
      <w:r w:rsidRPr="00FE1331">
        <w:rPr>
          <w:rStyle w:val="NormalTok"/>
          <w:lang w:val="en-ZA"/>
        </w:rPr>
        <w:t>issue_summary_by_field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flagged_quality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FunctionTok"/>
          <w:lang w:val="en-ZA"/>
        </w:rPr>
        <w:t>group_by</w:t>
      </w:r>
      <w:proofErr w:type="spellEnd"/>
      <w:r w:rsidRPr="00FE1331">
        <w:rPr>
          <w:rStyle w:val="NormalTok"/>
          <w:lang w:val="en-ZA"/>
        </w:rPr>
        <w:t>(field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field_type</w:t>
      </w:r>
      <w:proofErr w:type="spellEnd"/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summarise</w:t>
      </w:r>
      <w:r w:rsidRPr="00FE1331">
        <w:rPr>
          <w:rStyle w:val="NormalTok"/>
          <w:lang w:val="en-ZA"/>
        </w:rPr>
        <w:t>(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AttributeTok"/>
          <w:lang w:val="en-ZA"/>
        </w:rPr>
        <w:t>datasets_present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n</w:t>
      </w:r>
      <w:r w:rsidRPr="00FE1331">
        <w:rPr>
          <w:rStyle w:val="NormalTok"/>
          <w:lang w:val="en-ZA"/>
        </w:rPr>
        <w:t>(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AttributeTok"/>
          <w:lang w:val="en-ZA"/>
        </w:rPr>
        <w:t>high_missing_datasets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sum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high_missing_flag</w:t>
      </w:r>
      <w:proofErr w:type="spellEnd"/>
      <w:r w:rsidRPr="00FE1331">
        <w:rPr>
          <w:rStyle w:val="NormalTok"/>
          <w:lang w:val="en-ZA"/>
        </w:rPr>
        <w:t>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AttributeTok"/>
          <w:lang w:val="en-ZA"/>
        </w:rPr>
        <w:t>excessive_outliers_datasets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sum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excessive_outliers_flag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AttributeTok"/>
          <w:lang w:val="en-ZA"/>
        </w:rPr>
        <w:t>na.rm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>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AttributeTok"/>
          <w:lang w:val="en-ZA"/>
        </w:rPr>
        <w:t>low_variance_datasets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sum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low_variance_flag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AttributeTok"/>
          <w:lang w:val="en-ZA"/>
        </w:rPr>
        <w:t>na.rm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>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AttributeTok"/>
          <w:lang w:val="en-ZA"/>
        </w:rPr>
        <w:t>avg_issues_per_dataset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mean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total_issues</w:t>
      </w:r>
      <w:proofErr w:type="spellEnd"/>
      <w:r w:rsidRPr="00FE1331">
        <w:rPr>
          <w:rStyle w:val="NormalTok"/>
          <w:lang w:val="en-ZA"/>
        </w:rPr>
        <w:t>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AttributeTok"/>
          <w:lang w:val="en-ZA"/>
        </w:rPr>
        <w:t>.groups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drop"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arrange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FunctionTok"/>
          <w:lang w:val="en-ZA"/>
        </w:rPr>
        <w:t>desc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avg_issues_per_dataset</w:t>
      </w:r>
      <w:proofErr w:type="spellEnd"/>
      <w:r w:rsidRPr="00FE1331">
        <w:rPr>
          <w:rStyle w:val="NormalTok"/>
          <w:lang w:val="en-ZA"/>
        </w:rPr>
        <w:t>)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FunctionTok"/>
          <w:lang w:val="en-ZA"/>
        </w:rPr>
        <w:t>desc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high_missing_datasets</w:t>
      </w:r>
      <w:proofErr w:type="spellEnd"/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proofErr w:type="spellStart"/>
      <w:r w:rsidRPr="00FE1331">
        <w:rPr>
          <w:rStyle w:val="FunctionTok"/>
          <w:lang w:val="en-ZA"/>
        </w:rPr>
        <w:t>gt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issue_summary_by_field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head</w:t>
      </w:r>
      <w:r w:rsidRPr="00FE1331">
        <w:rPr>
          <w:rStyle w:val="NormalTok"/>
          <w:lang w:val="en-ZA"/>
        </w:rPr>
        <w:t>(</w:t>
      </w:r>
      <w:r w:rsidRPr="00FE1331">
        <w:rPr>
          <w:rStyle w:val="DecValTok"/>
          <w:lang w:val="en-ZA"/>
        </w:rPr>
        <w:t>15</w:t>
      </w:r>
      <w:r w:rsidRPr="00FE1331">
        <w:rPr>
          <w:rStyle w:val="NormalTok"/>
          <w:lang w:val="en-ZA"/>
        </w:rPr>
        <w:t>)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FunctionTok"/>
          <w:lang w:val="en-ZA"/>
        </w:rPr>
        <w:t>tab_header</w:t>
      </w:r>
      <w:proofErr w:type="spellEnd"/>
      <w:r w:rsidRPr="00FE1331">
        <w:rPr>
          <w:rStyle w:val="NormalTok"/>
          <w:lang w:val="en-ZA"/>
        </w:rPr>
        <w:t>(</w:t>
      </w:r>
      <w:r w:rsidRPr="00FE1331">
        <w:rPr>
          <w:rStyle w:val="AttributeTok"/>
          <w:lang w:val="en-ZA"/>
        </w:rPr>
        <w:t>title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Data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Quality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Issues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Summary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by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Field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(Top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15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Problematic)"</w:t>
      </w:r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FunctionTok"/>
          <w:lang w:val="en-ZA"/>
        </w:rPr>
        <w:t>fmt_number</w:t>
      </w:r>
      <w:proofErr w:type="spellEnd"/>
      <w:r w:rsidRPr="00FE1331">
        <w:rPr>
          <w:rStyle w:val="NormalTok"/>
          <w:lang w:val="en-ZA"/>
        </w:rPr>
        <w:t>(</w:t>
      </w:r>
      <w:r w:rsidRPr="00FE1331">
        <w:rPr>
          <w:rStyle w:val="AttributeTok"/>
          <w:lang w:val="en-ZA"/>
        </w:rPr>
        <w:t>columns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avg_issues_per_dataset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AttributeTok"/>
          <w:lang w:val="en-ZA"/>
        </w:rPr>
        <w:t>decimals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2</w:t>
      </w:r>
      <w:r w:rsidRPr="00FE1331">
        <w:rPr>
          <w:rStyle w:val="NormalTok"/>
          <w:lang w:val="en-ZA"/>
        </w:rPr>
        <w:t>)</w:t>
      </w:r>
    </w:p>
    <w:p w14:paraId="3B0D67A3" w14:textId="3EE9F89D" w:rsidR="008235FD" w:rsidRPr="00FE1331" w:rsidRDefault="008235FD" w:rsidP="008235FD">
      <w:pPr>
        <w:keepNext/>
        <w:spacing w:after="60"/>
      </w:pPr>
      <w:r w:rsidRPr="00FE1331">
        <w:rPr>
          <w:rFonts w:ascii="Calibri" w:hAnsi="Calibri"/>
        </w:rPr>
        <w:lastRenderedPageBreak/>
        <w:t>Table</w:t>
      </w:r>
      <w:r w:rsidRPr="00FE1331">
        <w:rPr>
          <w:rFonts w:ascii="Calibri" w:hAnsi="Calibri"/>
        </w:rPr>
        <w:t xml:space="preserve"> </w:t>
      </w:r>
      <w:r w:rsidRPr="00FE1331">
        <w:fldChar w:fldCharType="begin"/>
      </w:r>
      <w:r w:rsidRPr="00FE1331">
        <w:instrText xml:space="preserve"> SEQ Table \* ARABIC </w:instrText>
      </w:r>
      <w:r w:rsidRPr="00FE1331">
        <w:fldChar w:fldCharType="separate"/>
      </w:r>
      <w:r w:rsidRPr="00FE1331">
        <w:t>3</w:t>
      </w:r>
      <w:r w:rsidRPr="00FE1331">
        <w:fldChar w:fldCharType="end"/>
      </w:r>
      <w:r w:rsidRPr="00FE1331">
        <w:rPr>
          <w:rFonts w:ascii="Calibri" w:hAnsi="Calibri"/>
        </w:rPr>
        <w:t>:</w:t>
      </w:r>
      <w:r w:rsidRPr="00FE1331">
        <w:rPr>
          <w:rFonts w:ascii="Calibri" w:hAnsi="Calibri"/>
        </w:rPr>
        <w:t xml:space="preserve"> </w:t>
      </w:r>
      <w:r w:rsidRPr="00FE1331">
        <w:rPr>
          <w:rFonts w:ascii="Calibri" w:hAnsi="Calibri"/>
          <w:color w:val="333333"/>
        </w:rPr>
        <w:t>Data</w:t>
      </w:r>
      <w:r w:rsidRPr="00FE1331">
        <w:rPr>
          <w:rFonts w:ascii="Calibri" w:hAnsi="Calibri"/>
          <w:color w:val="333333"/>
        </w:rPr>
        <w:t xml:space="preserve"> </w:t>
      </w:r>
      <w:r w:rsidRPr="00FE1331">
        <w:rPr>
          <w:rFonts w:ascii="Calibri" w:hAnsi="Calibri"/>
          <w:color w:val="333333"/>
        </w:rPr>
        <w:t>Quality</w:t>
      </w:r>
      <w:r w:rsidRPr="00FE1331">
        <w:rPr>
          <w:rFonts w:ascii="Calibri" w:hAnsi="Calibri"/>
          <w:color w:val="333333"/>
        </w:rPr>
        <w:t xml:space="preserve"> </w:t>
      </w:r>
      <w:r w:rsidRPr="00FE1331">
        <w:rPr>
          <w:rFonts w:ascii="Calibri" w:hAnsi="Calibri"/>
          <w:color w:val="333333"/>
        </w:rPr>
        <w:t>Issues</w:t>
      </w:r>
      <w:r w:rsidRPr="00FE1331">
        <w:rPr>
          <w:rFonts w:ascii="Calibri" w:hAnsi="Calibri"/>
          <w:color w:val="333333"/>
        </w:rPr>
        <w:t xml:space="preserve"> </w:t>
      </w:r>
      <w:r w:rsidRPr="00FE1331">
        <w:rPr>
          <w:rFonts w:ascii="Calibri" w:hAnsi="Calibri"/>
          <w:color w:val="333333"/>
        </w:rPr>
        <w:t>Summary</w:t>
      </w:r>
      <w:r w:rsidRPr="00FE1331">
        <w:rPr>
          <w:rFonts w:ascii="Calibri" w:hAnsi="Calibri"/>
          <w:color w:val="333333"/>
        </w:rPr>
        <w:t xml:space="preserve"> </w:t>
      </w:r>
      <w:r w:rsidRPr="00FE1331">
        <w:rPr>
          <w:rFonts w:ascii="Calibri" w:hAnsi="Calibri"/>
          <w:color w:val="333333"/>
        </w:rPr>
        <w:t>by</w:t>
      </w:r>
      <w:r w:rsidRPr="00FE1331">
        <w:rPr>
          <w:rFonts w:ascii="Calibri" w:hAnsi="Calibri"/>
          <w:color w:val="333333"/>
        </w:rPr>
        <w:t xml:space="preserve"> </w:t>
      </w:r>
      <w:r w:rsidRPr="00FE1331">
        <w:rPr>
          <w:rFonts w:ascii="Calibri" w:hAnsi="Calibri"/>
          <w:color w:val="333333"/>
        </w:rPr>
        <w:t>Field</w:t>
      </w:r>
      <w:r w:rsidRPr="00FE1331">
        <w:rPr>
          <w:rFonts w:ascii="Calibri" w:hAnsi="Calibri"/>
          <w:color w:val="333333"/>
        </w:rPr>
        <w:t xml:space="preserve"> </w:t>
      </w:r>
      <w:r w:rsidRPr="00FE1331">
        <w:rPr>
          <w:rFonts w:ascii="Calibri" w:hAnsi="Calibri"/>
          <w:color w:val="333333"/>
        </w:rPr>
        <w:t>(Top</w:t>
      </w:r>
      <w:r w:rsidRPr="00FE1331">
        <w:rPr>
          <w:rFonts w:ascii="Calibri" w:hAnsi="Calibri"/>
          <w:color w:val="333333"/>
        </w:rPr>
        <w:t xml:space="preserve"> </w:t>
      </w:r>
      <w:r w:rsidRPr="00FE1331">
        <w:rPr>
          <w:rFonts w:ascii="Calibri" w:hAnsi="Calibri"/>
          <w:color w:val="333333"/>
        </w:rPr>
        <w:t>15</w:t>
      </w:r>
      <w:r w:rsidRPr="00FE1331">
        <w:rPr>
          <w:rFonts w:ascii="Calibri" w:hAnsi="Calibri"/>
          <w:color w:val="333333"/>
        </w:rPr>
        <w:t xml:space="preserve"> </w:t>
      </w:r>
      <w:r w:rsidRPr="00FE1331">
        <w:rPr>
          <w:rFonts w:ascii="Calibri" w:hAnsi="Calibri"/>
          <w:color w:val="333333"/>
        </w:rPr>
        <w:t>Problematic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840"/>
        <w:gridCol w:w="837"/>
        <w:gridCol w:w="1257"/>
        <w:gridCol w:w="1606"/>
        <w:gridCol w:w="1946"/>
        <w:gridCol w:w="1625"/>
        <w:gridCol w:w="1689"/>
      </w:tblGrid>
      <w:tr w:rsidR="008235FD" w:rsidRPr="00FE1331" w14:paraId="22668C67" w14:textId="77777777" w:rsidTr="00675D8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0C4DAD56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fiel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AFF7CE8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field_type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667A0C1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datasets_present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08EE919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high_missing_datasets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5914DE1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excessive_outliers_datasets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2659CDD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low_variance_datasets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5F3F81E1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avg_issues_per_dataset</w:t>
            </w:r>
            <w:proofErr w:type="spellEnd"/>
          </w:p>
        </w:tc>
      </w:tr>
      <w:tr w:rsidR="008235FD" w:rsidRPr="00FE1331" w14:paraId="3BA47330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2501F7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survey_year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C9438F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31B53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00F66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F908C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D2D22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D5C2F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.08</w:t>
            </w:r>
          </w:p>
        </w:tc>
      </w:tr>
      <w:tr w:rsidR="008235FD" w:rsidRPr="00FE1331" w14:paraId="524C83E7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E3D7F9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survey_year_label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E135A2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D3814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149E7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105B9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960B8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449D1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.08</w:t>
            </w:r>
          </w:p>
        </w:tc>
      </w:tr>
      <w:tr w:rsidR="008235FD" w:rsidRPr="00FE1331" w14:paraId="65BA0818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6D265C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level_rank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657169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BCA8C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A2C54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766A5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D96A2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C989D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.00</w:t>
            </w:r>
          </w:p>
        </w:tc>
      </w:tr>
      <w:tr w:rsidR="008235FD" w:rsidRPr="00FE1331" w14:paraId="1D08B818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D57EC0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region_i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6C5329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BF035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F00A5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C91DB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86EB2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F7E49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.00</w:t>
            </w:r>
          </w:p>
        </w:tc>
      </w:tr>
      <w:tr w:rsidR="008235FD" w:rsidRPr="00FE1331" w14:paraId="722F92E3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8B2F46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ci_high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A174B8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07A8D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E3F19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B88A1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95A84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66BB6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.00</w:t>
            </w:r>
          </w:p>
        </w:tc>
      </w:tr>
      <w:tr w:rsidR="008235FD" w:rsidRPr="00FE1331" w14:paraId="6CFB7A47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230B13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ci_low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6C8E14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93554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3A7D1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DE03C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44692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83A26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.00</w:t>
            </w:r>
          </w:p>
        </w:tc>
      </w:tr>
      <w:tr w:rsidR="008235FD" w:rsidRPr="00FE1331" w14:paraId="2A093690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8EDCAC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ci_high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B47519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FD05E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D8C6E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54B27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E570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6D169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.00</w:t>
            </w:r>
          </w:p>
        </w:tc>
      </w:tr>
      <w:tr w:rsidR="008235FD" w:rsidRPr="00FE1331" w14:paraId="2EA18012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7F0EA0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ci_low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60E193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BA88E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22470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0CAEB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97790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0AAD2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.00</w:t>
            </w:r>
          </w:p>
        </w:tc>
      </w:tr>
      <w:tr w:rsidR="008235FD" w:rsidRPr="00FE1331" w14:paraId="3BA3D233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BAF049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is_total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A0C769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0EC50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A9C57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08F58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BFA4E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2593C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.00</w:t>
            </w:r>
          </w:p>
        </w:tc>
      </w:tr>
      <w:tr w:rsidR="008235FD" w:rsidRPr="00FE1331" w14:paraId="072B2C03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C3C73F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indicator_order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BF71C2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7C105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8AE28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21D6A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34643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F5578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92</w:t>
            </w:r>
          </w:p>
        </w:tc>
      </w:tr>
      <w:tr w:rsidR="008235FD" w:rsidRPr="00FE1331" w14:paraId="551D8595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442664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is_preferre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817FC1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0ED62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3A2AC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87C5F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C2A55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4DEA2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77</w:t>
            </w:r>
          </w:p>
        </w:tc>
      </w:tr>
      <w:tr w:rsidR="008235FD" w:rsidRPr="00FE1331" w14:paraId="2EA66236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9A78AC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by_variable_label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144CA2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CC96C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C1256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C5142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A3AC7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1BE17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69</w:t>
            </w:r>
          </w:p>
        </w:tc>
      </w:tr>
      <w:tr w:rsidR="008235FD" w:rsidRPr="00FE1331" w14:paraId="3795B19D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127760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precis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7A7BD6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ED920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08668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52C55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68F16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018D4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69</w:t>
            </w:r>
          </w:p>
        </w:tc>
      </w:tr>
      <w:tr w:rsidR="008235FD" w:rsidRPr="00FE1331" w14:paraId="3D0EDD17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CBAD94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val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CEBC91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24CA2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6D602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0F051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361C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0A028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69</w:t>
            </w:r>
          </w:p>
        </w:tc>
      </w:tr>
      <w:tr w:rsidR="008235FD" w:rsidRPr="00FE1331" w14:paraId="6BE460C6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44871B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denominator_unweighte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000927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6BD7D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440F3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07E4E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E64A4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BCCBD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54</w:t>
            </w:r>
          </w:p>
        </w:tc>
      </w:tr>
    </w:tbl>
    <w:p w14:paraId="33618730" w14:textId="179EEC18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Export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quality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issues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data</w:t>
      </w:r>
      <w:r w:rsidRPr="00FE1331">
        <w:rPr>
          <w:lang w:val="en-ZA"/>
        </w:rPr>
        <w:br/>
      </w:r>
      <w:proofErr w:type="spellStart"/>
      <w:r w:rsidRPr="00FE1331">
        <w:rPr>
          <w:rStyle w:val="FunctionTok"/>
          <w:lang w:val="en-ZA"/>
        </w:rPr>
        <w:t>write_</w:t>
      </w:r>
      <w:proofErr w:type="gramStart"/>
      <w:r w:rsidRPr="00FE1331">
        <w:rPr>
          <w:rStyle w:val="FunctionTok"/>
          <w:lang w:val="en-ZA"/>
        </w:rPr>
        <w:t>csv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proofErr w:type="gramEnd"/>
      <w:r w:rsidRPr="00FE1331">
        <w:rPr>
          <w:rStyle w:val="NormalTok"/>
          <w:lang w:val="en-ZA"/>
        </w:rPr>
        <w:t>flagged_quality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proofErr w:type="gramStart"/>
      <w:r w:rsidRPr="00FE1331">
        <w:rPr>
          <w:rStyle w:val="FunctionTok"/>
          <w:lang w:val="en-ZA"/>
        </w:rPr>
        <w:t>file.path</w:t>
      </w:r>
      <w:proofErr w:type="spellEnd"/>
      <w:proofErr w:type="gram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outputs_path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flagged_quality_issues.csv"</w:t>
      </w:r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proofErr w:type="spellStart"/>
      <w:r w:rsidRPr="00FE1331">
        <w:rPr>
          <w:rStyle w:val="FunctionTok"/>
          <w:lang w:val="en-ZA"/>
        </w:rPr>
        <w:t>write_</w:t>
      </w:r>
      <w:proofErr w:type="gramStart"/>
      <w:r w:rsidRPr="00FE1331">
        <w:rPr>
          <w:rStyle w:val="FunctionTok"/>
          <w:lang w:val="en-ZA"/>
        </w:rPr>
        <w:t>csv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proofErr w:type="gramEnd"/>
      <w:r w:rsidRPr="00FE1331">
        <w:rPr>
          <w:rStyle w:val="NormalTok"/>
          <w:lang w:val="en-ZA"/>
        </w:rPr>
        <w:t>issue_summary_by_field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proofErr w:type="gramStart"/>
      <w:r w:rsidRPr="00FE1331">
        <w:rPr>
          <w:rStyle w:val="FunctionTok"/>
          <w:lang w:val="en-ZA"/>
        </w:rPr>
        <w:t>file.path</w:t>
      </w:r>
      <w:proofErr w:type="spellEnd"/>
      <w:proofErr w:type="gram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outputs_path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quality_issues_by_field.csv"</w:t>
      </w:r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proofErr w:type="gramStart"/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proofErr w:type="gramEnd"/>
      <w:r w:rsidRPr="00FE1331">
        <w:rPr>
          <w:rStyle w:val="StringTok"/>
          <w:lang w:val="en-ZA"/>
        </w:rPr>
        <w:t>"Exported: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data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quality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issues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flagging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results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</w:p>
    <w:p w14:paraId="3F8C0EA2" w14:textId="3B9254C9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Exported: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data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quality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issues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flagging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results</w:t>
      </w:r>
    </w:p>
    <w:p w14:paraId="7B1A40A7" w14:textId="19467A43" w:rsidR="008235FD" w:rsidRPr="00FE1331" w:rsidRDefault="008235FD" w:rsidP="008235FD">
      <w:pPr>
        <w:pStyle w:val="Heading1"/>
      </w:pPr>
      <w:bookmarkStart w:id="28" w:name="cross-dataset-correlation-analysis"/>
      <w:bookmarkStart w:id="29" w:name="_Toc209190224"/>
      <w:bookmarkStart w:id="30" w:name="_Toc209192730"/>
      <w:bookmarkEnd w:id="19"/>
      <w:bookmarkEnd w:id="25"/>
      <w:proofErr w:type="gramStart"/>
      <w:r w:rsidRPr="00FE1331">
        <w:rPr>
          <w:rStyle w:val="SectionNumber"/>
        </w:rPr>
        <w:t>3</w:t>
      </w:r>
      <w:r w:rsidR="003A11D6">
        <w:t xml:space="preserve">  </w:t>
      </w:r>
      <w:r w:rsidRPr="00FE1331">
        <w:t>Cross</w:t>
      </w:r>
      <w:proofErr w:type="gramEnd"/>
      <w:r w:rsidRPr="00FE1331">
        <w:t>-Dataset</w:t>
      </w:r>
      <w:r w:rsidRPr="00FE1331">
        <w:t xml:space="preserve"> </w:t>
      </w:r>
      <w:r w:rsidRPr="00FE1331">
        <w:t>Correlation</w:t>
      </w:r>
      <w:r w:rsidRPr="00FE1331">
        <w:t xml:space="preserve"> </w:t>
      </w:r>
      <w:r w:rsidRPr="00FE1331">
        <w:t>Analysis</w:t>
      </w:r>
      <w:bookmarkEnd w:id="29"/>
      <w:bookmarkEnd w:id="30"/>
    </w:p>
    <w:p w14:paraId="392F44C6" w14:textId="3B1ADD1F" w:rsidR="008235FD" w:rsidRPr="00FE1331" w:rsidRDefault="008235FD" w:rsidP="008235FD">
      <w:pPr>
        <w:pStyle w:val="Heading2"/>
      </w:pPr>
      <w:bookmarkStart w:id="31" w:name="calculate-average-correlation-matrix"/>
      <w:bookmarkStart w:id="32" w:name="_Toc209190225"/>
      <w:bookmarkStart w:id="33" w:name="_Toc209192731"/>
      <w:proofErr w:type="gramStart"/>
      <w:r w:rsidRPr="00FE1331">
        <w:rPr>
          <w:rStyle w:val="SectionNumber"/>
        </w:rPr>
        <w:t>3.1</w:t>
      </w:r>
      <w:r w:rsidR="003A11D6">
        <w:t xml:space="preserve">  </w:t>
      </w:r>
      <w:r w:rsidRPr="00FE1331">
        <w:t>Calculate</w:t>
      </w:r>
      <w:proofErr w:type="gramEnd"/>
      <w:r w:rsidRPr="00FE1331">
        <w:t xml:space="preserve"> </w:t>
      </w:r>
      <w:r w:rsidRPr="00FE1331">
        <w:t>Average</w:t>
      </w:r>
      <w:r w:rsidRPr="00FE1331">
        <w:t xml:space="preserve"> </w:t>
      </w:r>
      <w:r w:rsidRPr="00FE1331">
        <w:t>Correlation</w:t>
      </w:r>
      <w:r w:rsidRPr="00FE1331">
        <w:t xml:space="preserve"> </w:t>
      </w:r>
      <w:r w:rsidRPr="00FE1331">
        <w:t>Matrix</w:t>
      </w:r>
      <w:bookmarkEnd w:id="32"/>
      <w:bookmarkEnd w:id="33"/>
    </w:p>
    <w:p w14:paraId="656E2E61" w14:textId="2CB8D2F8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Calculate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correlation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matrices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for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each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dataset</w:t>
      </w:r>
      <w:r w:rsidRPr="00FE1331">
        <w:rPr>
          <w:lang w:val="en-ZA"/>
        </w:rPr>
        <w:br/>
      </w:r>
      <w:proofErr w:type="spellStart"/>
      <w:r w:rsidRPr="00FE1331">
        <w:rPr>
          <w:rStyle w:val="NormalTok"/>
          <w:lang w:val="en-ZA"/>
        </w:rPr>
        <w:t>all_correlation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map2_dfr</w:t>
      </w:r>
      <w:r w:rsidRPr="00FE1331">
        <w:rPr>
          <w:rStyle w:val="NormalTok"/>
          <w:lang w:val="en-ZA"/>
        </w:rPr>
        <w:t>(datasets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names</w:t>
      </w:r>
      <w:r w:rsidRPr="00FE1331">
        <w:rPr>
          <w:rStyle w:val="NormalTok"/>
          <w:lang w:val="en-ZA"/>
        </w:rPr>
        <w:t>(datasets)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trolFlowTok"/>
          <w:lang w:val="en-ZA"/>
        </w:rPr>
        <w:t>function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df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dataset_name</w:t>
      </w:r>
      <w:proofErr w:type="spellEnd"/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Select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numeric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fields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NormalTok"/>
          <w:lang w:val="en-ZA"/>
        </w:rPr>
        <w:t>numeric_col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intersect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names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df</w:t>
      </w:r>
      <w:proofErr w:type="spellEnd"/>
      <w:r w:rsidRPr="00FE1331">
        <w:rPr>
          <w:rStyle w:val="NormalTok"/>
          <w:lang w:val="en-ZA"/>
        </w:rPr>
        <w:t>)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numeric_fields</w:t>
      </w:r>
      <w:proofErr w:type="spellEnd"/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NormalTok"/>
          <w:lang w:val="en-ZA"/>
        </w:rPr>
        <w:t>numeric_data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df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select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FunctionTok"/>
          <w:lang w:val="en-ZA"/>
        </w:rPr>
        <w:t>all_of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numeric_cols</w:t>
      </w:r>
      <w:proofErr w:type="spellEnd"/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Convert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to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numeric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and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remove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columns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with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no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variance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NormalTok"/>
          <w:lang w:val="en-ZA"/>
        </w:rPr>
        <w:t>numeric_data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numeric_data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FunctionTok"/>
          <w:lang w:val="en-ZA"/>
        </w:rPr>
        <w:t>mutate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across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everything</w:t>
      </w:r>
      <w:r w:rsidRPr="00FE1331">
        <w:rPr>
          <w:rStyle w:val="NormalTok"/>
          <w:lang w:val="en-ZA"/>
        </w:rPr>
        <w:t>()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as.numeric</w:t>
      </w:r>
      <w:proofErr w:type="spellEnd"/>
      <w:r w:rsidRPr="00FE1331">
        <w:rPr>
          <w:rStyle w:val="NormalTok"/>
          <w:lang w:val="en-ZA"/>
        </w:rPr>
        <w:t>)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FunctionTok"/>
          <w:lang w:val="en-ZA"/>
        </w:rPr>
        <w:t>select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where</w:t>
      </w:r>
      <w:r w:rsidRPr="00FE1331">
        <w:rPr>
          <w:rStyle w:val="NormalTok"/>
          <w:lang w:val="en-ZA"/>
        </w:rPr>
        <w:t>(</w:t>
      </w:r>
      <w:r w:rsidRPr="00FE1331">
        <w:rPr>
          <w:rStyle w:val="ControlFlowTok"/>
          <w:lang w:val="en-ZA"/>
        </w:rPr>
        <w:t>function</w:t>
      </w:r>
      <w:r w:rsidRPr="00FE1331">
        <w:rPr>
          <w:rStyle w:val="NormalTok"/>
          <w:lang w:val="en-ZA"/>
        </w:rPr>
        <w:t>(x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NormalTok"/>
          <w:lang w:val="en-ZA"/>
        </w:rPr>
        <w:t>variance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var</w:t>
      </w:r>
      <w:r w:rsidRPr="00FE1331">
        <w:rPr>
          <w:rStyle w:val="NormalTok"/>
          <w:lang w:val="en-ZA"/>
        </w:rPr>
        <w:t>(x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AttributeTok"/>
          <w:lang w:val="en-ZA"/>
        </w:rPr>
        <w:t>na.rm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SpecialCharTok"/>
          <w:lang w:val="en-ZA"/>
        </w:rPr>
        <w:t>!</w:t>
      </w:r>
      <w:r w:rsidRPr="00FE1331">
        <w:rPr>
          <w:rStyle w:val="FunctionTok"/>
          <w:lang w:val="en-ZA"/>
        </w:rPr>
        <w:t>is.na</w:t>
      </w:r>
      <w:r w:rsidRPr="00FE1331">
        <w:rPr>
          <w:rStyle w:val="NormalTok"/>
          <w:lang w:val="en-ZA"/>
        </w:rPr>
        <w:t>(variance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&amp;&amp;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variance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&gt;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0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lastRenderedPageBreak/>
        <w:t xml:space="preserve">    </w:t>
      </w:r>
      <w:r w:rsidRPr="00FE1331">
        <w:rPr>
          <w:rStyle w:val="NormalTok"/>
          <w:lang w:val="en-ZA"/>
        </w:rPr>
        <w:t>})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ControlFlowTok"/>
          <w:lang w:val="en-ZA"/>
        </w:rPr>
        <w:t>if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FunctionTok"/>
          <w:lang w:val="en-ZA"/>
        </w:rPr>
        <w:t>ncol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numeric_data</w:t>
      </w:r>
      <w:proofErr w:type="spellEnd"/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&lt;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2</w:t>
      </w:r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return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FunctionTok"/>
          <w:lang w:val="en-ZA"/>
        </w:rPr>
        <w:t>tibble</w:t>
      </w:r>
      <w:proofErr w:type="spellEnd"/>
      <w:r w:rsidRPr="00FE1331">
        <w:rPr>
          <w:rStyle w:val="NormalTok"/>
          <w:lang w:val="en-ZA"/>
        </w:rPr>
        <w:t>()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Calculate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correlation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matrix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NormalTok"/>
          <w:lang w:val="en-ZA"/>
        </w:rPr>
        <w:t>cor_matrix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FunctionTok"/>
          <w:lang w:val="en-ZA"/>
        </w:rPr>
        <w:t>cor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numeric_data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AttributeTok"/>
          <w:lang w:val="en-ZA"/>
        </w:rPr>
        <w:t>use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</w:t>
      </w:r>
      <w:proofErr w:type="spellStart"/>
      <w:r w:rsidRPr="00FE1331">
        <w:rPr>
          <w:rStyle w:val="StringTok"/>
          <w:lang w:val="en-ZA"/>
        </w:rPr>
        <w:t>pairwise.complete.obs</w:t>
      </w:r>
      <w:proofErr w:type="spellEnd"/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Convert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to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long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format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FunctionTok"/>
          <w:lang w:val="en-ZA"/>
        </w:rPr>
        <w:t>as_tibble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cor_matrix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AttributeTok"/>
          <w:lang w:val="en-ZA"/>
        </w:rPr>
        <w:t>rownames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field1"</w:t>
      </w:r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FunctionTok"/>
          <w:lang w:val="en-ZA"/>
        </w:rPr>
        <w:t>pivot_longer</w:t>
      </w:r>
      <w:proofErr w:type="spellEnd"/>
      <w:r w:rsidRPr="00FE1331">
        <w:rPr>
          <w:rStyle w:val="NormalTok"/>
          <w:lang w:val="en-ZA"/>
        </w:rPr>
        <w:t>(</w:t>
      </w:r>
      <w:r w:rsidRPr="00FE1331">
        <w:rPr>
          <w:rStyle w:val="SpecialCharTok"/>
          <w:lang w:val="en-ZA"/>
        </w:rPr>
        <w:t>-</w:t>
      </w:r>
      <w:r w:rsidRPr="00FE1331">
        <w:rPr>
          <w:rStyle w:val="NormalTok"/>
          <w:lang w:val="en-ZA"/>
        </w:rPr>
        <w:t>field1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AttributeTok"/>
          <w:lang w:val="en-ZA"/>
        </w:rPr>
        <w:t>names_to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field2"</w:t>
      </w:r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AttributeTok"/>
          <w:lang w:val="en-ZA"/>
        </w:rPr>
        <w:t>values_to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correlation"</w:t>
      </w:r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FunctionTok"/>
          <w:lang w:val="en-ZA"/>
        </w:rPr>
        <w:t>filter</w:t>
      </w:r>
      <w:r w:rsidRPr="00FE1331">
        <w:rPr>
          <w:rStyle w:val="NormalTok"/>
          <w:lang w:val="en-ZA"/>
        </w:rPr>
        <w:t>(field1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!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field2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FunctionTok"/>
          <w:lang w:val="en-ZA"/>
        </w:rPr>
        <w:t>mutate</w:t>
      </w:r>
      <w:r w:rsidRPr="00FE1331">
        <w:rPr>
          <w:rStyle w:val="NormalTok"/>
          <w:lang w:val="en-ZA"/>
        </w:rPr>
        <w:t>(</w:t>
      </w:r>
      <w:r w:rsidRPr="00FE1331">
        <w:rPr>
          <w:rStyle w:val="AttributeTok"/>
          <w:lang w:val="en-ZA"/>
        </w:rPr>
        <w:t>dataset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dataset_name</w:t>
      </w:r>
      <w:proofErr w:type="spellEnd"/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>}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Calculated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correlations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for"</w:t>
      </w:r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length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unique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all_correlations</w:t>
      </w:r>
      <w:r w:rsidRPr="00FE1331">
        <w:rPr>
          <w:rStyle w:val="SpecialCharTok"/>
          <w:lang w:val="en-ZA"/>
        </w:rPr>
        <w:t>$</w:t>
      </w:r>
      <w:r w:rsidRPr="00FE1331">
        <w:rPr>
          <w:rStyle w:val="NormalTok"/>
          <w:lang w:val="en-ZA"/>
        </w:rPr>
        <w:t>dataset</w:t>
      </w:r>
      <w:proofErr w:type="spellEnd"/>
      <w:r w:rsidRPr="00FE1331">
        <w:rPr>
          <w:rStyle w:val="NormalTok"/>
          <w:lang w:val="en-ZA"/>
        </w:rPr>
        <w:t>))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datasets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</w:p>
    <w:p w14:paraId="4EF61FE5" w14:textId="15122E65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Calculated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correlations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for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13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datasets</w:t>
      </w:r>
    </w:p>
    <w:p w14:paraId="53327A2B" w14:textId="30A8F96F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Export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all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correlations</w:t>
      </w:r>
      <w:r w:rsidRPr="00FE1331">
        <w:rPr>
          <w:lang w:val="en-ZA"/>
        </w:rPr>
        <w:br/>
      </w:r>
      <w:proofErr w:type="spellStart"/>
      <w:r w:rsidRPr="00FE1331">
        <w:rPr>
          <w:rStyle w:val="FunctionTok"/>
          <w:lang w:val="en-ZA"/>
        </w:rPr>
        <w:t>write_csv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all_correlations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FunctionTok"/>
          <w:lang w:val="en-ZA"/>
        </w:rPr>
        <w:t>file.path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outputs_path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all_dataset_correlations.csv"</w:t>
      </w:r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Create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summary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statistics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across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datasets</w:t>
      </w:r>
      <w:r w:rsidRPr="00FE1331">
        <w:rPr>
          <w:lang w:val="en-ZA"/>
        </w:rPr>
        <w:br/>
      </w:r>
      <w:proofErr w:type="spellStart"/>
      <w:r w:rsidRPr="00FE1331">
        <w:rPr>
          <w:rStyle w:val="NormalTok"/>
          <w:lang w:val="en-ZA"/>
        </w:rPr>
        <w:t>correlation_summary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all_correlation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FunctionTok"/>
          <w:lang w:val="en-ZA"/>
        </w:rPr>
        <w:t>group_by</w:t>
      </w:r>
      <w:proofErr w:type="spellEnd"/>
      <w:r w:rsidRPr="00FE1331">
        <w:rPr>
          <w:rStyle w:val="NormalTok"/>
          <w:lang w:val="en-ZA"/>
        </w:rPr>
        <w:t>(field1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field2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summarise</w:t>
      </w:r>
      <w:r w:rsidRPr="00FE1331">
        <w:rPr>
          <w:rStyle w:val="NormalTok"/>
          <w:lang w:val="en-ZA"/>
        </w:rPr>
        <w:t>(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AttributeTok"/>
          <w:lang w:val="en-ZA"/>
        </w:rPr>
        <w:t>datasets_present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n</w:t>
      </w:r>
      <w:r w:rsidRPr="00FE1331">
        <w:rPr>
          <w:rStyle w:val="NormalTok"/>
          <w:lang w:val="en-ZA"/>
        </w:rPr>
        <w:t>(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AttributeTok"/>
          <w:lang w:val="en-ZA"/>
        </w:rPr>
        <w:t>avg_correlation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mean</w:t>
      </w:r>
      <w:r w:rsidRPr="00FE1331">
        <w:rPr>
          <w:rStyle w:val="NormalTok"/>
          <w:lang w:val="en-ZA"/>
        </w:rPr>
        <w:t>(correlation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AttributeTok"/>
          <w:lang w:val="en-ZA"/>
        </w:rPr>
        <w:t>na.rm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>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AttributeTok"/>
          <w:lang w:val="en-ZA"/>
        </w:rPr>
        <w:t>abs_avg_correlation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mean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abs</w:t>
      </w:r>
      <w:r w:rsidRPr="00FE1331">
        <w:rPr>
          <w:rStyle w:val="NormalTok"/>
          <w:lang w:val="en-ZA"/>
        </w:rPr>
        <w:t>(correlation)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AttributeTok"/>
          <w:lang w:val="en-ZA"/>
        </w:rPr>
        <w:t>na.rm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>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AttributeTok"/>
          <w:lang w:val="en-ZA"/>
        </w:rPr>
        <w:t>.groups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drop"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filter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datasets_present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&gt;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2</w:t>
      </w:r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arrange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FunctionTok"/>
          <w:lang w:val="en-ZA"/>
        </w:rPr>
        <w:t>desc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abs_avg_correlation</w:t>
      </w:r>
      <w:proofErr w:type="spellEnd"/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proofErr w:type="spellStart"/>
      <w:r w:rsidRPr="00FE1331">
        <w:rPr>
          <w:rStyle w:val="FunctionTok"/>
          <w:lang w:val="en-ZA"/>
        </w:rPr>
        <w:t>gt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correlation_summary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head</w:t>
      </w:r>
      <w:r w:rsidRPr="00FE1331">
        <w:rPr>
          <w:rStyle w:val="NormalTok"/>
          <w:lang w:val="en-ZA"/>
        </w:rPr>
        <w:t>(</w:t>
      </w:r>
      <w:r w:rsidRPr="00FE1331">
        <w:rPr>
          <w:rStyle w:val="DecValTok"/>
          <w:lang w:val="en-ZA"/>
        </w:rPr>
        <w:t>15</w:t>
      </w:r>
      <w:r w:rsidRPr="00FE1331">
        <w:rPr>
          <w:rStyle w:val="NormalTok"/>
          <w:lang w:val="en-ZA"/>
        </w:rPr>
        <w:t>)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FunctionTok"/>
          <w:lang w:val="en-ZA"/>
        </w:rPr>
        <w:t>tab_header</w:t>
      </w:r>
      <w:proofErr w:type="spellEnd"/>
      <w:r w:rsidRPr="00FE1331">
        <w:rPr>
          <w:rStyle w:val="NormalTok"/>
          <w:lang w:val="en-ZA"/>
        </w:rPr>
        <w:t>(</w:t>
      </w:r>
      <w:r w:rsidRPr="00FE1331">
        <w:rPr>
          <w:rStyle w:val="AttributeTok"/>
          <w:lang w:val="en-ZA"/>
        </w:rPr>
        <w:t>title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Top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Field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Correlations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Across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Datasets"</w:t>
      </w:r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FunctionTok"/>
          <w:lang w:val="en-ZA"/>
        </w:rPr>
        <w:t>fmt_number</w:t>
      </w:r>
      <w:proofErr w:type="spellEnd"/>
      <w:r w:rsidRPr="00FE1331">
        <w:rPr>
          <w:rStyle w:val="NormalTok"/>
          <w:lang w:val="en-ZA"/>
        </w:rPr>
        <w:t>(</w:t>
      </w:r>
      <w:r w:rsidRPr="00FE1331">
        <w:rPr>
          <w:rStyle w:val="AttributeTok"/>
          <w:lang w:val="en-ZA"/>
        </w:rPr>
        <w:t>columns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c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avg_correlation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abs_avg_correlation</w:t>
      </w:r>
      <w:proofErr w:type="spellEnd"/>
      <w:r w:rsidRPr="00FE1331">
        <w:rPr>
          <w:rStyle w:val="NormalTok"/>
          <w:lang w:val="en-ZA"/>
        </w:rPr>
        <w:t>)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AttributeTok"/>
          <w:lang w:val="en-ZA"/>
        </w:rPr>
        <w:t>decimals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3</w:t>
      </w:r>
      <w:r w:rsidRPr="00FE1331">
        <w:rPr>
          <w:rStyle w:val="NormalTok"/>
          <w:lang w:val="en-ZA"/>
        </w:rPr>
        <w:t>)</w:t>
      </w:r>
    </w:p>
    <w:p w14:paraId="5285A5A0" w14:textId="13FD783D" w:rsidR="008235FD" w:rsidRPr="00FE1331" w:rsidRDefault="008235FD" w:rsidP="008235FD">
      <w:pPr>
        <w:keepNext/>
        <w:spacing w:after="60"/>
      </w:pPr>
      <w:r w:rsidRPr="00FE1331">
        <w:rPr>
          <w:rFonts w:ascii="Calibri" w:hAnsi="Calibri"/>
        </w:rPr>
        <w:lastRenderedPageBreak/>
        <w:t>Table</w:t>
      </w:r>
      <w:r w:rsidRPr="00FE1331">
        <w:rPr>
          <w:rFonts w:ascii="Calibri" w:hAnsi="Calibri"/>
        </w:rPr>
        <w:t xml:space="preserve"> </w:t>
      </w:r>
      <w:r w:rsidRPr="00FE1331">
        <w:fldChar w:fldCharType="begin"/>
      </w:r>
      <w:r w:rsidRPr="00FE1331">
        <w:instrText xml:space="preserve"> SEQ Table \* ARABIC </w:instrText>
      </w:r>
      <w:r w:rsidRPr="00FE1331">
        <w:fldChar w:fldCharType="separate"/>
      </w:r>
      <w:r w:rsidRPr="00FE1331">
        <w:t>4</w:t>
      </w:r>
      <w:r w:rsidRPr="00FE1331">
        <w:fldChar w:fldCharType="end"/>
      </w:r>
      <w:r w:rsidRPr="00FE1331">
        <w:rPr>
          <w:rFonts w:ascii="Calibri" w:hAnsi="Calibri"/>
        </w:rPr>
        <w:t>:</w:t>
      </w:r>
      <w:r w:rsidRPr="00FE1331">
        <w:rPr>
          <w:rFonts w:ascii="Calibri" w:hAnsi="Calibri"/>
        </w:rPr>
        <w:t xml:space="preserve"> </w:t>
      </w:r>
      <w:r w:rsidRPr="00FE1331">
        <w:rPr>
          <w:rFonts w:ascii="Calibri" w:hAnsi="Calibri"/>
          <w:color w:val="333333"/>
        </w:rPr>
        <w:t>Top</w:t>
      </w:r>
      <w:r w:rsidRPr="00FE1331">
        <w:rPr>
          <w:rFonts w:ascii="Calibri" w:hAnsi="Calibri"/>
          <w:color w:val="333333"/>
        </w:rPr>
        <w:t xml:space="preserve"> </w:t>
      </w:r>
      <w:r w:rsidRPr="00FE1331">
        <w:rPr>
          <w:rFonts w:ascii="Calibri" w:hAnsi="Calibri"/>
          <w:color w:val="333333"/>
        </w:rPr>
        <w:t>Field</w:t>
      </w:r>
      <w:r w:rsidRPr="00FE1331">
        <w:rPr>
          <w:rFonts w:ascii="Calibri" w:hAnsi="Calibri"/>
          <w:color w:val="333333"/>
        </w:rPr>
        <w:t xml:space="preserve"> </w:t>
      </w:r>
      <w:r w:rsidRPr="00FE1331">
        <w:rPr>
          <w:rFonts w:ascii="Calibri" w:hAnsi="Calibri"/>
          <w:color w:val="333333"/>
        </w:rPr>
        <w:t>Correlations</w:t>
      </w:r>
      <w:r w:rsidRPr="00FE1331">
        <w:rPr>
          <w:rFonts w:ascii="Calibri" w:hAnsi="Calibri"/>
          <w:color w:val="333333"/>
        </w:rPr>
        <w:t xml:space="preserve"> </w:t>
      </w:r>
      <w:r w:rsidRPr="00FE1331">
        <w:rPr>
          <w:rFonts w:ascii="Calibri" w:hAnsi="Calibri"/>
          <w:color w:val="333333"/>
        </w:rPr>
        <w:t>Across</w:t>
      </w:r>
      <w:r w:rsidRPr="00FE1331">
        <w:rPr>
          <w:rFonts w:ascii="Calibri" w:hAnsi="Calibri"/>
          <w:color w:val="333333"/>
        </w:rPr>
        <w:t xml:space="preserve"> </w:t>
      </w:r>
      <w:r w:rsidRPr="00FE1331">
        <w:rPr>
          <w:rFonts w:ascii="Calibri" w:hAnsi="Calibri"/>
          <w:color w:val="333333"/>
        </w:rPr>
        <w:t>Datasets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253"/>
        <w:gridCol w:w="2253"/>
        <w:gridCol w:w="1531"/>
        <w:gridCol w:w="1395"/>
        <w:gridCol w:w="1773"/>
      </w:tblGrid>
      <w:tr w:rsidR="008235FD" w:rsidRPr="00FE1331" w14:paraId="12FE324F" w14:textId="77777777" w:rsidTr="00675D8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C2FDB71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field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302629C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field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D8DA529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datasets_present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E05C900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avg_correlation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EFCCAD6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abs_avg_correlation</w:t>
            </w:r>
            <w:proofErr w:type="spellEnd"/>
          </w:p>
        </w:tc>
      </w:tr>
      <w:tr w:rsidR="008235FD" w:rsidRPr="00FE1331" w14:paraId="2E9973BA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DCCDE0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survey_year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D2E7A8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survey_year_label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0E1DB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965E0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A2120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.000</w:t>
            </w:r>
          </w:p>
        </w:tc>
      </w:tr>
      <w:tr w:rsidR="008235FD" w:rsidRPr="00FE1331" w14:paraId="79CE9922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F9655C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survey_year_label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B25C81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survey_year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9391C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4CAC7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80AF3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.000</w:t>
            </w:r>
          </w:p>
        </w:tc>
      </w:tr>
      <w:tr w:rsidR="008235FD" w:rsidRPr="00FE1331" w14:paraId="0593B4F9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D5AA7C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ci_high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FA17B5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val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6C719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4E8AF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9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3703A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999</w:t>
            </w:r>
          </w:p>
        </w:tc>
      </w:tr>
      <w:tr w:rsidR="008235FD" w:rsidRPr="00FE1331" w14:paraId="2EEF4AC9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927ABE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val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7B8D0A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ci_high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DE6D1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0B9E2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9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BF7B7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999</w:t>
            </w:r>
          </w:p>
        </w:tc>
      </w:tr>
      <w:tr w:rsidR="008235FD" w:rsidRPr="00FE1331" w14:paraId="5D472087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14C55B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denominator_unweighte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E400B7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denominator_weighte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FC18F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5777B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9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980D6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998</w:t>
            </w:r>
          </w:p>
        </w:tc>
      </w:tr>
      <w:tr w:rsidR="008235FD" w:rsidRPr="00FE1331" w14:paraId="7AA11F17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B7BB67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denominator_weighte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9D2885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denominator_unweighte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2868C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4995A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9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FF1A4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998</w:t>
            </w:r>
          </w:p>
        </w:tc>
      </w:tr>
      <w:tr w:rsidR="008235FD" w:rsidRPr="00FE1331" w14:paraId="5D99E07C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329FC2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ci_low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278641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val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564EF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20546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9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52412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997</w:t>
            </w:r>
          </w:p>
        </w:tc>
      </w:tr>
      <w:tr w:rsidR="008235FD" w:rsidRPr="00FE1331" w14:paraId="322F9BC4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45F027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val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1AF2B7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ci_low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DE3BB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A577C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9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F1E6C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997</w:t>
            </w:r>
          </w:p>
        </w:tc>
      </w:tr>
      <w:tr w:rsidR="008235FD" w:rsidRPr="00FE1331" w14:paraId="79115B81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777EF9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ci_high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4F0F50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ci_low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0B6FB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CA934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9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81010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993</w:t>
            </w:r>
          </w:p>
        </w:tc>
      </w:tr>
      <w:tr w:rsidR="008235FD" w:rsidRPr="00FE1331" w14:paraId="6F48CE6B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F06EA2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ci_low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D0FF9E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ci_high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EAFDC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17A48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9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0F76A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993</w:t>
            </w:r>
          </w:p>
        </w:tc>
      </w:tr>
      <w:tr w:rsidR="008235FD" w:rsidRPr="00FE1331" w14:paraId="31F3EAC8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23DD93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characteristic_i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F8303D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characteristic_order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5F53D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2094C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9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F98F1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972</w:t>
            </w:r>
          </w:p>
        </w:tc>
      </w:tr>
      <w:tr w:rsidR="008235FD" w:rsidRPr="00FE1331" w14:paraId="5FD20609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82CAAD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characteristic_order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A64EC0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characteristic_i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27F7F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616F6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9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FB17E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972</w:t>
            </w:r>
          </w:p>
        </w:tc>
      </w:tr>
      <w:tr w:rsidR="008235FD" w:rsidRPr="00FE1331" w14:paraId="7CA976B1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3E7BC9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by_variable_i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1F92CE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characteristic_i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4FB8E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76895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1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7F59E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754</w:t>
            </w:r>
          </w:p>
        </w:tc>
      </w:tr>
      <w:tr w:rsidR="008235FD" w:rsidRPr="00FE1331" w14:paraId="708EB43C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3B5AD7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characteristic_i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18AB5E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by_variable_i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73170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4663B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1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6D5CD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754</w:t>
            </w:r>
          </w:p>
        </w:tc>
      </w:tr>
      <w:tr w:rsidR="008235FD" w:rsidRPr="00FE1331" w14:paraId="4DF203D1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A55ABC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characteristic_order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96985E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indicator_order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601F3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9A95B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-0.4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6E565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738</w:t>
            </w:r>
          </w:p>
        </w:tc>
      </w:tr>
    </w:tbl>
    <w:p w14:paraId="58895113" w14:textId="492B9D3C" w:rsidR="008235FD" w:rsidRPr="00FE1331" w:rsidRDefault="008235FD" w:rsidP="008235FD">
      <w:pPr>
        <w:pStyle w:val="SourceCode"/>
        <w:rPr>
          <w:lang w:val="en-ZA"/>
        </w:rPr>
      </w:pPr>
      <w:proofErr w:type="spellStart"/>
      <w:r w:rsidRPr="00FE1331">
        <w:rPr>
          <w:rStyle w:val="FunctionTok"/>
          <w:lang w:val="en-ZA"/>
        </w:rPr>
        <w:t>write_csv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correlation_summary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FunctionTok"/>
          <w:lang w:val="en-ZA"/>
        </w:rPr>
        <w:t>file.path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outputs_path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correlation_summary.csv"</w:t>
      </w:r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Field-level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correlation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rankings</w:t>
      </w:r>
      <w:r w:rsidRPr="00FE1331">
        <w:rPr>
          <w:lang w:val="en-ZA"/>
        </w:rPr>
        <w:br/>
      </w:r>
      <w:proofErr w:type="spellStart"/>
      <w:r w:rsidRPr="00FE1331">
        <w:rPr>
          <w:rStyle w:val="NormalTok"/>
          <w:lang w:val="en-ZA"/>
        </w:rPr>
        <w:t>field_ranking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all_correlation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FunctionTok"/>
          <w:lang w:val="en-ZA"/>
        </w:rPr>
        <w:t>group_by</w:t>
      </w:r>
      <w:proofErr w:type="spellEnd"/>
      <w:r w:rsidRPr="00FE1331">
        <w:rPr>
          <w:rStyle w:val="NormalTok"/>
          <w:lang w:val="en-ZA"/>
        </w:rPr>
        <w:t>(field1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summarise</w:t>
      </w:r>
      <w:r w:rsidRPr="00FE1331">
        <w:rPr>
          <w:rStyle w:val="NormalTok"/>
          <w:lang w:val="en-ZA"/>
        </w:rPr>
        <w:t>(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AttributeTok"/>
          <w:lang w:val="en-ZA"/>
        </w:rPr>
        <w:t>avg_abs_correlation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mean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abs</w:t>
      </w:r>
      <w:r w:rsidRPr="00FE1331">
        <w:rPr>
          <w:rStyle w:val="NormalTok"/>
          <w:lang w:val="en-ZA"/>
        </w:rPr>
        <w:t>(correlation)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AttributeTok"/>
          <w:lang w:val="en-ZA"/>
        </w:rPr>
        <w:t>na.rm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>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AttributeTok"/>
          <w:lang w:val="en-ZA"/>
        </w:rPr>
        <w:t>max_abs_correlation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max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abs</w:t>
      </w:r>
      <w:r w:rsidRPr="00FE1331">
        <w:rPr>
          <w:rStyle w:val="NormalTok"/>
          <w:lang w:val="en-ZA"/>
        </w:rPr>
        <w:t>(correlation)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AttributeTok"/>
          <w:lang w:val="en-ZA"/>
        </w:rPr>
        <w:t>na.rm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>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AttributeTok"/>
          <w:lang w:val="en-ZA"/>
        </w:rPr>
        <w:t>high_correlations_count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sum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abs</w:t>
      </w:r>
      <w:r w:rsidRPr="00FE1331">
        <w:rPr>
          <w:rStyle w:val="NormalTok"/>
          <w:lang w:val="en-ZA"/>
        </w:rPr>
        <w:t>(correlation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&gt;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loatTok"/>
          <w:lang w:val="en-ZA"/>
        </w:rPr>
        <w:t>0.7</w:t>
      </w:r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AttributeTok"/>
          <w:lang w:val="en-ZA"/>
        </w:rPr>
        <w:t>na.rm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>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AttributeTok"/>
          <w:lang w:val="en-ZA"/>
        </w:rPr>
        <w:t>.groups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drop"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arrange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FunctionTok"/>
          <w:lang w:val="en-ZA"/>
        </w:rPr>
        <w:t>desc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avg_abs_correlation</w:t>
      </w:r>
      <w:proofErr w:type="spellEnd"/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proofErr w:type="spellStart"/>
      <w:r w:rsidRPr="00FE1331">
        <w:rPr>
          <w:rStyle w:val="FunctionTok"/>
          <w:lang w:val="en-ZA"/>
        </w:rPr>
        <w:t>gt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field_ranking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head</w:t>
      </w:r>
      <w:r w:rsidRPr="00FE1331">
        <w:rPr>
          <w:rStyle w:val="NormalTok"/>
          <w:lang w:val="en-ZA"/>
        </w:rPr>
        <w:t>(</w:t>
      </w:r>
      <w:r w:rsidRPr="00FE1331">
        <w:rPr>
          <w:rStyle w:val="DecValTok"/>
          <w:lang w:val="en-ZA"/>
        </w:rPr>
        <w:t>10</w:t>
      </w:r>
      <w:r w:rsidRPr="00FE1331">
        <w:rPr>
          <w:rStyle w:val="NormalTok"/>
          <w:lang w:val="en-ZA"/>
        </w:rPr>
        <w:t>)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FunctionTok"/>
          <w:lang w:val="en-ZA"/>
        </w:rPr>
        <w:t>tab_header</w:t>
      </w:r>
      <w:proofErr w:type="spellEnd"/>
      <w:r w:rsidRPr="00FE1331">
        <w:rPr>
          <w:rStyle w:val="NormalTok"/>
          <w:lang w:val="en-ZA"/>
        </w:rPr>
        <w:t>(</w:t>
      </w:r>
      <w:r w:rsidRPr="00FE1331">
        <w:rPr>
          <w:rStyle w:val="AttributeTok"/>
          <w:lang w:val="en-ZA"/>
        </w:rPr>
        <w:t>title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Field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Correlation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Rankings"</w:t>
      </w:r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FunctionTok"/>
          <w:lang w:val="en-ZA"/>
        </w:rPr>
        <w:t>fmt_number</w:t>
      </w:r>
      <w:proofErr w:type="spellEnd"/>
      <w:r w:rsidRPr="00FE1331">
        <w:rPr>
          <w:rStyle w:val="NormalTok"/>
          <w:lang w:val="en-ZA"/>
        </w:rPr>
        <w:t>(</w:t>
      </w:r>
      <w:r w:rsidRPr="00FE1331">
        <w:rPr>
          <w:rStyle w:val="AttributeTok"/>
          <w:lang w:val="en-ZA"/>
        </w:rPr>
        <w:t>columns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c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avg_abs_correlation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max_abs_correlation</w:t>
      </w:r>
      <w:proofErr w:type="spellEnd"/>
      <w:r w:rsidRPr="00FE1331">
        <w:rPr>
          <w:rStyle w:val="NormalTok"/>
          <w:lang w:val="en-ZA"/>
        </w:rPr>
        <w:t>)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AttributeTok"/>
          <w:lang w:val="en-ZA"/>
        </w:rPr>
        <w:t>decimals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3</w:t>
      </w:r>
      <w:r w:rsidRPr="00FE1331">
        <w:rPr>
          <w:rStyle w:val="NormalTok"/>
          <w:lang w:val="en-ZA"/>
        </w:rPr>
        <w:t>)</w:t>
      </w:r>
    </w:p>
    <w:p w14:paraId="26F8322D" w14:textId="7C4CCA50" w:rsidR="008235FD" w:rsidRPr="00FE1331" w:rsidRDefault="008235FD" w:rsidP="008235FD">
      <w:pPr>
        <w:keepNext/>
        <w:spacing w:after="60"/>
      </w:pPr>
      <w:r w:rsidRPr="00FE1331">
        <w:rPr>
          <w:rFonts w:ascii="Calibri" w:hAnsi="Calibri"/>
        </w:rPr>
        <w:lastRenderedPageBreak/>
        <w:t>Table</w:t>
      </w:r>
      <w:r w:rsidRPr="00FE1331">
        <w:rPr>
          <w:rFonts w:ascii="Calibri" w:hAnsi="Calibri"/>
        </w:rPr>
        <w:t xml:space="preserve"> </w:t>
      </w:r>
      <w:r w:rsidRPr="00FE1331">
        <w:fldChar w:fldCharType="begin"/>
      </w:r>
      <w:r w:rsidRPr="00FE1331">
        <w:instrText xml:space="preserve"> SEQ Table \* ARABIC </w:instrText>
      </w:r>
      <w:r w:rsidRPr="00FE1331">
        <w:fldChar w:fldCharType="separate"/>
      </w:r>
      <w:r w:rsidRPr="00FE1331">
        <w:t>5</w:t>
      </w:r>
      <w:r w:rsidRPr="00FE1331">
        <w:fldChar w:fldCharType="end"/>
      </w:r>
      <w:r w:rsidRPr="00FE1331">
        <w:rPr>
          <w:rFonts w:ascii="Calibri" w:hAnsi="Calibri"/>
        </w:rPr>
        <w:t>:</w:t>
      </w:r>
      <w:r w:rsidRPr="00FE1331">
        <w:rPr>
          <w:rFonts w:ascii="Calibri" w:hAnsi="Calibri"/>
        </w:rPr>
        <w:t xml:space="preserve"> </w:t>
      </w:r>
      <w:r w:rsidRPr="00FE1331">
        <w:rPr>
          <w:rFonts w:ascii="Calibri" w:hAnsi="Calibri"/>
          <w:color w:val="333333"/>
        </w:rPr>
        <w:t>Field</w:t>
      </w:r>
      <w:r w:rsidRPr="00FE1331">
        <w:rPr>
          <w:rFonts w:ascii="Calibri" w:hAnsi="Calibri"/>
          <w:color w:val="333333"/>
        </w:rPr>
        <w:t xml:space="preserve"> </w:t>
      </w:r>
      <w:r w:rsidRPr="00FE1331">
        <w:rPr>
          <w:rFonts w:ascii="Calibri" w:hAnsi="Calibri"/>
          <w:color w:val="333333"/>
        </w:rPr>
        <w:t>Correlation</w:t>
      </w:r>
      <w:r w:rsidRPr="00FE1331">
        <w:rPr>
          <w:rFonts w:ascii="Calibri" w:hAnsi="Calibri"/>
          <w:color w:val="333333"/>
        </w:rPr>
        <w:t xml:space="preserve"> </w:t>
      </w:r>
      <w:r w:rsidRPr="00FE1331">
        <w:rPr>
          <w:rFonts w:ascii="Calibri" w:hAnsi="Calibri"/>
          <w:color w:val="333333"/>
        </w:rPr>
        <w:t>Rankings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253"/>
        <w:gridCol w:w="1773"/>
        <w:gridCol w:w="1835"/>
        <w:gridCol w:w="2109"/>
      </w:tblGrid>
      <w:tr w:rsidR="008235FD" w:rsidRPr="00FE1331" w14:paraId="0BCEEAA2" w14:textId="77777777" w:rsidTr="00675D8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1AA9ADE2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field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A808027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avg_abs_correlation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EC15C31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max_abs_correlation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4AFA9FBD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high_correlations_count</w:t>
            </w:r>
            <w:proofErr w:type="spellEnd"/>
          </w:p>
        </w:tc>
      </w:tr>
      <w:tr w:rsidR="008235FD" w:rsidRPr="00FE1331" w14:paraId="2ADAB196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0BFB95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denominator_weighte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BF357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4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738BE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CBA73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25</w:t>
            </w:r>
          </w:p>
        </w:tc>
      </w:tr>
      <w:tr w:rsidR="008235FD" w:rsidRPr="00FE1331" w14:paraId="61D06CF0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DBA1B5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denominator_unweighte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D76AE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4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2D0B1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0E5B4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26</w:t>
            </w:r>
          </w:p>
        </w:tc>
      </w:tr>
      <w:tr w:rsidR="008235FD" w:rsidRPr="00FE1331" w14:paraId="29DB716E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F00B3B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ci_low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EB9A5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4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8C04F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A86FF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8</w:t>
            </w:r>
          </w:p>
        </w:tc>
      </w:tr>
      <w:tr w:rsidR="008235FD" w:rsidRPr="00FE1331" w14:paraId="741A4DB5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9B4C9F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ci_high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D74A6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4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4F093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2095A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8</w:t>
            </w:r>
          </w:p>
        </w:tc>
      </w:tr>
      <w:tr w:rsidR="008235FD" w:rsidRPr="00FE1331" w14:paraId="1C78AE27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240660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characteristic_i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1560D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3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30513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A8D82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2</w:t>
            </w:r>
          </w:p>
        </w:tc>
      </w:tr>
      <w:tr w:rsidR="008235FD" w:rsidRPr="00FE1331" w14:paraId="47722C75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BDD62C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characteristic_order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CE452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37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40BE7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D7C37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2</w:t>
            </w:r>
          </w:p>
        </w:tc>
      </w:tr>
      <w:tr w:rsidR="008235FD" w:rsidRPr="00FE1331" w14:paraId="14C52FDE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204CE4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indicator_order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3265C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3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77377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96EB1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20</w:t>
            </w:r>
          </w:p>
        </w:tc>
      </w:tr>
      <w:tr w:rsidR="008235FD" w:rsidRPr="00FE1331" w14:paraId="3CD4642F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CA03B4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survey_year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FD091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3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52F5E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B04F0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21</w:t>
            </w:r>
          </w:p>
        </w:tc>
      </w:tr>
      <w:tr w:rsidR="008235FD" w:rsidRPr="00FE1331" w14:paraId="25D05D3C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143218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survey_year_label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D2A67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3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485A8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C6A5B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21</w:t>
            </w:r>
          </w:p>
        </w:tc>
      </w:tr>
      <w:tr w:rsidR="008235FD" w:rsidRPr="00FE1331" w14:paraId="543C79F2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959519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data_i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85B2C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3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2950B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09778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2</w:t>
            </w:r>
          </w:p>
        </w:tc>
      </w:tr>
    </w:tbl>
    <w:p w14:paraId="55AA9A7E" w14:textId="77777777" w:rsidR="008235FD" w:rsidRPr="00FE1331" w:rsidRDefault="008235FD" w:rsidP="008235FD">
      <w:pPr>
        <w:pStyle w:val="SourceCode"/>
        <w:rPr>
          <w:rStyle w:val="FunctionTok"/>
          <w:lang w:val="en-ZA"/>
        </w:rPr>
      </w:pPr>
    </w:p>
    <w:p w14:paraId="49B2FEF4" w14:textId="77777777" w:rsidR="008235FD" w:rsidRPr="00FE1331" w:rsidRDefault="008235FD">
      <w:pPr>
        <w:rPr>
          <w:rStyle w:val="FunctionTok"/>
          <w:i w:val="0"/>
        </w:rPr>
      </w:pPr>
      <w:r w:rsidRPr="00FE1331">
        <w:rPr>
          <w:rStyle w:val="FunctionTok"/>
        </w:rPr>
        <w:br w:type="page"/>
      </w:r>
    </w:p>
    <w:p w14:paraId="2F1F2051" w14:textId="769DAB38" w:rsidR="008235FD" w:rsidRPr="00FE1331" w:rsidRDefault="008235FD" w:rsidP="008235FD">
      <w:pPr>
        <w:pStyle w:val="SourceCode"/>
        <w:rPr>
          <w:lang w:val="en-ZA"/>
        </w:rPr>
      </w:pPr>
      <w:proofErr w:type="spellStart"/>
      <w:r w:rsidRPr="00FE1331">
        <w:rPr>
          <w:rStyle w:val="FunctionTok"/>
          <w:lang w:val="en-ZA"/>
        </w:rPr>
        <w:lastRenderedPageBreak/>
        <w:t>write_csv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field_rankings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FunctionTok"/>
          <w:lang w:val="en-ZA"/>
        </w:rPr>
        <w:t>file.path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outputs_path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field_correlation_rankings.csv"</w:t>
      </w:r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High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correlation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pairs</w:t>
      </w:r>
      <w:r w:rsidRPr="00FE1331">
        <w:rPr>
          <w:lang w:val="en-ZA"/>
        </w:rPr>
        <w:br/>
      </w:r>
      <w:proofErr w:type="spellStart"/>
      <w:r w:rsidRPr="00FE1331">
        <w:rPr>
          <w:rStyle w:val="NormalTok"/>
          <w:lang w:val="en-ZA"/>
        </w:rPr>
        <w:t>high_corr_pair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all_correlation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filter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abs</w:t>
      </w:r>
      <w:r w:rsidRPr="00FE1331">
        <w:rPr>
          <w:rStyle w:val="NormalTok"/>
          <w:lang w:val="en-ZA"/>
        </w:rPr>
        <w:t>(correlation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&gt;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loatTok"/>
          <w:lang w:val="en-ZA"/>
        </w:rPr>
        <w:t>0.8</w:t>
      </w:r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arrange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FunctionTok"/>
          <w:lang w:val="en-ZA"/>
        </w:rPr>
        <w:t>desc</w:t>
      </w:r>
      <w:proofErr w:type="spellEnd"/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abs</w:t>
      </w:r>
      <w:r w:rsidRPr="00FE1331">
        <w:rPr>
          <w:rStyle w:val="NormalTok"/>
          <w:lang w:val="en-ZA"/>
        </w:rPr>
        <w:t>(correlation))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ControlFlowTok"/>
          <w:lang w:val="en-ZA"/>
        </w:rPr>
        <w:t>if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FunctionTok"/>
          <w:lang w:val="en-ZA"/>
        </w:rPr>
        <w:t>nrow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high_corr_pairs</w:t>
      </w:r>
      <w:proofErr w:type="spellEnd"/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&gt;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0</w:t>
      </w:r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FunctionTok"/>
          <w:lang w:val="en-ZA"/>
        </w:rPr>
        <w:t>gt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high_corr_pair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head</w:t>
      </w:r>
      <w:r w:rsidRPr="00FE1331">
        <w:rPr>
          <w:rStyle w:val="NormalTok"/>
          <w:lang w:val="en-ZA"/>
        </w:rPr>
        <w:t>(</w:t>
      </w:r>
      <w:r w:rsidRPr="00FE1331">
        <w:rPr>
          <w:rStyle w:val="DecValTok"/>
          <w:lang w:val="en-ZA"/>
        </w:rPr>
        <w:t>15</w:t>
      </w:r>
      <w:r w:rsidRPr="00FE1331">
        <w:rPr>
          <w:rStyle w:val="NormalTok"/>
          <w:lang w:val="en-ZA"/>
        </w:rPr>
        <w:t>)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FunctionTok"/>
          <w:lang w:val="en-ZA"/>
        </w:rPr>
        <w:t>tab_header</w:t>
      </w:r>
      <w:proofErr w:type="spellEnd"/>
      <w:r w:rsidRPr="00FE1331">
        <w:rPr>
          <w:rStyle w:val="NormalTok"/>
          <w:lang w:val="en-ZA"/>
        </w:rPr>
        <w:t>(</w:t>
      </w:r>
      <w:r w:rsidRPr="00FE1331">
        <w:rPr>
          <w:rStyle w:val="AttributeTok"/>
          <w:lang w:val="en-ZA"/>
        </w:rPr>
        <w:t>title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Highly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Correlated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Field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Pairs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(|r|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&gt;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0.8)"</w:t>
      </w:r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FunctionTok"/>
          <w:lang w:val="en-ZA"/>
        </w:rPr>
        <w:t>fmt_number</w:t>
      </w:r>
      <w:proofErr w:type="spellEnd"/>
      <w:r w:rsidRPr="00FE1331">
        <w:rPr>
          <w:rStyle w:val="NormalTok"/>
          <w:lang w:val="en-ZA"/>
        </w:rPr>
        <w:t>(</w:t>
      </w:r>
      <w:r w:rsidRPr="00FE1331">
        <w:rPr>
          <w:rStyle w:val="AttributeTok"/>
          <w:lang w:val="en-ZA"/>
        </w:rPr>
        <w:t>columns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correlation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AttributeTok"/>
          <w:lang w:val="en-ZA"/>
        </w:rPr>
        <w:t>decimals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3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FunctionTok"/>
          <w:lang w:val="en-ZA"/>
        </w:rPr>
        <w:t>write_csv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high_corr_pairs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FunctionTok"/>
          <w:lang w:val="en-ZA"/>
        </w:rPr>
        <w:t>file.path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outputs_path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high_correlation_pairs.csv"</w:t>
      </w:r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>}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Exported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correlation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analysis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results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</w:p>
    <w:p w14:paraId="58279060" w14:textId="1447E995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Exported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correlation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analysis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results</w:t>
      </w:r>
    </w:p>
    <w:p w14:paraId="00DAA1A0" w14:textId="28868AA1" w:rsidR="008235FD" w:rsidRPr="00FE1331" w:rsidRDefault="008235FD" w:rsidP="008235FD">
      <w:pPr>
        <w:pStyle w:val="Heading1"/>
      </w:pPr>
      <w:bookmarkStart w:id="34" w:name="feature-importance-variance-analysis"/>
      <w:bookmarkStart w:id="35" w:name="_Toc209190226"/>
      <w:bookmarkStart w:id="36" w:name="_Toc209192732"/>
      <w:bookmarkEnd w:id="28"/>
      <w:bookmarkEnd w:id="31"/>
      <w:proofErr w:type="gramStart"/>
      <w:r w:rsidRPr="00FE1331">
        <w:rPr>
          <w:rStyle w:val="SectionNumber"/>
        </w:rPr>
        <w:t>4</w:t>
      </w:r>
      <w:r w:rsidR="003A11D6">
        <w:t xml:space="preserve">  </w:t>
      </w:r>
      <w:r w:rsidRPr="00FE1331">
        <w:t>Feature</w:t>
      </w:r>
      <w:proofErr w:type="gramEnd"/>
      <w:r w:rsidRPr="00FE1331">
        <w:t xml:space="preserve"> </w:t>
      </w:r>
      <w:r w:rsidRPr="00FE1331">
        <w:t>Importance</w:t>
      </w:r>
      <w:r w:rsidRPr="00FE1331">
        <w:t xml:space="preserve"> </w:t>
      </w:r>
      <w:r w:rsidRPr="00FE1331">
        <w:t>&amp;</w:t>
      </w:r>
      <w:r w:rsidRPr="00FE1331">
        <w:t xml:space="preserve"> </w:t>
      </w:r>
      <w:r w:rsidRPr="00FE1331">
        <w:t>Variance</w:t>
      </w:r>
      <w:r w:rsidRPr="00FE1331">
        <w:t xml:space="preserve"> </w:t>
      </w:r>
      <w:r w:rsidRPr="00FE1331">
        <w:t>Analysis</w:t>
      </w:r>
      <w:bookmarkEnd w:id="35"/>
      <w:bookmarkEnd w:id="36"/>
    </w:p>
    <w:p w14:paraId="5E771612" w14:textId="0D909211" w:rsidR="008235FD" w:rsidRPr="00FE1331" w:rsidRDefault="008235FD" w:rsidP="008235FD">
      <w:pPr>
        <w:pStyle w:val="Heading2"/>
      </w:pPr>
      <w:bookmarkStart w:id="37" w:name="Xdae376c8beff53cf54f6b156ccf88bc5b065c43"/>
      <w:bookmarkStart w:id="38" w:name="_Toc209190227"/>
      <w:bookmarkStart w:id="39" w:name="_Toc209192733"/>
      <w:proofErr w:type="gramStart"/>
      <w:r w:rsidRPr="00FE1331">
        <w:rPr>
          <w:rStyle w:val="SectionNumber"/>
        </w:rPr>
        <w:t>4.1</w:t>
      </w:r>
      <w:r w:rsidR="003A11D6">
        <w:t xml:space="preserve">  </w:t>
      </w:r>
      <w:r w:rsidRPr="00FE1331">
        <w:t>Variance</w:t>
      </w:r>
      <w:proofErr w:type="gramEnd"/>
      <w:r w:rsidRPr="00FE1331">
        <w:t xml:space="preserve"> </w:t>
      </w:r>
      <w:r w:rsidRPr="00FE1331">
        <w:t>and</w:t>
      </w:r>
      <w:r w:rsidRPr="00FE1331">
        <w:t xml:space="preserve"> </w:t>
      </w:r>
      <w:r w:rsidRPr="00FE1331">
        <w:t>Information</w:t>
      </w:r>
      <w:r w:rsidRPr="00FE1331">
        <w:t xml:space="preserve"> </w:t>
      </w:r>
      <w:r w:rsidRPr="00FE1331">
        <w:t>Content</w:t>
      </w:r>
      <w:r w:rsidRPr="00FE1331">
        <w:t xml:space="preserve"> </w:t>
      </w:r>
      <w:r w:rsidRPr="00FE1331">
        <w:t>Analysis</w:t>
      </w:r>
      <w:bookmarkEnd w:id="38"/>
      <w:bookmarkEnd w:id="39"/>
    </w:p>
    <w:p w14:paraId="19968B0E" w14:textId="1ED6350E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Function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to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calculate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variance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metrics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for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each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dataset</w:t>
      </w:r>
      <w:r w:rsidRPr="00FE1331">
        <w:rPr>
          <w:lang w:val="en-ZA"/>
        </w:rPr>
        <w:br/>
      </w:r>
      <w:proofErr w:type="spellStart"/>
      <w:r w:rsidRPr="00FE1331">
        <w:rPr>
          <w:rStyle w:val="NormalTok"/>
          <w:lang w:val="en-ZA"/>
        </w:rPr>
        <w:t>calc_variance_metric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trolFlowTok"/>
          <w:lang w:val="en-ZA"/>
        </w:rPr>
        <w:t>function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df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dataset_name</w:t>
      </w:r>
      <w:proofErr w:type="spellEnd"/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NormalTok"/>
          <w:lang w:val="en-ZA"/>
        </w:rPr>
        <w:t>numeric_col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intersect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names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df</w:t>
      </w:r>
      <w:proofErr w:type="spellEnd"/>
      <w:r w:rsidRPr="00FE1331">
        <w:rPr>
          <w:rStyle w:val="NormalTok"/>
          <w:lang w:val="en-ZA"/>
        </w:rPr>
        <w:t>)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numeric_fields</w:t>
      </w:r>
      <w:proofErr w:type="spellEnd"/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FunctionTok"/>
          <w:lang w:val="en-ZA"/>
        </w:rPr>
        <w:t>map_dfr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numeric_cols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trolFlowTok"/>
          <w:lang w:val="en-ZA"/>
        </w:rPr>
        <w:t>function</w:t>
      </w:r>
      <w:r w:rsidRPr="00FE1331">
        <w:rPr>
          <w:rStyle w:val="NormalTok"/>
          <w:lang w:val="en-ZA"/>
        </w:rPr>
        <w:t>(col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NormalTok"/>
          <w:lang w:val="en-ZA"/>
        </w:rPr>
        <w:t>values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df</w:t>
      </w:r>
      <w:proofErr w:type="spellEnd"/>
      <w:r w:rsidRPr="00FE1331">
        <w:rPr>
          <w:rStyle w:val="NormalTok"/>
          <w:lang w:val="en-ZA"/>
        </w:rPr>
        <w:t>[[col]][</w:t>
      </w:r>
      <w:r w:rsidRPr="00FE1331">
        <w:rPr>
          <w:rStyle w:val="SpecialCharTok"/>
          <w:lang w:val="en-ZA"/>
        </w:rPr>
        <w:t>!</w:t>
      </w:r>
      <w:r w:rsidRPr="00FE1331">
        <w:rPr>
          <w:rStyle w:val="FunctionTok"/>
          <w:lang w:val="en-ZA"/>
        </w:rPr>
        <w:t>is.na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df</w:t>
      </w:r>
      <w:proofErr w:type="spellEnd"/>
      <w:r w:rsidRPr="00FE1331">
        <w:rPr>
          <w:rStyle w:val="NormalTok"/>
          <w:lang w:val="en-ZA"/>
        </w:rPr>
        <w:t>[[col]])]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ControlFlowTok"/>
          <w:lang w:val="en-ZA"/>
        </w:rPr>
        <w:t>if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length</w:t>
      </w:r>
      <w:r w:rsidRPr="00FE1331">
        <w:rPr>
          <w:rStyle w:val="NormalTok"/>
          <w:lang w:val="en-ZA"/>
        </w:rPr>
        <w:t>(values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&lt;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2</w:t>
      </w:r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FunctionTok"/>
          <w:lang w:val="en-ZA"/>
        </w:rPr>
        <w:t>return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FunctionTok"/>
          <w:lang w:val="en-ZA"/>
        </w:rPr>
        <w:t>tibble</w:t>
      </w:r>
      <w:proofErr w:type="spellEnd"/>
      <w:r w:rsidRPr="00FE1331">
        <w:rPr>
          <w:rStyle w:val="NormalTok"/>
          <w:lang w:val="en-ZA"/>
        </w:rPr>
        <w:t>(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</w:t>
      </w:r>
      <w:r w:rsidRPr="00FE1331">
        <w:rPr>
          <w:rStyle w:val="AttributeTok"/>
          <w:lang w:val="en-ZA"/>
        </w:rPr>
        <w:t>dataset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dataset_name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</w:t>
      </w:r>
      <w:r w:rsidRPr="00FE1331">
        <w:rPr>
          <w:rStyle w:val="AttributeTok"/>
          <w:lang w:val="en-ZA"/>
        </w:rPr>
        <w:t>field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col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</w:t>
      </w:r>
      <w:r w:rsidRPr="00FE1331">
        <w:rPr>
          <w:rStyle w:val="AttributeTok"/>
          <w:lang w:val="en-ZA"/>
        </w:rPr>
        <w:t>variance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NA</w:t>
      </w:r>
      <w:r w:rsidRPr="00FE1331">
        <w:rPr>
          <w:rStyle w:val="NormalTok"/>
          <w:lang w:val="en-ZA"/>
        </w:rPr>
        <w:t>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</w:t>
      </w:r>
      <w:proofErr w:type="spellStart"/>
      <w:r w:rsidRPr="00FE1331">
        <w:rPr>
          <w:rStyle w:val="AttributeTok"/>
          <w:lang w:val="en-ZA"/>
        </w:rPr>
        <w:t>coefficient_of_variation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NA</w:t>
      </w:r>
      <w:r w:rsidRPr="00FE1331">
        <w:rPr>
          <w:rStyle w:val="NormalTok"/>
          <w:lang w:val="en-ZA"/>
        </w:rPr>
        <w:t>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</w:t>
      </w:r>
      <w:proofErr w:type="spellStart"/>
      <w:r w:rsidRPr="00FE1331">
        <w:rPr>
          <w:rStyle w:val="AttributeTok"/>
          <w:lang w:val="en-ZA"/>
        </w:rPr>
        <w:t>range_normalized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NA</w:t>
      </w:r>
      <w:r w:rsidRPr="00FE1331">
        <w:rPr>
          <w:rStyle w:val="NormalTok"/>
          <w:lang w:val="en-ZA"/>
        </w:rPr>
        <w:t>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</w:t>
      </w:r>
      <w:proofErr w:type="spellStart"/>
      <w:r w:rsidRPr="00FE1331">
        <w:rPr>
          <w:rStyle w:val="AttributeTok"/>
          <w:lang w:val="en-ZA"/>
        </w:rPr>
        <w:t>unique_values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length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unique</w:t>
      </w:r>
      <w:r w:rsidRPr="00FE1331">
        <w:rPr>
          <w:rStyle w:val="NormalTok"/>
          <w:lang w:val="en-ZA"/>
        </w:rPr>
        <w:t>(values)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</w:t>
      </w:r>
      <w:proofErr w:type="spellStart"/>
      <w:r w:rsidRPr="00FE1331">
        <w:rPr>
          <w:rStyle w:val="AttributeTok"/>
          <w:lang w:val="en-ZA"/>
        </w:rPr>
        <w:t>information_content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NA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NormalTok"/>
          <w:lang w:val="en-ZA"/>
        </w:rPr>
        <w:t>}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Calculate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various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variance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metrics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NormalTok"/>
          <w:lang w:val="en-ZA"/>
        </w:rPr>
        <w:t>var_val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var</w:t>
      </w:r>
      <w:r w:rsidRPr="00FE1331">
        <w:rPr>
          <w:rStyle w:val="NormalTok"/>
          <w:lang w:val="en-ZA"/>
        </w:rPr>
        <w:t>(values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NormalTok"/>
          <w:lang w:val="en-ZA"/>
        </w:rPr>
        <w:t>mean_val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mean</w:t>
      </w:r>
      <w:r w:rsidRPr="00FE1331">
        <w:rPr>
          <w:rStyle w:val="NormalTok"/>
          <w:lang w:val="en-ZA"/>
        </w:rPr>
        <w:t>(values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NormalTok"/>
          <w:lang w:val="en-ZA"/>
        </w:rPr>
        <w:t>cv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trolFlowTok"/>
          <w:lang w:val="en-ZA"/>
        </w:rPr>
        <w:t>if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mean_val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!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0</w:t>
      </w:r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FunctionTok"/>
          <w:lang w:val="en-ZA"/>
        </w:rPr>
        <w:t>sd</w:t>
      </w:r>
      <w:proofErr w:type="spellEnd"/>
      <w:r w:rsidRPr="00FE1331">
        <w:rPr>
          <w:rStyle w:val="NormalTok"/>
          <w:lang w:val="en-ZA"/>
        </w:rPr>
        <w:t>(values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/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abs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mean_val</w:t>
      </w:r>
      <w:proofErr w:type="spellEnd"/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trolFlowTok"/>
          <w:lang w:val="en-ZA"/>
        </w:rPr>
        <w:t>else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NA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NormalTok"/>
          <w:lang w:val="en-ZA"/>
        </w:rPr>
        <w:t>range_norm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max</w:t>
      </w:r>
      <w:r w:rsidRPr="00FE1331">
        <w:rPr>
          <w:rStyle w:val="NormalTok"/>
          <w:lang w:val="en-ZA"/>
        </w:rPr>
        <w:t>(values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min</w:t>
      </w:r>
      <w:r w:rsidRPr="00FE1331">
        <w:rPr>
          <w:rStyle w:val="NormalTok"/>
          <w:lang w:val="en-ZA"/>
        </w:rPr>
        <w:t>(values)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/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abs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max</w:t>
      </w:r>
      <w:r w:rsidRPr="00FE1331">
        <w:rPr>
          <w:rStyle w:val="NormalTok"/>
          <w:lang w:val="en-ZA"/>
        </w:rPr>
        <w:t>(values)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+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abs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min</w:t>
      </w:r>
      <w:r w:rsidRPr="00FE1331">
        <w:rPr>
          <w:rStyle w:val="NormalTok"/>
          <w:lang w:val="en-ZA"/>
        </w:rPr>
        <w:t>(values)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+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loatTok"/>
          <w:lang w:val="en-ZA"/>
        </w:rPr>
        <w:t>1e-10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NormalTok"/>
          <w:lang w:val="en-ZA"/>
        </w:rPr>
        <w:t>unique_val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length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unique</w:t>
      </w:r>
      <w:r w:rsidRPr="00FE1331">
        <w:rPr>
          <w:rStyle w:val="NormalTok"/>
          <w:lang w:val="en-ZA"/>
        </w:rPr>
        <w:t>(values)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Information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content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(entropy-like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measure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lastRenderedPageBreak/>
        <w:t xml:space="preserve">    </w:t>
      </w:r>
      <w:r w:rsidRPr="00FE1331">
        <w:rPr>
          <w:rStyle w:val="ControlFlowTok"/>
          <w:lang w:val="en-ZA"/>
        </w:rPr>
        <w:t>if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unique_val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&gt;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1</w:t>
      </w:r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proofErr w:type="spellStart"/>
      <w:r w:rsidRPr="00FE1331">
        <w:rPr>
          <w:rStyle w:val="NormalTok"/>
          <w:lang w:val="en-ZA"/>
        </w:rPr>
        <w:t>value_count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table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cut</w:t>
      </w:r>
      <w:r w:rsidRPr="00FE1331">
        <w:rPr>
          <w:rStyle w:val="NormalTok"/>
          <w:lang w:val="en-ZA"/>
        </w:rPr>
        <w:t>(values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AttributeTok"/>
          <w:lang w:val="en-ZA"/>
        </w:rPr>
        <w:t>breaks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min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unique_vals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20</w:t>
      </w:r>
      <w:r w:rsidRPr="00FE1331">
        <w:rPr>
          <w:rStyle w:val="NormalTok"/>
          <w:lang w:val="en-ZA"/>
        </w:rPr>
        <w:t>))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NormalTok"/>
          <w:lang w:val="en-ZA"/>
        </w:rPr>
        <w:t>proportions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value_count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/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sum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value_counts</w:t>
      </w:r>
      <w:proofErr w:type="spellEnd"/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NormalTok"/>
          <w:lang w:val="en-ZA"/>
        </w:rPr>
        <w:t>proportions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proportions[proportions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&gt;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0</w:t>
      </w:r>
      <w:r w:rsidRPr="00FE1331">
        <w:rPr>
          <w:rStyle w:val="NormalTok"/>
          <w:lang w:val="en-ZA"/>
        </w:rPr>
        <w:t>]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proofErr w:type="spellStart"/>
      <w:r w:rsidRPr="00FE1331">
        <w:rPr>
          <w:rStyle w:val="NormalTok"/>
          <w:lang w:val="en-ZA"/>
        </w:rPr>
        <w:t>info_content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-</w:t>
      </w:r>
      <w:r w:rsidRPr="00FE1331">
        <w:rPr>
          <w:rStyle w:val="FunctionTok"/>
          <w:lang w:val="en-ZA"/>
        </w:rPr>
        <w:t>sum</w:t>
      </w:r>
      <w:r w:rsidRPr="00FE1331">
        <w:rPr>
          <w:rStyle w:val="NormalTok"/>
          <w:lang w:val="en-ZA"/>
        </w:rPr>
        <w:t>(proportions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*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log2</w:t>
      </w:r>
      <w:r w:rsidRPr="00FE1331">
        <w:rPr>
          <w:rStyle w:val="NormalTok"/>
          <w:lang w:val="en-ZA"/>
        </w:rPr>
        <w:t>(proportions)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NormalTok"/>
          <w:lang w:val="en-ZA"/>
        </w:rPr>
        <w:t>}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trolFlowTok"/>
          <w:lang w:val="en-ZA"/>
        </w:rPr>
        <w:t>else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proofErr w:type="spellStart"/>
      <w:r w:rsidRPr="00FE1331">
        <w:rPr>
          <w:rStyle w:val="NormalTok"/>
          <w:lang w:val="en-ZA"/>
        </w:rPr>
        <w:t>info_content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0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NormalTok"/>
          <w:lang w:val="en-ZA"/>
        </w:rPr>
        <w:t>}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FunctionTok"/>
          <w:lang w:val="en-ZA"/>
        </w:rPr>
        <w:t>tibble</w:t>
      </w:r>
      <w:proofErr w:type="spellEnd"/>
      <w:r w:rsidRPr="00FE1331">
        <w:rPr>
          <w:rStyle w:val="NormalTok"/>
          <w:lang w:val="en-ZA"/>
        </w:rPr>
        <w:t>(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AttributeTok"/>
          <w:lang w:val="en-ZA"/>
        </w:rPr>
        <w:t>dataset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dataset_name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AttributeTok"/>
          <w:lang w:val="en-ZA"/>
        </w:rPr>
        <w:t>field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col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AttributeTok"/>
          <w:lang w:val="en-ZA"/>
        </w:rPr>
        <w:t>variance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var_val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proofErr w:type="spellStart"/>
      <w:r w:rsidRPr="00FE1331">
        <w:rPr>
          <w:rStyle w:val="AttributeTok"/>
          <w:lang w:val="en-ZA"/>
        </w:rPr>
        <w:t>coefficient_of_variation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cv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proofErr w:type="spellStart"/>
      <w:r w:rsidRPr="00FE1331">
        <w:rPr>
          <w:rStyle w:val="AttributeTok"/>
          <w:lang w:val="en-ZA"/>
        </w:rPr>
        <w:t>range_normalized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range_norm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proofErr w:type="spellStart"/>
      <w:r w:rsidRPr="00FE1331">
        <w:rPr>
          <w:rStyle w:val="AttributeTok"/>
          <w:lang w:val="en-ZA"/>
        </w:rPr>
        <w:t>unique_values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unique_vals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proofErr w:type="spellStart"/>
      <w:r w:rsidRPr="00FE1331">
        <w:rPr>
          <w:rStyle w:val="AttributeTok"/>
          <w:lang w:val="en-ZA"/>
        </w:rPr>
        <w:t>information_content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info_content</w:t>
      </w:r>
      <w:proofErr w:type="spellEnd"/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NormalTok"/>
          <w:lang w:val="en-ZA"/>
        </w:rPr>
        <w:t>}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>}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Calculate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variance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metrics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for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all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datasets</w:t>
      </w:r>
      <w:r w:rsidRPr="00FE1331">
        <w:rPr>
          <w:lang w:val="en-ZA"/>
        </w:rPr>
        <w:br/>
      </w:r>
      <w:proofErr w:type="spellStart"/>
      <w:r w:rsidRPr="00FE1331">
        <w:rPr>
          <w:rStyle w:val="NormalTok"/>
          <w:lang w:val="en-ZA"/>
        </w:rPr>
        <w:t>variance_result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map2_dfr</w:t>
      </w:r>
      <w:r w:rsidRPr="00FE1331">
        <w:rPr>
          <w:rStyle w:val="NormalTok"/>
          <w:lang w:val="en-ZA"/>
        </w:rPr>
        <w:t>(datasets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names</w:t>
      </w:r>
      <w:r w:rsidRPr="00FE1331">
        <w:rPr>
          <w:rStyle w:val="NormalTok"/>
          <w:lang w:val="en-ZA"/>
        </w:rPr>
        <w:t>(datasets)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calc_variance_metrics</w:t>
      </w:r>
      <w:proofErr w:type="spellEnd"/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Summarize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variance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by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field</w:t>
      </w:r>
      <w:r w:rsidRPr="00FE1331">
        <w:rPr>
          <w:lang w:val="en-ZA"/>
        </w:rPr>
        <w:br/>
      </w:r>
      <w:proofErr w:type="spellStart"/>
      <w:r w:rsidRPr="00FE1331">
        <w:rPr>
          <w:rStyle w:val="NormalTok"/>
          <w:lang w:val="en-ZA"/>
        </w:rPr>
        <w:t>variance_summary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variance_result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FunctionTok"/>
          <w:lang w:val="en-ZA"/>
        </w:rPr>
        <w:t>group_by</w:t>
      </w:r>
      <w:proofErr w:type="spellEnd"/>
      <w:r w:rsidRPr="00FE1331">
        <w:rPr>
          <w:rStyle w:val="NormalTok"/>
          <w:lang w:val="en-ZA"/>
        </w:rPr>
        <w:t>(field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summarise</w:t>
      </w:r>
      <w:r w:rsidRPr="00FE1331">
        <w:rPr>
          <w:rStyle w:val="NormalTok"/>
          <w:lang w:val="en-ZA"/>
        </w:rPr>
        <w:t>(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AttributeTok"/>
          <w:lang w:val="en-ZA"/>
        </w:rPr>
        <w:t>datasets_analyzed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n</w:t>
      </w:r>
      <w:r w:rsidRPr="00FE1331">
        <w:rPr>
          <w:rStyle w:val="NormalTok"/>
          <w:lang w:val="en-ZA"/>
        </w:rPr>
        <w:t>(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AttributeTok"/>
          <w:lang w:val="en-ZA"/>
        </w:rPr>
        <w:t>avg_variance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mean</w:t>
      </w:r>
      <w:r w:rsidRPr="00FE1331">
        <w:rPr>
          <w:rStyle w:val="NormalTok"/>
          <w:lang w:val="en-ZA"/>
        </w:rPr>
        <w:t>(variance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AttributeTok"/>
          <w:lang w:val="en-ZA"/>
        </w:rPr>
        <w:t>na.rm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>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AttributeTok"/>
          <w:lang w:val="en-ZA"/>
        </w:rPr>
        <w:t>avg_cv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mean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coefficient_of_variation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AttributeTok"/>
          <w:lang w:val="en-ZA"/>
        </w:rPr>
        <w:t>na.rm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>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AttributeTok"/>
          <w:lang w:val="en-ZA"/>
        </w:rPr>
        <w:t>avg_range_norm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mean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range_normalized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AttributeTok"/>
          <w:lang w:val="en-ZA"/>
        </w:rPr>
        <w:t>na.rm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>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AttributeTok"/>
          <w:lang w:val="en-ZA"/>
        </w:rPr>
        <w:t>avg_unique_values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mean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unique_values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AttributeTok"/>
          <w:lang w:val="en-ZA"/>
        </w:rPr>
        <w:t>na.rm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>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AttributeTok"/>
          <w:lang w:val="en-ZA"/>
        </w:rPr>
        <w:t>avg_information_content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mean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information_content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AttributeTok"/>
          <w:lang w:val="en-ZA"/>
        </w:rPr>
        <w:t>na.rm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>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AttributeTok"/>
          <w:lang w:val="en-ZA"/>
        </w:rPr>
        <w:t>.groups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drop"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arrange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FunctionTok"/>
          <w:lang w:val="en-ZA"/>
        </w:rPr>
        <w:t>desc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avg_information_content</w:t>
      </w:r>
      <w:proofErr w:type="spellEnd"/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proofErr w:type="spellStart"/>
      <w:r w:rsidRPr="00FE1331">
        <w:rPr>
          <w:rStyle w:val="FunctionTok"/>
          <w:lang w:val="en-ZA"/>
        </w:rPr>
        <w:t>gt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variance_summary</w:t>
      </w:r>
      <w:proofErr w:type="spellEnd"/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FunctionTok"/>
          <w:lang w:val="en-ZA"/>
        </w:rPr>
        <w:t>tab_header</w:t>
      </w:r>
      <w:proofErr w:type="spellEnd"/>
      <w:r w:rsidRPr="00FE1331">
        <w:rPr>
          <w:rStyle w:val="NormalTok"/>
          <w:lang w:val="en-ZA"/>
        </w:rPr>
        <w:t>(</w:t>
      </w:r>
      <w:r w:rsidRPr="00FE1331">
        <w:rPr>
          <w:rStyle w:val="AttributeTok"/>
          <w:lang w:val="en-ZA"/>
        </w:rPr>
        <w:t>title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Feature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Variance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and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Information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Content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Summary"</w:t>
      </w:r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FunctionTok"/>
          <w:lang w:val="en-ZA"/>
        </w:rPr>
        <w:t>fmt_number</w:t>
      </w:r>
      <w:proofErr w:type="spellEnd"/>
      <w:r w:rsidRPr="00FE1331">
        <w:rPr>
          <w:rStyle w:val="NormalTok"/>
          <w:lang w:val="en-ZA"/>
        </w:rPr>
        <w:t>(</w:t>
      </w:r>
      <w:r w:rsidRPr="00FE1331">
        <w:rPr>
          <w:rStyle w:val="AttributeTok"/>
          <w:lang w:val="en-ZA"/>
        </w:rPr>
        <w:t>columns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c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avg_variance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avg_cv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avg_range_norm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                </w:t>
      </w:r>
      <w:proofErr w:type="spellStart"/>
      <w:r w:rsidRPr="00FE1331">
        <w:rPr>
          <w:rStyle w:val="NormalTok"/>
          <w:lang w:val="en-ZA"/>
        </w:rPr>
        <w:t>avg_unique_values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avg_information_content</w:t>
      </w:r>
      <w:proofErr w:type="spellEnd"/>
      <w:r w:rsidRPr="00FE1331">
        <w:rPr>
          <w:rStyle w:val="NormalTok"/>
          <w:lang w:val="en-ZA"/>
        </w:rPr>
        <w:t>)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AttributeTok"/>
          <w:lang w:val="en-ZA"/>
        </w:rPr>
        <w:t>decimals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3</w:t>
      </w:r>
      <w:r w:rsidRPr="00FE1331">
        <w:rPr>
          <w:rStyle w:val="NormalTok"/>
          <w:lang w:val="en-ZA"/>
        </w:rPr>
        <w:t>)</w:t>
      </w:r>
    </w:p>
    <w:p w14:paraId="3F616736" w14:textId="67BA1B37" w:rsidR="008235FD" w:rsidRPr="00FE1331" w:rsidRDefault="008235FD" w:rsidP="008235FD">
      <w:pPr>
        <w:keepNext/>
        <w:spacing w:after="60"/>
      </w:pPr>
      <w:r w:rsidRPr="00FE1331">
        <w:rPr>
          <w:rFonts w:ascii="Calibri" w:hAnsi="Calibri"/>
        </w:rPr>
        <w:lastRenderedPageBreak/>
        <w:t>Table</w:t>
      </w:r>
      <w:r w:rsidRPr="00FE1331">
        <w:rPr>
          <w:rFonts w:ascii="Calibri" w:hAnsi="Calibri"/>
        </w:rPr>
        <w:t xml:space="preserve"> </w:t>
      </w:r>
      <w:r w:rsidRPr="00FE1331">
        <w:fldChar w:fldCharType="begin"/>
      </w:r>
      <w:r w:rsidRPr="00FE1331">
        <w:instrText xml:space="preserve"> SEQ Table \* ARABIC </w:instrText>
      </w:r>
      <w:r w:rsidRPr="00FE1331">
        <w:fldChar w:fldCharType="separate"/>
      </w:r>
      <w:r w:rsidRPr="00FE1331">
        <w:t>6</w:t>
      </w:r>
      <w:r w:rsidRPr="00FE1331">
        <w:fldChar w:fldCharType="end"/>
      </w:r>
      <w:r w:rsidRPr="00FE1331">
        <w:rPr>
          <w:rFonts w:ascii="Calibri" w:hAnsi="Calibri"/>
        </w:rPr>
        <w:t>:</w:t>
      </w:r>
      <w:r w:rsidRPr="00FE1331">
        <w:rPr>
          <w:rFonts w:ascii="Calibri" w:hAnsi="Calibri"/>
        </w:rPr>
        <w:t xml:space="preserve"> </w:t>
      </w:r>
      <w:r w:rsidRPr="00FE1331">
        <w:rPr>
          <w:rFonts w:ascii="Calibri" w:hAnsi="Calibri"/>
          <w:color w:val="333333"/>
        </w:rPr>
        <w:t>Feature</w:t>
      </w:r>
      <w:r w:rsidRPr="00FE1331">
        <w:rPr>
          <w:rFonts w:ascii="Calibri" w:hAnsi="Calibri"/>
          <w:color w:val="333333"/>
        </w:rPr>
        <w:t xml:space="preserve"> </w:t>
      </w:r>
      <w:r w:rsidRPr="00FE1331">
        <w:rPr>
          <w:rFonts w:ascii="Calibri" w:hAnsi="Calibri"/>
          <w:color w:val="333333"/>
        </w:rPr>
        <w:t>Variance</w:t>
      </w:r>
      <w:r w:rsidRPr="00FE1331">
        <w:rPr>
          <w:rFonts w:ascii="Calibri" w:hAnsi="Calibri"/>
          <w:color w:val="333333"/>
        </w:rPr>
        <w:t xml:space="preserve"> </w:t>
      </w:r>
      <w:r w:rsidRPr="00FE1331">
        <w:rPr>
          <w:rFonts w:ascii="Calibri" w:hAnsi="Calibri"/>
          <w:color w:val="333333"/>
        </w:rPr>
        <w:t>and</w:t>
      </w:r>
      <w:r w:rsidRPr="00FE1331">
        <w:rPr>
          <w:rFonts w:ascii="Calibri" w:hAnsi="Calibri"/>
          <w:color w:val="333333"/>
        </w:rPr>
        <w:t xml:space="preserve"> </w:t>
      </w:r>
      <w:r w:rsidRPr="00FE1331">
        <w:rPr>
          <w:rFonts w:ascii="Calibri" w:hAnsi="Calibri"/>
          <w:color w:val="333333"/>
        </w:rPr>
        <w:t>Information</w:t>
      </w:r>
      <w:r w:rsidRPr="00FE1331">
        <w:rPr>
          <w:rFonts w:ascii="Calibri" w:hAnsi="Calibri"/>
          <w:color w:val="333333"/>
        </w:rPr>
        <w:t xml:space="preserve"> </w:t>
      </w:r>
      <w:r w:rsidRPr="00FE1331">
        <w:rPr>
          <w:rFonts w:ascii="Calibri" w:hAnsi="Calibri"/>
          <w:color w:val="333333"/>
        </w:rPr>
        <w:t>Content</w:t>
      </w:r>
      <w:r w:rsidRPr="00FE1331">
        <w:rPr>
          <w:rFonts w:ascii="Calibri" w:hAnsi="Calibri"/>
          <w:color w:val="333333"/>
        </w:rPr>
        <w:t xml:space="preserve"> </w:t>
      </w:r>
      <w:r w:rsidRPr="00FE1331">
        <w:rPr>
          <w:rFonts w:ascii="Calibri" w:hAnsi="Calibri"/>
          <w:color w:val="333333"/>
        </w:rPr>
        <w:t>Summary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001"/>
        <w:gridCol w:w="1446"/>
        <w:gridCol w:w="1950"/>
        <w:gridCol w:w="610"/>
        <w:gridCol w:w="1341"/>
        <w:gridCol w:w="1497"/>
        <w:gridCol w:w="1955"/>
      </w:tblGrid>
      <w:tr w:rsidR="008235FD" w:rsidRPr="00FE1331" w14:paraId="34F40563" w14:textId="77777777" w:rsidTr="00675D8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16C15544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fiel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1F0D298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datasets_analyzed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ECBD03B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avg_variance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C005E6B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avg_cv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53319CB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avg_range_norm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471624D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avg_unique_values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1CD510D9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avg_information_content</w:t>
            </w:r>
            <w:proofErr w:type="spellEnd"/>
          </w:p>
        </w:tc>
      </w:tr>
      <w:tr w:rsidR="008235FD" w:rsidRPr="00FE1331" w14:paraId="60D6A3FE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7F756B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data_i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C8442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EBE53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62,405,229,842.8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C610C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55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7F78C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8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49C1F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69.7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A1E4E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2.587</w:t>
            </w:r>
          </w:p>
        </w:tc>
      </w:tr>
      <w:tr w:rsidR="008235FD" w:rsidRPr="00FE1331" w14:paraId="3D514418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5E24B6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ci_low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B3210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05D06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5,711.6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1892E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7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C8641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7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B4745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2.6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E0DB7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2.083</w:t>
            </w:r>
          </w:p>
        </w:tc>
      </w:tr>
      <w:tr w:rsidR="008235FD" w:rsidRPr="00FE1331" w14:paraId="40350075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AE25F5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denominator_unweighte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F30EA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86172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43,468,320.3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33F28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6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EB6B4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6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7F349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0.6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12899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.864</w:t>
            </w:r>
          </w:p>
        </w:tc>
      </w:tr>
      <w:tr w:rsidR="008235FD" w:rsidRPr="00FE1331" w14:paraId="6F92EA4B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5F4E90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denominator_weighte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55BDC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5E88D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95,225,185.4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B431D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6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E9C6F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6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840B1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0.7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A94A4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.850</w:t>
            </w:r>
          </w:p>
        </w:tc>
      </w:tr>
      <w:tr w:rsidR="008235FD" w:rsidRPr="00FE1331" w14:paraId="560191F7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33261F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ci_high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4A5C3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C1561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54,888.9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0FB61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8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C8BFF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7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78F7A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2.3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C2108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.809</w:t>
            </w:r>
          </w:p>
        </w:tc>
      </w:tr>
      <w:tr w:rsidR="008235FD" w:rsidRPr="00FE1331" w14:paraId="0C8CF78B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499909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indicator_order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809BC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E3F86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292,508,459,485,773.68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BD779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0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A18C1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08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88E71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36.3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170E5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.806</w:t>
            </w:r>
          </w:p>
        </w:tc>
      </w:tr>
      <w:tr w:rsidR="008235FD" w:rsidRPr="00FE1331" w14:paraId="136520FF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01593A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val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C8D5B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BBD0E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42,970,169.0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4A1EA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.9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88079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98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9770B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54.2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CCD06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.690</w:t>
            </w:r>
          </w:p>
        </w:tc>
      </w:tr>
      <w:tr w:rsidR="008235FD" w:rsidRPr="00FE1331" w14:paraId="7366138E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AF950E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survey_year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F5F95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6ACAA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65.3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EE53C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0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108F4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0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54463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.8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15ABA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800</w:t>
            </w:r>
          </w:p>
        </w:tc>
      </w:tr>
      <w:tr w:rsidR="008235FD" w:rsidRPr="00FE1331" w14:paraId="5E16A4D2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09274C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survey_year_label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355A1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CCEE4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65.3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DE0B2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0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5EF6E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0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3352B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.8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F9ED7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800</w:t>
            </w:r>
          </w:p>
        </w:tc>
      </w:tr>
      <w:tr w:rsidR="008235FD" w:rsidRPr="00FE1331" w14:paraId="7D8B9F95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BE02E7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precis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82200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126FC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2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57D01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6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D7845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8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FC99A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2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9E8CC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622</w:t>
            </w:r>
          </w:p>
        </w:tc>
      </w:tr>
      <w:tr w:rsidR="008235FD" w:rsidRPr="00FE1331" w14:paraId="232AE2F6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76098B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characteristic_i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59016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9863A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3,116,050,688.8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34BCC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5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3B5C2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4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4B756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.6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E2AD9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506</w:t>
            </w:r>
          </w:p>
        </w:tc>
      </w:tr>
      <w:tr w:rsidR="008235FD" w:rsidRPr="00FE1331" w14:paraId="5EFDE4D1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51AE11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characteristic_order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8F8C9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10F1C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,495,524,749.1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17CA8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.17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C1DDE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5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6AFBF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.6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507DF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491</w:t>
            </w:r>
          </w:p>
        </w:tc>
      </w:tr>
      <w:tr w:rsidR="008235FD" w:rsidRPr="00FE1331" w14:paraId="14092B43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400F93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is_preferre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A2589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2D58B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08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B0753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3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8D7C9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3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F0D2B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.3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D0A2F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336</w:t>
            </w:r>
          </w:p>
        </w:tc>
      </w:tr>
      <w:tr w:rsidR="008235FD" w:rsidRPr="00FE1331" w14:paraId="52755F17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CD6608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by_variable_i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D01FB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5C9A8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,877,488,258.19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A0DC9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.4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3CA6B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3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D483F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2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D83BA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262</w:t>
            </w:r>
          </w:p>
        </w:tc>
      </w:tr>
      <w:tr w:rsidR="008235FD" w:rsidRPr="00FE1331" w14:paraId="3AFA6E1D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CDE4FF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is_total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D6FD3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BC836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09627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12CEC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93DC4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76287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000</w:t>
            </w:r>
          </w:p>
        </w:tc>
      </w:tr>
      <w:tr w:rsidR="008235FD" w:rsidRPr="00FE1331" w14:paraId="15CE692C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5F1A10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level_rank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77B54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711F21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C42EC0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4235AB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11CAA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970603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NaN</w:t>
            </w:r>
            <w:proofErr w:type="spellEnd"/>
          </w:p>
        </w:tc>
      </w:tr>
    </w:tbl>
    <w:p w14:paraId="2AA58CC9" w14:textId="746639F0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Export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results</w:t>
      </w:r>
      <w:r w:rsidRPr="00FE1331">
        <w:rPr>
          <w:lang w:val="en-ZA"/>
        </w:rPr>
        <w:br/>
      </w:r>
      <w:proofErr w:type="spellStart"/>
      <w:r w:rsidRPr="00FE1331">
        <w:rPr>
          <w:rStyle w:val="FunctionTok"/>
          <w:lang w:val="en-ZA"/>
        </w:rPr>
        <w:t>write_</w:t>
      </w:r>
      <w:proofErr w:type="gramStart"/>
      <w:r w:rsidRPr="00FE1331">
        <w:rPr>
          <w:rStyle w:val="FunctionTok"/>
          <w:lang w:val="en-ZA"/>
        </w:rPr>
        <w:t>csv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proofErr w:type="gramEnd"/>
      <w:r w:rsidRPr="00FE1331">
        <w:rPr>
          <w:rStyle w:val="NormalTok"/>
          <w:lang w:val="en-ZA"/>
        </w:rPr>
        <w:t>variance_results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proofErr w:type="gramStart"/>
      <w:r w:rsidRPr="00FE1331">
        <w:rPr>
          <w:rStyle w:val="FunctionTok"/>
          <w:lang w:val="en-ZA"/>
        </w:rPr>
        <w:t>file.path</w:t>
      </w:r>
      <w:proofErr w:type="spellEnd"/>
      <w:proofErr w:type="gram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outputs_path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variance_analysis_results.csv"</w:t>
      </w:r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proofErr w:type="spellStart"/>
      <w:r w:rsidRPr="00FE1331">
        <w:rPr>
          <w:rStyle w:val="FunctionTok"/>
          <w:lang w:val="en-ZA"/>
        </w:rPr>
        <w:t>write_</w:t>
      </w:r>
      <w:proofErr w:type="gramStart"/>
      <w:r w:rsidRPr="00FE1331">
        <w:rPr>
          <w:rStyle w:val="FunctionTok"/>
          <w:lang w:val="en-ZA"/>
        </w:rPr>
        <w:t>csv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proofErr w:type="gramEnd"/>
      <w:r w:rsidRPr="00FE1331">
        <w:rPr>
          <w:rStyle w:val="NormalTok"/>
          <w:lang w:val="en-ZA"/>
        </w:rPr>
        <w:t>variance_summary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proofErr w:type="gramStart"/>
      <w:r w:rsidRPr="00FE1331">
        <w:rPr>
          <w:rStyle w:val="FunctionTok"/>
          <w:lang w:val="en-ZA"/>
        </w:rPr>
        <w:t>file.path</w:t>
      </w:r>
      <w:proofErr w:type="spellEnd"/>
      <w:proofErr w:type="gram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outputs_path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feature_importance_rankings.csv"</w:t>
      </w:r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proofErr w:type="gramStart"/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proofErr w:type="gramEnd"/>
      <w:r w:rsidRPr="00FE1331">
        <w:rPr>
          <w:rStyle w:val="StringTok"/>
          <w:lang w:val="en-ZA"/>
        </w:rPr>
        <w:t>"Exported: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variance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analysis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and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feature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importance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rankings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</w:p>
    <w:p w14:paraId="2C16BFA8" w14:textId="1888E250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Exported: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variance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analysis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and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feature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importance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rankings</w:t>
      </w:r>
    </w:p>
    <w:p w14:paraId="7FC35230" w14:textId="02340A68" w:rsidR="008235FD" w:rsidRPr="00FE1331" w:rsidRDefault="008235FD" w:rsidP="008235FD">
      <w:pPr>
        <w:pStyle w:val="Heading1"/>
      </w:pPr>
      <w:bookmarkStart w:id="40" w:name="field-importance-weighting"/>
      <w:bookmarkStart w:id="41" w:name="_Toc209190228"/>
      <w:bookmarkStart w:id="42" w:name="_Toc209192734"/>
      <w:bookmarkEnd w:id="34"/>
      <w:bookmarkEnd w:id="37"/>
      <w:proofErr w:type="gramStart"/>
      <w:r w:rsidRPr="00FE1331">
        <w:rPr>
          <w:rStyle w:val="SectionNumber"/>
        </w:rPr>
        <w:t>5</w:t>
      </w:r>
      <w:r w:rsidR="003A11D6">
        <w:t xml:space="preserve">  </w:t>
      </w:r>
      <w:r w:rsidRPr="00FE1331">
        <w:t>Field</w:t>
      </w:r>
      <w:proofErr w:type="gramEnd"/>
      <w:r w:rsidRPr="00FE1331">
        <w:t xml:space="preserve"> </w:t>
      </w:r>
      <w:r w:rsidRPr="00FE1331">
        <w:t>Importance</w:t>
      </w:r>
      <w:r w:rsidRPr="00FE1331">
        <w:t xml:space="preserve"> </w:t>
      </w:r>
      <w:r w:rsidRPr="00FE1331">
        <w:t>Weighting</w:t>
      </w:r>
      <w:bookmarkEnd w:id="41"/>
      <w:bookmarkEnd w:id="42"/>
    </w:p>
    <w:p w14:paraId="03350A8E" w14:textId="42855F41" w:rsidR="008235FD" w:rsidRPr="00FE1331" w:rsidRDefault="008235FD" w:rsidP="008235FD">
      <w:pPr>
        <w:pStyle w:val="Heading2"/>
      </w:pPr>
      <w:bookmarkStart w:id="43" w:name="field-scoring-and-recommendations"/>
      <w:bookmarkStart w:id="44" w:name="_Toc209190229"/>
      <w:bookmarkStart w:id="45" w:name="_Toc209192735"/>
      <w:proofErr w:type="gramStart"/>
      <w:r w:rsidRPr="00FE1331">
        <w:rPr>
          <w:rStyle w:val="SectionNumber"/>
        </w:rPr>
        <w:t>5.1</w:t>
      </w:r>
      <w:r w:rsidR="003A11D6">
        <w:t xml:space="preserve">  </w:t>
      </w:r>
      <w:r w:rsidRPr="00FE1331">
        <w:t>Field</w:t>
      </w:r>
      <w:proofErr w:type="gramEnd"/>
      <w:r w:rsidRPr="00FE1331">
        <w:t xml:space="preserve"> </w:t>
      </w:r>
      <w:r w:rsidRPr="00FE1331">
        <w:t>Scoring</w:t>
      </w:r>
      <w:r w:rsidRPr="00FE1331">
        <w:t xml:space="preserve"> </w:t>
      </w:r>
      <w:r w:rsidRPr="00FE1331">
        <w:t>and</w:t>
      </w:r>
      <w:r w:rsidRPr="00FE1331">
        <w:t xml:space="preserve"> </w:t>
      </w:r>
      <w:r w:rsidRPr="00FE1331">
        <w:t>Recommendations</w:t>
      </w:r>
      <w:bookmarkEnd w:id="44"/>
      <w:bookmarkEnd w:id="45"/>
    </w:p>
    <w:p w14:paraId="24E29AAA" w14:textId="0DEFED24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Combine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all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analysis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results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for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scoring</w:t>
      </w:r>
      <w:r w:rsidRPr="00FE1331">
        <w:rPr>
          <w:lang w:val="en-ZA"/>
        </w:rPr>
        <w:br/>
      </w:r>
      <w:proofErr w:type="spellStart"/>
      <w:r w:rsidRPr="00FE1331">
        <w:rPr>
          <w:rStyle w:val="NormalTok"/>
          <w:lang w:val="en-ZA"/>
        </w:rPr>
        <w:t>field_score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field_quality_summary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select</w:t>
      </w:r>
      <w:r w:rsidRPr="00FE1331">
        <w:rPr>
          <w:rStyle w:val="NormalTok"/>
          <w:lang w:val="en-ZA"/>
        </w:rPr>
        <w:t>(field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field_type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avg_missing_rate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avg_cv</w:t>
      </w:r>
      <w:proofErr w:type="spellEnd"/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Add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correlation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metrics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FunctionTok"/>
          <w:lang w:val="en-ZA"/>
        </w:rPr>
        <w:t>left_join</w:t>
      </w:r>
      <w:proofErr w:type="spellEnd"/>
      <w:r w:rsidRPr="00FE1331">
        <w:rPr>
          <w:rStyle w:val="NormalTok"/>
          <w:lang w:val="en-ZA"/>
        </w:rPr>
        <w:t>(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NormalTok"/>
          <w:lang w:val="en-ZA"/>
        </w:rPr>
        <w:t>field_ranking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FunctionTok"/>
          <w:lang w:val="en-ZA"/>
        </w:rPr>
        <w:t>select</w:t>
      </w:r>
      <w:r w:rsidRPr="00FE1331">
        <w:rPr>
          <w:rStyle w:val="NormalTok"/>
          <w:lang w:val="en-ZA"/>
        </w:rPr>
        <w:t>(field1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avg_abs_correlation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high_correlations_count</w:t>
      </w:r>
      <w:proofErr w:type="spellEnd"/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FunctionTok"/>
          <w:lang w:val="en-ZA"/>
        </w:rPr>
        <w:t>rename</w:t>
      </w:r>
      <w:r w:rsidRPr="00FE1331">
        <w:rPr>
          <w:rStyle w:val="NormalTok"/>
          <w:lang w:val="en-ZA"/>
        </w:rPr>
        <w:t>(</w:t>
      </w:r>
      <w:r w:rsidRPr="00FE1331">
        <w:rPr>
          <w:rStyle w:val="AttributeTok"/>
          <w:lang w:val="en-ZA"/>
        </w:rPr>
        <w:t>field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field1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AttributeTok"/>
          <w:lang w:val="en-ZA"/>
        </w:rPr>
        <w:t>high_correlations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high_correlations_count</w:t>
      </w:r>
      <w:proofErr w:type="spellEnd"/>
      <w:r w:rsidRPr="00FE1331">
        <w:rPr>
          <w:rStyle w:val="NormalTok"/>
          <w:lang w:val="en-ZA"/>
        </w:rPr>
        <w:t>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AttributeTok"/>
          <w:lang w:val="en-ZA"/>
        </w:rPr>
        <w:t>by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field"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Add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variance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metrics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(including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information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content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FunctionTok"/>
          <w:lang w:val="en-ZA"/>
        </w:rPr>
        <w:t>left_join</w:t>
      </w:r>
      <w:proofErr w:type="spellEnd"/>
      <w:r w:rsidRPr="00FE1331">
        <w:rPr>
          <w:rStyle w:val="NormalTok"/>
          <w:lang w:val="en-ZA"/>
        </w:rPr>
        <w:t>(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NormalTok"/>
          <w:lang w:val="en-ZA"/>
        </w:rPr>
        <w:t>variance_summary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FunctionTok"/>
          <w:lang w:val="en-ZA"/>
        </w:rPr>
        <w:t>select</w:t>
      </w:r>
      <w:r w:rsidRPr="00FE1331">
        <w:rPr>
          <w:rStyle w:val="NormalTok"/>
          <w:lang w:val="en-ZA"/>
        </w:rPr>
        <w:t>(field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avg_information_content</w:t>
      </w:r>
      <w:proofErr w:type="spellEnd"/>
      <w:r w:rsidRPr="00FE1331">
        <w:rPr>
          <w:rStyle w:val="NormalTok"/>
          <w:lang w:val="en-ZA"/>
        </w:rPr>
        <w:t>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lastRenderedPageBreak/>
        <w:t xml:space="preserve">    </w:t>
      </w:r>
      <w:r w:rsidRPr="00FE1331">
        <w:rPr>
          <w:rStyle w:val="AttributeTok"/>
          <w:lang w:val="en-ZA"/>
        </w:rPr>
        <w:t>by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field"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Add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quality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issue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counts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FunctionTok"/>
          <w:lang w:val="en-ZA"/>
        </w:rPr>
        <w:t>left_join</w:t>
      </w:r>
      <w:proofErr w:type="spellEnd"/>
      <w:r w:rsidRPr="00FE1331">
        <w:rPr>
          <w:rStyle w:val="NormalTok"/>
          <w:lang w:val="en-ZA"/>
        </w:rPr>
        <w:t>(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NormalTok"/>
          <w:lang w:val="en-ZA"/>
        </w:rPr>
        <w:t>issue_summary_by_field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FunctionTok"/>
          <w:lang w:val="en-ZA"/>
        </w:rPr>
        <w:t>select</w:t>
      </w:r>
      <w:r w:rsidRPr="00FE1331">
        <w:rPr>
          <w:rStyle w:val="NormalTok"/>
          <w:lang w:val="en-ZA"/>
        </w:rPr>
        <w:t>(field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avg_issues_per_dataset</w:t>
      </w:r>
      <w:proofErr w:type="spellEnd"/>
      <w:r w:rsidRPr="00FE1331">
        <w:rPr>
          <w:rStyle w:val="NormalTok"/>
          <w:lang w:val="en-ZA"/>
        </w:rPr>
        <w:t>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AttributeTok"/>
          <w:lang w:val="en-ZA"/>
        </w:rPr>
        <w:t>by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field"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Replace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NAs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with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appropriate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values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mutate</w:t>
      </w:r>
      <w:r w:rsidRPr="00FE1331">
        <w:rPr>
          <w:rStyle w:val="NormalTok"/>
          <w:lang w:val="en-ZA"/>
        </w:rPr>
        <w:t>(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FunctionTok"/>
          <w:lang w:val="en-ZA"/>
        </w:rPr>
        <w:t>across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c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avg_missing_rate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avg_cv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avg_information_content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    </w:t>
      </w:r>
      <w:proofErr w:type="spellStart"/>
      <w:r w:rsidRPr="00FE1331">
        <w:rPr>
          <w:rStyle w:val="NormalTok"/>
          <w:lang w:val="en-ZA"/>
        </w:rPr>
        <w:t>avg_abs_correlation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high_correlations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    </w:t>
      </w:r>
      <w:proofErr w:type="spellStart"/>
      <w:r w:rsidRPr="00FE1331">
        <w:rPr>
          <w:rStyle w:val="NormalTok"/>
          <w:lang w:val="en-ZA"/>
        </w:rPr>
        <w:t>avg_issues_per_dataset</w:t>
      </w:r>
      <w:proofErr w:type="spellEnd"/>
      <w:r w:rsidRPr="00FE1331">
        <w:rPr>
          <w:rStyle w:val="NormalTok"/>
          <w:lang w:val="en-ZA"/>
        </w:rPr>
        <w:t>)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~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coalesce</w:t>
      </w:r>
      <w:r w:rsidRPr="00FE1331">
        <w:rPr>
          <w:rStyle w:val="NormalTok"/>
          <w:lang w:val="en-ZA"/>
        </w:rPr>
        <w:t>(.x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0</w:t>
      </w:r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Normalize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scores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to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0-1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scale</w:t>
      </w:r>
      <w:r w:rsidRPr="00FE1331">
        <w:rPr>
          <w:lang w:val="en-ZA"/>
        </w:rPr>
        <w:br/>
      </w:r>
      <w:proofErr w:type="spellStart"/>
      <w:r w:rsidRPr="00FE1331">
        <w:rPr>
          <w:rStyle w:val="NormalTok"/>
          <w:lang w:val="en-ZA"/>
        </w:rPr>
        <w:t>normalize_score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trolFlowTok"/>
          <w:lang w:val="en-ZA"/>
        </w:rPr>
        <w:t>function</w:t>
      </w:r>
      <w:r w:rsidRPr="00FE1331">
        <w:rPr>
          <w:rStyle w:val="NormalTok"/>
          <w:lang w:val="en-ZA"/>
        </w:rPr>
        <w:t>(x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ControlFlowTok"/>
          <w:lang w:val="en-ZA"/>
        </w:rPr>
        <w:t>if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all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is.na</w:t>
      </w:r>
      <w:r w:rsidRPr="00FE1331">
        <w:rPr>
          <w:rStyle w:val="NormalTok"/>
          <w:lang w:val="en-ZA"/>
        </w:rPr>
        <w:t>(x)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||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max</w:t>
      </w:r>
      <w:r w:rsidRPr="00FE1331">
        <w:rPr>
          <w:rStyle w:val="NormalTok"/>
          <w:lang w:val="en-ZA"/>
        </w:rPr>
        <w:t>(x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AttributeTok"/>
          <w:lang w:val="en-ZA"/>
        </w:rPr>
        <w:t>na.rm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=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min</w:t>
      </w:r>
      <w:r w:rsidRPr="00FE1331">
        <w:rPr>
          <w:rStyle w:val="NormalTok"/>
          <w:lang w:val="en-ZA"/>
        </w:rPr>
        <w:t>(x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AttributeTok"/>
          <w:lang w:val="en-ZA"/>
        </w:rPr>
        <w:t>na.rm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>)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return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rep</w:t>
      </w:r>
      <w:r w:rsidRPr="00FE1331">
        <w:rPr>
          <w:rStyle w:val="NormalTok"/>
          <w:lang w:val="en-ZA"/>
        </w:rPr>
        <w:t>(</w:t>
      </w:r>
      <w:r w:rsidRPr="00FE1331">
        <w:rPr>
          <w:rStyle w:val="DecValTok"/>
          <w:lang w:val="en-ZA"/>
        </w:rPr>
        <w:t>0</w:t>
      </w:r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length</w:t>
      </w:r>
      <w:r w:rsidRPr="00FE1331">
        <w:rPr>
          <w:rStyle w:val="NormalTok"/>
          <w:lang w:val="en-ZA"/>
        </w:rPr>
        <w:t>(x))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NormalTok"/>
          <w:lang w:val="en-ZA"/>
        </w:rPr>
        <w:t>(x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min</w:t>
      </w:r>
      <w:r w:rsidRPr="00FE1331">
        <w:rPr>
          <w:rStyle w:val="NormalTok"/>
          <w:lang w:val="en-ZA"/>
        </w:rPr>
        <w:t>(x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AttributeTok"/>
          <w:lang w:val="en-ZA"/>
        </w:rPr>
        <w:t>na.rm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>)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/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max</w:t>
      </w:r>
      <w:r w:rsidRPr="00FE1331">
        <w:rPr>
          <w:rStyle w:val="NormalTok"/>
          <w:lang w:val="en-ZA"/>
        </w:rPr>
        <w:t>(x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AttributeTok"/>
          <w:lang w:val="en-ZA"/>
        </w:rPr>
        <w:t>na.rm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min</w:t>
      </w:r>
      <w:r w:rsidRPr="00FE1331">
        <w:rPr>
          <w:rStyle w:val="NormalTok"/>
          <w:lang w:val="en-ZA"/>
        </w:rPr>
        <w:t>(x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AttributeTok"/>
          <w:lang w:val="en-ZA"/>
        </w:rPr>
        <w:t>na.rm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>}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proofErr w:type="spellStart"/>
      <w:r w:rsidRPr="00FE1331">
        <w:rPr>
          <w:rStyle w:val="NormalTok"/>
          <w:lang w:val="en-ZA"/>
        </w:rPr>
        <w:t>field_score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field_score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mutate</w:t>
      </w:r>
      <w:r w:rsidRPr="00FE1331">
        <w:rPr>
          <w:rStyle w:val="NormalTok"/>
          <w:lang w:val="en-ZA"/>
        </w:rPr>
        <w:t>(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Data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Quality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Scores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(higher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is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better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AttributeTok"/>
          <w:lang w:val="en-ZA"/>
        </w:rPr>
        <w:t>completeness_score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FunctionTok"/>
          <w:lang w:val="en-ZA"/>
        </w:rPr>
        <w:t>normalize_score</w:t>
      </w:r>
      <w:proofErr w:type="spellEnd"/>
      <w:r w:rsidRPr="00FE1331">
        <w:rPr>
          <w:rStyle w:val="NormalTok"/>
          <w:lang w:val="en-ZA"/>
        </w:rPr>
        <w:t>(</w:t>
      </w:r>
      <w:r w:rsidRPr="00FE1331">
        <w:rPr>
          <w:rStyle w:val="DecValTok"/>
          <w:lang w:val="en-ZA"/>
        </w:rPr>
        <w:t>1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-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avg_missing_rate</w:t>
      </w:r>
      <w:proofErr w:type="spellEnd"/>
      <w:r w:rsidRPr="00FE1331">
        <w:rPr>
          <w:rStyle w:val="NormalTok"/>
          <w:lang w:val="en-ZA"/>
        </w:rPr>
        <w:t>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AttributeTok"/>
          <w:lang w:val="en-ZA"/>
        </w:rPr>
        <w:t>variance_score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FunctionTok"/>
          <w:lang w:val="en-ZA"/>
        </w:rPr>
        <w:t>normalize_score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avg_cv</w:t>
      </w:r>
      <w:proofErr w:type="spellEnd"/>
      <w:r w:rsidRPr="00FE1331">
        <w:rPr>
          <w:rStyle w:val="NormalTok"/>
          <w:lang w:val="en-ZA"/>
        </w:rPr>
        <w:t>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AttributeTok"/>
          <w:lang w:val="en-ZA"/>
        </w:rPr>
        <w:t>information_score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FunctionTok"/>
          <w:lang w:val="en-ZA"/>
        </w:rPr>
        <w:t>normalize_score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avg_information_content</w:t>
      </w:r>
      <w:proofErr w:type="spellEnd"/>
      <w:r w:rsidRPr="00FE1331">
        <w:rPr>
          <w:rStyle w:val="NormalTok"/>
          <w:lang w:val="en-ZA"/>
        </w:rPr>
        <w:t>),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Correlation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(lower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correlation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is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better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AttributeTok"/>
          <w:lang w:val="en-ZA"/>
        </w:rPr>
        <w:t>uniqueness_score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FunctionTok"/>
          <w:lang w:val="en-ZA"/>
        </w:rPr>
        <w:t>normalize_score</w:t>
      </w:r>
      <w:proofErr w:type="spellEnd"/>
      <w:r w:rsidRPr="00FE1331">
        <w:rPr>
          <w:rStyle w:val="NormalTok"/>
          <w:lang w:val="en-ZA"/>
        </w:rPr>
        <w:t>(</w:t>
      </w:r>
      <w:r w:rsidRPr="00FE1331">
        <w:rPr>
          <w:rStyle w:val="SpecialCharTok"/>
          <w:lang w:val="en-ZA"/>
        </w:rPr>
        <w:t>-</w:t>
      </w:r>
      <w:proofErr w:type="spellStart"/>
      <w:r w:rsidRPr="00FE1331">
        <w:rPr>
          <w:rStyle w:val="NormalTok"/>
          <w:lang w:val="en-ZA"/>
        </w:rPr>
        <w:t>avg_abs_correlation</w:t>
      </w:r>
      <w:proofErr w:type="spellEnd"/>
      <w:r w:rsidRPr="00FE1331">
        <w:rPr>
          <w:rStyle w:val="NormalTok"/>
          <w:lang w:val="en-ZA"/>
        </w:rPr>
        <w:t>),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Quality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Issues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(fewer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issues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is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better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AttributeTok"/>
          <w:lang w:val="en-ZA"/>
        </w:rPr>
        <w:t>issue_penalty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FunctionTok"/>
          <w:lang w:val="en-ZA"/>
        </w:rPr>
        <w:t>normalize_score</w:t>
      </w:r>
      <w:proofErr w:type="spellEnd"/>
      <w:r w:rsidRPr="00FE1331">
        <w:rPr>
          <w:rStyle w:val="NormalTok"/>
          <w:lang w:val="en-ZA"/>
        </w:rPr>
        <w:t>(</w:t>
      </w:r>
      <w:r w:rsidRPr="00FE1331">
        <w:rPr>
          <w:rStyle w:val="SpecialCharTok"/>
          <w:lang w:val="en-ZA"/>
        </w:rPr>
        <w:t>-</w:t>
      </w:r>
      <w:proofErr w:type="spellStart"/>
      <w:r w:rsidRPr="00FE1331">
        <w:rPr>
          <w:rStyle w:val="NormalTok"/>
          <w:lang w:val="en-ZA"/>
        </w:rPr>
        <w:t>avg_issues_per_dataset</w:t>
      </w:r>
      <w:proofErr w:type="spellEnd"/>
      <w:r w:rsidRPr="00FE1331">
        <w:rPr>
          <w:rStyle w:val="NormalTok"/>
          <w:lang w:val="en-ZA"/>
        </w:rPr>
        <w:t>),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Composite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score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(rebalanced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without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PCA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AttributeTok"/>
          <w:lang w:val="en-ZA"/>
        </w:rPr>
        <w:t>composite_score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(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FloatTok"/>
          <w:lang w:val="en-ZA"/>
        </w:rPr>
        <w:t>0.35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*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completeness_score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+</w:t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Data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completeness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is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crucial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FloatTok"/>
          <w:lang w:val="en-ZA"/>
        </w:rPr>
        <w:t>0.25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*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information_score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+</w:t>
      </w:r>
      <w:r w:rsidRPr="00FE1331">
        <w:rPr>
          <w:rStyle w:val="NormalTok"/>
          <w:lang w:val="en-ZA"/>
        </w:rPr>
        <w:t xml:space="preserve">       </w:t>
      </w: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Information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content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matters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FloatTok"/>
          <w:lang w:val="en-ZA"/>
        </w:rPr>
        <w:t>0.20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*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variance_score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+</w:t>
      </w:r>
      <w:r w:rsidRPr="00FE1331">
        <w:rPr>
          <w:rStyle w:val="NormalTok"/>
          <w:lang w:val="en-ZA"/>
        </w:rPr>
        <w:t xml:space="preserve">          </w:t>
      </w: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Variance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indicates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signal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FloatTok"/>
          <w:lang w:val="en-ZA"/>
        </w:rPr>
        <w:t>0.15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*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uniqueness_score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+</w:t>
      </w:r>
      <w:r w:rsidRPr="00FE1331">
        <w:rPr>
          <w:rStyle w:val="NormalTok"/>
          <w:lang w:val="en-ZA"/>
        </w:rPr>
        <w:t xml:space="preserve">        </w:t>
      </w: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Avoid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redundant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features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FloatTok"/>
          <w:lang w:val="en-ZA"/>
        </w:rPr>
        <w:t>0.05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*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issue_penalty</w:t>
      </w:r>
      <w:proofErr w:type="spellEnd"/>
      <w:r w:rsidRPr="00FE1331">
        <w:rPr>
          <w:rStyle w:val="NormalTok"/>
          <w:lang w:val="en-ZA"/>
        </w:rPr>
        <w:t xml:space="preserve">             </w:t>
      </w: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Penalize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problematic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fields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arrange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FunctionTok"/>
          <w:lang w:val="en-ZA"/>
        </w:rPr>
        <w:t>desc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composite_score</w:t>
      </w:r>
      <w:proofErr w:type="spellEnd"/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Create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recommendation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categories</w:t>
      </w:r>
      <w:r w:rsidRPr="00FE1331">
        <w:rPr>
          <w:lang w:val="en-ZA"/>
        </w:rPr>
        <w:br/>
      </w:r>
      <w:proofErr w:type="spellStart"/>
      <w:r w:rsidRPr="00FE1331">
        <w:rPr>
          <w:rStyle w:val="NormalTok"/>
          <w:lang w:val="en-ZA"/>
        </w:rPr>
        <w:t>field_score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field_score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mutate</w:t>
      </w:r>
      <w:r w:rsidRPr="00FE1331">
        <w:rPr>
          <w:rStyle w:val="NormalTok"/>
          <w:lang w:val="en-ZA"/>
        </w:rPr>
        <w:t>(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AttributeTok"/>
          <w:lang w:val="en-ZA"/>
        </w:rPr>
        <w:t>recommendation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FunctionTok"/>
          <w:lang w:val="en-ZA"/>
        </w:rPr>
        <w:t>case_when</w:t>
      </w:r>
      <w:proofErr w:type="spellEnd"/>
      <w:r w:rsidRPr="00FE1331">
        <w:rPr>
          <w:rStyle w:val="NormalTok"/>
          <w:lang w:val="en-ZA"/>
        </w:rPr>
        <w:t>(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proofErr w:type="spellStart"/>
      <w:r w:rsidRPr="00FE1331">
        <w:rPr>
          <w:rStyle w:val="NormalTok"/>
          <w:lang w:val="en-ZA"/>
        </w:rPr>
        <w:t>composite_score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&gt;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loatTok"/>
          <w:lang w:val="en-ZA"/>
        </w:rPr>
        <w:t>0.7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~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High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Priority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-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Include"</w:t>
      </w:r>
      <w:r w:rsidRPr="00FE1331">
        <w:rPr>
          <w:rStyle w:val="NormalTok"/>
          <w:lang w:val="en-ZA"/>
        </w:rPr>
        <w:t>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proofErr w:type="spellStart"/>
      <w:r w:rsidRPr="00FE1331">
        <w:rPr>
          <w:rStyle w:val="NormalTok"/>
          <w:lang w:val="en-ZA"/>
        </w:rPr>
        <w:t>composite_score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&gt;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loatTok"/>
          <w:lang w:val="en-ZA"/>
        </w:rPr>
        <w:t>0.5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~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Medium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Priority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-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Consider"</w:t>
      </w:r>
      <w:r w:rsidRPr="00FE1331">
        <w:rPr>
          <w:rStyle w:val="NormalTok"/>
          <w:lang w:val="en-ZA"/>
        </w:rPr>
        <w:t>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lastRenderedPageBreak/>
        <w:t xml:space="preserve">      </w:t>
      </w:r>
      <w:proofErr w:type="spellStart"/>
      <w:r w:rsidRPr="00FE1331">
        <w:rPr>
          <w:rStyle w:val="NormalTok"/>
          <w:lang w:val="en-ZA"/>
        </w:rPr>
        <w:t>composite_score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&gt;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loatTok"/>
          <w:lang w:val="en-ZA"/>
        </w:rPr>
        <w:t>0.3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~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Low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Priority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-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Evaluate"</w:t>
      </w:r>
      <w:r w:rsidRPr="00FE1331">
        <w:rPr>
          <w:rStyle w:val="NormalTok"/>
          <w:lang w:val="en-ZA"/>
        </w:rPr>
        <w:t>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~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Consider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Exclusion"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Display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scoring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results</w:t>
      </w:r>
      <w:r w:rsidRPr="00FE1331">
        <w:rPr>
          <w:lang w:val="en-ZA"/>
        </w:rPr>
        <w:br/>
      </w:r>
      <w:proofErr w:type="spellStart"/>
      <w:r w:rsidRPr="00FE1331">
        <w:rPr>
          <w:rStyle w:val="FunctionTok"/>
          <w:lang w:val="en-ZA"/>
        </w:rPr>
        <w:t>gt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field_score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head</w:t>
      </w:r>
      <w:r w:rsidRPr="00FE1331">
        <w:rPr>
          <w:rStyle w:val="NormalTok"/>
          <w:lang w:val="en-ZA"/>
        </w:rPr>
        <w:t>(</w:t>
      </w:r>
      <w:r w:rsidRPr="00FE1331">
        <w:rPr>
          <w:rStyle w:val="DecValTok"/>
          <w:lang w:val="en-ZA"/>
        </w:rPr>
        <w:t>20</w:t>
      </w:r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</w:t>
      </w:r>
      <w:r w:rsidRPr="00FE1331">
        <w:rPr>
          <w:rStyle w:val="FunctionTok"/>
          <w:lang w:val="en-ZA"/>
        </w:rPr>
        <w:t>select</w:t>
      </w:r>
      <w:r w:rsidRPr="00FE1331">
        <w:rPr>
          <w:rStyle w:val="NormalTok"/>
          <w:lang w:val="en-ZA"/>
        </w:rPr>
        <w:t>(field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field_type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composite_score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recommendation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  </w:t>
      </w:r>
      <w:proofErr w:type="spellStart"/>
      <w:r w:rsidRPr="00FE1331">
        <w:rPr>
          <w:rStyle w:val="NormalTok"/>
          <w:lang w:val="en-ZA"/>
        </w:rPr>
        <w:t>completeness_score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information_score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variance_score</w:t>
      </w:r>
      <w:proofErr w:type="spellEnd"/>
      <w:r w:rsidRPr="00FE1331">
        <w:rPr>
          <w:rStyle w:val="NormalTok"/>
          <w:lang w:val="en-ZA"/>
        </w:rPr>
        <w:t>)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FunctionTok"/>
          <w:lang w:val="en-ZA"/>
        </w:rPr>
        <w:t>tab_header</w:t>
      </w:r>
      <w:proofErr w:type="spellEnd"/>
      <w:r w:rsidRPr="00FE1331">
        <w:rPr>
          <w:rStyle w:val="NormalTok"/>
          <w:lang w:val="en-ZA"/>
        </w:rPr>
        <w:t>(</w:t>
      </w:r>
      <w:r w:rsidRPr="00FE1331">
        <w:rPr>
          <w:rStyle w:val="AttributeTok"/>
          <w:lang w:val="en-ZA"/>
        </w:rPr>
        <w:t>title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Field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Importance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Rankings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(Top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20)"</w:t>
      </w:r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FunctionTok"/>
          <w:lang w:val="en-ZA"/>
        </w:rPr>
        <w:t>fmt_number</w:t>
      </w:r>
      <w:proofErr w:type="spellEnd"/>
      <w:r w:rsidRPr="00FE1331">
        <w:rPr>
          <w:rStyle w:val="NormalTok"/>
          <w:lang w:val="en-ZA"/>
        </w:rPr>
        <w:t>(</w:t>
      </w:r>
      <w:r w:rsidRPr="00FE1331">
        <w:rPr>
          <w:rStyle w:val="AttributeTok"/>
          <w:lang w:val="en-ZA"/>
        </w:rPr>
        <w:t>columns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c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composite_score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completeness_score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information_score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variance_score</w:t>
      </w:r>
      <w:proofErr w:type="spellEnd"/>
      <w:r w:rsidRPr="00FE1331">
        <w:rPr>
          <w:rStyle w:val="NormalTok"/>
          <w:lang w:val="en-ZA"/>
        </w:rPr>
        <w:t>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     </w:t>
      </w:r>
      <w:r w:rsidRPr="00FE1331">
        <w:rPr>
          <w:rStyle w:val="AttributeTok"/>
          <w:lang w:val="en-ZA"/>
        </w:rPr>
        <w:t>decimals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3</w:t>
      </w:r>
      <w:r w:rsidRPr="00FE1331">
        <w:rPr>
          <w:rStyle w:val="NormalTok"/>
          <w:lang w:val="en-ZA"/>
        </w:rPr>
        <w:t>)</w:t>
      </w:r>
    </w:p>
    <w:p w14:paraId="245444A1" w14:textId="7C5C8F38" w:rsidR="008235FD" w:rsidRPr="00FE1331" w:rsidRDefault="008235FD" w:rsidP="008235FD">
      <w:pPr>
        <w:keepNext/>
        <w:spacing w:after="60"/>
      </w:pPr>
      <w:r w:rsidRPr="00FE1331">
        <w:rPr>
          <w:rFonts w:ascii="Calibri" w:hAnsi="Calibri"/>
        </w:rPr>
        <w:lastRenderedPageBreak/>
        <w:t>Table</w:t>
      </w:r>
      <w:r w:rsidRPr="00FE1331">
        <w:rPr>
          <w:rFonts w:ascii="Calibri" w:hAnsi="Calibri"/>
        </w:rPr>
        <w:t xml:space="preserve"> </w:t>
      </w:r>
      <w:r w:rsidRPr="00FE1331">
        <w:fldChar w:fldCharType="begin"/>
      </w:r>
      <w:r w:rsidRPr="00FE1331">
        <w:instrText xml:space="preserve"> SEQ Table \* ARABIC </w:instrText>
      </w:r>
      <w:r w:rsidRPr="00FE1331">
        <w:fldChar w:fldCharType="separate"/>
      </w:r>
      <w:r w:rsidRPr="00FE1331">
        <w:t>7</w:t>
      </w:r>
      <w:r w:rsidRPr="00FE1331">
        <w:fldChar w:fldCharType="end"/>
      </w:r>
      <w:r w:rsidRPr="00FE1331">
        <w:rPr>
          <w:rFonts w:ascii="Calibri" w:hAnsi="Calibri"/>
        </w:rPr>
        <w:t>:</w:t>
      </w:r>
      <w:r w:rsidRPr="00FE1331">
        <w:rPr>
          <w:rFonts w:ascii="Calibri" w:hAnsi="Calibri"/>
        </w:rPr>
        <w:t xml:space="preserve"> </w:t>
      </w:r>
      <w:r w:rsidRPr="00FE1331">
        <w:rPr>
          <w:rFonts w:ascii="Calibri" w:hAnsi="Calibri"/>
          <w:color w:val="333333"/>
        </w:rPr>
        <w:t>Field</w:t>
      </w:r>
      <w:r w:rsidRPr="00FE1331">
        <w:rPr>
          <w:rFonts w:ascii="Calibri" w:hAnsi="Calibri"/>
          <w:color w:val="333333"/>
        </w:rPr>
        <w:t xml:space="preserve"> </w:t>
      </w:r>
      <w:r w:rsidRPr="00FE1331">
        <w:rPr>
          <w:rFonts w:ascii="Calibri" w:hAnsi="Calibri"/>
          <w:color w:val="333333"/>
        </w:rPr>
        <w:t>Importance</w:t>
      </w:r>
      <w:r w:rsidRPr="00FE1331">
        <w:rPr>
          <w:rFonts w:ascii="Calibri" w:hAnsi="Calibri"/>
          <w:color w:val="333333"/>
        </w:rPr>
        <w:t xml:space="preserve"> </w:t>
      </w:r>
      <w:r w:rsidRPr="00FE1331">
        <w:rPr>
          <w:rFonts w:ascii="Calibri" w:hAnsi="Calibri"/>
          <w:color w:val="333333"/>
        </w:rPr>
        <w:t>Rankings</w:t>
      </w:r>
      <w:r w:rsidRPr="00FE1331">
        <w:rPr>
          <w:rFonts w:ascii="Calibri" w:hAnsi="Calibri"/>
          <w:color w:val="333333"/>
        </w:rPr>
        <w:t xml:space="preserve"> </w:t>
      </w:r>
      <w:r w:rsidRPr="00FE1331">
        <w:rPr>
          <w:rFonts w:ascii="Calibri" w:hAnsi="Calibri"/>
          <w:color w:val="333333"/>
        </w:rPr>
        <w:t>(Top</w:t>
      </w:r>
      <w:r w:rsidRPr="00FE1331">
        <w:rPr>
          <w:rFonts w:ascii="Calibri" w:hAnsi="Calibri"/>
          <w:color w:val="333333"/>
        </w:rPr>
        <w:t xml:space="preserve"> </w:t>
      </w:r>
      <w:r w:rsidRPr="00FE1331">
        <w:rPr>
          <w:rFonts w:ascii="Calibri" w:hAnsi="Calibri"/>
          <w:color w:val="333333"/>
        </w:rPr>
        <w:t>20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200"/>
        <w:gridCol w:w="987"/>
        <w:gridCol w:w="1475"/>
        <w:gridCol w:w="1493"/>
        <w:gridCol w:w="1744"/>
        <w:gridCol w:w="1587"/>
        <w:gridCol w:w="1314"/>
      </w:tblGrid>
      <w:tr w:rsidR="008235FD" w:rsidRPr="00FE1331" w14:paraId="6555A5DE" w14:textId="77777777" w:rsidTr="00675D8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4FD988F0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fiel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7673EB8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field_type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EDE0962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composite_score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71AEE10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recommendatio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F2BA039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completeness_score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7AE7E53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information_score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5C312B44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variance_score</w:t>
            </w:r>
            <w:proofErr w:type="spellEnd"/>
          </w:p>
        </w:tc>
      </w:tr>
      <w:tr w:rsidR="008235FD" w:rsidRPr="00FE1331" w14:paraId="0C82B0D4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C93182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val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7D055E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43C96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7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916D1A" w14:textId="6F64E604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High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Priority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-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Includ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13304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FBF4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6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C8E19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.000</w:t>
            </w:r>
          </w:p>
        </w:tc>
      </w:tr>
      <w:tr w:rsidR="008235FD" w:rsidRPr="00FE1331" w14:paraId="21413748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C66220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data_i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AF2670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62751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7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3314D4" w14:textId="49441D58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High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Priority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-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Includ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B2CD3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77029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ABCF6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279</w:t>
            </w:r>
          </w:p>
        </w:tc>
      </w:tr>
      <w:tr w:rsidR="008235FD" w:rsidRPr="00FE1331" w14:paraId="4632CE3C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F27EED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by_variable_i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FC25A9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3D9CE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6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B877CC" w14:textId="79108216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Medium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Priority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-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Consi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D8A3F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168F1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1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7D7D0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735</w:t>
            </w:r>
          </w:p>
        </w:tc>
      </w:tr>
      <w:tr w:rsidR="008235FD" w:rsidRPr="00FE1331" w14:paraId="2B7DF06A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1EB954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precis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B88F2E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598C0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5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5D20B0" w14:textId="2DD9CA51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Medium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Priority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-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Consi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BBD25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81E5C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24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5881F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331</w:t>
            </w:r>
          </w:p>
        </w:tc>
      </w:tr>
      <w:tr w:rsidR="008235FD" w:rsidRPr="00FE1331" w14:paraId="7DDD6FD9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7CE1A3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characteristic_order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E8D67F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79AD6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5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FD9459" w14:textId="6A8BD46F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Medium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Priority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-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Consi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30C49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F2BFC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1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B416D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589</w:t>
            </w:r>
          </w:p>
        </w:tc>
      </w:tr>
      <w:tr w:rsidR="008235FD" w:rsidRPr="00FE1331" w14:paraId="2CE1333F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18E30D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indicator_order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CB3014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005E9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5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3A5D5C" w14:textId="766F5F3F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Medium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Priority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-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Consi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1C98C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1D8B4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6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74976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030</w:t>
            </w:r>
          </w:p>
        </w:tc>
      </w:tr>
      <w:tr w:rsidR="008235FD" w:rsidRPr="00FE1331" w14:paraId="0ACF766D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77AFDB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characteristic_category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A258B2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31935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5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EE0895" w14:textId="5D6C4F19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Medium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Priority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-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Consi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CC1AC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2B947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EC5D9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000</w:t>
            </w:r>
          </w:p>
        </w:tc>
      </w:tr>
      <w:tr w:rsidR="008235FD" w:rsidRPr="00FE1331" w14:paraId="26B113DF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FEDDC8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characteristic_label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8F259C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A2B75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5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60BDE7" w14:textId="2B0E822B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Medium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Priority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-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Consi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62285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B1D71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95462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000</w:t>
            </w:r>
          </w:p>
        </w:tc>
      </w:tr>
      <w:tr w:rsidR="008235FD" w:rsidRPr="00FE1331" w14:paraId="6106D73B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541359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country_name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772629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FFAAD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5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4AD46C" w14:textId="5F3A633A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Medium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Priority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-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Consi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C421E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557FB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10B54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000</w:t>
            </w:r>
          </w:p>
        </w:tc>
      </w:tr>
      <w:tr w:rsidR="008235FD" w:rsidRPr="00FE1331" w14:paraId="1FFFF72D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7BD0FE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dhs_country_code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0D82F4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65ACF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5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A8A5BE" w14:textId="37C7EFB2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Medium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Priority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-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Consi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EB3E1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B9F0E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5C24E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000</w:t>
            </w:r>
          </w:p>
        </w:tc>
      </w:tr>
      <w:tr w:rsidR="008235FD" w:rsidRPr="00FE1331" w14:paraId="61285056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BA439A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indicat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C04503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24444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5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5D315D" w14:textId="6C92C7C4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Medium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Priority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-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Consi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3B8C2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7BDBE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B007C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000</w:t>
            </w:r>
          </w:p>
        </w:tc>
      </w:tr>
      <w:tr w:rsidR="008235FD" w:rsidRPr="00FE1331" w14:paraId="10F00010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9EDFA9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indicator_i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F7503B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CDA83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5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BC574D" w14:textId="4EB9DB02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Medium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Priority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-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Consi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6DD35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520E3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F9459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000</w:t>
            </w:r>
          </w:p>
        </w:tc>
      </w:tr>
      <w:tr w:rsidR="008235FD" w:rsidRPr="00FE1331" w14:paraId="1CFFDB66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3F147E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indicator_type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0205D5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A690F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5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147D12" w14:textId="110B6822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Medium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Priority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-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Consi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0EE27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13FC8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CA969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000</w:t>
            </w:r>
          </w:p>
        </w:tc>
      </w:tr>
      <w:tr w:rsidR="008235FD" w:rsidRPr="00FE1331" w14:paraId="72DB616A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90A8E8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iso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AC7F62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9FA7C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5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F504BE" w14:textId="3664C43B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Medium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Priority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-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Consi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C3B96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AB753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BD651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000</w:t>
            </w:r>
          </w:p>
        </w:tc>
      </w:tr>
      <w:tr w:rsidR="008235FD" w:rsidRPr="00FE1331" w14:paraId="7D0FBB7C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3525B4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sdri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F45085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C1C7E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5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1E8444" w14:textId="0E161ABA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Medium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Priority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-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Consi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C50A0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1DB86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37504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000</w:t>
            </w:r>
          </w:p>
        </w:tc>
      </w:tr>
      <w:tr w:rsidR="008235FD" w:rsidRPr="00FE1331" w14:paraId="7DADD32C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988273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survey_i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D16019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60959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5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58B605" w14:textId="7F1A7DA3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Medium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Priority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-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Consi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4BE60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C4C9C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7E91D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000</w:t>
            </w:r>
          </w:p>
        </w:tc>
      </w:tr>
      <w:tr w:rsidR="008235FD" w:rsidRPr="00FE1331" w14:paraId="7388682E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8B38AC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survey_type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09D15C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B19D1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5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E3B5E6" w14:textId="256383F6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Medium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Priority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-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Consi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C603C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8BF79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A5E67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000</w:t>
            </w:r>
          </w:p>
        </w:tc>
      </w:tr>
      <w:tr w:rsidR="008235FD" w:rsidRPr="00FE1331" w14:paraId="79AA45FB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11A8F1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denominator_unweighte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8B05AF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65E62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5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3AA534" w14:textId="5FC7C279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Medium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Priority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-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Consi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E0A99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7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D6B65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7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1DC8B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310</w:t>
            </w:r>
          </w:p>
        </w:tc>
      </w:tr>
      <w:tr w:rsidR="008235FD" w:rsidRPr="00FE1331" w14:paraId="7415F552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4BBA27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denominator_weighte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312955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0B807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5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4B2B5E" w14:textId="6298B222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Medium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Priority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-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Consi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CB977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7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7E22F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7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10583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310</w:t>
            </w:r>
          </w:p>
        </w:tc>
      </w:tr>
      <w:tr w:rsidR="008235FD" w:rsidRPr="00FE1331" w14:paraId="1D3B2667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7150D7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is_preferre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36F9EE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1F17A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50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DAFC45" w14:textId="59B45815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Medium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Priority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-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Consi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0CA90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BE243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1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808A0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150</w:t>
            </w:r>
          </w:p>
        </w:tc>
      </w:tr>
    </w:tbl>
    <w:p w14:paraId="013CEF53" w14:textId="3C1F20F1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Summary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by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recommendation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category</w:t>
      </w:r>
      <w:r w:rsidRPr="00FE1331">
        <w:rPr>
          <w:lang w:val="en-ZA"/>
        </w:rPr>
        <w:br/>
      </w:r>
      <w:proofErr w:type="spellStart"/>
      <w:r w:rsidRPr="00FE1331">
        <w:rPr>
          <w:rStyle w:val="NormalTok"/>
          <w:lang w:val="en-ZA"/>
        </w:rPr>
        <w:t>recommendation_summary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field_score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count</w:t>
      </w:r>
      <w:r w:rsidRPr="00FE1331">
        <w:rPr>
          <w:rStyle w:val="NormalTok"/>
          <w:lang w:val="en-ZA"/>
        </w:rPr>
        <w:t>(recommendation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AttributeTok"/>
          <w:lang w:val="en-ZA"/>
        </w:rPr>
        <w:t>name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</w:t>
      </w:r>
      <w:proofErr w:type="spellStart"/>
      <w:r w:rsidRPr="00FE1331">
        <w:rPr>
          <w:rStyle w:val="StringTok"/>
          <w:lang w:val="en-ZA"/>
        </w:rPr>
        <w:t>field_count</w:t>
      </w:r>
      <w:proofErr w:type="spellEnd"/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arrange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FunctionTok"/>
          <w:lang w:val="en-ZA"/>
        </w:rPr>
        <w:t>desc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field_count</w:t>
      </w:r>
      <w:proofErr w:type="spellEnd"/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proofErr w:type="spellStart"/>
      <w:r w:rsidRPr="00FE1331">
        <w:rPr>
          <w:rStyle w:val="FunctionTok"/>
          <w:lang w:val="en-ZA"/>
        </w:rPr>
        <w:lastRenderedPageBreak/>
        <w:t>gt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recommendation_summary</w:t>
      </w:r>
      <w:proofErr w:type="spellEnd"/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FunctionTok"/>
          <w:lang w:val="en-ZA"/>
        </w:rPr>
        <w:t>tab_</w:t>
      </w:r>
      <w:proofErr w:type="gramStart"/>
      <w:r w:rsidRPr="00FE1331">
        <w:rPr>
          <w:rStyle w:val="FunctionTok"/>
          <w:lang w:val="en-ZA"/>
        </w:rPr>
        <w:t>header</w:t>
      </w:r>
      <w:proofErr w:type="spellEnd"/>
      <w:r w:rsidRPr="00FE1331">
        <w:rPr>
          <w:rStyle w:val="NormalTok"/>
          <w:lang w:val="en-ZA"/>
        </w:rPr>
        <w:t>(</w:t>
      </w:r>
      <w:proofErr w:type="gramEnd"/>
      <w:r w:rsidRPr="00FE1331">
        <w:rPr>
          <w:rStyle w:val="AttributeTok"/>
          <w:lang w:val="en-ZA"/>
        </w:rPr>
        <w:t>title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Field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Recommendation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Summary"</w:t>
      </w:r>
      <w:r w:rsidRPr="00FE1331">
        <w:rPr>
          <w:rStyle w:val="NormalTok"/>
          <w:lang w:val="en-ZA"/>
        </w:rPr>
        <w:t>)</w:t>
      </w:r>
    </w:p>
    <w:p w14:paraId="19B5F595" w14:textId="0232ED3A" w:rsidR="008235FD" w:rsidRPr="00FE1331" w:rsidRDefault="008235FD" w:rsidP="008235FD">
      <w:pPr>
        <w:keepNext/>
        <w:spacing w:after="60"/>
      </w:pPr>
      <w:r w:rsidRPr="00FE1331">
        <w:rPr>
          <w:rFonts w:ascii="Calibri" w:hAnsi="Calibri"/>
        </w:rPr>
        <w:t>Table</w:t>
      </w:r>
      <w:r w:rsidRPr="00FE1331">
        <w:rPr>
          <w:rFonts w:ascii="Calibri" w:hAnsi="Calibri"/>
        </w:rPr>
        <w:t xml:space="preserve"> </w:t>
      </w:r>
      <w:r w:rsidRPr="00FE1331">
        <w:fldChar w:fldCharType="begin"/>
      </w:r>
      <w:r w:rsidRPr="00FE1331">
        <w:instrText xml:space="preserve"> SEQ Table \* ARABIC </w:instrText>
      </w:r>
      <w:r w:rsidRPr="00FE1331">
        <w:fldChar w:fldCharType="separate"/>
      </w:r>
      <w:r w:rsidRPr="00FE1331">
        <w:t>8</w:t>
      </w:r>
      <w:r w:rsidRPr="00FE1331">
        <w:fldChar w:fldCharType="end"/>
      </w:r>
      <w:r w:rsidRPr="00FE1331">
        <w:rPr>
          <w:rFonts w:ascii="Calibri" w:hAnsi="Calibri"/>
        </w:rPr>
        <w:t>:</w:t>
      </w:r>
      <w:r w:rsidRPr="00FE1331">
        <w:rPr>
          <w:rFonts w:ascii="Calibri" w:hAnsi="Calibri"/>
        </w:rPr>
        <w:t xml:space="preserve"> </w:t>
      </w:r>
      <w:r w:rsidRPr="00FE1331">
        <w:rPr>
          <w:rFonts w:ascii="Calibri" w:hAnsi="Calibri"/>
          <w:color w:val="333333"/>
        </w:rPr>
        <w:t>Field</w:t>
      </w:r>
      <w:r w:rsidRPr="00FE1331">
        <w:rPr>
          <w:rFonts w:ascii="Calibri" w:hAnsi="Calibri"/>
          <w:color w:val="333333"/>
        </w:rPr>
        <w:t xml:space="preserve"> </w:t>
      </w:r>
      <w:r w:rsidRPr="00FE1331">
        <w:rPr>
          <w:rFonts w:ascii="Calibri" w:hAnsi="Calibri"/>
          <w:color w:val="333333"/>
        </w:rPr>
        <w:t>Recommendation</w:t>
      </w:r>
      <w:r w:rsidRPr="00FE1331">
        <w:rPr>
          <w:rFonts w:ascii="Calibri" w:hAnsi="Calibri"/>
          <w:color w:val="333333"/>
        </w:rPr>
        <w:t xml:space="preserve"> </w:t>
      </w:r>
      <w:r w:rsidRPr="00FE1331">
        <w:rPr>
          <w:rFonts w:ascii="Calibri" w:hAnsi="Calibri"/>
          <w:color w:val="333333"/>
        </w:rPr>
        <w:t>Summary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317"/>
        <w:gridCol w:w="1045"/>
      </w:tblGrid>
      <w:tr w:rsidR="008235FD" w:rsidRPr="00FE1331" w14:paraId="25A8AE2B" w14:textId="77777777" w:rsidTr="00675D8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49B11F8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recommendatio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C0D4F50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field_count</w:t>
            </w:r>
            <w:proofErr w:type="spellEnd"/>
          </w:p>
        </w:tc>
      </w:tr>
      <w:tr w:rsidR="008235FD" w:rsidRPr="00FE1331" w14:paraId="66277124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2E7612" w14:textId="1E4DA0F2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Medium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Priority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-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Consi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74713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20</w:t>
            </w:r>
          </w:p>
        </w:tc>
      </w:tr>
      <w:tr w:rsidR="008235FD" w:rsidRPr="00FE1331" w14:paraId="7DF8BD77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2C5416" w14:textId="3D7C482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Consider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Exclus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A299F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7</w:t>
            </w:r>
          </w:p>
        </w:tc>
      </w:tr>
      <w:tr w:rsidR="008235FD" w:rsidRPr="00FE1331" w14:paraId="50662E3C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89754B" w14:textId="7CF1F0F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Low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Priority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-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Evalu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6589D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6</w:t>
            </w:r>
          </w:p>
        </w:tc>
      </w:tr>
      <w:tr w:rsidR="008235FD" w:rsidRPr="00FE1331" w14:paraId="7BD67AB2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089CEB" w14:textId="0E24A7F4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High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Priority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-</w:t>
            </w:r>
            <w:r w:rsidRPr="00FE1331">
              <w:rPr>
                <w:rFonts w:ascii="Calibri" w:hAnsi="Calibri"/>
                <w:sz w:val="20"/>
              </w:rPr>
              <w:t xml:space="preserve"> </w:t>
            </w:r>
            <w:r w:rsidRPr="00FE1331">
              <w:rPr>
                <w:rFonts w:ascii="Calibri" w:hAnsi="Calibri"/>
                <w:sz w:val="20"/>
              </w:rPr>
              <w:t>Includ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78DD8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2</w:t>
            </w:r>
          </w:p>
        </w:tc>
      </w:tr>
    </w:tbl>
    <w:p w14:paraId="6E2E00E3" w14:textId="107A7E43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Export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scoring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results</w:t>
      </w:r>
      <w:r w:rsidRPr="00FE1331">
        <w:rPr>
          <w:lang w:val="en-ZA"/>
        </w:rPr>
        <w:br/>
      </w:r>
      <w:proofErr w:type="spellStart"/>
      <w:r w:rsidRPr="00FE1331">
        <w:rPr>
          <w:rStyle w:val="FunctionTok"/>
          <w:lang w:val="en-ZA"/>
        </w:rPr>
        <w:t>write_</w:t>
      </w:r>
      <w:proofErr w:type="gramStart"/>
      <w:r w:rsidRPr="00FE1331">
        <w:rPr>
          <w:rStyle w:val="FunctionTok"/>
          <w:lang w:val="en-ZA"/>
        </w:rPr>
        <w:t>csv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proofErr w:type="gramEnd"/>
      <w:r w:rsidRPr="00FE1331">
        <w:rPr>
          <w:rStyle w:val="NormalTok"/>
          <w:lang w:val="en-ZA"/>
        </w:rPr>
        <w:t>field_scores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proofErr w:type="gramStart"/>
      <w:r w:rsidRPr="00FE1331">
        <w:rPr>
          <w:rStyle w:val="FunctionTok"/>
          <w:lang w:val="en-ZA"/>
        </w:rPr>
        <w:t>file.path</w:t>
      </w:r>
      <w:proofErr w:type="spellEnd"/>
      <w:proofErr w:type="gram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outputs_path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field_importance_scores.csv"</w:t>
      </w:r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proofErr w:type="spellStart"/>
      <w:r w:rsidRPr="00FE1331">
        <w:rPr>
          <w:rStyle w:val="FunctionTok"/>
          <w:lang w:val="en-ZA"/>
        </w:rPr>
        <w:t>write_</w:t>
      </w:r>
      <w:proofErr w:type="gramStart"/>
      <w:r w:rsidRPr="00FE1331">
        <w:rPr>
          <w:rStyle w:val="FunctionTok"/>
          <w:lang w:val="en-ZA"/>
        </w:rPr>
        <w:t>csv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proofErr w:type="gramEnd"/>
      <w:r w:rsidRPr="00FE1331">
        <w:rPr>
          <w:rStyle w:val="NormalTok"/>
          <w:lang w:val="en-ZA"/>
        </w:rPr>
        <w:t>recommendation_summary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proofErr w:type="gramStart"/>
      <w:r w:rsidRPr="00FE1331">
        <w:rPr>
          <w:rStyle w:val="FunctionTok"/>
          <w:lang w:val="en-ZA"/>
        </w:rPr>
        <w:t>file.path</w:t>
      </w:r>
      <w:proofErr w:type="spellEnd"/>
      <w:proofErr w:type="gram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outputs_path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field_recommendation_summary.csv"</w:t>
      </w:r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proofErr w:type="gramStart"/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proofErr w:type="gramEnd"/>
      <w:r w:rsidRPr="00FE1331">
        <w:rPr>
          <w:rStyle w:val="StringTok"/>
          <w:lang w:val="en-ZA"/>
        </w:rPr>
        <w:t>"Exported: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field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importance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scores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and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recommendations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</w:p>
    <w:p w14:paraId="75E4F8FA" w14:textId="61BAD804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Exported: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field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importance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scores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and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recommendations</w:t>
      </w:r>
    </w:p>
    <w:p w14:paraId="6C307A0A" w14:textId="61DF2B8F" w:rsidR="008235FD" w:rsidRPr="00FE1331" w:rsidRDefault="008235FD" w:rsidP="008235FD">
      <w:pPr>
        <w:pStyle w:val="Heading1"/>
      </w:pPr>
      <w:bookmarkStart w:id="46" w:name="dataset-quality-comparison"/>
      <w:bookmarkStart w:id="47" w:name="_Toc209190230"/>
      <w:bookmarkStart w:id="48" w:name="_Toc209192736"/>
      <w:bookmarkEnd w:id="40"/>
      <w:bookmarkEnd w:id="43"/>
      <w:proofErr w:type="gramStart"/>
      <w:r w:rsidRPr="00FE1331">
        <w:rPr>
          <w:rStyle w:val="SectionNumber"/>
        </w:rPr>
        <w:t>6</w:t>
      </w:r>
      <w:r w:rsidR="003A11D6">
        <w:t xml:space="preserve">  </w:t>
      </w:r>
      <w:r w:rsidRPr="00FE1331">
        <w:t>Dataset</w:t>
      </w:r>
      <w:proofErr w:type="gramEnd"/>
      <w:r w:rsidRPr="00FE1331">
        <w:t xml:space="preserve"> </w:t>
      </w:r>
      <w:r w:rsidRPr="00FE1331">
        <w:t>Quality</w:t>
      </w:r>
      <w:r w:rsidRPr="00FE1331">
        <w:t xml:space="preserve"> </w:t>
      </w:r>
      <w:r w:rsidRPr="00FE1331">
        <w:t>Comparison</w:t>
      </w:r>
      <w:bookmarkEnd w:id="47"/>
      <w:bookmarkEnd w:id="48"/>
    </w:p>
    <w:p w14:paraId="1AC6CF24" w14:textId="3E2BF907" w:rsidR="008235FD" w:rsidRPr="00FE1331" w:rsidRDefault="008235FD" w:rsidP="008235FD">
      <w:pPr>
        <w:pStyle w:val="Heading2"/>
      </w:pPr>
      <w:bookmarkStart w:id="49" w:name="basic-dataset-rankings"/>
      <w:bookmarkStart w:id="50" w:name="_Toc209190231"/>
      <w:bookmarkStart w:id="51" w:name="_Toc209192737"/>
      <w:proofErr w:type="gramStart"/>
      <w:r w:rsidRPr="00FE1331">
        <w:rPr>
          <w:rStyle w:val="SectionNumber"/>
        </w:rPr>
        <w:t>6.1</w:t>
      </w:r>
      <w:r w:rsidR="003A11D6">
        <w:t xml:space="preserve">  </w:t>
      </w:r>
      <w:r w:rsidRPr="00FE1331">
        <w:t>Basic</w:t>
      </w:r>
      <w:proofErr w:type="gramEnd"/>
      <w:r w:rsidRPr="00FE1331">
        <w:t xml:space="preserve"> </w:t>
      </w:r>
      <w:r w:rsidRPr="00FE1331">
        <w:t>Dataset</w:t>
      </w:r>
      <w:r w:rsidRPr="00FE1331">
        <w:t xml:space="preserve"> </w:t>
      </w:r>
      <w:r w:rsidRPr="00FE1331">
        <w:t>Rankings</w:t>
      </w:r>
      <w:bookmarkEnd w:id="50"/>
      <w:bookmarkEnd w:id="51"/>
    </w:p>
    <w:p w14:paraId="58055525" w14:textId="03D5AF4D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Calculate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basic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dataset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quality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metrics</w:t>
      </w:r>
      <w:r w:rsidRPr="00FE1331">
        <w:rPr>
          <w:lang w:val="en-ZA"/>
        </w:rPr>
        <w:br/>
      </w:r>
      <w:proofErr w:type="spellStart"/>
      <w:r w:rsidRPr="00FE1331">
        <w:rPr>
          <w:rStyle w:val="NormalTok"/>
          <w:lang w:val="en-ZA"/>
        </w:rPr>
        <w:t>dataset_quality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FunctionTok"/>
          <w:lang w:val="en-ZA"/>
        </w:rPr>
        <w:t>map_dfr</w:t>
      </w:r>
      <w:proofErr w:type="spellEnd"/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names</w:t>
      </w:r>
      <w:r w:rsidRPr="00FE1331">
        <w:rPr>
          <w:rStyle w:val="NormalTok"/>
          <w:lang w:val="en-ZA"/>
        </w:rPr>
        <w:t>(datasets)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trolFlowTok"/>
          <w:lang w:val="en-ZA"/>
        </w:rPr>
        <w:t>function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dataset_name</w:t>
      </w:r>
      <w:proofErr w:type="spellEnd"/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NormalTok"/>
          <w:lang w:val="en-ZA"/>
        </w:rPr>
        <w:t>df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datasets[[</w:t>
      </w:r>
      <w:proofErr w:type="spellStart"/>
      <w:r w:rsidRPr="00FE1331">
        <w:rPr>
          <w:rStyle w:val="NormalTok"/>
          <w:lang w:val="en-ZA"/>
        </w:rPr>
        <w:t>dataset_name</w:t>
      </w:r>
      <w:proofErr w:type="spellEnd"/>
      <w:r w:rsidRPr="00FE1331">
        <w:rPr>
          <w:rStyle w:val="NormalTok"/>
          <w:lang w:val="en-ZA"/>
        </w:rPr>
        <w:t>]]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FunctionTok"/>
          <w:lang w:val="en-ZA"/>
        </w:rPr>
        <w:t>tibble</w:t>
      </w:r>
      <w:proofErr w:type="spellEnd"/>
      <w:r w:rsidRPr="00FE1331">
        <w:rPr>
          <w:rStyle w:val="NormalTok"/>
          <w:lang w:val="en-ZA"/>
        </w:rPr>
        <w:t>(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AttributeTok"/>
          <w:lang w:val="en-ZA"/>
        </w:rPr>
        <w:t>dataset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dataset_name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AttributeTok"/>
          <w:lang w:val="en-ZA"/>
        </w:rPr>
        <w:t>total_fields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FunctionTok"/>
          <w:lang w:val="en-ZA"/>
        </w:rPr>
        <w:t>ncol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df</w:t>
      </w:r>
      <w:proofErr w:type="spellEnd"/>
      <w:r w:rsidRPr="00FE1331">
        <w:rPr>
          <w:rStyle w:val="NormalTok"/>
          <w:lang w:val="en-ZA"/>
        </w:rPr>
        <w:t>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AttributeTok"/>
          <w:lang w:val="en-ZA"/>
        </w:rPr>
        <w:t>total_rows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FunctionTok"/>
          <w:lang w:val="en-ZA"/>
        </w:rPr>
        <w:t>nrow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df</w:t>
      </w:r>
      <w:proofErr w:type="spellEnd"/>
      <w:r w:rsidRPr="00FE1331">
        <w:rPr>
          <w:rStyle w:val="NormalTok"/>
          <w:lang w:val="en-ZA"/>
        </w:rPr>
        <w:t>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AttributeTok"/>
          <w:lang w:val="en-ZA"/>
        </w:rPr>
        <w:t>missing_rate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sum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is.na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df</w:t>
      </w:r>
      <w:proofErr w:type="spellEnd"/>
      <w:r w:rsidRPr="00FE1331">
        <w:rPr>
          <w:rStyle w:val="NormalTok"/>
          <w:lang w:val="en-ZA"/>
        </w:rPr>
        <w:t>)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/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FunctionTok"/>
          <w:lang w:val="en-ZA"/>
        </w:rPr>
        <w:t>nrow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df</w:t>
      </w:r>
      <w:proofErr w:type="spellEnd"/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*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FunctionTok"/>
          <w:lang w:val="en-ZA"/>
        </w:rPr>
        <w:t>ncol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df</w:t>
      </w:r>
      <w:proofErr w:type="spellEnd"/>
      <w:r w:rsidRPr="00FE1331">
        <w:rPr>
          <w:rStyle w:val="NormalTok"/>
          <w:lang w:val="en-ZA"/>
        </w:rPr>
        <w:t>)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AttributeTok"/>
          <w:lang w:val="en-ZA"/>
        </w:rPr>
        <w:t>quality_score</w:t>
      </w:r>
      <w:proofErr w:type="spell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(</w:t>
      </w:r>
      <w:r w:rsidRPr="00FE1331">
        <w:rPr>
          <w:rStyle w:val="DecValTok"/>
          <w:lang w:val="en-ZA"/>
        </w:rPr>
        <w:t>1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-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missing_rate</w:t>
      </w:r>
      <w:proofErr w:type="spellEnd"/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*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log10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total_rows</w:t>
      </w:r>
      <w:proofErr w:type="spellEnd"/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/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6</w:t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Simple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quality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metric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>}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arrange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FunctionTok"/>
          <w:lang w:val="en-ZA"/>
        </w:rPr>
        <w:t>desc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quality_score</w:t>
      </w:r>
      <w:proofErr w:type="spellEnd"/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proofErr w:type="spellStart"/>
      <w:r w:rsidRPr="00FE1331">
        <w:rPr>
          <w:rStyle w:val="FunctionTok"/>
          <w:lang w:val="en-ZA"/>
        </w:rPr>
        <w:t>gt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dataset_quality</w:t>
      </w:r>
      <w:proofErr w:type="spellEnd"/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FunctionTok"/>
          <w:lang w:val="en-ZA"/>
        </w:rPr>
        <w:t>tab_header</w:t>
      </w:r>
      <w:proofErr w:type="spellEnd"/>
      <w:r w:rsidRPr="00FE1331">
        <w:rPr>
          <w:rStyle w:val="NormalTok"/>
          <w:lang w:val="en-ZA"/>
        </w:rPr>
        <w:t>(</w:t>
      </w:r>
      <w:r w:rsidRPr="00FE1331">
        <w:rPr>
          <w:rStyle w:val="AttributeTok"/>
          <w:lang w:val="en-ZA"/>
        </w:rPr>
        <w:t>title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Dataset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Quality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Rankings"</w:t>
      </w:r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FunctionTok"/>
          <w:lang w:val="en-ZA"/>
        </w:rPr>
        <w:t>fmt_number</w:t>
      </w:r>
      <w:proofErr w:type="spellEnd"/>
      <w:r w:rsidRPr="00FE1331">
        <w:rPr>
          <w:rStyle w:val="NormalTok"/>
          <w:lang w:val="en-ZA"/>
        </w:rPr>
        <w:t>(</w:t>
      </w:r>
      <w:r w:rsidRPr="00FE1331">
        <w:rPr>
          <w:rStyle w:val="AttributeTok"/>
          <w:lang w:val="en-ZA"/>
        </w:rPr>
        <w:t>columns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c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missing_rate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quality_score</w:t>
      </w:r>
      <w:proofErr w:type="spellEnd"/>
      <w:r w:rsidRPr="00FE1331">
        <w:rPr>
          <w:rStyle w:val="NormalTok"/>
          <w:lang w:val="en-ZA"/>
        </w:rPr>
        <w:t>)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AttributeTok"/>
          <w:lang w:val="en-ZA"/>
        </w:rPr>
        <w:t>decimals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3</w:t>
      </w:r>
      <w:r w:rsidRPr="00FE1331">
        <w:rPr>
          <w:rStyle w:val="NormalTok"/>
          <w:lang w:val="en-ZA"/>
        </w:rPr>
        <w:t>)</w:t>
      </w:r>
    </w:p>
    <w:p w14:paraId="5FA047B4" w14:textId="6C3AA512" w:rsidR="008235FD" w:rsidRPr="00FE1331" w:rsidRDefault="008235FD" w:rsidP="008235FD">
      <w:pPr>
        <w:keepNext/>
        <w:spacing w:after="60"/>
      </w:pPr>
      <w:r w:rsidRPr="00FE1331">
        <w:rPr>
          <w:rFonts w:ascii="Calibri" w:hAnsi="Calibri"/>
        </w:rPr>
        <w:lastRenderedPageBreak/>
        <w:t>Table</w:t>
      </w:r>
      <w:r w:rsidRPr="00FE1331">
        <w:rPr>
          <w:rFonts w:ascii="Calibri" w:hAnsi="Calibri"/>
        </w:rPr>
        <w:t xml:space="preserve"> </w:t>
      </w:r>
      <w:r w:rsidRPr="00FE1331">
        <w:fldChar w:fldCharType="begin"/>
      </w:r>
      <w:r w:rsidRPr="00FE1331">
        <w:instrText xml:space="preserve"> SEQ Table \* ARABIC </w:instrText>
      </w:r>
      <w:r w:rsidRPr="00FE1331">
        <w:fldChar w:fldCharType="separate"/>
      </w:r>
      <w:r w:rsidRPr="00FE1331">
        <w:t>9</w:t>
      </w:r>
      <w:r w:rsidRPr="00FE1331">
        <w:fldChar w:fldCharType="end"/>
      </w:r>
      <w:r w:rsidRPr="00FE1331">
        <w:rPr>
          <w:rFonts w:ascii="Calibri" w:hAnsi="Calibri"/>
        </w:rPr>
        <w:t>:</w:t>
      </w:r>
      <w:r w:rsidRPr="00FE1331">
        <w:rPr>
          <w:rFonts w:ascii="Calibri" w:hAnsi="Calibri"/>
        </w:rPr>
        <w:t xml:space="preserve"> </w:t>
      </w:r>
      <w:r w:rsidRPr="00FE1331">
        <w:rPr>
          <w:rFonts w:ascii="Calibri" w:hAnsi="Calibri"/>
          <w:color w:val="333333"/>
        </w:rPr>
        <w:t>Dataset</w:t>
      </w:r>
      <w:r w:rsidRPr="00FE1331">
        <w:rPr>
          <w:rFonts w:ascii="Calibri" w:hAnsi="Calibri"/>
          <w:color w:val="333333"/>
        </w:rPr>
        <w:t xml:space="preserve"> </w:t>
      </w:r>
      <w:r w:rsidRPr="00FE1331">
        <w:rPr>
          <w:rFonts w:ascii="Calibri" w:hAnsi="Calibri"/>
          <w:color w:val="333333"/>
        </w:rPr>
        <w:t>Quality</w:t>
      </w:r>
      <w:r w:rsidRPr="00FE1331">
        <w:rPr>
          <w:rFonts w:ascii="Calibri" w:hAnsi="Calibri"/>
          <w:color w:val="333333"/>
        </w:rPr>
        <w:t xml:space="preserve"> </w:t>
      </w:r>
      <w:r w:rsidRPr="00FE1331">
        <w:rPr>
          <w:rFonts w:ascii="Calibri" w:hAnsi="Calibri"/>
          <w:color w:val="333333"/>
        </w:rPr>
        <w:t>Rankings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818"/>
        <w:gridCol w:w="1037"/>
        <w:gridCol w:w="998"/>
        <w:gridCol w:w="1159"/>
        <w:gridCol w:w="1213"/>
      </w:tblGrid>
      <w:tr w:rsidR="008235FD" w:rsidRPr="00FE1331" w14:paraId="418C67F4" w14:textId="77777777" w:rsidTr="00675D8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2EBA75F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datase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580BF54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total_fields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738CEDB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total_rows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964A37D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missing_rate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4E0DD09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  <w:sz w:val="20"/>
              </w:rPr>
              <w:t>quality_score</w:t>
            </w:r>
            <w:proofErr w:type="spellEnd"/>
          </w:p>
        </w:tc>
      </w:tr>
      <w:tr w:rsidR="008235FD" w:rsidRPr="00FE1331" w14:paraId="2D20146F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7CD2A2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access-to-</w:t>
            </w:r>
            <w:proofErr w:type="gramStart"/>
            <w:r w:rsidRPr="00FE1331">
              <w:rPr>
                <w:rFonts w:ascii="Calibri" w:hAnsi="Calibri"/>
                <w:sz w:val="20"/>
              </w:rPr>
              <w:t>health-</w:t>
            </w:r>
            <w:proofErr w:type="spellStart"/>
            <w:r w:rsidRPr="00FE1331">
              <w:rPr>
                <w:rFonts w:ascii="Calibri" w:hAnsi="Calibri"/>
                <w:sz w:val="20"/>
              </w:rPr>
              <w:t>care</w:t>
            </w:r>
            <w:proofErr w:type="gramEnd"/>
            <w:r w:rsidRPr="00FE1331">
              <w:rPr>
                <w:rFonts w:ascii="Calibri" w:hAnsi="Calibri"/>
                <w:sz w:val="20"/>
              </w:rPr>
              <w:t>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A9664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C5419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2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72974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1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231D1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346</w:t>
            </w:r>
          </w:p>
        </w:tc>
      </w:tr>
      <w:tr w:rsidR="008235FD" w:rsidRPr="00FE1331" w14:paraId="548AFC7D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BCC3AF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immunization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ABF6D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29E0B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9E85F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1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85A15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289</w:t>
            </w:r>
          </w:p>
        </w:tc>
      </w:tr>
      <w:tr w:rsidR="008235FD" w:rsidRPr="00FE1331" w14:paraId="44311589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05339B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hiv-behavior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99A63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8B3F6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0C836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1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19BB3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278</w:t>
            </w:r>
          </w:p>
        </w:tc>
      </w:tr>
      <w:tr w:rsidR="008235FD" w:rsidRPr="00FE1331" w14:paraId="510440CE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1404B5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water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0568B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8F5A4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87EE5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1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CEC26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275</w:t>
            </w:r>
          </w:p>
        </w:tc>
      </w:tr>
      <w:tr w:rsidR="008235FD" w:rsidRPr="00FE1331" w14:paraId="408A06D8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370DCF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dhs-quickstats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19890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ABA32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9F94B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1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1A1AF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239</w:t>
            </w:r>
          </w:p>
        </w:tc>
      </w:tr>
      <w:tr w:rsidR="008235FD" w:rsidRPr="00FE1331" w14:paraId="0166AA37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356975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toilet-</w:t>
            </w:r>
            <w:proofErr w:type="spellStart"/>
            <w:r w:rsidRPr="00FE1331">
              <w:rPr>
                <w:rFonts w:ascii="Calibri" w:hAnsi="Calibri"/>
                <w:sz w:val="20"/>
              </w:rPr>
              <w:t>facilities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1B70F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C8934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C81BA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17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D9F3B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228</w:t>
            </w:r>
          </w:p>
        </w:tc>
      </w:tr>
      <w:tr w:rsidR="008235FD" w:rsidRPr="00FE1331" w14:paraId="6B49501D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9CBC72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child-mortality-</w:t>
            </w:r>
            <w:proofErr w:type="spellStart"/>
            <w:r w:rsidRPr="00FE1331">
              <w:rPr>
                <w:rFonts w:ascii="Calibri" w:hAnsi="Calibri"/>
                <w:sz w:val="20"/>
              </w:rPr>
              <w:t>rates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F651A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A7831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4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5C896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1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1121C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223</w:t>
            </w:r>
          </w:p>
        </w:tc>
      </w:tr>
      <w:tr w:rsidR="008235FD" w:rsidRPr="00FE1331" w14:paraId="5A5C7403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9368A9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anthropometry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230C9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A7A83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EC52B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18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2F0EE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214</w:t>
            </w:r>
          </w:p>
        </w:tc>
      </w:tr>
      <w:tr w:rsidR="008235FD" w:rsidRPr="00FE1331" w14:paraId="13D21AD7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DB6FBB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covid-19-preven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A2E3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AB4F7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155D0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17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9DCD1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210</w:t>
            </w:r>
          </w:p>
        </w:tc>
      </w:tr>
      <w:tr w:rsidR="008235FD" w:rsidRPr="00FE1331" w14:paraId="778D00E3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5C6D2A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  <w:sz w:val="20"/>
              </w:rPr>
              <w:t>symptoms-of-acute-respiratory-infection-</w:t>
            </w:r>
            <w:proofErr w:type="spellStart"/>
            <w:r w:rsidRPr="00FE1331">
              <w:rPr>
                <w:rFonts w:ascii="Calibri" w:hAnsi="Calibri"/>
                <w:sz w:val="20"/>
              </w:rPr>
              <w:t>ari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D4D3E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D2114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ED616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1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BF78E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198</w:t>
            </w:r>
          </w:p>
        </w:tc>
      </w:tr>
      <w:tr w:rsidR="008235FD" w:rsidRPr="00FE1331" w14:paraId="7B78554A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680AA9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iycf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6DDB8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8B6D5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EE44F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1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D9D2C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184</w:t>
            </w:r>
          </w:p>
        </w:tc>
      </w:tr>
      <w:tr w:rsidR="008235FD" w:rsidRPr="00FE1331" w14:paraId="12281001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6CE3DB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  <w:sz w:val="20"/>
              </w:rPr>
              <w:t>literacy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6E18A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B4C58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0B172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1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4DD3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178</w:t>
            </w:r>
          </w:p>
        </w:tc>
      </w:tr>
      <w:tr w:rsidR="008235FD" w:rsidRPr="00FE1331" w14:paraId="28F305E0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FABB99" w14:textId="77777777" w:rsidR="008235FD" w:rsidRPr="00FE1331" w:rsidRDefault="008235FD" w:rsidP="00675D86">
            <w:pPr>
              <w:keepNext/>
              <w:spacing w:after="60"/>
            </w:pPr>
            <w:proofErr w:type="gramStart"/>
            <w:r w:rsidRPr="00FE1331">
              <w:rPr>
                <w:rFonts w:ascii="Calibri" w:hAnsi="Calibri"/>
                <w:sz w:val="20"/>
              </w:rPr>
              <w:t>maternal-</w:t>
            </w:r>
            <w:proofErr w:type="spellStart"/>
            <w:r w:rsidRPr="00FE1331">
              <w:rPr>
                <w:rFonts w:ascii="Calibri" w:hAnsi="Calibri"/>
                <w:sz w:val="20"/>
              </w:rPr>
              <w:t>mortality</w:t>
            </w:r>
            <w:proofErr w:type="gramEnd"/>
            <w:r w:rsidRPr="00FE1331">
              <w:rPr>
                <w:rFonts w:ascii="Calibri" w:hAnsi="Calibri"/>
                <w:sz w:val="20"/>
              </w:rPr>
              <w:t>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FBB02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A0A9C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9DC4D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2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95DAA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  <w:sz w:val="20"/>
              </w:rPr>
              <w:t>0.172</w:t>
            </w:r>
          </w:p>
        </w:tc>
      </w:tr>
    </w:tbl>
    <w:p w14:paraId="0E3532ED" w14:textId="4DB20AAF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mmentTok"/>
          <w:lang w:val="en-ZA"/>
        </w:rPr>
        <w:t>#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Export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dataset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quality</w:t>
      </w:r>
      <w:r w:rsidRPr="00FE1331">
        <w:rPr>
          <w:rStyle w:val="CommentTok"/>
          <w:lang w:val="en-ZA"/>
        </w:rPr>
        <w:t xml:space="preserve"> </w:t>
      </w:r>
      <w:r w:rsidRPr="00FE1331">
        <w:rPr>
          <w:rStyle w:val="CommentTok"/>
          <w:lang w:val="en-ZA"/>
        </w:rPr>
        <w:t>rankings</w:t>
      </w:r>
      <w:r w:rsidRPr="00FE1331">
        <w:rPr>
          <w:lang w:val="en-ZA"/>
        </w:rPr>
        <w:br/>
      </w:r>
      <w:proofErr w:type="spellStart"/>
      <w:r w:rsidRPr="00FE1331">
        <w:rPr>
          <w:rStyle w:val="FunctionTok"/>
          <w:lang w:val="en-ZA"/>
        </w:rPr>
        <w:t>write_</w:t>
      </w:r>
      <w:proofErr w:type="gramStart"/>
      <w:r w:rsidRPr="00FE1331">
        <w:rPr>
          <w:rStyle w:val="FunctionTok"/>
          <w:lang w:val="en-ZA"/>
        </w:rPr>
        <w:t>csv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proofErr w:type="gramEnd"/>
      <w:r w:rsidRPr="00FE1331">
        <w:rPr>
          <w:rStyle w:val="NormalTok"/>
          <w:lang w:val="en-ZA"/>
        </w:rPr>
        <w:t>dataset_quality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proofErr w:type="gramStart"/>
      <w:r w:rsidRPr="00FE1331">
        <w:rPr>
          <w:rStyle w:val="FunctionTok"/>
          <w:lang w:val="en-ZA"/>
        </w:rPr>
        <w:t>file.path</w:t>
      </w:r>
      <w:proofErr w:type="spellEnd"/>
      <w:proofErr w:type="gram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outputs_path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dataset_quality_rankings.csv"</w:t>
      </w:r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proofErr w:type="gramStart"/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proofErr w:type="gramEnd"/>
      <w:r w:rsidRPr="00FE1331">
        <w:rPr>
          <w:rStyle w:val="StringTok"/>
          <w:lang w:val="en-ZA"/>
        </w:rPr>
        <w:t>"Exported: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dataset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quality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rankings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</w:p>
    <w:p w14:paraId="29EF6BB1" w14:textId="58922486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Exported: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dataset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quality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rankings</w:t>
      </w:r>
    </w:p>
    <w:p w14:paraId="6103249D" w14:textId="0DA4B068" w:rsidR="008235FD" w:rsidRPr="00FE1331" w:rsidRDefault="008235FD" w:rsidP="008235FD">
      <w:pPr>
        <w:pStyle w:val="Heading1"/>
      </w:pPr>
      <w:bookmarkStart w:id="52" w:name="summary-and-recommendations"/>
      <w:bookmarkStart w:id="53" w:name="_Toc209190232"/>
      <w:bookmarkStart w:id="54" w:name="_Toc209192738"/>
      <w:bookmarkEnd w:id="46"/>
      <w:bookmarkEnd w:id="49"/>
      <w:proofErr w:type="gramStart"/>
      <w:r w:rsidRPr="00FE1331">
        <w:rPr>
          <w:rStyle w:val="SectionNumber"/>
        </w:rPr>
        <w:t>7</w:t>
      </w:r>
      <w:r w:rsidR="003A11D6">
        <w:t xml:space="preserve">  </w:t>
      </w:r>
      <w:r w:rsidRPr="00FE1331">
        <w:t>Summary</w:t>
      </w:r>
      <w:proofErr w:type="gramEnd"/>
      <w:r w:rsidRPr="00FE1331">
        <w:t xml:space="preserve"> </w:t>
      </w:r>
      <w:r w:rsidRPr="00FE1331">
        <w:t>and</w:t>
      </w:r>
      <w:r w:rsidRPr="00FE1331">
        <w:t xml:space="preserve"> </w:t>
      </w:r>
      <w:r w:rsidRPr="00FE1331">
        <w:t>Recommendations</w:t>
      </w:r>
      <w:bookmarkEnd w:id="53"/>
      <w:bookmarkEnd w:id="54"/>
    </w:p>
    <w:p w14:paraId="50A08788" w14:textId="43FE4450" w:rsidR="008235FD" w:rsidRPr="00FE1331" w:rsidRDefault="008235FD" w:rsidP="008235FD">
      <w:pPr>
        <w:pStyle w:val="Heading2"/>
      </w:pPr>
      <w:bookmarkStart w:id="55" w:name="key-findings-summary"/>
      <w:bookmarkStart w:id="56" w:name="_Toc209190233"/>
      <w:bookmarkStart w:id="57" w:name="_Toc209192739"/>
      <w:proofErr w:type="gramStart"/>
      <w:r w:rsidRPr="00FE1331">
        <w:rPr>
          <w:rStyle w:val="SectionNumber"/>
        </w:rPr>
        <w:t>7.1</w:t>
      </w:r>
      <w:r w:rsidR="003A11D6">
        <w:t xml:space="preserve">  </w:t>
      </w:r>
      <w:r w:rsidRPr="00FE1331">
        <w:t>Key</w:t>
      </w:r>
      <w:proofErr w:type="gramEnd"/>
      <w:r w:rsidRPr="00FE1331">
        <w:t xml:space="preserve"> </w:t>
      </w:r>
      <w:r w:rsidRPr="00FE1331">
        <w:t>Findings</w:t>
      </w:r>
      <w:r w:rsidRPr="00FE1331">
        <w:t xml:space="preserve"> </w:t>
      </w:r>
      <w:r w:rsidRPr="00FE1331">
        <w:t>Summary</w:t>
      </w:r>
      <w:bookmarkEnd w:id="56"/>
      <w:bookmarkEnd w:id="57"/>
    </w:p>
    <w:p w14:paraId="397C46D8" w14:textId="0855035F" w:rsidR="008235FD" w:rsidRPr="00FE1331" w:rsidRDefault="008235FD" w:rsidP="008235FD">
      <w:pPr>
        <w:pStyle w:val="SourceCode"/>
        <w:rPr>
          <w:lang w:val="en-ZA"/>
        </w:rPr>
      </w:pPr>
      <w:proofErr w:type="gramStart"/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proofErr w:type="gramEnd"/>
      <w:r w:rsidRPr="00FE1331">
        <w:rPr>
          <w:rStyle w:val="StringTok"/>
          <w:lang w:val="en-ZA"/>
        </w:rPr>
        <w:t>"===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TASK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2: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DATA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QUALITY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VERIFICATION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SUMMARY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===</w:t>
      </w:r>
      <w:r w:rsidRPr="00FE1331">
        <w:rPr>
          <w:rStyle w:val="SpecialCharTok"/>
          <w:lang w:val="en-ZA"/>
        </w:rPr>
        <w:t>\n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</w:p>
    <w:p w14:paraId="6FB6AF85" w14:textId="06C2BDDB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===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TASK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2: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DATA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QUALITY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VERIFICATION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SUMMARY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===</w:t>
      </w:r>
    </w:p>
    <w:p w14:paraId="4E788677" w14:textId="3A8AE962" w:rsidR="008235FD" w:rsidRPr="00FE1331" w:rsidRDefault="008235FD" w:rsidP="008235FD">
      <w:pPr>
        <w:pStyle w:val="SourceCode"/>
        <w:rPr>
          <w:lang w:val="en-ZA"/>
        </w:rPr>
      </w:pPr>
      <w:proofErr w:type="gramStart"/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proofErr w:type="gramEnd"/>
      <w:r w:rsidRPr="00FE1331">
        <w:rPr>
          <w:rStyle w:val="StringTok"/>
          <w:lang w:val="en-ZA"/>
        </w:rPr>
        <w:t>"DATASETS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ANALYZED:"</w:t>
      </w:r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length</w:t>
      </w:r>
      <w:r w:rsidRPr="00FE1331">
        <w:rPr>
          <w:rStyle w:val="NormalTok"/>
          <w:lang w:val="en-ZA"/>
        </w:rPr>
        <w:t>(datasets)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</w:p>
    <w:p w14:paraId="00CB5488" w14:textId="43BED2FA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DATASETS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ANALYZED: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13</w:t>
      </w:r>
    </w:p>
    <w:p w14:paraId="13769BF5" w14:textId="5444959F" w:rsidR="008235FD" w:rsidRPr="00FE1331" w:rsidRDefault="008235FD" w:rsidP="008235FD">
      <w:pPr>
        <w:pStyle w:val="SourceCode"/>
        <w:rPr>
          <w:lang w:val="en-ZA"/>
        </w:rPr>
      </w:pPr>
      <w:proofErr w:type="gramStart"/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proofErr w:type="gramEnd"/>
      <w:r w:rsidRPr="00FE1331">
        <w:rPr>
          <w:rStyle w:val="StringTok"/>
          <w:lang w:val="en-ZA"/>
        </w:rPr>
        <w:t>"TOTAL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UNIQUE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FIELDS:"</w:t>
      </w:r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FunctionTok"/>
          <w:lang w:val="en-ZA"/>
        </w:rPr>
        <w:t>nrow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field_quality_summary</w:t>
      </w:r>
      <w:proofErr w:type="spellEnd"/>
      <w:r w:rsidRPr="00FE1331">
        <w:rPr>
          <w:rStyle w:val="NormalTok"/>
          <w:lang w:val="en-ZA"/>
        </w:rPr>
        <w:t>)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</w:p>
    <w:p w14:paraId="4849C279" w14:textId="685A0364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TOTAL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UNIQUE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FIELDS: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31</w:t>
      </w:r>
    </w:p>
    <w:p w14:paraId="50B67156" w14:textId="6E0E8963" w:rsidR="008235FD" w:rsidRPr="00FE1331" w:rsidRDefault="008235FD" w:rsidP="008235FD">
      <w:pPr>
        <w:pStyle w:val="SourceCode"/>
        <w:rPr>
          <w:lang w:val="en-ZA"/>
        </w:rPr>
      </w:pPr>
      <w:proofErr w:type="gramStart"/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proofErr w:type="gramEnd"/>
      <w:r w:rsidRPr="00FE1331">
        <w:rPr>
          <w:rStyle w:val="StringTok"/>
          <w:lang w:val="en-ZA"/>
        </w:rPr>
        <w:t>"COMMON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FIELDS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ACROSS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ALL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DATASETS:"</w:t>
      </w:r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length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common_fields</w:t>
      </w:r>
      <w:proofErr w:type="spellEnd"/>
      <w:r w:rsidRPr="00FE1331">
        <w:rPr>
          <w:rStyle w:val="NormalTok"/>
          <w:lang w:val="en-ZA"/>
        </w:rPr>
        <w:t>)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</w:t>
      </w:r>
      <w:r w:rsidRPr="00FE1331">
        <w:rPr>
          <w:rStyle w:val="SpecialCharTok"/>
          <w:lang w:val="en-ZA"/>
        </w:rPr>
        <w:t>\n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</w:p>
    <w:p w14:paraId="0226DC71" w14:textId="080172CA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COMMON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FIELDS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ACROSS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ALL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DATASETS: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29</w:t>
      </w:r>
    </w:p>
    <w:p w14:paraId="27E3999E" w14:textId="40A49D97" w:rsidR="008235FD" w:rsidRPr="00FE1331" w:rsidRDefault="008235FD" w:rsidP="008235FD">
      <w:pPr>
        <w:pStyle w:val="SourceCode"/>
        <w:rPr>
          <w:lang w:val="en-ZA"/>
        </w:rPr>
      </w:pPr>
      <w:proofErr w:type="gramStart"/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proofErr w:type="gramEnd"/>
      <w:r w:rsidRPr="00FE1331">
        <w:rPr>
          <w:rStyle w:val="StringTok"/>
          <w:lang w:val="en-ZA"/>
        </w:rPr>
        <w:t>"FIELD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RECOMMENDATIONS: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</w:p>
    <w:p w14:paraId="61890F93" w14:textId="6AE7827B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FIELD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RECOMMENDATIONS:</w:t>
      </w:r>
    </w:p>
    <w:p w14:paraId="62276EB0" w14:textId="47913478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ntrolFlowTok"/>
          <w:lang w:val="en-ZA"/>
        </w:rPr>
        <w:t>if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exists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</w:t>
      </w:r>
      <w:proofErr w:type="spellStart"/>
      <w:r w:rsidRPr="00FE1331">
        <w:rPr>
          <w:rStyle w:val="StringTok"/>
          <w:lang w:val="en-ZA"/>
        </w:rPr>
        <w:t>field_scores</w:t>
      </w:r>
      <w:proofErr w:type="spellEnd"/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NormalTok"/>
          <w:lang w:val="en-ZA"/>
        </w:rPr>
        <w:t>rec_count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field_score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count</w:t>
      </w:r>
      <w:r w:rsidRPr="00FE1331">
        <w:rPr>
          <w:rStyle w:val="NormalTok"/>
          <w:lang w:val="en-ZA"/>
        </w:rPr>
        <w:t>(recommendation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ControlFlowTok"/>
          <w:lang w:val="en-ZA"/>
        </w:rPr>
        <w:t>for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i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ControlFlowTok"/>
          <w:lang w:val="en-ZA"/>
        </w:rPr>
        <w:t>in</w:t>
      </w:r>
      <w:r w:rsidRPr="00FE1331">
        <w:rPr>
          <w:rStyle w:val="NormalTok"/>
          <w:lang w:val="en-ZA"/>
        </w:rPr>
        <w:t xml:space="preserve"> </w:t>
      </w:r>
      <w:proofErr w:type="gramStart"/>
      <w:r w:rsidRPr="00FE1331">
        <w:rPr>
          <w:rStyle w:val="DecValTok"/>
          <w:lang w:val="en-ZA"/>
        </w:rPr>
        <w:t>1</w:t>
      </w:r>
      <w:r w:rsidRPr="00FE1331">
        <w:rPr>
          <w:rStyle w:val="SpecialCharTok"/>
          <w:lang w:val="en-ZA"/>
        </w:rPr>
        <w:t>:</w:t>
      </w:r>
      <w:r w:rsidRPr="00FE1331">
        <w:rPr>
          <w:rStyle w:val="FunctionTok"/>
          <w:lang w:val="en-ZA"/>
        </w:rPr>
        <w:t>nrow</w:t>
      </w:r>
      <w:proofErr w:type="gram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rec_counts</w:t>
      </w:r>
      <w:proofErr w:type="spellEnd"/>
      <w:r w:rsidRPr="00FE1331">
        <w:rPr>
          <w:rStyle w:val="NormalTok"/>
          <w:lang w:val="en-ZA"/>
        </w:rPr>
        <w:t>)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gramStart"/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proofErr w:type="gramEnd"/>
      <w:r w:rsidRPr="00FE1331">
        <w:rPr>
          <w:rStyle w:val="StringTok"/>
          <w:lang w:val="en-ZA"/>
        </w:rPr>
        <w:t>"-"</w:t>
      </w:r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rec_counts</w:t>
      </w:r>
      <w:r w:rsidRPr="00FE1331">
        <w:rPr>
          <w:rStyle w:val="SpecialCharTok"/>
          <w:lang w:val="en-ZA"/>
        </w:rPr>
        <w:t>$</w:t>
      </w:r>
      <w:r w:rsidRPr="00FE1331">
        <w:rPr>
          <w:rStyle w:val="NormalTok"/>
          <w:lang w:val="en-ZA"/>
        </w:rPr>
        <w:t>recommendation</w:t>
      </w:r>
      <w:proofErr w:type="spellEnd"/>
      <w:r w:rsidRPr="00FE1331">
        <w:rPr>
          <w:rStyle w:val="NormalTok"/>
          <w:lang w:val="en-ZA"/>
        </w:rPr>
        <w:t>[</w:t>
      </w:r>
      <w:proofErr w:type="spellStart"/>
      <w:r w:rsidRPr="00FE1331">
        <w:rPr>
          <w:rStyle w:val="NormalTok"/>
          <w:lang w:val="en-ZA"/>
        </w:rPr>
        <w:t>i</w:t>
      </w:r>
      <w:proofErr w:type="spellEnd"/>
      <w:r w:rsidRPr="00FE1331">
        <w:rPr>
          <w:rStyle w:val="NormalTok"/>
          <w:lang w:val="en-ZA"/>
        </w:rPr>
        <w:t>]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:"</w:t>
      </w:r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rec_counts</w:t>
      </w:r>
      <w:r w:rsidRPr="00FE1331">
        <w:rPr>
          <w:rStyle w:val="SpecialCharTok"/>
          <w:lang w:val="en-ZA"/>
        </w:rPr>
        <w:t>$</w:t>
      </w:r>
      <w:r w:rsidRPr="00FE1331">
        <w:rPr>
          <w:rStyle w:val="NormalTok"/>
          <w:lang w:val="en-ZA"/>
        </w:rPr>
        <w:t>n</w:t>
      </w:r>
      <w:proofErr w:type="spellEnd"/>
      <w:r w:rsidRPr="00FE1331">
        <w:rPr>
          <w:rStyle w:val="NormalTok"/>
          <w:lang w:val="en-ZA"/>
        </w:rPr>
        <w:t>[</w:t>
      </w:r>
      <w:proofErr w:type="spellStart"/>
      <w:r w:rsidRPr="00FE1331">
        <w:rPr>
          <w:rStyle w:val="NormalTok"/>
          <w:lang w:val="en-ZA"/>
        </w:rPr>
        <w:t>i</w:t>
      </w:r>
      <w:proofErr w:type="spellEnd"/>
      <w:r w:rsidRPr="00FE1331">
        <w:rPr>
          <w:rStyle w:val="NormalTok"/>
          <w:lang w:val="en-ZA"/>
        </w:rPr>
        <w:t>]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fields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lastRenderedPageBreak/>
        <w:t xml:space="preserve">  </w:t>
      </w:r>
      <w:r w:rsidRPr="00FE1331">
        <w:rPr>
          <w:rStyle w:val="NormalTok"/>
          <w:lang w:val="en-ZA"/>
        </w:rPr>
        <w:t>}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>}</w:t>
      </w:r>
    </w:p>
    <w:p w14:paraId="1DCE528C" w14:textId="7B02117F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-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Consider</w:t>
      </w:r>
      <w:r w:rsidRPr="00FE1331">
        <w:rPr>
          <w:rStyle w:val="VerbatimChar"/>
          <w:lang w:val="en-ZA"/>
        </w:rPr>
        <w:t xml:space="preserve"> </w:t>
      </w:r>
      <w:proofErr w:type="gramStart"/>
      <w:r w:rsidRPr="00FE1331">
        <w:rPr>
          <w:rStyle w:val="VerbatimChar"/>
          <w:lang w:val="en-ZA"/>
        </w:rPr>
        <w:t>Exclusion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:</w:t>
      </w:r>
      <w:proofErr w:type="gramEnd"/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7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fields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-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High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Priority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-</w:t>
      </w:r>
      <w:r w:rsidRPr="00FE1331">
        <w:rPr>
          <w:rStyle w:val="VerbatimChar"/>
          <w:lang w:val="en-ZA"/>
        </w:rPr>
        <w:t xml:space="preserve"> </w:t>
      </w:r>
      <w:proofErr w:type="gramStart"/>
      <w:r w:rsidRPr="00FE1331">
        <w:rPr>
          <w:rStyle w:val="VerbatimChar"/>
          <w:lang w:val="en-ZA"/>
        </w:rPr>
        <w:t>Include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:</w:t>
      </w:r>
      <w:proofErr w:type="gramEnd"/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2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fields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-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Low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Priority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-</w:t>
      </w:r>
      <w:r w:rsidRPr="00FE1331">
        <w:rPr>
          <w:rStyle w:val="VerbatimChar"/>
          <w:lang w:val="en-ZA"/>
        </w:rPr>
        <w:t xml:space="preserve"> </w:t>
      </w:r>
      <w:proofErr w:type="gramStart"/>
      <w:r w:rsidRPr="00FE1331">
        <w:rPr>
          <w:rStyle w:val="VerbatimChar"/>
          <w:lang w:val="en-ZA"/>
        </w:rPr>
        <w:t>Evaluate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:</w:t>
      </w:r>
      <w:proofErr w:type="gramEnd"/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6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fields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-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Medium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Priority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-</w:t>
      </w:r>
      <w:r w:rsidRPr="00FE1331">
        <w:rPr>
          <w:rStyle w:val="VerbatimChar"/>
          <w:lang w:val="en-ZA"/>
        </w:rPr>
        <w:t xml:space="preserve"> </w:t>
      </w:r>
      <w:proofErr w:type="gramStart"/>
      <w:r w:rsidRPr="00FE1331">
        <w:rPr>
          <w:rStyle w:val="VerbatimChar"/>
          <w:lang w:val="en-ZA"/>
        </w:rPr>
        <w:t>Consider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:</w:t>
      </w:r>
      <w:proofErr w:type="gramEnd"/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20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fields</w:t>
      </w:r>
    </w:p>
    <w:p w14:paraId="0F417AF6" w14:textId="4AC0005E" w:rsidR="008235FD" w:rsidRPr="00FE1331" w:rsidRDefault="008235FD" w:rsidP="008235FD">
      <w:pPr>
        <w:pStyle w:val="SourceCode"/>
        <w:rPr>
          <w:lang w:val="en-ZA"/>
        </w:rPr>
      </w:pPr>
      <w:proofErr w:type="gramStart"/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proofErr w:type="gramEnd"/>
      <w:r w:rsidRPr="00FE1331">
        <w:rPr>
          <w:rStyle w:val="StringTok"/>
          <w:lang w:val="en-ZA"/>
        </w:rPr>
        <w:t>"</w:t>
      </w:r>
      <w:r w:rsidRPr="00FE1331">
        <w:rPr>
          <w:rStyle w:val="SpecialCharTok"/>
          <w:lang w:val="en-ZA"/>
        </w:rPr>
        <w:t>\</w:t>
      </w:r>
      <w:proofErr w:type="spellStart"/>
      <w:r w:rsidRPr="00FE1331">
        <w:rPr>
          <w:rStyle w:val="SpecialCharTok"/>
          <w:lang w:val="en-ZA"/>
        </w:rPr>
        <w:t>n</w:t>
      </w:r>
      <w:r w:rsidRPr="00FE1331">
        <w:rPr>
          <w:rStyle w:val="StringTok"/>
          <w:lang w:val="en-ZA"/>
        </w:rPr>
        <w:t>TOP</w:t>
      </w:r>
      <w:proofErr w:type="spellEnd"/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5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RECOMMENDED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FIELDS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FOR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MODELING: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</w:p>
    <w:p w14:paraId="5E16E863" w14:textId="69B3CB64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TOP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5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RECOMMENDED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FIELDS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FOR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MODELING:</w:t>
      </w:r>
    </w:p>
    <w:p w14:paraId="2FDE0092" w14:textId="7EA1B22E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ntrolFlowTok"/>
          <w:lang w:val="en-ZA"/>
        </w:rPr>
        <w:t>if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exists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</w:t>
      </w:r>
      <w:proofErr w:type="spellStart"/>
      <w:r w:rsidRPr="00FE1331">
        <w:rPr>
          <w:rStyle w:val="StringTok"/>
          <w:lang w:val="en-ZA"/>
        </w:rPr>
        <w:t>field_scores</w:t>
      </w:r>
      <w:proofErr w:type="spellEnd"/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NormalTok"/>
          <w:lang w:val="en-ZA"/>
        </w:rPr>
        <w:t>top_field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field_score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head</w:t>
      </w:r>
      <w:r w:rsidRPr="00FE1331">
        <w:rPr>
          <w:rStyle w:val="NormalTok"/>
          <w:lang w:val="en-ZA"/>
        </w:rPr>
        <w:t>(</w:t>
      </w:r>
      <w:r w:rsidRPr="00FE1331">
        <w:rPr>
          <w:rStyle w:val="DecValTok"/>
          <w:lang w:val="en-ZA"/>
        </w:rPr>
        <w:t>5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ControlFlowTok"/>
          <w:lang w:val="en-ZA"/>
        </w:rPr>
        <w:t>for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i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ControlFlowTok"/>
          <w:lang w:val="en-ZA"/>
        </w:rPr>
        <w:t>in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1</w:t>
      </w:r>
      <w:r w:rsidRPr="00FE1331">
        <w:rPr>
          <w:rStyle w:val="SpecialCharTok"/>
          <w:lang w:val="en-ZA"/>
        </w:rPr>
        <w:t>:</w:t>
      </w:r>
      <w:r w:rsidRPr="00FE1331">
        <w:rPr>
          <w:rStyle w:val="FunctionTok"/>
          <w:lang w:val="en-ZA"/>
        </w:rPr>
        <w:t>nrow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top_fields</w:t>
      </w:r>
      <w:proofErr w:type="spellEnd"/>
      <w:r w:rsidRPr="00FE1331">
        <w:rPr>
          <w:rStyle w:val="NormalTok"/>
          <w:lang w:val="en-ZA"/>
        </w:rPr>
        <w:t>)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i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."</w:t>
      </w:r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top_fields</w:t>
      </w:r>
      <w:r w:rsidRPr="00FE1331">
        <w:rPr>
          <w:rStyle w:val="SpecialCharTok"/>
          <w:lang w:val="en-ZA"/>
        </w:rPr>
        <w:t>$</w:t>
      </w:r>
      <w:r w:rsidRPr="00FE1331">
        <w:rPr>
          <w:rStyle w:val="NormalTok"/>
          <w:lang w:val="en-ZA"/>
        </w:rPr>
        <w:t>field</w:t>
      </w:r>
      <w:proofErr w:type="spellEnd"/>
      <w:r w:rsidRPr="00FE1331">
        <w:rPr>
          <w:rStyle w:val="NormalTok"/>
          <w:lang w:val="en-ZA"/>
        </w:rPr>
        <w:t>[</w:t>
      </w:r>
      <w:proofErr w:type="spellStart"/>
      <w:r w:rsidRPr="00FE1331">
        <w:rPr>
          <w:rStyle w:val="NormalTok"/>
          <w:lang w:val="en-ZA"/>
        </w:rPr>
        <w:t>i</w:t>
      </w:r>
      <w:proofErr w:type="spellEnd"/>
      <w:r w:rsidRPr="00FE1331">
        <w:rPr>
          <w:rStyle w:val="NormalTok"/>
          <w:lang w:val="en-ZA"/>
        </w:rPr>
        <w:t>]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</w:t>
      </w:r>
      <w:r w:rsidRPr="00FE1331">
        <w:rPr>
          <w:rStyle w:val="StringTok"/>
          <w:lang w:val="en-ZA"/>
        </w:rPr>
        <w:t>"(Score:"</w:t>
      </w:r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round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top_fields</w:t>
      </w:r>
      <w:r w:rsidRPr="00FE1331">
        <w:rPr>
          <w:rStyle w:val="SpecialCharTok"/>
          <w:lang w:val="en-ZA"/>
        </w:rPr>
        <w:t>$</w:t>
      </w:r>
      <w:r w:rsidRPr="00FE1331">
        <w:rPr>
          <w:rStyle w:val="NormalTok"/>
          <w:lang w:val="en-ZA"/>
        </w:rPr>
        <w:t>composite_score</w:t>
      </w:r>
      <w:proofErr w:type="spellEnd"/>
      <w:r w:rsidRPr="00FE1331">
        <w:rPr>
          <w:rStyle w:val="NormalTok"/>
          <w:lang w:val="en-ZA"/>
        </w:rPr>
        <w:t>[</w:t>
      </w:r>
      <w:proofErr w:type="spellStart"/>
      <w:r w:rsidRPr="00FE1331">
        <w:rPr>
          <w:rStyle w:val="NormalTok"/>
          <w:lang w:val="en-ZA"/>
        </w:rPr>
        <w:t>i</w:t>
      </w:r>
      <w:proofErr w:type="spellEnd"/>
      <w:r w:rsidRPr="00FE1331">
        <w:rPr>
          <w:rStyle w:val="NormalTok"/>
          <w:lang w:val="en-ZA"/>
        </w:rPr>
        <w:t>]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3</w:t>
      </w:r>
      <w:r w:rsidRPr="00FE1331">
        <w:rPr>
          <w:rStyle w:val="NormalTok"/>
          <w:lang w:val="en-ZA"/>
        </w:rPr>
        <w:t>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</w:t>
      </w:r>
      <w:r w:rsidRPr="00FE1331">
        <w:rPr>
          <w:rStyle w:val="StringTok"/>
          <w:lang w:val="en-ZA"/>
        </w:rPr>
        <w:t>"-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Type:"</w:t>
      </w:r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top_fields</w:t>
      </w:r>
      <w:r w:rsidRPr="00FE1331">
        <w:rPr>
          <w:rStyle w:val="SpecialCharTok"/>
          <w:lang w:val="en-ZA"/>
        </w:rPr>
        <w:t>$</w:t>
      </w:r>
      <w:r w:rsidRPr="00FE1331">
        <w:rPr>
          <w:rStyle w:val="NormalTok"/>
          <w:lang w:val="en-ZA"/>
        </w:rPr>
        <w:t>field_type</w:t>
      </w:r>
      <w:proofErr w:type="spellEnd"/>
      <w:r w:rsidRPr="00FE1331">
        <w:rPr>
          <w:rStyle w:val="NormalTok"/>
          <w:lang w:val="en-ZA"/>
        </w:rPr>
        <w:t>[</w:t>
      </w:r>
      <w:proofErr w:type="spellStart"/>
      <w:r w:rsidRPr="00FE1331">
        <w:rPr>
          <w:rStyle w:val="NormalTok"/>
          <w:lang w:val="en-ZA"/>
        </w:rPr>
        <w:t>i</w:t>
      </w:r>
      <w:proofErr w:type="spellEnd"/>
      <w:r w:rsidRPr="00FE1331">
        <w:rPr>
          <w:rStyle w:val="NormalTok"/>
          <w:lang w:val="en-ZA"/>
        </w:rPr>
        <w:t>]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)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NormalTok"/>
          <w:lang w:val="en-ZA"/>
        </w:rPr>
        <w:t>}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>}</w:t>
      </w:r>
    </w:p>
    <w:p w14:paraId="72C8BC60" w14:textId="263F1DFF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proofErr w:type="gramStart"/>
      <w:r w:rsidRPr="00FE1331">
        <w:rPr>
          <w:rStyle w:val="VerbatimChar"/>
          <w:lang w:val="en-ZA"/>
        </w:rPr>
        <w:t>1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.</w:t>
      </w:r>
      <w:proofErr w:type="gramEnd"/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value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(Score: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0.785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-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Type:</w:t>
      </w:r>
      <w:r w:rsidRPr="00FE1331">
        <w:rPr>
          <w:rStyle w:val="VerbatimChar"/>
          <w:lang w:val="en-ZA"/>
        </w:rPr>
        <w:t xml:space="preserve"> </w:t>
      </w:r>
      <w:proofErr w:type="gramStart"/>
      <w:r w:rsidRPr="00FE1331">
        <w:rPr>
          <w:rStyle w:val="VerbatimChar"/>
          <w:lang w:val="en-ZA"/>
        </w:rPr>
        <w:t>numeric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)</w:t>
      </w:r>
      <w:proofErr w:type="gramEnd"/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proofErr w:type="gramStart"/>
      <w:r w:rsidRPr="00FE1331">
        <w:rPr>
          <w:rStyle w:val="VerbatimChar"/>
          <w:lang w:val="en-ZA"/>
        </w:rPr>
        <w:t>2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.</w:t>
      </w:r>
      <w:proofErr w:type="gramEnd"/>
      <w:r w:rsidRPr="00FE1331">
        <w:rPr>
          <w:rStyle w:val="VerbatimChar"/>
          <w:lang w:val="en-ZA"/>
        </w:rPr>
        <w:t xml:space="preserve"> </w:t>
      </w:r>
      <w:proofErr w:type="spellStart"/>
      <w:r w:rsidRPr="00FE1331">
        <w:rPr>
          <w:rStyle w:val="VerbatimChar"/>
          <w:lang w:val="en-ZA"/>
        </w:rPr>
        <w:t>data_id</w:t>
      </w:r>
      <w:proofErr w:type="spellEnd"/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(Score: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0.747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-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Type:</w:t>
      </w:r>
      <w:r w:rsidRPr="00FE1331">
        <w:rPr>
          <w:rStyle w:val="VerbatimChar"/>
          <w:lang w:val="en-ZA"/>
        </w:rPr>
        <w:t xml:space="preserve"> </w:t>
      </w:r>
      <w:proofErr w:type="gramStart"/>
      <w:r w:rsidRPr="00FE1331">
        <w:rPr>
          <w:rStyle w:val="VerbatimChar"/>
          <w:lang w:val="en-ZA"/>
        </w:rPr>
        <w:t>numeric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)</w:t>
      </w:r>
      <w:proofErr w:type="gramEnd"/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proofErr w:type="gramStart"/>
      <w:r w:rsidRPr="00FE1331">
        <w:rPr>
          <w:rStyle w:val="VerbatimChar"/>
          <w:lang w:val="en-ZA"/>
        </w:rPr>
        <w:t>3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.</w:t>
      </w:r>
      <w:proofErr w:type="gramEnd"/>
      <w:r w:rsidRPr="00FE1331">
        <w:rPr>
          <w:rStyle w:val="VerbatimChar"/>
          <w:lang w:val="en-ZA"/>
        </w:rPr>
        <w:t xml:space="preserve"> </w:t>
      </w:r>
      <w:proofErr w:type="spellStart"/>
      <w:r w:rsidRPr="00FE1331">
        <w:rPr>
          <w:rStyle w:val="VerbatimChar"/>
          <w:lang w:val="en-ZA"/>
        </w:rPr>
        <w:t>by_variable_id</w:t>
      </w:r>
      <w:proofErr w:type="spellEnd"/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(Score: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0.634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-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Type:</w:t>
      </w:r>
      <w:r w:rsidRPr="00FE1331">
        <w:rPr>
          <w:rStyle w:val="VerbatimChar"/>
          <w:lang w:val="en-ZA"/>
        </w:rPr>
        <w:t xml:space="preserve"> </w:t>
      </w:r>
      <w:proofErr w:type="gramStart"/>
      <w:r w:rsidRPr="00FE1331">
        <w:rPr>
          <w:rStyle w:val="VerbatimChar"/>
          <w:lang w:val="en-ZA"/>
        </w:rPr>
        <w:t>numeric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)</w:t>
      </w:r>
      <w:proofErr w:type="gramEnd"/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proofErr w:type="gramStart"/>
      <w:r w:rsidRPr="00FE1331">
        <w:rPr>
          <w:rStyle w:val="VerbatimChar"/>
          <w:lang w:val="en-ZA"/>
        </w:rPr>
        <w:t>4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.</w:t>
      </w:r>
      <w:proofErr w:type="gramEnd"/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precision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(Score: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0.591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-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Type:</w:t>
      </w:r>
      <w:r w:rsidRPr="00FE1331">
        <w:rPr>
          <w:rStyle w:val="VerbatimChar"/>
          <w:lang w:val="en-ZA"/>
        </w:rPr>
        <w:t xml:space="preserve"> </w:t>
      </w:r>
      <w:proofErr w:type="gramStart"/>
      <w:r w:rsidRPr="00FE1331">
        <w:rPr>
          <w:rStyle w:val="VerbatimChar"/>
          <w:lang w:val="en-ZA"/>
        </w:rPr>
        <w:t>numeric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)</w:t>
      </w:r>
      <w:proofErr w:type="gramEnd"/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proofErr w:type="gramStart"/>
      <w:r w:rsidRPr="00FE1331">
        <w:rPr>
          <w:rStyle w:val="VerbatimChar"/>
          <w:lang w:val="en-ZA"/>
        </w:rPr>
        <w:t>5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.</w:t>
      </w:r>
      <w:proofErr w:type="gramEnd"/>
      <w:r w:rsidRPr="00FE1331">
        <w:rPr>
          <w:rStyle w:val="VerbatimChar"/>
          <w:lang w:val="en-ZA"/>
        </w:rPr>
        <w:t xml:space="preserve"> </w:t>
      </w:r>
      <w:proofErr w:type="spellStart"/>
      <w:r w:rsidRPr="00FE1331">
        <w:rPr>
          <w:rStyle w:val="VerbatimChar"/>
          <w:lang w:val="en-ZA"/>
        </w:rPr>
        <w:t>characteristic_order</w:t>
      </w:r>
      <w:proofErr w:type="spellEnd"/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(Score: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0.579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-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Type:</w:t>
      </w:r>
      <w:r w:rsidRPr="00FE1331">
        <w:rPr>
          <w:rStyle w:val="VerbatimChar"/>
          <w:lang w:val="en-ZA"/>
        </w:rPr>
        <w:t xml:space="preserve"> </w:t>
      </w:r>
      <w:proofErr w:type="gramStart"/>
      <w:r w:rsidRPr="00FE1331">
        <w:rPr>
          <w:rStyle w:val="VerbatimChar"/>
          <w:lang w:val="en-ZA"/>
        </w:rPr>
        <w:t>numeric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)</w:t>
      </w:r>
      <w:proofErr w:type="gramEnd"/>
    </w:p>
    <w:p w14:paraId="19EF98D4" w14:textId="66A61ADA" w:rsidR="008235FD" w:rsidRPr="00FE1331" w:rsidRDefault="008235FD" w:rsidP="008235FD">
      <w:pPr>
        <w:pStyle w:val="SourceCode"/>
        <w:rPr>
          <w:lang w:val="en-ZA"/>
        </w:rPr>
      </w:pPr>
      <w:proofErr w:type="gramStart"/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proofErr w:type="gramEnd"/>
      <w:r w:rsidRPr="00FE1331">
        <w:rPr>
          <w:rStyle w:val="StringTok"/>
          <w:lang w:val="en-ZA"/>
        </w:rPr>
        <w:t>"</w:t>
      </w:r>
      <w:r w:rsidRPr="00FE1331">
        <w:rPr>
          <w:rStyle w:val="SpecialCharTok"/>
          <w:lang w:val="en-ZA"/>
        </w:rPr>
        <w:t>\</w:t>
      </w:r>
      <w:proofErr w:type="spellStart"/>
      <w:r w:rsidRPr="00FE1331">
        <w:rPr>
          <w:rStyle w:val="SpecialCharTok"/>
          <w:lang w:val="en-ZA"/>
        </w:rPr>
        <w:t>n</w:t>
      </w:r>
      <w:r w:rsidRPr="00FE1331">
        <w:rPr>
          <w:rStyle w:val="StringTok"/>
          <w:lang w:val="en-ZA"/>
        </w:rPr>
        <w:t>TOP</w:t>
      </w:r>
      <w:proofErr w:type="spellEnd"/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3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DATASETS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FOR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QUALITY: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</w:p>
    <w:p w14:paraId="17C6AA80" w14:textId="5A14EF5E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TOP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3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DATASETS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FOR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QUALITY:</w:t>
      </w:r>
    </w:p>
    <w:p w14:paraId="3B87ADCB" w14:textId="1BF6A516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ntrolFlowTok"/>
          <w:lang w:val="en-ZA"/>
        </w:rPr>
        <w:t>if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exists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</w:t>
      </w:r>
      <w:proofErr w:type="spellStart"/>
      <w:r w:rsidRPr="00FE1331">
        <w:rPr>
          <w:rStyle w:val="StringTok"/>
          <w:lang w:val="en-ZA"/>
        </w:rPr>
        <w:t>dataset_quality</w:t>
      </w:r>
      <w:proofErr w:type="spellEnd"/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NormalTok"/>
          <w:lang w:val="en-ZA"/>
        </w:rPr>
        <w:t>top_dataset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dataset_quality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rStyle w:val="NormalTok"/>
          <w:lang w:val="en-ZA"/>
        </w:rPr>
        <w:t xml:space="preserve"> </w:t>
      </w:r>
      <w:proofErr w:type="gramStart"/>
      <w:r w:rsidRPr="00FE1331">
        <w:rPr>
          <w:rStyle w:val="FunctionTok"/>
          <w:lang w:val="en-ZA"/>
        </w:rPr>
        <w:t>head</w:t>
      </w:r>
      <w:r w:rsidRPr="00FE1331">
        <w:rPr>
          <w:rStyle w:val="NormalTok"/>
          <w:lang w:val="en-ZA"/>
        </w:rPr>
        <w:t>(</w:t>
      </w:r>
      <w:proofErr w:type="gramEnd"/>
      <w:r w:rsidRPr="00FE1331">
        <w:rPr>
          <w:rStyle w:val="DecValTok"/>
          <w:lang w:val="en-ZA"/>
        </w:rPr>
        <w:t>3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ControlFlowTok"/>
          <w:lang w:val="en-ZA"/>
        </w:rPr>
        <w:t>for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i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ControlFlowTok"/>
          <w:lang w:val="en-ZA"/>
        </w:rPr>
        <w:t>in</w:t>
      </w:r>
      <w:r w:rsidRPr="00FE1331">
        <w:rPr>
          <w:rStyle w:val="NormalTok"/>
          <w:lang w:val="en-ZA"/>
        </w:rPr>
        <w:t xml:space="preserve"> </w:t>
      </w:r>
      <w:proofErr w:type="gramStart"/>
      <w:r w:rsidRPr="00FE1331">
        <w:rPr>
          <w:rStyle w:val="DecValTok"/>
          <w:lang w:val="en-ZA"/>
        </w:rPr>
        <w:t>1</w:t>
      </w:r>
      <w:r w:rsidRPr="00FE1331">
        <w:rPr>
          <w:rStyle w:val="SpecialCharTok"/>
          <w:lang w:val="en-ZA"/>
        </w:rPr>
        <w:t>:</w:t>
      </w:r>
      <w:r w:rsidRPr="00FE1331">
        <w:rPr>
          <w:rStyle w:val="FunctionTok"/>
          <w:lang w:val="en-ZA"/>
        </w:rPr>
        <w:t>nrow</w:t>
      </w:r>
      <w:proofErr w:type="gram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top_datasets</w:t>
      </w:r>
      <w:proofErr w:type="spellEnd"/>
      <w:r w:rsidRPr="00FE1331">
        <w:rPr>
          <w:rStyle w:val="NormalTok"/>
          <w:lang w:val="en-ZA"/>
        </w:rPr>
        <w:t>)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gramStart"/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proofErr w:type="spellStart"/>
      <w:proofErr w:type="gramEnd"/>
      <w:r w:rsidRPr="00FE1331">
        <w:rPr>
          <w:rStyle w:val="NormalTok"/>
          <w:lang w:val="en-ZA"/>
        </w:rPr>
        <w:t>i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."</w:t>
      </w:r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top_datasets</w:t>
      </w:r>
      <w:r w:rsidRPr="00FE1331">
        <w:rPr>
          <w:rStyle w:val="SpecialCharTok"/>
          <w:lang w:val="en-ZA"/>
        </w:rPr>
        <w:t>$</w:t>
      </w:r>
      <w:r w:rsidRPr="00FE1331">
        <w:rPr>
          <w:rStyle w:val="NormalTok"/>
          <w:lang w:val="en-ZA"/>
        </w:rPr>
        <w:t>dataset</w:t>
      </w:r>
      <w:proofErr w:type="spellEnd"/>
      <w:r w:rsidRPr="00FE1331">
        <w:rPr>
          <w:rStyle w:val="NormalTok"/>
          <w:lang w:val="en-ZA"/>
        </w:rPr>
        <w:t>[</w:t>
      </w:r>
      <w:proofErr w:type="spellStart"/>
      <w:r w:rsidRPr="00FE1331">
        <w:rPr>
          <w:rStyle w:val="NormalTok"/>
          <w:lang w:val="en-ZA"/>
        </w:rPr>
        <w:t>i</w:t>
      </w:r>
      <w:proofErr w:type="spellEnd"/>
      <w:r w:rsidRPr="00FE1331">
        <w:rPr>
          <w:rStyle w:val="NormalTok"/>
          <w:lang w:val="en-ZA"/>
        </w:rPr>
        <w:t>]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</w:t>
      </w:r>
      <w:r w:rsidRPr="00FE1331">
        <w:rPr>
          <w:rStyle w:val="StringTok"/>
          <w:lang w:val="en-ZA"/>
        </w:rPr>
        <w:t>"(Quality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Score:"</w:t>
      </w:r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round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top_datasets</w:t>
      </w:r>
      <w:r w:rsidRPr="00FE1331">
        <w:rPr>
          <w:rStyle w:val="SpecialCharTok"/>
          <w:lang w:val="en-ZA"/>
        </w:rPr>
        <w:t>$</w:t>
      </w:r>
      <w:r w:rsidRPr="00FE1331">
        <w:rPr>
          <w:rStyle w:val="NormalTok"/>
          <w:lang w:val="en-ZA"/>
        </w:rPr>
        <w:t>quality_score</w:t>
      </w:r>
      <w:proofErr w:type="spellEnd"/>
      <w:r w:rsidRPr="00FE1331">
        <w:rPr>
          <w:rStyle w:val="NormalTok"/>
          <w:lang w:val="en-ZA"/>
        </w:rPr>
        <w:t>[</w:t>
      </w:r>
      <w:proofErr w:type="spellStart"/>
      <w:r w:rsidRPr="00FE1331">
        <w:rPr>
          <w:rStyle w:val="NormalTok"/>
          <w:lang w:val="en-ZA"/>
        </w:rPr>
        <w:t>i</w:t>
      </w:r>
      <w:proofErr w:type="spellEnd"/>
      <w:r w:rsidRPr="00FE1331">
        <w:rPr>
          <w:rStyle w:val="NormalTok"/>
          <w:lang w:val="en-ZA"/>
        </w:rPr>
        <w:t>]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3</w:t>
      </w:r>
      <w:r w:rsidRPr="00FE1331">
        <w:rPr>
          <w:rStyle w:val="NormalTok"/>
          <w:lang w:val="en-ZA"/>
        </w:rPr>
        <w:t>),</w:t>
      </w:r>
      <w:r w:rsidRPr="00FE1331">
        <w:rPr>
          <w:rStyle w:val="NormalTok"/>
          <w:lang w:val="en-ZA"/>
        </w:rPr>
        <w:t xml:space="preserve"> </w:t>
      </w:r>
      <w:proofErr w:type="gramStart"/>
      <w:r w:rsidRPr="00FE1331">
        <w:rPr>
          <w:rStyle w:val="StringTok"/>
          <w:lang w:val="en-ZA"/>
        </w:rPr>
        <w:t>")</w:t>
      </w:r>
      <w:r w:rsidRPr="00FE1331">
        <w:rPr>
          <w:rStyle w:val="SpecialCharTok"/>
          <w:lang w:val="en-ZA"/>
        </w:rPr>
        <w:t>\</w:t>
      </w:r>
      <w:proofErr w:type="gramEnd"/>
      <w:r w:rsidRPr="00FE1331">
        <w:rPr>
          <w:rStyle w:val="SpecialCharTok"/>
          <w:lang w:val="en-ZA"/>
        </w:rPr>
        <w:t>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NormalTok"/>
          <w:lang w:val="en-ZA"/>
        </w:rPr>
        <w:t>}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>}</w:t>
      </w:r>
    </w:p>
    <w:p w14:paraId="5F230E8D" w14:textId="62FDE708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proofErr w:type="gramStart"/>
      <w:r w:rsidRPr="00FE1331">
        <w:rPr>
          <w:rStyle w:val="VerbatimChar"/>
          <w:lang w:val="en-ZA"/>
        </w:rPr>
        <w:t>1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.</w:t>
      </w:r>
      <w:proofErr w:type="gramEnd"/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access-to-</w:t>
      </w:r>
      <w:proofErr w:type="gramStart"/>
      <w:r w:rsidRPr="00FE1331">
        <w:rPr>
          <w:rStyle w:val="VerbatimChar"/>
          <w:lang w:val="en-ZA"/>
        </w:rPr>
        <w:t>health-</w:t>
      </w:r>
      <w:proofErr w:type="spellStart"/>
      <w:r w:rsidRPr="00FE1331">
        <w:rPr>
          <w:rStyle w:val="VerbatimChar"/>
          <w:lang w:val="en-ZA"/>
        </w:rPr>
        <w:t>care</w:t>
      </w:r>
      <w:proofErr w:type="gramEnd"/>
      <w:r w:rsidRPr="00FE1331">
        <w:rPr>
          <w:rStyle w:val="VerbatimChar"/>
          <w:lang w:val="en-ZA"/>
        </w:rPr>
        <w:t>_national_zaf</w:t>
      </w:r>
      <w:proofErr w:type="spellEnd"/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(Quality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Score:</w:t>
      </w:r>
      <w:r w:rsidRPr="00FE1331">
        <w:rPr>
          <w:rStyle w:val="VerbatimChar"/>
          <w:lang w:val="en-ZA"/>
        </w:rPr>
        <w:t xml:space="preserve"> </w:t>
      </w:r>
      <w:proofErr w:type="gramStart"/>
      <w:r w:rsidRPr="00FE1331">
        <w:rPr>
          <w:rStyle w:val="VerbatimChar"/>
          <w:lang w:val="en-ZA"/>
        </w:rPr>
        <w:t>0.346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)</w:t>
      </w:r>
      <w:proofErr w:type="gramEnd"/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proofErr w:type="gramStart"/>
      <w:r w:rsidRPr="00FE1331">
        <w:rPr>
          <w:rStyle w:val="VerbatimChar"/>
          <w:lang w:val="en-ZA"/>
        </w:rPr>
        <w:t>2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.</w:t>
      </w:r>
      <w:proofErr w:type="gramEnd"/>
      <w:r w:rsidRPr="00FE1331">
        <w:rPr>
          <w:rStyle w:val="VerbatimChar"/>
          <w:lang w:val="en-ZA"/>
        </w:rPr>
        <w:t xml:space="preserve"> </w:t>
      </w:r>
      <w:proofErr w:type="spellStart"/>
      <w:r w:rsidRPr="00FE1331">
        <w:rPr>
          <w:rStyle w:val="VerbatimChar"/>
          <w:lang w:val="en-ZA"/>
        </w:rPr>
        <w:t>immunization_national_zaf</w:t>
      </w:r>
      <w:proofErr w:type="spellEnd"/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(Quality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Score:</w:t>
      </w:r>
      <w:r w:rsidRPr="00FE1331">
        <w:rPr>
          <w:rStyle w:val="VerbatimChar"/>
          <w:lang w:val="en-ZA"/>
        </w:rPr>
        <w:t xml:space="preserve"> </w:t>
      </w:r>
      <w:proofErr w:type="gramStart"/>
      <w:r w:rsidRPr="00FE1331">
        <w:rPr>
          <w:rStyle w:val="VerbatimChar"/>
          <w:lang w:val="en-ZA"/>
        </w:rPr>
        <w:t>0.289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)</w:t>
      </w:r>
      <w:proofErr w:type="gramEnd"/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proofErr w:type="gramStart"/>
      <w:r w:rsidRPr="00FE1331">
        <w:rPr>
          <w:rStyle w:val="VerbatimChar"/>
          <w:lang w:val="en-ZA"/>
        </w:rPr>
        <w:t>3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.</w:t>
      </w:r>
      <w:proofErr w:type="gramEnd"/>
      <w:r w:rsidRPr="00FE1331">
        <w:rPr>
          <w:rStyle w:val="VerbatimChar"/>
          <w:lang w:val="en-ZA"/>
        </w:rPr>
        <w:t xml:space="preserve"> </w:t>
      </w:r>
      <w:proofErr w:type="spellStart"/>
      <w:r w:rsidRPr="00FE1331">
        <w:rPr>
          <w:rStyle w:val="VerbatimChar"/>
          <w:lang w:val="en-ZA"/>
        </w:rPr>
        <w:t>hiv-behavior_national_zaf</w:t>
      </w:r>
      <w:proofErr w:type="spellEnd"/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(Quality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Score:</w:t>
      </w:r>
      <w:r w:rsidRPr="00FE1331">
        <w:rPr>
          <w:rStyle w:val="VerbatimChar"/>
          <w:lang w:val="en-ZA"/>
        </w:rPr>
        <w:t xml:space="preserve"> </w:t>
      </w:r>
      <w:proofErr w:type="gramStart"/>
      <w:r w:rsidRPr="00FE1331">
        <w:rPr>
          <w:rStyle w:val="VerbatimChar"/>
          <w:lang w:val="en-ZA"/>
        </w:rPr>
        <w:t>0.278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)</w:t>
      </w:r>
      <w:proofErr w:type="gramEnd"/>
    </w:p>
    <w:p w14:paraId="5EF20DD7" w14:textId="19A91FA4" w:rsidR="008235FD" w:rsidRPr="00FE1331" w:rsidRDefault="008235FD" w:rsidP="008235FD">
      <w:pPr>
        <w:pStyle w:val="SourceCode"/>
        <w:rPr>
          <w:lang w:val="en-ZA"/>
        </w:rPr>
      </w:pPr>
      <w:proofErr w:type="gramStart"/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proofErr w:type="gramEnd"/>
      <w:r w:rsidRPr="00FE1331">
        <w:rPr>
          <w:rStyle w:val="StringTok"/>
          <w:lang w:val="en-ZA"/>
        </w:rPr>
        <w:t>"</w:t>
      </w:r>
      <w:r w:rsidRPr="00FE1331">
        <w:rPr>
          <w:rStyle w:val="SpecialCharTok"/>
          <w:lang w:val="en-ZA"/>
        </w:rPr>
        <w:t>\</w:t>
      </w:r>
      <w:proofErr w:type="spellStart"/>
      <w:r w:rsidRPr="00FE1331">
        <w:rPr>
          <w:rStyle w:val="SpecialCharTok"/>
          <w:lang w:val="en-ZA"/>
        </w:rPr>
        <w:t>n</w:t>
      </w:r>
      <w:r w:rsidRPr="00FE1331">
        <w:rPr>
          <w:rStyle w:val="StringTok"/>
          <w:lang w:val="en-ZA"/>
        </w:rPr>
        <w:t>DATA</w:t>
      </w:r>
      <w:proofErr w:type="spellEnd"/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QUALITY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ISSUES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SUMMARY: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</w:p>
    <w:p w14:paraId="0709CA0D" w14:textId="3FDB9433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DATA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QUALITY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ISSUES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SUMMARY:</w:t>
      </w:r>
    </w:p>
    <w:p w14:paraId="1D98F924" w14:textId="58C14017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ntrolFlowTok"/>
          <w:lang w:val="en-ZA"/>
        </w:rPr>
        <w:t>if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exists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</w:t>
      </w:r>
      <w:proofErr w:type="spellStart"/>
      <w:r w:rsidRPr="00FE1331">
        <w:rPr>
          <w:rStyle w:val="StringTok"/>
          <w:lang w:val="en-ZA"/>
        </w:rPr>
        <w:t>issue_summary_by_field</w:t>
      </w:r>
      <w:proofErr w:type="spellEnd"/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NormalTok"/>
          <w:lang w:val="en-ZA"/>
        </w:rPr>
        <w:t>total_issue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sum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issue_summary_by_field</w:t>
      </w:r>
      <w:r w:rsidRPr="00FE1331">
        <w:rPr>
          <w:rStyle w:val="SpecialCharTok"/>
          <w:lang w:val="en-ZA"/>
        </w:rPr>
        <w:t>$</w:t>
      </w:r>
      <w:r w:rsidRPr="00FE1331">
        <w:rPr>
          <w:rStyle w:val="NormalTok"/>
          <w:lang w:val="en-ZA"/>
        </w:rPr>
        <w:t>high_missing_dataset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&gt;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0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-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Fields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with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missing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data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issues:"</w:t>
      </w:r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total_issues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NormalTok"/>
          <w:lang w:val="en-ZA"/>
        </w:rPr>
        <w:t>outlier_issue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sum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issue_summary_by_field</w:t>
      </w:r>
      <w:r w:rsidRPr="00FE1331">
        <w:rPr>
          <w:rStyle w:val="SpecialCharTok"/>
          <w:lang w:val="en-ZA"/>
        </w:rPr>
        <w:t>$</w:t>
      </w:r>
      <w:r w:rsidRPr="00FE1331">
        <w:rPr>
          <w:rStyle w:val="NormalTok"/>
          <w:lang w:val="en-ZA"/>
        </w:rPr>
        <w:t>excessive_outliers_dataset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&gt;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0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lastRenderedPageBreak/>
        <w:t xml:space="preserve">  </w:t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-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Fields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with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outlier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issues:"</w:t>
      </w:r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outlier_issues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NormalTok"/>
          <w:lang w:val="en-ZA"/>
        </w:rPr>
        <w:t>low_var_issue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sum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issue_summary_by_field</w:t>
      </w:r>
      <w:r w:rsidRPr="00FE1331">
        <w:rPr>
          <w:rStyle w:val="SpecialCharTok"/>
          <w:lang w:val="en-ZA"/>
        </w:rPr>
        <w:t>$</w:t>
      </w:r>
      <w:r w:rsidRPr="00FE1331">
        <w:rPr>
          <w:rStyle w:val="NormalTok"/>
          <w:lang w:val="en-ZA"/>
        </w:rPr>
        <w:t>low_variance_dataset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&gt;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0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-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Fields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with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low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variance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issues:"</w:t>
      </w:r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low_var_issues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>}</w:t>
      </w:r>
    </w:p>
    <w:p w14:paraId="109A9832" w14:textId="3D6AF42C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-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Fields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with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missing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data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issues: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9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-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Fields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with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outlier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issues: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13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-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Fields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with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low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variance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issues: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9</w:t>
      </w:r>
    </w:p>
    <w:p w14:paraId="15CD7FE5" w14:textId="7B3219CE" w:rsidR="008235FD" w:rsidRPr="00FE1331" w:rsidRDefault="008235FD" w:rsidP="008235FD">
      <w:pPr>
        <w:pStyle w:val="SourceCode"/>
        <w:rPr>
          <w:lang w:val="en-ZA"/>
        </w:rPr>
      </w:pPr>
      <w:proofErr w:type="gramStart"/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proofErr w:type="gramEnd"/>
      <w:r w:rsidRPr="00FE1331">
        <w:rPr>
          <w:rStyle w:val="StringTok"/>
          <w:lang w:val="en-ZA"/>
        </w:rPr>
        <w:t>"</w:t>
      </w:r>
      <w:r w:rsidRPr="00FE1331">
        <w:rPr>
          <w:rStyle w:val="SpecialCharTok"/>
          <w:lang w:val="en-ZA"/>
        </w:rPr>
        <w:t>\</w:t>
      </w:r>
      <w:proofErr w:type="spellStart"/>
      <w:r w:rsidRPr="00FE1331">
        <w:rPr>
          <w:rStyle w:val="SpecialCharTok"/>
          <w:lang w:val="en-ZA"/>
        </w:rPr>
        <w:t>n</w:t>
      </w:r>
      <w:r w:rsidRPr="00FE1331">
        <w:rPr>
          <w:rStyle w:val="StringTok"/>
          <w:lang w:val="en-ZA"/>
        </w:rPr>
        <w:t>EXPORTED</w:t>
      </w:r>
      <w:proofErr w:type="spellEnd"/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ANALYSIS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FILES: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</w:p>
    <w:p w14:paraId="07B043D8" w14:textId="054FCF75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EXPORTED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ANALYSIS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FILES:</w:t>
      </w:r>
    </w:p>
    <w:p w14:paraId="10276C2B" w14:textId="2FCE3A9E" w:rsidR="008235FD" w:rsidRPr="00FE1331" w:rsidRDefault="008235FD" w:rsidP="008235FD">
      <w:pPr>
        <w:pStyle w:val="SourceCode"/>
        <w:rPr>
          <w:lang w:val="en-ZA"/>
        </w:rPr>
      </w:pPr>
      <w:proofErr w:type="spellStart"/>
      <w:r w:rsidRPr="00FE1331">
        <w:rPr>
          <w:rStyle w:val="NormalTok"/>
          <w:lang w:val="en-ZA"/>
        </w:rPr>
        <w:t>output_file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proofErr w:type="spellStart"/>
      <w:proofErr w:type="gramStart"/>
      <w:r w:rsidRPr="00FE1331">
        <w:rPr>
          <w:rStyle w:val="FunctionTok"/>
          <w:lang w:val="en-ZA"/>
        </w:rPr>
        <w:t>list.files</w:t>
      </w:r>
      <w:proofErr w:type="spellEnd"/>
      <w:proofErr w:type="gramEnd"/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outputs"</w:t>
      </w:r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AttributeTok"/>
          <w:lang w:val="en-ZA"/>
        </w:rPr>
        <w:t>pattern</w:t>
      </w:r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</w:t>
      </w:r>
      <w:r w:rsidRPr="00FE1331">
        <w:rPr>
          <w:rStyle w:val="SpecialCharTok"/>
          <w:lang w:val="en-ZA"/>
        </w:rPr>
        <w:t>\\</w:t>
      </w:r>
      <w:r w:rsidRPr="00FE1331">
        <w:rPr>
          <w:rStyle w:val="StringTok"/>
          <w:lang w:val="en-ZA"/>
        </w:rPr>
        <w:t>.csv$"</w:t>
      </w:r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proofErr w:type="spellStart"/>
      <w:proofErr w:type="gramStart"/>
      <w:r w:rsidRPr="00FE1331">
        <w:rPr>
          <w:rStyle w:val="AttributeTok"/>
          <w:lang w:val="en-ZA"/>
        </w:rPr>
        <w:t>full.names</w:t>
      </w:r>
      <w:proofErr w:type="spellEnd"/>
      <w:proofErr w:type="gramEnd"/>
      <w:r w:rsidRPr="00FE1331">
        <w:rPr>
          <w:rStyle w:val="AttributeTok"/>
          <w:lang w:val="en-ZA"/>
        </w:rPr>
        <w:t xml:space="preserve"> </w:t>
      </w:r>
      <w:r w:rsidRPr="00FE1331">
        <w:rPr>
          <w:rStyle w:val="AttributeTok"/>
          <w:lang w:val="en-ZA"/>
        </w:rPr>
        <w:t>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FALSE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ControlFlowTok"/>
          <w:lang w:val="en-ZA"/>
        </w:rPr>
        <w:t>for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(file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trolFlowTok"/>
          <w:lang w:val="en-ZA"/>
        </w:rPr>
        <w:t>in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output_files</w:t>
      </w:r>
      <w:proofErr w:type="spellEnd"/>
      <w:r w:rsidRPr="00FE1331">
        <w:rPr>
          <w:rStyle w:val="NormalTok"/>
          <w:lang w:val="en-ZA"/>
        </w:rPr>
        <w:t>)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-</w:t>
      </w:r>
      <w:r w:rsidRPr="00FE1331">
        <w:rPr>
          <w:rStyle w:val="StringTok"/>
          <w:lang w:val="en-ZA"/>
        </w:rPr>
        <w:t xml:space="preserve"> </w:t>
      </w:r>
      <w:r w:rsidRPr="00FE1331">
        <w:rPr>
          <w:rStyle w:val="StringTok"/>
          <w:lang w:val="en-ZA"/>
        </w:rPr>
        <w:t>outputs/"</w:t>
      </w:r>
      <w:r w:rsidRPr="00FE1331">
        <w:rPr>
          <w:rStyle w:val="NormalTok"/>
          <w:lang w:val="en-ZA"/>
        </w:rPr>
        <w:t>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NormalTok"/>
          <w:lang w:val="en-ZA"/>
        </w:rPr>
        <w:t>file,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>}</w:t>
      </w:r>
    </w:p>
    <w:p w14:paraId="536D7806" w14:textId="0E3D4269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-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outputs/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all_dataset_correlations.csv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-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outputs/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correlation_summary.csv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-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outputs/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dataset_quality_rankings.csv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-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outputs/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feature_importance_rankings.csv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-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outputs/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field_correlation_rankings.csv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-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outputs/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field_importance_scores.csv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-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outputs/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field_quality_assessment.csv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-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outputs/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field_quality_summary.csv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-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outputs/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field_recommendation_summary.csv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-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outputs/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flagged_quality_issues.csv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-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outputs/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high_correlation_pairs.csv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-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outputs/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quality_issues_by_field.csv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-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outputs/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standardized_datasets_summary.csv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-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outputs/</w:t>
      </w:r>
      <w:r w:rsidRPr="00FE1331">
        <w:rPr>
          <w:rStyle w:val="VerbatimChar"/>
          <w:lang w:val="en-ZA"/>
        </w:rPr>
        <w:t xml:space="preserve"> </w:t>
      </w:r>
      <w:r w:rsidRPr="00FE1331">
        <w:rPr>
          <w:rStyle w:val="VerbatimChar"/>
          <w:lang w:val="en-ZA"/>
        </w:rPr>
        <w:t>variance_analysis_results.csv</w:t>
      </w:r>
    </w:p>
    <w:p w14:paraId="29A2662F" w14:textId="783B5AD3" w:rsidR="008235FD" w:rsidRPr="00FE1331" w:rsidRDefault="008235FD" w:rsidP="008235FD">
      <w:pPr>
        <w:pStyle w:val="Heading2"/>
      </w:pPr>
      <w:bookmarkStart w:id="58" w:name="X26048cd14d0b1ce27c03d0dc0bc1f016da24843"/>
      <w:bookmarkStart w:id="59" w:name="_Toc209190234"/>
      <w:bookmarkStart w:id="60" w:name="_Toc209192740"/>
      <w:bookmarkEnd w:id="55"/>
      <w:proofErr w:type="gramStart"/>
      <w:r w:rsidRPr="00FE1331">
        <w:rPr>
          <w:rStyle w:val="SectionNumber"/>
        </w:rPr>
        <w:t>7.2</w:t>
      </w:r>
      <w:r w:rsidR="003A11D6">
        <w:t xml:space="preserve">  </w:t>
      </w:r>
      <w:r w:rsidRPr="00FE1331">
        <w:t>Final</w:t>
      </w:r>
      <w:proofErr w:type="gramEnd"/>
      <w:r w:rsidRPr="00FE1331">
        <w:t xml:space="preserve"> </w:t>
      </w:r>
      <w:r w:rsidRPr="00FE1331">
        <w:t>Dataset</w:t>
      </w:r>
      <w:r w:rsidRPr="00FE1331">
        <w:t xml:space="preserve"> </w:t>
      </w:r>
      <w:r w:rsidRPr="00FE1331">
        <w:t>and</w:t>
      </w:r>
      <w:r w:rsidRPr="00FE1331">
        <w:t xml:space="preserve"> </w:t>
      </w:r>
      <w:r w:rsidRPr="00FE1331">
        <w:t>Field</w:t>
      </w:r>
      <w:r w:rsidRPr="00FE1331">
        <w:t xml:space="preserve"> </w:t>
      </w:r>
      <w:r w:rsidRPr="00FE1331">
        <w:t>Selection</w:t>
      </w:r>
      <w:r w:rsidRPr="00FE1331">
        <w:t xml:space="preserve"> </w:t>
      </w:r>
      <w:r w:rsidRPr="00FE1331">
        <w:t>Decisions</w:t>
      </w:r>
      <w:bookmarkEnd w:id="59"/>
      <w:bookmarkEnd w:id="60"/>
    </w:p>
    <w:p w14:paraId="5636D10B" w14:textId="01C6C3CE" w:rsidR="008235FD" w:rsidRPr="00FE1331" w:rsidRDefault="008235FD" w:rsidP="008235FD">
      <w:pPr>
        <w:pStyle w:val="FirstParagraph"/>
        <w:rPr>
          <w:lang w:val="en-ZA"/>
        </w:rPr>
      </w:pPr>
      <w:r w:rsidRPr="00FE1331">
        <w:rPr>
          <w:lang w:val="en-ZA"/>
        </w:rPr>
        <w:t>Based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on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comprehensive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analysis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results,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the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following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specific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datasets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and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fields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will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be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retained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for</w:t>
      </w:r>
      <w:r w:rsidRPr="00FE1331">
        <w:rPr>
          <w:lang w:val="en-ZA"/>
        </w:rPr>
        <w:t xml:space="preserve"> </w:t>
      </w:r>
      <w:proofErr w:type="spellStart"/>
      <w:r w:rsidRPr="00FE1331">
        <w:rPr>
          <w:lang w:val="en-ZA"/>
        </w:rPr>
        <w:t>modeling</w:t>
      </w:r>
      <w:proofErr w:type="spellEnd"/>
      <w:r w:rsidRPr="00FE1331">
        <w:rPr>
          <w:lang w:val="en-ZA"/>
        </w:rPr>
        <w:t>:</w:t>
      </w:r>
    </w:p>
    <w:p w14:paraId="0FFE8723" w14:textId="774D3A07" w:rsidR="008235FD" w:rsidRPr="00FE1331" w:rsidRDefault="008235FD" w:rsidP="008235FD">
      <w:pPr>
        <w:pStyle w:val="Heading3"/>
      </w:pPr>
      <w:bookmarkStart w:id="61" w:name="X26c9deb1e6fc89527875bcb895f9b5b9e21c78b"/>
      <w:bookmarkStart w:id="62" w:name="_Toc209190235"/>
      <w:bookmarkStart w:id="63" w:name="_Toc209192741"/>
      <w:proofErr w:type="gramStart"/>
      <w:r w:rsidRPr="00FE1331">
        <w:rPr>
          <w:rStyle w:val="SectionNumber"/>
        </w:rPr>
        <w:t>7.2.1</w:t>
      </w:r>
      <w:r w:rsidR="003A11D6">
        <w:t xml:space="preserve">  </w:t>
      </w:r>
      <w:r w:rsidRPr="00FE1331">
        <w:t>DATASETS</w:t>
      </w:r>
      <w:proofErr w:type="gramEnd"/>
      <w:r w:rsidRPr="00FE1331">
        <w:t xml:space="preserve"> </w:t>
      </w:r>
      <w:r w:rsidRPr="00FE1331">
        <w:t>TO</w:t>
      </w:r>
      <w:r w:rsidRPr="00FE1331">
        <w:t xml:space="preserve"> </w:t>
      </w:r>
      <w:r w:rsidRPr="00FE1331">
        <w:t>KEEP</w:t>
      </w:r>
      <w:r w:rsidRPr="00FE1331">
        <w:t xml:space="preserve"> </w:t>
      </w:r>
      <w:r w:rsidRPr="00FE1331">
        <w:t>(7</w:t>
      </w:r>
      <w:r w:rsidRPr="00FE1331">
        <w:t xml:space="preserve"> </w:t>
      </w:r>
      <w:r w:rsidRPr="00FE1331">
        <w:t>datasets</w:t>
      </w:r>
      <w:r w:rsidRPr="00FE1331">
        <w:t xml:space="preserve"> </w:t>
      </w:r>
      <w:r w:rsidRPr="00FE1331">
        <w:t>-</w:t>
      </w:r>
      <w:r w:rsidRPr="00FE1331">
        <w:t xml:space="preserve"> </w:t>
      </w:r>
      <w:r w:rsidRPr="00FE1331">
        <w:t>609</w:t>
      </w:r>
      <w:r w:rsidRPr="00FE1331">
        <w:t xml:space="preserve"> </w:t>
      </w:r>
      <w:r w:rsidRPr="00FE1331">
        <w:t>total</w:t>
      </w:r>
      <w:r w:rsidRPr="00FE1331">
        <w:t xml:space="preserve"> </w:t>
      </w:r>
      <w:r w:rsidRPr="00FE1331">
        <w:t>records)</w:t>
      </w:r>
      <w:bookmarkEnd w:id="62"/>
      <w:bookmarkEnd w:id="63"/>
    </w:p>
    <w:p w14:paraId="32931206" w14:textId="452A282C" w:rsidR="008235FD" w:rsidRPr="00FE1331" w:rsidRDefault="008235FD" w:rsidP="008235FD">
      <w:pPr>
        <w:pStyle w:val="FirstParagraph"/>
        <w:rPr>
          <w:lang w:val="en-ZA"/>
        </w:rPr>
      </w:pPr>
      <w:r w:rsidRPr="00FE1331">
        <w:rPr>
          <w:b/>
          <w:bCs/>
          <w:lang w:val="en-ZA"/>
        </w:rPr>
        <w:t>Tier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1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-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Primary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Datasets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(3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datasets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-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509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records):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1.</w:t>
      </w:r>
      <w:r w:rsidRPr="00FE1331">
        <w:rPr>
          <w:lang w:val="en-ZA"/>
        </w:rPr>
        <w:t xml:space="preserve"> </w:t>
      </w:r>
      <w:r w:rsidRPr="00FE1331">
        <w:rPr>
          <w:rStyle w:val="VerbatimChar"/>
          <w:b/>
          <w:bCs/>
          <w:lang w:val="en-ZA"/>
        </w:rPr>
        <w:t>access-to-</w:t>
      </w:r>
      <w:proofErr w:type="gramStart"/>
      <w:r w:rsidRPr="00FE1331">
        <w:rPr>
          <w:rStyle w:val="VerbatimChar"/>
          <w:b/>
          <w:bCs/>
          <w:lang w:val="en-ZA"/>
        </w:rPr>
        <w:t>health-</w:t>
      </w:r>
      <w:proofErr w:type="spellStart"/>
      <w:r w:rsidRPr="00FE1331">
        <w:rPr>
          <w:rStyle w:val="VerbatimChar"/>
          <w:b/>
          <w:bCs/>
          <w:lang w:val="en-ZA"/>
        </w:rPr>
        <w:t>care</w:t>
      </w:r>
      <w:proofErr w:type="gramEnd"/>
      <w:r w:rsidRPr="00FE1331">
        <w:rPr>
          <w:rStyle w:val="VerbatimChar"/>
          <w:b/>
          <w:bCs/>
          <w:lang w:val="en-ZA"/>
        </w:rPr>
        <w:t>_national_zaf</w:t>
      </w:r>
      <w:proofErr w:type="spellEnd"/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275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records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(Quality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Score: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0.346)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2.</w:t>
      </w:r>
      <w:r w:rsidRPr="00FE1331">
        <w:rPr>
          <w:lang w:val="en-ZA"/>
        </w:rPr>
        <w:t xml:space="preserve"> </w:t>
      </w:r>
      <w:proofErr w:type="spellStart"/>
      <w:r w:rsidRPr="00FE1331">
        <w:rPr>
          <w:rStyle w:val="VerbatimChar"/>
          <w:b/>
          <w:bCs/>
          <w:lang w:val="en-ZA"/>
        </w:rPr>
        <w:t>immunization_national_zaf</w:t>
      </w:r>
      <w:proofErr w:type="spellEnd"/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116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records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(Quality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Score: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0.289)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3.</w:t>
      </w:r>
      <w:r w:rsidRPr="00FE1331">
        <w:rPr>
          <w:lang w:val="en-ZA"/>
        </w:rPr>
        <w:t xml:space="preserve"> </w:t>
      </w:r>
      <w:proofErr w:type="spellStart"/>
      <w:r w:rsidRPr="00FE1331">
        <w:rPr>
          <w:rStyle w:val="VerbatimChar"/>
          <w:b/>
          <w:bCs/>
          <w:lang w:val="en-ZA"/>
        </w:rPr>
        <w:t>hiv-behavior_national_zaf</w:t>
      </w:r>
      <w:proofErr w:type="spellEnd"/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118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records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(Quality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Score: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0.278)</w:t>
      </w:r>
    </w:p>
    <w:p w14:paraId="4F272E85" w14:textId="3E349A83" w:rsidR="008235FD" w:rsidRPr="00FE1331" w:rsidRDefault="008235FD" w:rsidP="008235FD">
      <w:pPr>
        <w:pStyle w:val="BodyText"/>
        <w:rPr>
          <w:lang w:val="en-ZA"/>
        </w:rPr>
      </w:pPr>
      <w:r w:rsidRPr="00FE1331">
        <w:rPr>
          <w:b/>
          <w:bCs/>
          <w:lang w:val="en-ZA"/>
        </w:rPr>
        <w:t>Tier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2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-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Secondary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Datasets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(4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datasets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-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238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records):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4.</w:t>
      </w:r>
      <w:r w:rsidRPr="00FE1331">
        <w:rPr>
          <w:lang w:val="en-ZA"/>
        </w:rPr>
        <w:t xml:space="preserve"> </w:t>
      </w:r>
      <w:proofErr w:type="spellStart"/>
      <w:r w:rsidRPr="00FE1331">
        <w:rPr>
          <w:rStyle w:val="VerbatimChar"/>
          <w:b/>
          <w:bCs/>
          <w:lang w:val="en-ZA"/>
        </w:rPr>
        <w:t>water_national_zaf</w:t>
      </w:r>
      <w:proofErr w:type="spellEnd"/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100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records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(Quality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Score: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0.275)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5.</w:t>
      </w:r>
      <w:r w:rsidRPr="00FE1331">
        <w:rPr>
          <w:lang w:val="en-ZA"/>
        </w:rPr>
        <w:t xml:space="preserve"> </w:t>
      </w:r>
      <w:proofErr w:type="spellStart"/>
      <w:r w:rsidRPr="00FE1331">
        <w:rPr>
          <w:rStyle w:val="VerbatimChar"/>
          <w:b/>
          <w:bCs/>
          <w:lang w:val="en-ZA"/>
        </w:rPr>
        <w:t>dhs-quickstats_national_zaf</w:t>
      </w:r>
      <w:proofErr w:type="spellEnd"/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52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records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(Quality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Score: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0.239)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6.</w:t>
      </w:r>
      <w:r w:rsidRPr="00FE1331">
        <w:rPr>
          <w:lang w:val="en-ZA"/>
        </w:rPr>
        <w:t xml:space="preserve"> </w:t>
      </w:r>
      <w:r w:rsidRPr="00FE1331">
        <w:rPr>
          <w:rStyle w:val="VerbatimChar"/>
          <w:b/>
          <w:bCs/>
          <w:lang w:val="en-ZA"/>
        </w:rPr>
        <w:t>toilet-</w:t>
      </w:r>
      <w:proofErr w:type="spellStart"/>
      <w:r w:rsidRPr="00FE1331">
        <w:rPr>
          <w:rStyle w:val="VerbatimChar"/>
          <w:b/>
          <w:bCs/>
          <w:lang w:val="en-ZA"/>
        </w:rPr>
        <w:t>facilities_national_zaf</w:t>
      </w:r>
      <w:proofErr w:type="spellEnd"/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46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records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(Quality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Score: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0.228)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7.</w:t>
      </w:r>
      <w:r w:rsidRPr="00FE1331">
        <w:rPr>
          <w:lang w:val="en-ZA"/>
        </w:rPr>
        <w:t xml:space="preserve"> </w:t>
      </w:r>
      <w:r w:rsidRPr="00FE1331">
        <w:rPr>
          <w:rStyle w:val="VerbatimChar"/>
          <w:b/>
          <w:bCs/>
          <w:lang w:val="en-ZA"/>
        </w:rPr>
        <w:t>child-mortality-</w:t>
      </w:r>
      <w:proofErr w:type="spellStart"/>
      <w:r w:rsidRPr="00FE1331">
        <w:rPr>
          <w:rStyle w:val="VerbatimChar"/>
          <w:b/>
          <w:bCs/>
          <w:lang w:val="en-ZA"/>
        </w:rPr>
        <w:t>rates_national_zaf</w:t>
      </w:r>
      <w:proofErr w:type="spellEnd"/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40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records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(Quality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Score: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0.223)</w:t>
      </w:r>
    </w:p>
    <w:p w14:paraId="2D3082F4" w14:textId="7919075F" w:rsidR="008235FD" w:rsidRPr="00FE1331" w:rsidRDefault="008235FD" w:rsidP="008235FD">
      <w:pPr>
        <w:pStyle w:val="Heading3"/>
      </w:pPr>
      <w:bookmarkStart w:id="64" w:name="X6a918f651fba1128592694bc6601fcef3758b5e"/>
      <w:bookmarkStart w:id="65" w:name="_Toc209190236"/>
      <w:bookmarkStart w:id="66" w:name="_Toc209192742"/>
      <w:bookmarkEnd w:id="61"/>
      <w:proofErr w:type="gramStart"/>
      <w:r w:rsidRPr="00FE1331">
        <w:rPr>
          <w:rStyle w:val="SectionNumber"/>
        </w:rPr>
        <w:lastRenderedPageBreak/>
        <w:t>7.2.2</w:t>
      </w:r>
      <w:r w:rsidR="003A11D6">
        <w:t xml:space="preserve">  </w:t>
      </w:r>
      <w:r w:rsidRPr="00FE1331">
        <w:t>DATASETS</w:t>
      </w:r>
      <w:proofErr w:type="gramEnd"/>
      <w:r w:rsidRPr="00FE1331">
        <w:t xml:space="preserve"> </w:t>
      </w:r>
      <w:r w:rsidRPr="00FE1331">
        <w:t>TO</w:t>
      </w:r>
      <w:r w:rsidRPr="00FE1331">
        <w:t xml:space="preserve"> </w:t>
      </w:r>
      <w:r w:rsidRPr="00FE1331">
        <w:t>DROP</w:t>
      </w:r>
      <w:r w:rsidRPr="00FE1331">
        <w:t xml:space="preserve"> </w:t>
      </w:r>
      <w:r w:rsidRPr="00FE1331">
        <w:t>(6</w:t>
      </w:r>
      <w:r w:rsidRPr="00FE1331">
        <w:t xml:space="preserve"> </w:t>
      </w:r>
      <w:r w:rsidRPr="00FE1331">
        <w:t>datasets</w:t>
      </w:r>
      <w:r w:rsidRPr="00FE1331">
        <w:t xml:space="preserve"> </w:t>
      </w:r>
      <w:r w:rsidRPr="00FE1331">
        <w:t>-</w:t>
      </w:r>
      <w:r w:rsidRPr="00FE1331">
        <w:t xml:space="preserve"> </w:t>
      </w:r>
      <w:r w:rsidRPr="00FE1331">
        <w:t>298</w:t>
      </w:r>
      <w:r w:rsidRPr="00FE1331">
        <w:t xml:space="preserve"> </w:t>
      </w:r>
      <w:r w:rsidRPr="00FE1331">
        <w:t>total</w:t>
      </w:r>
      <w:r w:rsidRPr="00FE1331">
        <w:t xml:space="preserve"> </w:t>
      </w:r>
      <w:r w:rsidRPr="00FE1331">
        <w:t>records)</w:t>
      </w:r>
      <w:bookmarkEnd w:id="65"/>
      <w:bookmarkEnd w:id="66"/>
    </w:p>
    <w:p w14:paraId="391C8DED" w14:textId="6880028B" w:rsidR="008235FD" w:rsidRPr="00FE1331" w:rsidRDefault="008235FD" w:rsidP="008235FD">
      <w:pPr>
        <w:pStyle w:val="FirstParagraph"/>
        <w:rPr>
          <w:lang w:val="en-ZA"/>
        </w:rPr>
      </w:pPr>
      <w:r w:rsidRPr="00FE1331">
        <w:rPr>
          <w:b/>
          <w:bCs/>
          <w:lang w:val="en-ZA"/>
        </w:rPr>
        <w:t>Rationale: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Quality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Score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&lt;0.20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or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insufficient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sample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size: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1.</w:t>
      </w:r>
      <w:r w:rsidRPr="00FE1331">
        <w:rPr>
          <w:lang w:val="en-ZA"/>
        </w:rPr>
        <w:t xml:space="preserve"> </w:t>
      </w:r>
      <w:r w:rsidRPr="00FE1331">
        <w:rPr>
          <w:rStyle w:val="VerbatimChar"/>
          <w:b/>
          <w:bCs/>
          <w:lang w:val="en-ZA"/>
        </w:rPr>
        <w:t>maternal-</w:t>
      </w:r>
      <w:proofErr w:type="spellStart"/>
      <w:r w:rsidRPr="00FE1331">
        <w:rPr>
          <w:rStyle w:val="VerbatimChar"/>
          <w:b/>
          <w:bCs/>
          <w:lang w:val="en-ZA"/>
        </w:rPr>
        <w:t>mortality_national_zaf</w:t>
      </w:r>
      <w:proofErr w:type="spellEnd"/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21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records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(Quality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Score: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0.172)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Poorest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quality,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21.8%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missing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rate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2.</w:t>
      </w:r>
      <w:r w:rsidRPr="00FE1331">
        <w:rPr>
          <w:lang w:val="en-ZA"/>
        </w:rPr>
        <w:t xml:space="preserve"> </w:t>
      </w:r>
      <w:proofErr w:type="spellStart"/>
      <w:r w:rsidRPr="00FE1331">
        <w:rPr>
          <w:rStyle w:val="VerbatimChar"/>
          <w:b/>
          <w:bCs/>
          <w:lang w:val="en-ZA"/>
        </w:rPr>
        <w:t>anthropometry_national_zaf</w:t>
      </w:r>
      <w:proofErr w:type="spellEnd"/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37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records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(Quality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Score: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0.214)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Small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sample,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18.0%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missing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rate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3.</w:t>
      </w:r>
      <w:r w:rsidRPr="00FE1331">
        <w:rPr>
          <w:lang w:val="en-ZA"/>
        </w:rPr>
        <w:t xml:space="preserve"> </w:t>
      </w:r>
      <w:r w:rsidRPr="00FE1331">
        <w:rPr>
          <w:rStyle w:val="VerbatimChar"/>
          <w:b/>
          <w:bCs/>
          <w:lang w:val="en-ZA"/>
        </w:rPr>
        <w:t>covid-19-prevention_national_zaf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34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records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(Quality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Score: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0.210)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Small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sample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4.</w:t>
      </w:r>
      <w:r w:rsidRPr="00FE1331">
        <w:rPr>
          <w:lang w:val="en-ZA"/>
        </w:rPr>
        <w:t xml:space="preserve"> </w:t>
      </w:r>
      <w:r w:rsidRPr="00FE1331">
        <w:rPr>
          <w:rStyle w:val="VerbatimChar"/>
          <w:b/>
          <w:bCs/>
          <w:lang w:val="en-ZA"/>
        </w:rPr>
        <w:t>symptoms-of-acute-respiratory-infection-</w:t>
      </w:r>
      <w:proofErr w:type="spellStart"/>
      <w:r w:rsidRPr="00FE1331">
        <w:rPr>
          <w:rStyle w:val="VerbatimChar"/>
          <w:b/>
          <w:bCs/>
          <w:lang w:val="en-ZA"/>
        </w:rPr>
        <w:t>ari_national_zaf</w:t>
      </w:r>
      <w:proofErr w:type="spellEnd"/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26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records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(Quality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Score: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0.198)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Very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small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sample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5.</w:t>
      </w:r>
      <w:r w:rsidRPr="00FE1331">
        <w:rPr>
          <w:lang w:val="en-ZA"/>
        </w:rPr>
        <w:t xml:space="preserve"> </w:t>
      </w:r>
      <w:proofErr w:type="spellStart"/>
      <w:r w:rsidRPr="00FE1331">
        <w:rPr>
          <w:rStyle w:val="VerbatimChar"/>
          <w:b/>
          <w:bCs/>
          <w:lang w:val="en-ZA"/>
        </w:rPr>
        <w:t>iycf_national_zaf</w:t>
      </w:r>
      <w:proofErr w:type="spellEnd"/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22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records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(Quality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Score: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0.184)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Very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small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sample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6.</w:t>
      </w:r>
      <w:r w:rsidRPr="00FE1331">
        <w:rPr>
          <w:lang w:val="en-ZA"/>
        </w:rPr>
        <w:t xml:space="preserve"> </w:t>
      </w:r>
      <w:proofErr w:type="spellStart"/>
      <w:r w:rsidRPr="00FE1331">
        <w:rPr>
          <w:rStyle w:val="VerbatimChar"/>
          <w:b/>
          <w:bCs/>
          <w:lang w:val="en-ZA"/>
        </w:rPr>
        <w:t>literacy_national_zaf</w:t>
      </w:r>
      <w:proofErr w:type="spellEnd"/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20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records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(Quality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Score: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0.178)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Very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small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sample</w:t>
      </w:r>
    </w:p>
    <w:p w14:paraId="177D9B49" w14:textId="4581B7EA" w:rsidR="008235FD" w:rsidRPr="00FE1331" w:rsidRDefault="008235FD" w:rsidP="008235FD">
      <w:pPr>
        <w:pStyle w:val="Heading3"/>
      </w:pPr>
      <w:bookmarkStart w:id="67" w:name="fields-to-keep-11-fields"/>
      <w:bookmarkStart w:id="68" w:name="_Toc209190237"/>
      <w:bookmarkStart w:id="69" w:name="_Toc209192743"/>
      <w:bookmarkEnd w:id="64"/>
      <w:proofErr w:type="gramStart"/>
      <w:r w:rsidRPr="00FE1331">
        <w:rPr>
          <w:rStyle w:val="SectionNumber"/>
        </w:rPr>
        <w:t>7.2.3</w:t>
      </w:r>
      <w:r w:rsidR="003A11D6">
        <w:t xml:space="preserve">  </w:t>
      </w:r>
      <w:r w:rsidRPr="00FE1331">
        <w:t>FIELDS</w:t>
      </w:r>
      <w:proofErr w:type="gramEnd"/>
      <w:r w:rsidRPr="00FE1331">
        <w:t xml:space="preserve"> </w:t>
      </w:r>
      <w:r w:rsidRPr="00FE1331">
        <w:t>TO</w:t>
      </w:r>
      <w:r w:rsidRPr="00FE1331">
        <w:t xml:space="preserve"> </w:t>
      </w:r>
      <w:r w:rsidRPr="00FE1331">
        <w:t>KEEP</w:t>
      </w:r>
      <w:r w:rsidRPr="00FE1331">
        <w:t xml:space="preserve"> </w:t>
      </w:r>
      <w:r w:rsidRPr="00FE1331">
        <w:t>(11</w:t>
      </w:r>
      <w:r w:rsidRPr="00FE1331">
        <w:t xml:space="preserve"> </w:t>
      </w:r>
      <w:r w:rsidRPr="00FE1331">
        <w:t>fields)</w:t>
      </w:r>
      <w:bookmarkEnd w:id="68"/>
      <w:bookmarkEnd w:id="69"/>
    </w:p>
    <w:p w14:paraId="48BAFF5C" w14:textId="02BDF74B" w:rsidR="008235FD" w:rsidRPr="00FE1331" w:rsidRDefault="008235FD" w:rsidP="008235FD">
      <w:pPr>
        <w:pStyle w:val="FirstParagraph"/>
        <w:rPr>
          <w:lang w:val="en-ZA"/>
        </w:rPr>
      </w:pPr>
      <w:r w:rsidRPr="00FE1331">
        <w:rPr>
          <w:b/>
          <w:bCs/>
          <w:lang w:val="en-ZA"/>
        </w:rPr>
        <w:t>Essential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Fields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(2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fields):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r w:rsidRPr="00FE1331">
        <w:rPr>
          <w:rStyle w:val="VerbatimChar"/>
          <w:b/>
          <w:bCs/>
          <w:lang w:val="en-ZA"/>
        </w:rPr>
        <w:t>value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(Score: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0.785)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Primary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measurement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values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proofErr w:type="spellStart"/>
      <w:r w:rsidRPr="00FE1331">
        <w:rPr>
          <w:rStyle w:val="VerbatimChar"/>
          <w:b/>
          <w:bCs/>
          <w:lang w:val="en-ZA"/>
        </w:rPr>
        <w:t>data_id</w:t>
      </w:r>
      <w:proofErr w:type="spellEnd"/>
      <w:r w:rsidRPr="00FE1331">
        <w:rPr>
          <w:lang w:val="en-ZA"/>
        </w:rPr>
        <w:t xml:space="preserve"> </w:t>
      </w:r>
      <w:r w:rsidRPr="00FE1331">
        <w:rPr>
          <w:lang w:val="en-ZA"/>
        </w:rPr>
        <w:t>(Score: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0.747)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Unique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record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identifier</w:t>
      </w:r>
    </w:p>
    <w:p w14:paraId="48E33CF8" w14:textId="587CC87C" w:rsidR="008235FD" w:rsidRPr="00FE1331" w:rsidRDefault="008235FD" w:rsidP="008235FD">
      <w:pPr>
        <w:pStyle w:val="BodyText"/>
        <w:rPr>
          <w:lang w:val="en-ZA"/>
        </w:rPr>
      </w:pPr>
      <w:r w:rsidRPr="00FE1331">
        <w:rPr>
          <w:b/>
          <w:bCs/>
          <w:lang w:val="en-ZA"/>
        </w:rPr>
        <w:t>Core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Analytical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Fields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(4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fields):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proofErr w:type="spellStart"/>
      <w:r w:rsidRPr="00FE1331">
        <w:rPr>
          <w:rStyle w:val="VerbatimChar"/>
          <w:b/>
          <w:bCs/>
          <w:lang w:val="en-ZA"/>
        </w:rPr>
        <w:t>by_variable_id</w:t>
      </w:r>
      <w:proofErr w:type="spellEnd"/>
      <w:r w:rsidRPr="00FE1331">
        <w:rPr>
          <w:lang w:val="en-ZA"/>
        </w:rPr>
        <w:t xml:space="preserve"> </w:t>
      </w:r>
      <w:r w:rsidRPr="00FE1331">
        <w:rPr>
          <w:lang w:val="en-ZA"/>
        </w:rPr>
        <w:t>(Score: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0.634)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Important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grouping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variable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r w:rsidRPr="00FE1331">
        <w:rPr>
          <w:rStyle w:val="VerbatimChar"/>
          <w:b/>
          <w:bCs/>
          <w:lang w:val="en-ZA"/>
        </w:rPr>
        <w:t>precision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(Score: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0.591)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Measurement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precision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indicator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proofErr w:type="spellStart"/>
      <w:r w:rsidRPr="00FE1331">
        <w:rPr>
          <w:rStyle w:val="VerbatimChar"/>
          <w:b/>
          <w:bCs/>
          <w:lang w:val="en-ZA"/>
        </w:rPr>
        <w:t>characteristic_order</w:t>
      </w:r>
      <w:proofErr w:type="spellEnd"/>
      <w:r w:rsidRPr="00FE1331">
        <w:rPr>
          <w:lang w:val="en-ZA"/>
        </w:rPr>
        <w:t xml:space="preserve"> </w:t>
      </w:r>
      <w:r w:rsidRPr="00FE1331">
        <w:rPr>
          <w:lang w:val="en-ZA"/>
        </w:rPr>
        <w:t>(Score: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0.579)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Demographic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ordering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proofErr w:type="spellStart"/>
      <w:r w:rsidRPr="00FE1331">
        <w:rPr>
          <w:rStyle w:val="VerbatimChar"/>
          <w:b/>
          <w:bCs/>
          <w:lang w:val="en-ZA"/>
        </w:rPr>
        <w:t>indicator_order</w:t>
      </w:r>
      <w:proofErr w:type="spellEnd"/>
      <w:r w:rsidRPr="00FE1331">
        <w:rPr>
          <w:lang w:val="en-ZA"/>
        </w:rPr>
        <w:t xml:space="preserve"> </w:t>
      </w:r>
      <w:r w:rsidRPr="00FE1331">
        <w:rPr>
          <w:lang w:val="en-ZA"/>
        </w:rPr>
        <w:t>(Score: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0.573)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Indicator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hierarchy</w:t>
      </w:r>
    </w:p>
    <w:p w14:paraId="50A6DA0C" w14:textId="168105BE" w:rsidR="008235FD" w:rsidRPr="00FE1331" w:rsidRDefault="008235FD" w:rsidP="008235FD">
      <w:pPr>
        <w:pStyle w:val="BodyText"/>
        <w:rPr>
          <w:lang w:val="en-ZA"/>
        </w:rPr>
      </w:pPr>
      <w:r w:rsidRPr="00FE1331">
        <w:rPr>
          <w:b/>
          <w:bCs/>
          <w:lang w:val="en-ZA"/>
        </w:rPr>
        <w:t>Descriptive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Fields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(3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fields):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r w:rsidRPr="00FE1331">
        <w:rPr>
          <w:rStyle w:val="VerbatimChar"/>
          <w:b/>
          <w:bCs/>
          <w:lang w:val="en-ZA"/>
        </w:rPr>
        <w:t>indicator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(Score: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0.55)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Health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indicator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description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proofErr w:type="spellStart"/>
      <w:r w:rsidRPr="00FE1331">
        <w:rPr>
          <w:rStyle w:val="VerbatimChar"/>
          <w:b/>
          <w:bCs/>
          <w:lang w:val="en-ZA"/>
        </w:rPr>
        <w:t>indicator_type</w:t>
      </w:r>
      <w:proofErr w:type="spellEnd"/>
      <w:r w:rsidRPr="00FE1331">
        <w:rPr>
          <w:lang w:val="en-ZA"/>
        </w:rPr>
        <w:t xml:space="preserve"> </w:t>
      </w:r>
      <w:r w:rsidRPr="00FE1331">
        <w:rPr>
          <w:lang w:val="en-ZA"/>
        </w:rPr>
        <w:t>(Score: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0.55)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Indicator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categorization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proofErr w:type="spellStart"/>
      <w:r w:rsidRPr="00FE1331">
        <w:rPr>
          <w:rStyle w:val="VerbatimChar"/>
          <w:b/>
          <w:bCs/>
          <w:lang w:val="en-ZA"/>
        </w:rPr>
        <w:t>characteristic_category</w:t>
      </w:r>
      <w:proofErr w:type="spellEnd"/>
      <w:r w:rsidRPr="00FE1331">
        <w:rPr>
          <w:lang w:val="en-ZA"/>
        </w:rPr>
        <w:t xml:space="preserve"> </w:t>
      </w:r>
      <w:r w:rsidRPr="00FE1331">
        <w:rPr>
          <w:lang w:val="en-ZA"/>
        </w:rPr>
        <w:t>(Score: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0.55)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Demographic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categories</w:t>
      </w:r>
    </w:p>
    <w:p w14:paraId="2C07E40A" w14:textId="2C9409B3" w:rsidR="008235FD" w:rsidRPr="00FE1331" w:rsidRDefault="008235FD" w:rsidP="008235FD">
      <w:pPr>
        <w:pStyle w:val="BodyText"/>
        <w:rPr>
          <w:lang w:val="en-ZA"/>
        </w:rPr>
      </w:pPr>
      <w:r w:rsidRPr="00FE1331">
        <w:rPr>
          <w:b/>
          <w:bCs/>
          <w:lang w:val="en-ZA"/>
        </w:rPr>
        <w:t>Sample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Size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Field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(1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field):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proofErr w:type="spellStart"/>
      <w:r w:rsidRPr="00FE1331">
        <w:rPr>
          <w:rStyle w:val="VerbatimChar"/>
          <w:b/>
          <w:bCs/>
          <w:lang w:val="en-ZA"/>
        </w:rPr>
        <w:t>denominator_unweighted</w:t>
      </w:r>
      <w:proofErr w:type="spellEnd"/>
      <w:r w:rsidRPr="00FE1331">
        <w:rPr>
          <w:lang w:val="en-ZA"/>
        </w:rPr>
        <w:t xml:space="preserve"> </w:t>
      </w:r>
      <w:r w:rsidRPr="00FE1331">
        <w:rPr>
          <w:lang w:val="en-ZA"/>
        </w:rPr>
        <w:t>(Score: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0.531)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Unweighted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sample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sizes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(categorical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pattern)</w:t>
      </w:r>
    </w:p>
    <w:p w14:paraId="45C419C4" w14:textId="598035A4" w:rsidR="008235FD" w:rsidRPr="00FE1331" w:rsidRDefault="008235FD" w:rsidP="008235FD">
      <w:pPr>
        <w:pStyle w:val="BodyText"/>
        <w:rPr>
          <w:lang w:val="en-ZA"/>
        </w:rPr>
      </w:pPr>
      <w:r w:rsidRPr="00FE1331">
        <w:rPr>
          <w:b/>
          <w:bCs/>
          <w:lang w:val="en-ZA"/>
        </w:rPr>
        <w:t>Quality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Flag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(1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field):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proofErr w:type="spellStart"/>
      <w:r w:rsidRPr="00FE1331">
        <w:rPr>
          <w:rStyle w:val="VerbatimChar"/>
          <w:b/>
          <w:bCs/>
          <w:lang w:val="en-ZA"/>
        </w:rPr>
        <w:t>is_preferred</w:t>
      </w:r>
      <w:proofErr w:type="spellEnd"/>
      <w:r w:rsidRPr="00FE1331">
        <w:rPr>
          <w:lang w:val="en-ZA"/>
        </w:rPr>
        <w:t xml:space="preserve"> </w:t>
      </w:r>
      <w:r w:rsidRPr="00FE1331">
        <w:rPr>
          <w:lang w:val="en-ZA"/>
        </w:rPr>
        <w:t>(Score: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0.509)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Preferred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estimate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indicator</w:t>
      </w:r>
    </w:p>
    <w:p w14:paraId="0F1D4EA5" w14:textId="7B16870A" w:rsidR="008235FD" w:rsidRPr="00FE1331" w:rsidRDefault="008235FD" w:rsidP="008235FD">
      <w:pPr>
        <w:pStyle w:val="Heading3"/>
      </w:pPr>
      <w:bookmarkStart w:id="70" w:name="fields-to-drop-24-fields"/>
      <w:bookmarkStart w:id="71" w:name="_Toc209190238"/>
      <w:bookmarkStart w:id="72" w:name="_Toc209192744"/>
      <w:bookmarkEnd w:id="67"/>
      <w:proofErr w:type="gramStart"/>
      <w:r w:rsidRPr="00FE1331">
        <w:rPr>
          <w:rStyle w:val="SectionNumber"/>
        </w:rPr>
        <w:t>7.2.4</w:t>
      </w:r>
      <w:r w:rsidR="003A11D6">
        <w:t xml:space="preserve">  </w:t>
      </w:r>
      <w:r w:rsidRPr="00FE1331">
        <w:t>FIELDS</w:t>
      </w:r>
      <w:proofErr w:type="gramEnd"/>
      <w:r w:rsidRPr="00FE1331">
        <w:t xml:space="preserve"> </w:t>
      </w:r>
      <w:r w:rsidRPr="00FE1331">
        <w:t>TO</w:t>
      </w:r>
      <w:r w:rsidRPr="00FE1331">
        <w:t xml:space="preserve"> </w:t>
      </w:r>
      <w:r w:rsidRPr="00FE1331">
        <w:t>DROP</w:t>
      </w:r>
      <w:r w:rsidRPr="00FE1331">
        <w:t xml:space="preserve"> </w:t>
      </w:r>
      <w:r w:rsidRPr="00FE1331">
        <w:t>(24</w:t>
      </w:r>
      <w:r w:rsidRPr="00FE1331">
        <w:t xml:space="preserve"> </w:t>
      </w:r>
      <w:r w:rsidRPr="00FE1331">
        <w:t>fields)</w:t>
      </w:r>
      <w:bookmarkEnd w:id="71"/>
      <w:bookmarkEnd w:id="72"/>
    </w:p>
    <w:p w14:paraId="725ECCA1" w14:textId="5C26C483" w:rsidR="008235FD" w:rsidRPr="00FE1331" w:rsidRDefault="008235FD" w:rsidP="008235FD">
      <w:pPr>
        <w:pStyle w:val="FirstParagraph"/>
        <w:rPr>
          <w:lang w:val="en-ZA"/>
        </w:rPr>
      </w:pPr>
      <w:r w:rsidRPr="00FE1331">
        <w:rPr>
          <w:b/>
          <w:bCs/>
          <w:lang w:val="en-ZA"/>
        </w:rPr>
        <w:t>Complete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Exclusion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(7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fields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-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Fatal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quality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issues):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proofErr w:type="spellStart"/>
      <w:r w:rsidRPr="00FE1331">
        <w:rPr>
          <w:rStyle w:val="VerbatimChar"/>
          <w:b/>
          <w:bCs/>
          <w:lang w:val="en-ZA"/>
        </w:rPr>
        <w:t>region_id</w:t>
      </w:r>
      <w:proofErr w:type="spellEnd"/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100%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missing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across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all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datasets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proofErr w:type="spellStart"/>
      <w:r w:rsidRPr="00FE1331">
        <w:rPr>
          <w:rStyle w:val="VerbatimChar"/>
          <w:b/>
          <w:bCs/>
          <w:lang w:val="en-ZA"/>
        </w:rPr>
        <w:t>level_rank</w:t>
      </w:r>
      <w:proofErr w:type="spellEnd"/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100%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missing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across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all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datasets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proofErr w:type="spellStart"/>
      <w:r w:rsidRPr="00FE1331">
        <w:rPr>
          <w:rStyle w:val="VerbatimChar"/>
          <w:b/>
          <w:bCs/>
          <w:lang w:val="en-ZA"/>
        </w:rPr>
        <w:t>ci_low</w:t>
      </w:r>
      <w:proofErr w:type="spellEnd"/>
      <w:r w:rsidRPr="00FE1331">
        <w:rPr>
          <w:lang w:val="en-ZA"/>
        </w:rPr>
        <w:t xml:space="preserve"> </w:t>
      </w:r>
      <w:r w:rsidRPr="00FE1331">
        <w:rPr>
          <w:lang w:val="en-ZA"/>
        </w:rPr>
        <w:t>(categorical)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100%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missing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in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10/13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datasets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proofErr w:type="spellStart"/>
      <w:r w:rsidRPr="00FE1331">
        <w:rPr>
          <w:rStyle w:val="VerbatimChar"/>
          <w:b/>
          <w:bCs/>
          <w:lang w:val="en-ZA"/>
        </w:rPr>
        <w:t>ci_high</w:t>
      </w:r>
      <w:proofErr w:type="spellEnd"/>
      <w:r w:rsidRPr="00FE1331">
        <w:rPr>
          <w:lang w:val="en-ZA"/>
        </w:rPr>
        <w:t xml:space="preserve"> </w:t>
      </w:r>
      <w:r w:rsidRPr="00FE1331">
        <w:rPr>
          <w:lang w:val="en-ZA"/>
        </w:rPr>
        <w:t>(categorical)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100%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missing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in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10/13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datasets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proofErr w:type="spellStart"/>
      <w:r w:rsidRPr="00FE1331">
        <w:rPr>
          <w:rStyle w:val="VerbatimChar"/>
          <w:b/>
          <w:bCs/>
          <w:lang w:val="en-ZA"/>
        </w:rPr>
        <w:t>by_variable_label</w:t>
      </w:r>
      <w:proofErr w:type="spellEnd"/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74%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missing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data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proofErr w:type="spellStart"/>
      <w:r w:rsidRPr="00FE1331">
        <w:rPr>
          <w:rStyle w:val="VerbatimChar"/>
          <w:b/>
          <w:bCs/>
          <w:lang w:val="en-ZA"/>
        </w:rPr>
        <w:t>ci_low</w:t>
      </w:r>
      <w:proofErr w:type="spellEnd"/>
      <w:r w:rsidRPr="00FE1331">
        <w:rPr>
          <w:lang w:val="en-ZA"/>
        </w:rPr>
        <w:t xml:space="preserve"> </w:t>
      </w:r>
      <w:r w:rsidRPr="00FE1331">
        <w:rPr>
          <w:lang w:val="en-ZA"/>
        </w:rPr>
        <w:t>(numeric)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61%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missing,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limited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availability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proofErr w:type="spellStart"/>
      <w:r w:rsidRPr="00FE1331">
        <w:rPr>
          <w:rStyle w:val="VerbatimChar"/>
          <w:b/>
          <w:bCs/>
          <w:lang w:val="en-ZA"/>
        </w:rPr>
        <w:t>ci_high</w:t>
      </w:r>
      <w:proofErr w:type="spellEnd"/>
      <w:r w:rsidRPr="00FE1331">
        <w:rPr>
          <w:lang w:val="en-ZA"/>
        </w:rPr>
        <w:t xml:space="preserve"> </w:t>
      </w:r>
      <w:r w:rsidRPr="00FE1331">
        <w:rPr>
          <w:lang w:val="en-ZA"/>
        </w:rPr>
        <w:t>(numeric)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61%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missing,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limited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availability</w:t>
      </w:r>
    </w:p>
    <w:p w14:paraId="39DD41A3" w14:textId="4AF48639" w:rsidR="008235FD" w:rsidRPr="00FE1331" w:rsidRDefault="008235FD" w:rsidP="008235FD">
      <w:pPr>
        <w:pStyle w:val="BodyText"/>
        <w:rPr>
          <w:lang w:val="en-ZA"/>
        </w:rPr>
      </w:pPr>
      <w:r w:rsidRPr="00FE1331">
        <w:rPr>
          <w:b/>
          <w:bCs/>
          <w:lang w:val="en-ZA"/>
        </w:rPr>
        <w:t>Redundancy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Removal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(6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fields):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proofErr w:type="spellStart"/>
      <w:r w:rsidRPr="00FE1331">
        <w:rPr>
          <w:rStyle w:val="VerbatimChar"/>
          <w:b/>
          <w:bCs/>
          <w:lang w:val="en-ZA"/>
        </w:rPr>
        <w:t>survey_year_label</w:t>
      </w:r>
      <w:proofErr w:type="spellEnd"/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Perfect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duplicate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of</w:t>
      </w:r>
      <w:r w:rsidRPr="00FE1331">
        <w:rPr>
          <w:lang w:val="en-ZA"/>
        </w:rPr>
        <w:t xml:space="preserve"> </w:t>
      </w:r>
      <w:proofErr w:type="spellStart"/>
      <w:r w:rsidRPr="00FE1331">
        <w:rPr>
          <w:rStyle w:val="VerbatimChar"/>
          <w:lang w:val="en-ZA"/>
        </w:rPr>
        <w:t>survey_year</w:t>
      </w:r>
      <w:proofErr w:type="spellEnd"/>
      <w:r w:rsidRPr="00FE1331">
        <w:rPr>
          <w:lang w:val="en-ZA"/>
        </w:rPr>
        <w:t xml:space="preserve"> </w:t>
      </w:r>
      <w:r w:rsidRPr="00FE1331">
        <w:rPr>
          <w:lang w:val="en-ZA"/>
        </w:rPr>
        <w:t>(r=1.0)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proofErr w:type="spellStart"/>
      <w:r w:rsidRPr="00FE1331">
        <w:rPr>
          <w:rStyle w:val="VerbatimChar"/>
          <w:b/>
          <w:bCs/>
          <w:lang w:val="en-ZA"/>
        </w:rPr>
        <w:t>denominator_weighted</w:t>
      </w:r>
      <w:proofErr w:type="spellEnd"/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Near-perfect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correlation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with</w:t>
      </w:r>
      <w:r w:rsidRPr="00FE1331">
        <w:rPr>
          <w:lang w:val="en-ZA"/>
        </w:rPr>
        <w:t xml:space="preserve"> </w:t>
      </w:r>
      <w:proofErr w:type="spellStart"/>
      <w:r w:rsidRPr="00FE1331">
        <w:rPr>
          <w:rStyle w:val="VerbatimChar"/>
          <w:lang w:val="en-ZA"/>
        </w:rPr>
        <w:t>denominator_unweighted</w:t>
      </w:r>
      <w:proofErr w:type="spellEnd"/>
      <w:r w:rsidRPr="00FE1331">
        <w:rPr>
          <w:lang w:val="en-ZA"/>
        </w:rPr>
        <w:t xml:space="preserve"> </w:t>
      </w:r>
      <w:r w:rsidRPr="00FE1331">
        <w:rPr>
          <w:lang w:val="en-ZA"/>
        </w:rPr>
        <w:t>(r=0.998)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proofErr w:type="spellStart"/>
      <w:r w:rsidRPr="00FE1331">
        <w:rPr>
          <w:rStyle w:val="VerbatimChar"/>
          <w:b/>
          <w:bCs/>
          <w:lang w:val="en-ZA"/>
        </w:rPr>
        <w:t>characteristic_id</w:t>
      </w:r>
      <w:proofErr w:type="spellEnd"/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High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correlation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with</w:t>
      </w:r>
      <w:r w:rsidRPr="00FE1331">
        <w:rPr>
          <w:lang w:val="en-ZA"/>
        </w:rPr>
        <w:t xml:space="preserve"> </w:t>
      </w:r>
      <w:proofErr w:type="spellStart"/>
      <w:r w:rsidRPr="00FE1331">
        <w:rPr>
          <w:rStyle w:val="VerbatimChar"/>
          <w:lang w:val="en-ZA"/>
        </w:rPr>
        <w:t>characteristic_order</w:t>
      </w:r>
      <w:proofErr w:type="spellEnd"/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proofErr w:type="spellStart"/>
      <w:r w:rsidRPr="00FE1331">
        <w:rPr>
          <w:rStyle w:val="VerbatimChar"/>
          <w:b/>
          <w:bCs/>
          <w:lang w:val="en-ZA"/>
        </w:rPr>
        <w:t>characteristic_label</w:t>
      </w:r>
      <w:proofErr w:type="spellEnd"/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Redundant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with</w:t>
      </w:r>
      <w:r w:rsidRPr="00FE1331">
        <w:rPr>
          <w:lang w:val="en-ZA"/>
        </w:rPr>
        <w:t xml:space="preserve"> </w:t>
      </w:r>
      <w:proofErr w:type="spellStart"/>
      <w:r w:rsidRPr="00FE1331">
        <w:rPr>
          <w:rStyle w:val="VerbatimChar"/>
          <w:lang w:val="en-ZA"/>
        </w:rPr>
        <w:t>characteristic_category</w:t>
      </w:r>
      <w:proofErr w:type="spellEnd"/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proofErr w:type="spellStart"/>
      <w:r w:rsidRPr="00FE1331">
        <w:rPr>
          <w:rStyle w:val="VerbatimChar"/>
          <w:b/>
          <w:bCs/>
          <w:lang w:val="en-ZA"/>
        </w:rPr>
        <w:t>country_name</w:t>
      </w:r>
      <w:proofErr w:type="spellEnd"/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Constant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value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(South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Africa)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r w:rsidRPr="00FE1331">
        <w:rPr>
          <w:rStyle w:val="VerbatimChar"/>
          <w:b/>
          <w:bCs/>
          <w:lang w:val="en-ZA"/>
        </w:rPr>
        <w:t>iso3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Constant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value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(ZAF)</w:t>
      </w:r>
    </w:p>
    <w:p w14:paraId="782BDB82" w14:textId="492F78DD" w:rsidR="008235FD" w:rsidRPr="00FE1331" w:rsidRDefault="008235FD" w:rsidP="008235FD">
      <w:pPr>
        <w:pStyle w:val="BodyText"/>
        <w:rPr>
          <w:lang w:val="en-ZA"/>
        </w:rPr>
      </w:pPr>
      <w:r w:rsidRPr="00FE1331">
        <w:rPr>
          <w:b/>
          <w:bCs/>
          <w:lang w:val="en-ZA"/>
        </w:rPr>
        <w:t>Low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Priority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Exclusion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(11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fields):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proofErr w:type="spellStart"/>
      <w:r w:rsidRPr="00FE1331">
        <w:rPr>
          <w:rStyle w:val="VerbatimChar"/>
          <w:b/>
          <w:bCs/>
          <w:lang w:val="en-ZA"/>
        </w:rPr>
        <w:t>survey_year</w:t>
      </w:r>
      <w:proofErr w:type="spellEnd"/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Low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variance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(same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values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across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datasets)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proofErr w:type="spellStart"/>
      <w:r w:rsidRPr="00FE1331">
        <w:rPr>
          <w:rStyle w:val="VerbatimChar"/>
          <w:b/>
          <w:bCs/>
          <w:lang w:val="en-ZA"/>
        </w:rPr>
        <w:t>is_total</w:t>
      </w:r>
      <w:proofErr w:type="spellEnd"/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Low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variance,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minimal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analytical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value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proofErr w:type="spellStart"/>
      <w:r w:rsidRPr="00FE1331">
        <w:rPr>
          <w:rStyle w:val="VerbatimChar"/>
          <w:b/>
          <w:bCs/>
          <w:lang w:val="en-ZA"/>
        </w:rPr>
        <w:t>dhs_country_code</w:t>
      </w:r>
      <w:proofErr w:type="spellEnd"/>
      <w:r w:rsidRPr="00FE1331">
        <w:rPr>
          <w:lang w:val="en-ZA"/>
        </w:rPr>
        <w:t>,</w:t>
      </w:r>
      <w:r w:rsidRPr="00FE1331">
        <w:rPr>
          <w:lang w:val="en-ZA"/>
        </w:rPr>
        <w:t xml:space="preserve"> </w:t>
      </w:r>
      <w:proofErr w:type="spellStart"/>
      <w:r w:rsidRPr="00FE1331">
        <w:rPr>
          <w:rStyle w:val="VerbatimChar"/>
          <w:b/>
          <w:bCs/>
          <w:lang w:val="en-ZA"/>
        </w:rPr>
        <w:t>sdrid</w:t>
      </w:r>
      <w:proofErr w:type="spellEnd"/>
      <w:r w:rsidRPr="00FE1331">
        <w:rPr>
          <w:lang w:val="en-ZA"/>
        </w:rPr>
        <w:t>,</w:t>
      </w:r>
      <w:r w:rsidRPr="00FE1331">
        <w:rPr>
          <w:lang w:val="en-ZA"/>
        </w:rPr>
        <w:t xml:space="preserve"> </w:t>
      </w:r>
      <w:proofErr w:type="spellStart"/>
      <w:r w:rsidRPr="00FE1331">
        <w:rPr>
          <w:rStyle w:val="VerbatimChar"/>
          <w:b/>
          <w:bCs/>
          <w:lang w:val="en-ZA"/>
        </w:rPr>
        <w:t>survey_id</w:t>
      </w:r>
      <w:proofErr w:type="spellEnd"/>
      <w:r w:rsidRPr="00FE1331">
        <w:rPr>
          <w:lang w:val="en-ZA"/>
        </w:rPr>
        <w:t>,</w:t>
      </w:r>
      <w:r w:rsidRPr="00FE1331">
        <w:rPr>
          <w:lang w:val="en-ZA"/>
        </w:rPr>
        <w:t xml:space="preserve"> </w:t>
      </w:r>
      <w:proofErr w:type="spellStart"/>
      <w:r w:rsidRPr="00FE1331">
        <w:rPr>
          <w:rStyle w:val="VerbatimChar"/>
          <w:b/>
          <w:bCs/>
          <w:lang w:val="en-ZA"/>
        </w:rPr>
        <w:t>survey_type</w:t>
      </w:r>
      <w:proofErr w:type="spellEnd"/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Administrative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fields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proofErr w:type="spellStart"/>
      <w:r w:rsidRPr="00FE1331">
        <w:rPr>
          <w:rStyle w:val="VerbatimChar"/>
          <w:b/>
          <w:bCs/>
          <w:lang w:val="en-ZA"/>
        </w:rPr>
        <w:t>indicator_id</w:t>
      </w:r>
      <w:proofErr w:type="spellEnd"/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Redundant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with</w:t>
      </w:r>
      <w:r w:rsidRPr="00FE1331">
        <w:rPr>
          <w:lang w:val="en-ZA"/>
        </w:rPr>
        <w:t xml:space="preserve"> </w:t>
      </w:r>
      <w:r w:rsidRPr="00FE1331">
        <w:rPr>
          <w:rStyle w:val="VerbatimChar"/>
          <w:lang w:val="en-ZA"/>
        </w:rPr>
        <w:t>indicator</w:t>
      </w:r>
    </w:p>
    <w:p w14:paraId="45910D80" w14:textId="15CB63BC" w:rsidR="008235FD" w:rsidRPr="00FE1331" w:rsidRDefault="008235FD" w:rsidP="008235FD">
      <w:pPr>
        <w:pStyle w:val="Heading3"/>
      </w:pPr>
      <w:bookmarkStart w:id="73" w:name="summary-statistics"/>
      <w:bookmarkStart w:id="74" w:name="_Toc209190239"/>
      <w:bookmarkStart w:id="75" w:name="_Toc209192745"/>
      <w:bookmarkEnd w:id="70"/>
      <w:proofErr w:type="gramStart"/>
      <w:r w:rsidRPr="00FE1331">
        <w:rPr>
          <w:rStyle w:val="SectionNumber"/>
        </w:rPr>
        <w:lastRenderedPageBreak/>
        <w:t>7.2.5</w:t>
      </w:r>
      <w:r w:rsidR="003A11D6">
        <w:t xml:space="preserve">  </w:t>
      </w:r>
      <w:r w:rsidRPr="00FE1331">
        <w:t>Summary</w:t>
      </w:r>
      <w:proofErr w:type="gramEnd"/>
      <w:r w:rsidRPr="00FE1331">
        <w:t xml:space="preserve"> </w:t>
      </w:r>
      <w:r w:rsidRPr="00FE1331">
        <w:t>Statistics</w:t>
      </w:r>
      <w:bookmarkEnd w:id="74"/>
      <w:bookmarkEnd w:id="75"/>
    </w:p>
    <w:p w14:paraId="68BFCA54" w14:textId="0BDE5A62" w:rsidR="008235FD" w:rsidRPr="00FE1331" w:rsidRDefault="008235FD" w:rsidP="008235FD">
      <w:pPr>
        <w:pStyle w:val="FirstParagraph"/>
        <w:rPr>
          <w:lang w:val="en-ZA"/>
        </w:rPr>
      </w:pPr>
      <w:r w:rsidRPr="00FE1331">
        <w:rPr>
          <w:b/>
          <w:bCs/>
          <w:lang w:val="en-ZA"/>
        </w:rPr>
        <w:t>Final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Dataset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Composition: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r w:rsidRPr="00FE1331">
        <w:rPr>
          <w:b/>
          <w:bCs/>
          <w:lang w:val="en-ZA"/>
        </w:rPr>
        <w:t>Total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Records</w:t>
      </w:r>
      <w:r w:rsidRPr="00FE1331">
        <w:rPr>
          <w:lang w:val="en-ZA"/>
        </w:rPr>
        <w:t>: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609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(67%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of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original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907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records)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r w:rsidRPr="00FE1331">
        <w:rPr>
          <w:b/>
          <w:bCs/>
          <w:lang w:val="en-ZA"/>
        </w:rPr>
        <w:t>Total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Fields</w:t>
      </w:r>
      <w:r w:rsidRPr="00FE1331">
        <w:rPr>
          <w:lang w:val="en-ZA"/>
        </w:rPr>
        <w:t>: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11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(35%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of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original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31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fields)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r w:rsidRPr="00FE1331">
        <w:rPr>
          <w:b/>
          <w:bCs/>
          <w:lang w:val="en-ZA"/>
        </w:rPr>
        <w:t>Average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Missing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Rate</w:t>
      </w:r>
      <w:r w:rsidRPr="00FE1331">
        <w:rPr>
          <w:lang w:val="en-ZA"/>
        </w:rPr>
        <w:t>: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16.8%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(improvement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from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18.1%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overall)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r w:rsidRPr="00FE1331">
        <w:rPr>
          <w:b/>
          <w:bCs/>
          <w:lang w:val="en-ZA"/>
        </w:rPr>
        <w:t>Data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Quality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Score</w:t>
      </w:r>
      <w:r w:rsidRPr="00FE1331">
        <w:rPr>
          <w:lang w:val="en-ZA"/>
        </w:rPr>
        <w:t>: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Weighted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average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of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0.271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(vs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0.229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for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all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datasets)</w:t>
      </w:r>
    </w:p>
    <w:p w14:paraId="20C1E8C3" w14:textId="769D0F78" w:rsidR="008235FD" w:rsidRPr="00FE1331" w:rsidRDefault="008235FD" w:rsidP="008235FD">
      <w:pPr>
        <w:pStyle w:val="BodyText"/>
        <w:rPr>
          <w:lang w:val="en-ZA"/>
        </w:rPr>
      </w:pPr>
      <w:r w:rsidRPr="00FE1331">
        <w:rPr>
          <w:b/>
          <w:bCs/>
          <w:lang w:val="en-ZA"/>
        </w:rPr>
        <w:t>Quality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Improvements: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Eliminated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100%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missing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fields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(4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fields)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Removed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high-missing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datasets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(6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datasets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with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&lt;40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records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or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&gt;20%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missing)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Eliminated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perfect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redundancies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(6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field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pairs)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-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Retained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high-information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content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fields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(Score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&gt;0.5)</w:t>
      </w:r>
    </w:p>
    <w:p w14:paraId="4A0B3810" w14:textId="2F4C346B" w:rsidR="008235FD" w:rsidRPr="00FE1331" w:rsidRDefault="008235FD" w:rsidP="008235FD">
      <w:pPr>
        <w:pStyle w:val="Heading3"/>
      </w:pPr>
      <w:bookmarkStart w:id="76" w:name="implementation-for-task-3"/>
      <w:bookmarkStart w:id="77" w:name="_Toc209190240"/>
      <w:bookmarkStart w:id="78" w:name="_Toc209192746"/>
      <w:bookmarkEnd w:id="73"/>
      <w:proofErr w:type="gramStart"/>
      <w:r w:rsidRPr="00FE1331">
        <w:rPr>
          <w:rStyle w:val="SectionNumber"/>
        </w:rPr>
        <w:t>7.2.6</w:t>
      </w:r>
      <w:r w:rsidR="003A11D6">
        <w:t xml:space="preserve">  </w:t>
      </w:r>
      <w:r w:rsidRPr="00FE1331">
        <w:t>Implementation</w:t>
      </w:r>
      <w:proofErr w:type="gramEnd"/>
      <w:r w:rsidRPr="00FE1331">
        <w:t xml:space="preserve"> </w:t>
      </w:r>
      <w:r w:rsidRPr="00FE1331">
        <w:t>for</w:t>
      </w:r>
      <w:r w:rsidRPr="00FE1331">
        <w:t xml:space="preserve"> </w:t>
      </w:r>
      <w:r w:rsidRPr="00FE1331">
        <w:t>Task</w:t>
      </w:r>
      <w:r w:rsidRPr="00FE1331">
        <w:t xml:space="preserve"> </w:t>
      </w:r>
      <w:r w:rsidRPr="00FE1331">
        <w:t>3</w:t>
      </w:r>
      <w:bookmarkEnd w:id="77"/>
      <w:bookmarkEnd w:id="78"/>
    </w:p>
    <w:p w14:paraId="2B7292A2" w14:textId="741EC7B3" w:rsidR="008235FD" w:rsidRPr="00FE1331" w:rsidRDefault="008235FD" w:rsidP="008235FD">
      <w:pPr>
        <w:pStyle w:val="FirstParagraph"/>
        <w:rPr>
          <w:lang w:val="en-ZA"/>
        </w:rPr>
      </w:pPr>
      <w:r w:rsidRPr="00FE1331">
        <w:rPr>
          <w:b/>
          <w:bCs/>
          <w:lang w:val="en-ZA"/>
        </w:rPr>
        <w:t>Data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Cleaning</w:t>
      </w:r>
      <w:r w:rsidRPr="00FE1331">
        <w:rPr>
          <w:b/>
          <w:bCs/>
          <w:lang w:val="en-ZA"/>
        </w:rPr>
        <w:t xml:space="preserve"> </w:t>
      </w:r>
      <w:r w:rsidRPr="00FE1331">
        <w:rPr>
          <w:b/>
          <w:bCs/>
          <w:lang w:val="en-ZA"/>
        </w:rPr>
        <w:t>Priorities: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1.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Load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only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the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7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selected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datasets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2.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Select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only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the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11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specified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fields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3.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Address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outliers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in</w:t>
      </w:r>
      <w:r w:rsidRPr="00FE1331">
        <w:rPr>
          <w:lang w:val="en-ZA"/>
        </w:rPr>
        <w:t xml:space="preserve"> </w:t>
      </w:r>
      <w:r w:rsidRPr="00FE1331">
        <w:rPr>
          <w:rStyle w:val="VerbatimChar"/>
          <w:lang w:val="en-ZA"/>
        </w:rPr>
        <w:t>precision</w:t>
      </w:r>
      <w:r w:rsidRPr="00FE1331">
        <w:rPr>
          <w:lang w:val="en-ZA"/>
        </w:rPr>
        <w:t>,</w:t>
      </w:r>
      <w:r w:rsidRPr="00FE1331">
        <w:rPr>
          <w:lang w:val="en-ZA"/>
        </w:rPr>
        <w:t xml:space="preserve"> </w:t>
      </w:r>
      <w:r w:rsidRPr="00FE1331">
        <w:rPr>
          <w:rStyle w:val="VerbatimChar"/>
          <w:lang w:val="en-ZA"/>
        </w:rPr>
        <w:t>value</w:t>
      </w:r>
      <w:r w:rsidRPr="00FE1331">
        <w:rPr>
          <w:lang w:val="en-ZA"/>
        </w:rPr>
        <w:t>,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and</w:t>
      </w:r>
      <w:r w:rsidRPr="00FE1331">
        <w:rPr>
          <w:lang w:val="en-ZA"/>
        </w:rPr>
        <w:t xml:space="preserve"> </w:t>
      </w:r>
      <w:proofErr w:type="spellStart"/>
      <w:r w:rsidRPr="00FE1331">
        <w:rPr>
          <w:rStyle w:val="VerbatimChar"/>
          <w:lang w:val="en-ZA"/>
        </w:rPr>
        <w:t>indicator_order</w:t>
      </w:r>
      <w:proofErr w:type="spellEnd"/>
      <w:r w:rsidRPr="00FE1331">
        <w:rPr>
          <w:lang w:val="en-ZA"/>
        </w:rPr>
        <w:t xml:space="preserve"> </w:t>
      </w:r>
      <w:r w:rsidRPr="00FE1331">
        <w:rPr>
          <w:lang w:val="en-ZA"/>
        </w:rPr>
        <w:t>fields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4.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Handle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remaining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missing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data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in</w:t>
      </w:r>
      <w:r w:rsidRPr="00FE1331">
        <w:rPr>
          <w:lang w:val="en-ZA"/>
        </w:rPr>
        <w:t xml:space="preserve"> </w:t>
      </w:r>
      <w:proofErr w:type="spellStart"/>
      <w:r w:rsidRPr="00FE1331">
        <w:rPr>
          <w:rStyle w:val="VerbatimChar"/>
          <w:lang w:val="en-ZA"/>
        </w:rPr>
        <w:t>denominator_weighted</w:t>
      </w:r>
      <w:proofErr w:type="spellEnd"/>
      <w:r w:rsidRPr="00FE1331">
        <w:rPr>
          <w:lang w:val="en-ZA"/>
        </w:rPr>
        <w:t xml:space="preserve"> </w:t>
      </w:r>
      <w:r w:rsidRPr="00FE1331">
        <w:rPr>
          <w:lang w:val="en-ZA"/>
        </w:rPr>
        <w:t>5.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Validate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data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types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and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ranges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for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all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retained</w:t>
      </w:r>
      <w:r w:rsidRPr="00FE1331">
        <w:rPr>
          <w:lang w:val="en-ZA"/>
        </w:rPr>
        <w:t xml:space="preserve"> </w:t>
      </w:r>
      <w:r w:rsidRPr="00FE1331">
        <w:rPr>
          <w:lang w:val="en-ZA"/>
        </w:rPr>
        <w:t>fields</w:t>
      </w:r>
    </w:p>
    <w:bookmarkEnd w:id="52"/>
    <w:bookmarkEnd w:id="58"/>
    <w:bookmarkEnd w:id="76"/>
    <w:p w14:paraId="7EBA4F1E" w14:textId="454580A4" w:rsidR="008D4D36" w:rsidRPr="00FE1331" w:rsidRDefault="008D4D36">
      <w:r w:rsidRPr="00FE1331">
        <w:br w:type="page"/>
      </w:r>
    </w:p>
    <w:p w14:paraId="6FD2F134" w14:textId="2022DB1E" w:rsidR="00C6198A" w:rsidRPr="00FE1331" w:rsidRDefault="00C6198A" w:rsidP="008D4D36">
      <w:pPr>
        <w:numPr>
          <w:ilvl w:val="0"/>
          <w:numId w:val="6"/>
        </w:numPr>
        <w:sectPr w:rsidR="00C6198A" w:rsidRPr="00FE1331" w:rsidSect="000851A2">
          <w:headerReference w:type="default" r:id="rId11"/>
          <w:footerReference w:type="default" r:id="rId12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14:paraId="23AFD371" w14:textId="0EBB70DF" w:rsidR="0080130E" w:rsidRPr="008D4D36" w:rsidRDefault="0080130E" w:rsidP="00FE1331">
      <w:pPr>
        <w:pStyle w:val="Heading1"/>
      </w:pPr>
      <w:bookmarkStart w:id="79" w:name="_Toc209192747"/>
      <w:r w:rsidRPr="008D4D36">
        <w:lastRenderedPageBreak/>
        <w:t>Data Cleaning Implementation</w:t>
      </w:r>
      <w:bookmarkEnd w:id="79"/>
    </w:p>
    <w:p w14:paraId="2B4F604E" w14:textId="747F996A" w:rsidR="0080130E" w:rsidRPr="008D4D36" w:rsidRDefault="0080130E" w:rsidP="0080130E">
      <w:r w:rsidRPr="008D4D36">
        <w:t xml:space="preserve">The following unified R pipeline was executed to operationalize the field and dataset selection decisions. It integrates </w:t>
      </w:r>
      <w:r w:rsidRPr="00FE1331">
        <w:t>data</w:t>
      </w:r>
      <w:r w:rsidRPr="008D4D36">
        <w:t xml:space="preserve"> </w:t>
      </w:r>
      <w:r w:rsidR="00FE1331" w:rsidRPr="008D4D36">
        <w:t>cleanup,</w:t>
      </w:r>
      <w:r w:rsidRPr="008D4D36">
        <w:t xml:space="preserve"> with an additional step to drop the first row of each dataset. Key steps included:</w:t>
      </w:r>
    </w:p>
    <w:p w14:paraId="1F2E6A67" w14:textId="77777777" w:rsidR="0080130E" w:rsidRPr="008D4D36" w:rsidRDefault="0080130E" w:rsidP="0080130E">
      <w:pPr>
        <w:numPr>
          <w:ilvl w:val="0"/>
          <w:numId w:val="6"/>
        </w:numPr>
      </w:pPr>
      <w:r w:rsidRPr="008D4D36">
        <w:t>Standardization of column names</w:t>
      </w:r>
    </w:p>
    <w:p w14:paraId="52B4B1A1" w14:textId="77777777" w:rsidR="0080130E" w:rsidRPr="008D4D36" w:rsidRDefault="0080130E" w:rsidP="0080130E">
      <w:pPr>
        <w:numPr>
          <w:ilvl w:val="0"/>
          <w:numId w:val="6"/>
        </w:numPr>
      </w:pPr>
      <w:r w:rsidRPr="008D4D36">
        <w:t>Dropping redundant and low-quality fields</w:t>
      </w:r>
    </w:p>
    <w:p w14:paraId="790F60E0" w14:textId="77777777" w:rsidR="0080130E" w:rsidRPr="008D4D36" w:rsidRDefault="0080130E" w:rsidP="0080130E">
      <w:pPr>
        <w:numPr>
          <w:ilvl w:val="0"/>
          <w:numId w:val="6"/>
        </w:numPr>
      </w:pPr>
      <w:r w:rsidRPr="008D4D36">
        <w:t>Retaining only the 11 curated fields</w:t>
      </w:r>
    </w:p>
    <w:p w14:paraId="5E046716" w14:textId="77777777" w:rsidR="0080130E" w:rsidRPr="008D4D36" w:rsidRDefault="0080130E" w:rsidP="0080130E">
      <w:pPr>
        <w:numPr>
          <w:ilvl w:val="0"/>
          <w:numId w:val="6"/>
        </w:numPr>
      </w:pPr>
      <w:r w:rsidRPr="008D4D36">
        <w:t>Removing duplicates and completely empty columns</w:t>
      </w:r>
    </w:p>
    <w:p w14:paraId="69F39E9E" w14:textId="77777777" w:rsidR="0080130E" w:rsidRPr="008D4D36" w:rsidRDefault="0080130E" w:rsidP="0080130E">
      <w:pPr>
        <w:numPr>
          <w:ilvl w:val="0"/>
          <w:numId w:val="6"/>
        </w:numPr>
      </w:pPr>
      <w:r w:rsidRPr="008D4D36">
        <w:t>Coercing numeric-looking character fields</w:t>
      </w:r>
    </w:p>
    <w:p w14:paraId="4218F541" w14:textId="77777777" w:rsidR="0080130E" w:rsidRPr="008D4D36" w:rsidRDefault="0080130E" w:rsidP="0080130E">
      <w:pPr>
        <w:numPr>
          <w:ilvl w:val="0"/>
          <w:numId w:val="6"/>
        </w:numPr>
      </w:pPr>
      <w:r w:rsidRPr="008D4D36">
        <w:t>Outlier capping at the 1st and 99th percentiles</w:t>
      </w:r>
    </w:p>
    <w:p w14:paraId="5285A0FE" w14:textId="77777777" w:rsidR="0080130E" w:rsidRPr="008D4D36" w:rsidRDefault="0080130E" w:rsidP="0080130E">
      <w:pPr>
        <w:numPr>
          <w:ilvl w:val="0"/>
          <w:numId w:val="6"/>
        </w:numPr>
      </w:pPr>
      <w:r w:rsidRPr="008D4D36">
        <w:t>Imputation strategies:</w:t>
      </w:r>
    </w:p>
    <w:p w14:paraId="6B7E1D11" w14:textId="77777777" w:rsidR="0080130E" w:rsidRPr="008D4D36" w:rsidRDefault="0080130E" w:rsidP="0080130E">
      <w:pPr>
        <w:numPr>
          <w:ilvl w:val="1"/>
          <w:numId w:val="6"/>
        </w:numPr>
      </w:pPr>
      <w:r w:rsidRPr="008D4D36">
        <w:t>Mode for categorical fields</w:t>
      </w:r>
    </w:p>
    <w:p w14:paraId="602E0B7C" w14:textId="77777777" w:rsidR="0080130E" w:rsidRPr="008D4D36" w:rsidRDefault="0080130E" w:rsidP="0080130E">
      <w:pPr>
        <w:numPr>
          <w:ilvl w:val="1"/>
          <w:numId w:val="6"/>
        </w:numPr>
      </w:pPr>
      <w:r w:rsidRPr="008D4D36">
        <w:t>Median for numeric fields</w:t>
      </w:r>
    </w:p>
    <w:p w14:paraId="617B8D0E" w14:textId="77777777" w:rsidR="0080130E" w:rsidRPr="008D4D36" w:rsidRDefault="0080130E" w:rsidP="0080130E">
      <w:pPr>
        <w:numPr>
          <w:ilvl w:val="1"/>
          <w:numId w:val="6"/>
        </w:numPr>
      </w:pPr>
      <w:r w:rsidRPr="008D4D36">
        <w:t>Advanced imputation with MICE (PMM method) for residual missing values</w:t>
      </w:r>
    </w:p>
    <w:p w14:paraId="3885F4F5" w14:textId="751FCFA2" w:rsidR="0080130E" w:rsidRPr="00FE1331" w:rsidRDefault="0080130E" w:rsidP="0080130E">
      <w:r w:rsidRPr="008D4D36">
        <w:t>Export of cleaned datasets</w:t>
      </w:r>
    </w:p>
    <w:p w14:paraId="2FAC1BFB" w14:textId="38ABD7B0" w:rsidR="008D4D36" w:rsidRPr="008D4D36" w:rsidRDefault="008D4D36" w:rsidP="0080130E">
      <w:r w:rsidRPr="008D4D36">
        <w:rPr>
          <w:b/>
          <w:bCs/>
        </w:rPr>
        <w:t xml:space="preserve">First </w:t>
      </w:r>
      <w:r w:rsidR="0080130E" w:rsidRPr="00FE1331">
        <w:rPr>
          <w:b/>
          <w:bCs/>
        </w:rPr>
        <w:t>9</w:t>
      </w:r>
      <w:r w:rsidRPr="008D4D36">
        <w:rPr>
          <w:b/>
          <w:bCs/>
        </w:rPr>
        <w:t xml:space="preserve"> rows of cleaned access-to-</w:t>
      </w:r>
      <w:proofErr w:type="gramStart"/>
      <w:r w:rsidRPr="008D4D36">
        <w:rPr>
          <w:b/>
          <w:bCs/>
        </w:rPr>
        <w:t>health-</w:t>
      </w:r>
      <w:proofErr w:type="spellStart"/>
      <w:r w:rsidRPr="008D4D36">
        <w:rPr>
          <w:b/>
          <w:bCs/>
        </w:rPr>
        <w:t>care</w:t>
      </w:r>
      <w:proofErr w:type="gramEnd"/>
      <w:r w:rsidRPr="008D4D36">
        <w:rPr>
          <w:b/>
          <w:bCs/>
        </w:rPr>
        <w:t>_national_zaf</w:t>
      </w:r>
      <w:proofErr w:type="spellEnd"/>
      <w:r w:rsidRPr="008D4D36">
        <w:rPr>
          <w:b/>
          <w:bCs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9"/>
        <w:gridCol w:w="1311"/>
        <w:gridCol w:w="1777"/>
        <w:gridCol w:w="1237"/>
        <w:gridCol w:w="2435"/>
        <w:gridCol w:w="1892"/>
        <w:gridCol w:w="3774"/>
        <w:gridCol w:w="1784"/>
        <w:gridCol w:w="2795"/>
        <w:gridCol w:w="3011"/>
        <w:gridCol w:w="1536"/>
      </w:tblGrid>
      <w:tr w:rsidR="0080130E" w:rsidRPr="00FE1331" w14:paraId="2D8F8C00" w14:textId="77777777" w:rsidTr="0080130E">
        <w:tc>
          <w:tcPr>
            <w:tcW w:w="0" w:type="auto"/>
            <w:hideMark/>
          </w:tcPr>
          <w:p w14:paraId="78BA3F0D" w14:textId="77777777" w:rsidR="008D4D36" w:rsidRPr="008D4D36" w:rsidRDefault="008D4D36" w:rsidP="008D4D36">
            <w:pPr>
              <w:spacing w:after="160" w:line="278" w:lineRule="auto"/>
              <w:rPr>
                <w:b/>
                <w:bCs/>
              </w:rPr>
            </w:pPr>
            <w:r w:rsidRPr="008D4D36">
              <w:rPr>
                <w:b/>
                <w:bCs/>
              </w:rPr>
              <w:t>value</w:t>
            </w:r>
          </w:p>
        </w:tc>
        <w:tc>
          <w:tcPr>
            <w:tcW w:w="0" w:type="auto"/>
            <w:hideMark/>
          </w:tcPr>
          <w:p w14:paraId="1C11D1E2" w14:textId="77777777" w:rsidR="008D4D36" w:rsidRPr="008D4D36" w:rsidRDefault="008D4D36" w:rsidP="008D4D36">
            <w:pPr>
              <w:spacing w:after="160" w:line="278" w:lineRule="auto"/>
              <w:rPr>
                <w:b/>
                <w:bCs/>
              </w:rPr>
            </w:pPr>
            <w:proofErr w:type="spellStart"/>
            <w:r w:rsidRPr="008D4D36">
              <w:rPr>
                <w:b/>
                <w:bCs/>
              </w:rPr>
              <w:t>data_id</w:t>
            </w:r>
            <w:proofErr w:type="spellEnd"/>
          </w:p>
        </w:tc>
        <w:tc>
          <w:tcPr>
            <w:tcW w:w="0" w:type="auto"/>
            <w:hideMark/>
          </w:tcPr>
          <w:p w14:paraId="72AD7DD3" w14:textId="77777777" w:rsidR="008D4D36" w:rsidRPr="008D4D36" w:rsidRDefault="008D4D36" w:rsidP="008D4D36">
            <w:pPr>
              <w:spacing w:after="160" w:line="278" w:lineRule="auto"/>
              <w:rPr>
                <w:b/>
                <w:bCs/>
              </w:rPr>
            </w:pPr>
            <w:proofErr w:type="spellStart"/>
            <w:r w:rsidRPr="008D4D36">
              <w:rPr>
                <w:b/>
                <w:bCs/>
              </w:rPr>
              <w:t>by_variable_id</w:t>
            </w:r>
            <w:proofErr w:type="spellEnd"/>
          </w:p>
        </w:tc>
        <w:tc>
          <w:tcPr>
            <w:tcW w:w="0" w:type="auto"/>
            <w:hideMark/>
          </w:tcPr>
          <w:p w14:paraId="04C106BC" w14:textId="77777777" w:rsidR="008D4D36" w:rsidRPr="008D4D36" w:rsidRDefault="008D4D36" w:rsidP="008D4D36">
            <w:pPr>
              <w:spacing w:after="160" w:line="278" w:lineRule="auto"/>
              <w:rPr>
                <w:b/>
                <w:bCs/>
              </w:rPr>
            </w:pPr>
            <w:r w:rsidRPr="008D4D36">
              <w:rPr>
                <w:b/>
                <w:bCs/>
              </w:rPr>
              <w:t>precision</w:t>
            </w:r>
          </w:p>
        </w:tc>
        <w:tc>
          <w:tcPr>
            <w:tcW w:w="0" w:type="auto"/>
            <w:hideMark/>
          </w:tcPr>
          <w:p w14:paraId="7C2C102B" w14:textId="77777777" w:rsidR="008D4D36" w:rsidRPr="008D4D36" w:rsidRDefault="008D4D36" w:rsidP="008D4D36">
            <w:pPr>
              <w:spacing w:after="160" w:line="278" w:lineRule="auto"/>
              <w:rPr>
                <w:b/>
                <w:bCs/>
              </w:rPr>
            </w:pPr>
            <w:proofErr w:type="spellStart"/>
            <w:r w:rsidRPr="008D4D36">
              <w:rPr>
                <w:b/>
                <w:bCs/>
              </w:rPr>
              <w:t>characteristic_order</w:t>
            </w:r>
            <w:proofErr w:type="spellEnd"/>
          </w:p>
        </w:tc>
        <w:tc>
          <w:tcPr>
            <w:tcW w:w="0" w:type="auto"/>
            <w:hideMark/>
          </w:tcPr>
          <w:p w14:paraId="41753277" w14:textId="77777777" w:rsidR="008D4D36" w:rsidRPr="008D4D36" w:rsidRDefault="008D4D36" w:rsidP="008D4D36">
            <w:pPr>
              <w:spacing w:after="160" w:line="278" w:lineRule="auto"/>
              <w:rPr>
                <w:b/>
                <w:bCs/>
              </w:rPr>
            </w:pPr>
            <w:proofErr w:type="spellStart"/>
            <w:r w:rsidRPr="008D4D36">
              <w:rPr>
                <w:b/>
                <w:bCs/>
              </w:rPr>
              <w:t>indicator_order</w:t>
            </w:r>
            <w:proofErr w:type="spellEnd"/>
          </w:p>
        </w:tc>
        <w:tc>
          <w:tcPr>
            <w:tcW w:w="0" w:type="auto"/>
            <w:hideMark/>
          </w:tcPr>
          <w:p w14:paraId="481DC7FC" w14:textId="77777777" w:rsidR="008D4D36" w:rsidRPr="008D4D36" w:rsidRDefault="008D4D36" w:rsidP="008D4D36">
            <w:pPr>
              <w:spacing w:after="160" w:line="278" w:lineRule="auto"/>
              <w:rPr>
                <w:b/>
                <w:bCs/>
              </w:rPr>
            </w:pPr>
            <w:r w:rsidRPr="008D4D36">
              <w:rPr>
                <w:b/>
                <w:bCs/>
              </w:rPr>
              <w:t>indicator</w:t>
            </w:r>
          </w:p>
        </w:tc>
        <w:tc>
          <w:tcPr>
            <w:tcW w:w="0" w:type="auto"/>
            <w:hideMark/>
          </w:tcPr>
          <w:p w14:paraId="398DF6B3" w14:textId="77777777" w:rsidR="008D4D36" w:rsidRPr="008D4D36" w:rsidRDefault="008D4D36" w:rsidP="008D4D36">
            <w:pPr>
              <w:spacing w:after="160" w:line="278" w:lineRule="auto"/>
              <w:rPr>
                <w:b/>
                <w:bCs/>
              </w:rPr>
            </w:pPr>
            <w:proofErr w:type="spellStart"/>
            <w:r w:rsidRPr="008D4D36">
              <w:rPr>
                <w:b/>
                <w:bCs/>
              </w:rPr>
              <w:t>indicator_type</w:t>
            </w:r>
            <w:proofErr w:type="spellEnd"/>
          </w:p>
        </w:tc>
        <w:tc>
          <w:tcPr>
            <w:tcW w:w="0" w:type="auto"/>
            <w:hideMark/>
          </w:tcPr>
          <w:p w14:paraId="163DF6F0" w14:textId="77777777" w:rsidR="008D4D36" w:rsidRPr="008D4D36" w:rsidRDefault="008D4D36" w:rsidP="008D4D36">
            <w:pPr>
              <w:spacing w:after="160" w:line="278" w:lineRule="auto"/>
              <w:rPr>
                <w:b/>
                <w:bCs/>
              </w:rPr>
            </w:pPr>
            <w:proofErr w:type="spellStart"/>
            <w:r w:rsidRPr="008D4D36">
              <w:rPr>
                <w:b/>
                <w:bCs/>
              </w:rPr>
              <w:t>characteristic_category</w:t>
            </w:r>
            <w:proofErr w:type="spellEnd"/>
          </w:p>
        </w:tc>
        <w:tc>
          <w:tcPr>
            <w:tcW w:w="0" w:type="auto"/>
            <w:hideMark/>
          </w:tcPr>
          <w:p w14:paraId="62371AB8" w14:textId="77777777" w:rsidR="008D4D36" w:rsidRPr="008D4D36" w:rsidRDefault="008D4D36" w:rsidP="008D4D36">
            <w:pPr>
              <w:spacing w:after="160" w:line="278" w:lineRule="auto"/>
              <w:rPr>
                <w:b/>
                <w:bCs/>
              </w:rPr>
            </w:pPr>
            <w:proofErr w:type="spellStart"/>
            <w:r w:rsidRPr="008D4D36">
              <w:rPr>
                <w:b/>
                <w:bCs/>
              </w:rPr>
              <w:t>denominator_unweighted</w:t>
            </w:r>
            <w:proofErr w:type="spellEnd"/>
          </w:p>
        </w:tc>
        <w:tc>
          <w:tcPr>
            <w:tcW w:w="0" w:type="auto"/>
            <w:hideMark/>
          </w:tcPr>
          <w:p w14:paraId="7708F442" w14:textId="77777777" w:rsidR="008D4D36" w:rsidRPr="008D4D36" w:rsidRDefault="008D4D36" w:rsidP="008D4D36">
            <w:pPr>
              <w:spacing w:after="160" w:line="278" w:lineRule="auto"/>
              <w:rPr>
                <w:b/>
                <w:bCs/>
              </w:rPr>
            </w:pPr>
            <w:proofErr w:type="spellStart"/>
            <w:r w:rsidRPr="008D4D36">
              <w:rPr>
                <w:b/>
                <w:bCs/>
              </w:rPr>
              <w:t>is_preferred</w:t>
            </w:r>
            <w:proofErr w:type="spellEnd"/>
          </w:p>
        </w:tc>
      </w:tr>
      <w:tr w:rsidR="0080130E" w:rsidRPr="00FE1331" w14:paraId="2B4A1E43" w14:textId="77777777" w:rsidTr="0080130E">
        <w:tc>
          <w:tcPr>
            <w:tcW w:w="0" w:type="auto"/>
            <w:hideMark/>
          </w:tcPr>
          <w:p w14:paraId="76FAB7EF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28.5</w:t>
            </w:r>
          </w:p>
        </w:tc>
        <w:tc>
          <w:tcPr>
            <w:tcW w:w="0" w:type="auto"/>
            <w:hideMark/>
          </w:tcPr>
          <w:p w14:paraId="0B6F4729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751751</w:t>
            </w:r>
          </w:p>
        </w:tc>
        <w:tc>
          <w:tcPr>
            <w:tcW w:w="0" w:type="auto"/>
            <w:hideMark/>
          </w:tcPr>
          <w:p w14:paraId="4709A2C5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4000</w:t>
            </w:r>
          </w:p>
        </w:tc>
        <w:tc>
          <w:tcPr>
            <w:tcW w:w="0" w:type="auto"/>
            <w:hideMark/>
          </w:tcPr>
          <w:p w14:paraId="57B64638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</w:t>
            </w:r>
          </w:p>
        </w:tc>
        <w:tc>
          <w:tcPr>
            <w:tcW w:w="0" w:type="auto"/>
            <w:hideMark/>
          </w:tcPr>
          <w:p w14:paraId="06B0A658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</w:t>
            </w:r>
          </w:p>
        </w:tc>
        <w:tc>
          <w:tcPr>
            <w:tcW w:w="0" w:type="auto"/>
            <w:hideMark/>
          </w:tcPr>
          <w:p w14:paraId="41EA22D5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83363010</w:t>
            </w:r>
          </w:p>
        </w:tc>
        <w:tc>
          <w:tcPr>
            <w:tcW w:w="0" w:type="auto"/>
            <w:hideMark/>
          </w:tcPr>
          <w:p w14:paraId="4E472D4E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Antenatal care provider: Doctor</w:t>
            </w:r>
          </w:p>
        </w:tc>
        <w:tc>
          <w:tcPr>
            <w:tcW w:w="0" w:type="auto"/>
            <w:hideMark/>
          </w:tcPr>
          <w:p w14:paraId="1BA1E0B4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I</w:t>
            </w:r>
          </w:p>
        </w:tc>
        <w:tc>
          <w:tcPr>
            <w:tcW w:w="0" w:type="auto"/>
            <w:hideMark/>
          </w:tcPr>
          <w:p w14:paraId="2C362B4A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Total</w:t>
            </w:r>
          </w:p>
        </w:tc>
        <w:tc>
          <w:tcPr>
            <w:tcW w:w="0" w:type="auto"/>
            <w:hideMark/>
          </w:tcPr>
          <w:p w14:paraId="35277DD1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2903</w:t>
            </w:r>
          </w:p>
        </w:tc>
        <w:tc>
          <w:tcPr>
            <w:tcW w:w="0" w:type="auto"/>
            <w:hideMark/>
          </w:tcPr>
          <w:p w14:paraId="47127CCA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</w:t>
            </w:r>
          </w:p>
        </w:tc>
      </w:tr>
      <w:tr w:rsidR="0080130E" w:rsidRPr="00FE1331" w14:paraId="7F5B6E5D" w14:textId="77777777" w:rsidTr="0080130E">
        <w:tc>
          <w:tcPr>
            <w:tcW w:w="0" w:type="auto"/>
            <w:hideMark/>
          </w:tcPr>
          <w:p w14:paraId="5577B1C0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30</w:t>
            </w:r>
          </w:p>
        </w:tc>
        <w:tc>
          <w:tcPr>
            <w:tcW w:w="0" w:type="auto"/>
            <w:hideMark/>
          </w:tcPr>
          <w:p w14:paraId="6BEB028A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567476</w:t>
            </w:r>
          </w:p>
        </w:tc>
        <w:tc>
          <w:tcPr>
            <w:tcW w:w="0" w:type="auto"/>
            <w:hideMark/>
          </w:tcPr>
          <w:p w14:paraId="31CD68A3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4001</w:t>
            </w:r>
          </w:p>
        </w:tc>
        <w:tc>
          <w:tcPr>
            <w:tcW w:w="0" w:type="auto"/>
            <w:hideMark/>
          </w:tcPr>
          <w:p w14:paraId="3033FC79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</w:t>
            </w:r>
          </w:p>
        </w:tc>
        <w:tc>
          <w:tcPr>
            <w:tcW w:w="0" w:type="auto"/>
            <w:hideMark/>
          </w:tcPr>
          <w:p w14:paraId="55697DD4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</w:t>
            </w:r>
          </w:p>
        </w:tc>
        <w:tc>
          <w:tcPr>
            <w:tcW w:w="0" w:type="auto"/>
            <w:hideMark/>
          </w:tcPr>
          <w:p w14:paraId="4B0D1FFB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83363010</w:t>
            </w:r>
          </w:p>
        </w:tc>
        <w:tc>
          <w:tcPr>
            <w:tcW w:w="0" w:type="auto"/>
            <w:hideMark/>
          </w:tcPr>
          <w:p w14:paraId="5190C496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Antenatal care provider: Doctor</w:t>
            </w:r>
          </w:p>
        </w:tc>
        <w:tc>
          <w:tcPr>
            <w:tcW w:w="0" w:type="auto"/>
            <w:hideMark/>
          </w:tcPr>
          <w:p w14:paraId="39D2979E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I</w:t>
            </w:r>
          </w:p>
        </w:tc>
        <w:tc>
          <w:tcPr>
            <w:tcW w:w="0" w:type="auto"/>
            <w:hideMark/>
          </w:tcPr>
          <w:p w14:paraId="5F0F5C2B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Total</w:t>
            </w:r>
          </w:p>
        </w:tc>
        <w:tc>
          <w:tcPr>
            <w:tcW w:w="0" w:type="auto"/>
            <w:hideMark/>
          </w:tcPr>
          <w:p w14:paraId="6B4FBA4E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4148</w:t>
            </w:r>
          </w:p>
        </w:tc>
        <w:tc>
          <w:tcPr>
            <w:tcW w:w="0" w:type="auto"/>
            <w:hideMark/>
          </w:tcPr>
          <w:p w14:paraId="6CAB369F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</w:t>
            </w:r>
          </w:p>
        </w:tc>
      </w:tr>
      <w:tr w:rsidR="0080130E" w:rsidRPr="00FE1331" w14:paraId="33C39FE2" w14:textId="77777777" w:rsidTr="0080130E">
        <w:tc>
          <w:tcPr>
            <w:tcW w:w="0" w:type="auto"/>
            <w:hideMark/>
          </w:tcPr>
          <w:p w14:paraId="71A5E8AF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27.3</w:t>
            </w:r>
          </w:p>
        </w:tc>
        <w:tc>
          <w:tcPr>
            <w:tcW w:w="0" w:type="auto"/>
            <w:hideMark/>
          </w:tcPr>
          <w:p w14:paraId="04DC6801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205488</w:t>
            </w:r>
          </w:p>
        </w:tc>
        <w:tc>
          <w:tcPr>
            <w:tcW w:w="0" w:type="auto"/>
            <w:hideMark/>
          </w:tcPr>
          <w:p w14:paraId="168EAD88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4002</w:t>
            </w:r>
          </w:p>
        </w:tc>
        <w:tc>
          <w:tcPr>
            <w:tcW w:w="0" w:type="auto"/>
            <w:hideMark/>
          </w:tcPr>
          <w:p w14:paraId="7AA3F299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</w:t>
            </w:r>
          </w:p>
        </w:tc>
        <w:tc>
          <w:tcPr>
            <w:tcW w:w="0" w:type="auto"/>
            <w:hideMark/>
          </w:tcPr>
          <w:p w14:paraId="7E9EE09F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</w:t>
            </w:r>
          </w:p>
        </w:tc>
        <w:tc>
          <w:tcPr>
            <w:tcW w:w="0" w:type="auto"/>
            <w:hideMark/>
          </w:tcPr>
          <w:p w14:paraId="301C3C82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83363010</w:t>
            </w:r>
          </w:p>
        </w:tc>
        <w:tc>
          <w:tcPr>
            <w:tcW w:w="0" w:type="auto"/>
            <w:hideMark/>
          </w:tcPr>
          <w:p w14:paraId="464A0DBC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Antenatal care provider: Doctor</w:t>
            </w:r>
          </w:p>
        </w:tc>
        <w:tc>
          <w:tcPr>
            <w:tcW w:w="0" w:type="auto"/>
            <w:hideMark/>
          </w:tcPr>
          <w:p w14:paraId="21FDBC37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I</w:t>
            </w:r>
          </w:p>
        </w:tc>
        <w:tc>
          <w:tcPr>
            <w:tcW w:w="0" w:type="auto"/>
            <w:hideMark/>
          </w:tcPr>
          <w:p w14:paraId="1E2A586F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Total</w:t>
            </w:r>
          </w:p>
        </w:tc>
        <w:tc>
          <w:tcPr>
            <w:tcW w:w="0" w:type="auto"/>
            <w:hideMark/>
          </w:tcPr>
          <w:p w14:paraId="598F549E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2041</w:t>
            </w:r>
          </w:p>
        </w:tc>
        <w:tc>
          <w:tcPr>
            <w:tcW w:w="0" w:type="auto"/>
            <w:hideMark/>
          </w:tcPr>
          <w:p w14:paraId="6AAE1760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</w:t>
            </w:r>
          </w:p>
        </w:tc>
      </w:tr>
      <w:tr w:rsidR="0080130E" w:rsidRPr="00FE1331" w14:paraId="0727ACF4" w14:textId="77777777" w:rsidTr="0080130E">
        <w:tc>
          <w:tcPr>
            <w:tcW w:w="0" w:type="auto"/>
            <w:hideMark/>
          </w:tcPr>
          <w:p w14:paraId="72D96B0E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66.6</w:t>
            </w:r>
          </w:p>
        </w:tc>
        <w:tc>
          <w:tcPr>
            <w:tcW w:w="0" w:type="auto"/>
            <w:hideMark/>
          </w:tcPr>
          <w:p w14:paraId="19ECDCA4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751748</w:t>
            </w:r>
          </w:p>
        </w:tc>
        <w:tc>
          <w:tcPr>
            <w:tcW w:w="0" w:type="auto"/>
            <w:hideMark/>
          </w:tcPr>
          <w:p w14:paraId="2ED9506D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4000</w:t>
            </w:r>
          </w:p>
        </w:tc>
        <w:tc>
          <w:tcPr>
            <w:tcW w:w="0" w:type="auto"/>
            <w:hideMark/>
          </w:tcPr>
          <w:p w14:paraId="61EF3F0F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</w:t>
            </w:r>
          </w:p>
        </w:tc>
        <w:tc>
          <w:tcPr>
            <w:tcW w:w="0" w:type="auto"/>
            <w:hideMark/>
          </w:tcPr>
          <w:p w14:paraId="32531E02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</w:t>
            </w:r>
          </w:p>
        </w:tc>
        <w:tc>
          <w:tcPr>
            <w:tcW w:w="0" w:type="auto"/>
            <w:hideMark/>
          </w:tcPr>
          <w:p w14:paraId="39B2FA5C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83363020</w:t>
            </w:r>
          </w:p>
        </w:tc>
        <w:tc>
          <w:tcPr>
            <w:tcW w:w="0" w:type="auto"/>
            <w:hideMark/>
          </w:tcPr>
          <w:p w14:paraId="223B67C7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Antenatal care provider: Nurse/midwife</w:t>
            </w:r>
          </w:p>
        </w:tc>
        <w:tc>
          <w:tcPr>
            <w:tcW w:w="0" w:type="auto"/>
            <w:hideMark/>
          </w:tcPr>
          <w:p w14:paraId="5C08F44A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I</w:t>
            </w:r>
          </w:p>
        </w:tc>
        <w:tc>
          <w:tcPr>
            <w:tcW w:w="0" w:type="auto"/>
            <w:hideMark/>
          </w:tcPr>
          <w:p w14:paraId="5E90A129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Total</w:t>
            </w:r>
          </w:p>
        </w:tc>
        <w:tc>
          <w:tcPr>
            <w:tcW w:w="0" w:type="auto"/>
            <w:hideMark/>
          </w:tcPr>
          <w:p w14:paraId="6D837969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2903</w:t>
            </w:r>
          </w:p>
        </w:tc>
        <w:tc>
          <w:tcPr>
            <w:tcW w:w="0" w:type="auto"/>
            <w:hideMark/>
          </w:tcPr>
          <w:p w14:paraId="67D590FA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</w:t>
            </w:r>
          </w:p>
        </w:tc>
      </w:tr>
      <w:tr w:rsidR="0080130E" w:rsidRPr="00FE1331" w14:paraId="35CCC3D7" w14:textId="77777777" w:rsidTr="0080130E">
        <w:tc>
          <w:tcPr>
            <w:tcW w:w="0" w:type="auto"/>
            <w:hideMark/>
          </w:tcPr>
          <w:p w14:paraId="1822AFDC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65</w:t>
            </w:r>
          </w:p>
        </w:tc>
        <w:tc>
          <w:tcPr>
            <w:tcW w:w="0" w:type="auto"/>
            <w:hideMark/>
          </w:tcPr>
          <w:p w14:paraId="05C14CA3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567472</w:t>
            </w:r>
          </w:p>
        </w:tc>
        <w:tc>
          <w:tcPr>
            <w:tcW w:w="0" w:type="auto"/>
            <w:hideMark/>
          </w:tcPr>
          <w:p w14:paraId="63A5C827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4001</w:t>
            </w:r>
          </w:p>
        </w:tc>
        <w:tc>
          <w:tcPr>
            <w:tcW w:w="0" w:type="auto"/>
            <w:hideMark/>
          </w:tcPr>
          <w:p w14:paraId="69FC702F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</w:t>
            </w:r>
          </w:p>
        </w:tc>
        <w:tc>
          <w:tcPr>
            <w:tcW w:w="0" w:type="auto"/>
            <w:hideMark/>
          </w:tcPr>
          <w:p w14:paraId="1468AA1F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</w:t>
            </w:r>
          </w:p>
        </w:tc>
        <w:tc>
          <w:tcPr>
            <w:tcW w:w="0" w:type="auto"/>
            <w:hideMark/>
          </w:tcPr>
          <w:p w14:paraId="0E532215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83363020</w:t>
            </w:r>
          </w:p>
        </w:tc>
        <w:tc>
          <w:tcPr>
            <w:tcW w:w="0" w:type="auto"/>
            <w:hideMark/>
          </w:tcPr>
          <w:p w14:paraId="264F49A9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Antenatal care provider: Nurse/midwife</w:t>
            </w:r>
          </w:p>
        </w:tc>
        <w:tc>
          <w:tcPr>
            <w:tcW w:w="0" w:type="auto"/>
            <w:hideMark/>
          </w:tcPr>
          <w:p w14:paraId="4AC99D8E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I</w:t>
            </w:r>
          </w:p>
        </w:tc>
        <w:tc>
          <w:tcPr>
            <w:tcW w:w="0" w:type="auto"/>
            <w:hideMark/>
          </w:tcPr>
          <w:p w14:paraId="33AE1D2A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Total</w:t>
            </w:r>
          </w:p>
        </w:tc>
        <w:tc>
          <w:tcPr>
            <w:tcW w:w="0" w:type="auto"/>
            <w:hideMark/>
          </w:tcPr>
          <w:p w14:paraId="39A1A029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4148</w:t>
            </w:r>
          </w:p>
        </w:tc>
        <w:tc>
          <w:tcPr>
            <w:tcW w:w="0" w:type="auto"/>
            <w:hideMark/>
          </w:tcPr>
          <w:p w14:paraId="088A1ED0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</w:t>
            </w:r>
          </w:p>
        </w:tc>
      </w:tr>
      <w:tr w:rsidR="0080130E" w:rsidRPr="00FE1331" w14:paraId="417BCE66" w14:textId="77777777" w:rsidTr="0080130E">
        <w:tc>
          <w:tcPr>
            <w:tcW w:w="0" w:type="auto"/>
            <w:hideMark/>
          </w:tcPr>
          <w:p w14:paraId="0B81E461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68.4</w:t>
            </w:r>
          </w:p>
        </w:tc>
        <w:tc>
          <w:tcPr>
            <w:tcW w:w="0" w:type="auto"/>
            <w:hideMark/>
          </w:tcPr>
          <w:p w14:paraId="1123057A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205485</w:t>
            </w:r>
          </w:p>
        </w:tc>
        <w:tc>
          <w:tcPr>
            <w:tcW w:w="0" w:type="auto"/>
            <w:hideMark/>
          </w:tcPr>
          <w:p w14:paraId="0795E18E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4002</w:t>
            </w:r>
          </w:p>
        </w:tc>
        <w:tc>
          <w:tcPr>
            <w:tcW w:w="0" w:type="auto"/>
            <w:hideMark/>
          </w:tcPr>
          <w:p w14:paraId="1BFABBF6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</w:t>
            </w:r>
          </w:p>
        </w:tc>
        <w:tc>
          <w:tcPr>
            <w:tcW w:w="0" w:type="auto"/>
            <w:hideMark/>
          </w:tcPr>
          <w:p w14:paraId="7D0988C2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</w:t>
            </w:r>
          </w:p>
        </w:tc>
        <w:tc>
          <w:tcPr>
            <w:tcW w:w="0" w:type="auto"/>
            <w:hideMark/>
          </w:tcPr>
          <w:p w14:paraId="71D063C0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83363020</w:t>
            </w:r>
          </w:p>
        </w:tc>
        <w:tc>
          <w:tcPr>
            <w:tcW w:w="0" w:type="auto"/>
            <w:hideMark/>
          </w:tcPr>
          <w:p w14:paraId="628F9E88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Antenatal care provider: Nurse/midwife</w:t>
            </w:r>
          </w:p>
        </w:tc>
        <w:tc>
          <w:tcPr>
            <w:tcW w:w="0" w:type="auto"/>
            <w:hideMark/>
          </w:tcPr>
          <w:p w14:paraId="3AC1A2E5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I</w:t>
            </w:r>
          </w:p>
        </w:tc>
        <w:tc>
          <w:tcPr>
            <w:tcW w:w="0" w:type="auto"/>
            <w:hideMark/>
          </w:tcPr>
          <w:p w14:paraId="3192FCB7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Total</w:t>
            </w:r>
          </w:p>
        </w:tc>
        <w:tc>
          <w:tcPr>
            <w:tcW w:w="0" w:type="auto"/>
            <w:hideMark/>
          </w:tcPr>
          <w:p w14:paraId="6EF5C3EE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2041</w:t>
            </w:r>
          </w:p>
        </w:tc>
        <w:tc>
          <w:tcPr>
            <w:tcW w:w="0" w:type="auto"/>
            <w:hideMark/>
          </w:tcPr>
          <w:p w14:paraId="656A7E4A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</w:t>
            </w:r>
          </w:p>
        </w:tc>
      </w:tr>
      <w:tr w:rsidR="0080130E" w:rsidRPr="00FE1331" w14:paraId="2EF91C3E" w14:textId="77777777" w:rsidTr="0080130E">
        <w:tc>
          <w:tcPr>
            <w:tcW w:w="0" w:type="auto"/>
            <w:hideMark/>
          </w:tcPr>
          <w:p w14:paraId="45AA0003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.1</w:t>
            </w:r>
          </w:p>
        </w:tc>
        <w:tc>
          <w:tcPr>
            <w:tcW w:w="0" w:type="auto"/>
            <w:hideMark/>
          </w:tcPr>
          <w:p w14:paraId="25CF4E94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751753.26</w:t>
            </w:r>
          </w:p>
        </w:tc>
        <w:tc>
          <w:tcPr>
            <w:tcW w:w="0" w:type="auto"/>
            <w:hideMark/>
          </w:tcPr>
          <w:p w14:paraId="1D06554A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4000</w:t>
            </w:r>
          </w:p>
        </w:tc>
        <w:tc>
          <w:tcPr>
            <w:tcW w:w="0" w:type="auto"/>
            <w:hideMark/>
          </w:tcPr>
          <w:p w14:paraId="1702C357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</w:t>
            </w:r>
          </w:p>
        </w:tc>
        <w:tc>
          <w:tcPr>
            <w:tcW w:w="0" w:type="auto"/>
            <w:hideMark/>
          </w:tcPr>
          <w:p w14:paraId="600C90B5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</w:t>
            </w:r>
          </w:p>
        </w:tc>
        <w:tc>
          <w:tcPr>
            <w:tcW w:w="0" w:type="auto"/>
            <w:hideMark/>
          </w:tcPr>
          <w:p w14:paraId="5D18611E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83363070</w:t>
            </w:r>
          </w:p>
        </w:tc>
        <w:tc>
          <w:tcPr>
            <w:tcW w:w="0" w:type="auto"/>
            <w:hideMark/>
          </w:tcPr>
          <w:p w14:paraId="0B52B549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Antenatal care provider: Traditional attendant</w:t>
            </w:r>
          </w:p>
        </w:tc>
        <w:tc>
          <w:tcPr>
            <w:tcW w:w="0" w:type="auto"/>
            <w:hideMark/>
          </w:tcPr>
          <w:p w14:paraId="7F016EE2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I</w:t>
            </w:r>
          </w:p>
        </w:tc>
        <w:tc>
          <w:tcPr>
            <w:tcW w:w="0" w:type="auto"/>
            <w:hideMark/>
          </w:tcPr>
          <w:p w14:paraId="7507CB3C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Total</w:t>
            </w:r>
          </w:p>
        </w:tc>
        <w:tc>
          <w:tcPr>
            <w:tcW w:w="0" w:type="auto"/>
            <w:hideMark/>
          </w:tcPr>
          <w:p w14:paraId="470CB5CE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2903</w:t>
            </w:r>
          </w:p>
        </w:tc>
        <w:tc>
          <w:tcPr>
            <w:tcW w:w="0" w:type="auto"/>
            <w:hideMark/>
          </w:tcPr>
          <w:p w14:paraId="4DA78729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</w:t>
            </w:r>
          </w:p>
        </w:tc>
      </w:tr>
      <w:tr w:rsidR="0080130E" w:rsidRPr="00FE1331" w14:paraId="0EFC1DBB" w14:textId="77777777" w:rsidTr="0080130E">
        <w:tc>
          <w:tcPr>
            <w:tcW w:w="0" w:type="auto"/>
            <w:hideMark/>
          </w:tcPr>
          <w:p w14:paraId="25BD4307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.1</w:t>
            </w:r>
          </w:p>
        </w:tc>
        <w:tc>
          <w:tcPr>
            <w:tcW w:w="0" w:type="auto"/>
            <w:hideMark/>
          </w:tcPr>
          <w:p w14:paraId="68C1287A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567471</w:t>
            </w:r>
          </w:p>
        </w:tc>
        <w:tc>
          <w:tcPr>
            <w:tcW w:w="0" w:type="auto"/>
            <w:hideMark/>
          </w:tcPr>
          <w:p w14:paraId="553AAE5B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4001</w:t>
            </w:r>
          </w:p>
        </w:tc>
        <w:tc>
          <w:tcPr>
            <w:tcW w:w="0" w:type="auto"/>
            <w:hideMark/>
          </w:tcPr>
          <w:p w14:paraId="473FB153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</w:t>
            </w:r>
          </w:p>
        </w:tc>
        <w:tc>
          <w:tcPr>
            <w:tcW w:w="0" w:type="auto"/>
            <w:hideMark/>
          </w:tcPr>
          <w:p w14:paraId="718295F1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</w:t>
            </w:r>
          </w:p>
        </w:tc>
        <w:tc>
          <w:tcPr>
            <w:tcW w:w="0" w:type="auto"/>
            <w:hideMark/>
          </w:tcPr>
          <w:p w14:paraId="39BF21C2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83363070</w:t>
            </w:r>
          </w:p>
        </w:tc>
        <w:tc>
          <w:tcPr>
            <w:tcW w:w="0" w:type="auto"/>
            <w:hideMark/>
          </w:tcPr>
          <w:p w14:paraId="747ED5D5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Antenatal care provider: Traditional attendant</w:t>
            </w:r>
          </w:p>
        </w:tc>
        <w:tc>
          <w:tcPr>
            <w:tcW w:w="0" w:type="auto"/>
            <w:hideMark/>
          </w:tcPr>
          <w:p w14:paraId="40DE3BB9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I</w:t>
            </w:r>
          </w:p>
        </w:tc>
        <w:tc>
          <w:tcPr>
            <w:tcW w:w="0" w:type="auto"/>
            <w:hideMark/>
          </w:tcPr>
          <w:p w14:paraId="28A5FF0D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Total</w:t>
            </w:r>
          </w:p>
        </w:tc>
        <w:tc>
          <w:tcPr>
            <w:tcW w:w="0" w:type="auto"/>
            <w:hideMark/>
          </w:tcPr>
          <w:p w14:paraId="03365D35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4148</w:t>
            </w:r>
          </w:p>
        </w:tc>
        <w:tc>
          <w:tcPr>
            <w:tcW w:w="0" w:type="auto"/>
            <w:hideMark/>
          </w:tcPr>
          <w:p w14:paraId="57A278AB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</w:t>
            </w:r>
          </w:p>
        </w:tc>
      </w:tr>
      <w:tr w:rsidR="0080130E" w:rsidRPr="00FE1331" w14:paraId="06A1A376" w14:textId="77777777" w:rsidTr="0080130E">
        <w:tc>
          <w:tcPr>
            <w:tcW w:w="0" w:type="auto"/>
            <w:hideMark/>
          </w:tcPr>
          <w:p w14:paraId="790D3EBC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.1</w:t>
            </w:r>
          </w:p>
        </w:tc>
        <w:tc>
          <w:tcPr>
            <w:tcW w:w="0" w:type="auto"/>
            <w:hideMark/>
          </w:tcPr>
          <w:p w14:paraId="0C2CAE28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205487</w:t>
            </w:r>
          </w:p>
        </w:tc>
        <w:tc>
          <w:tcPr>
            <w:tcW w:w="0" w:type="auto"/>
            <w:hideMark/>
          </w:tcPr>
          <w:p w14:paraId="2921F1C0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4002</w:t>
            </w:r>
          </w:p>
        </w:tc>
        <w:tc>
          <w:tcPr>
            <w:tcW w:w="0" w:type="auto"/>
            <w:hideMark/>
          </w:tcPr>
          <w:p w14:paraId="16441597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</w:t>
            </w:r>
          </w:p>
        </w:tc>
        <w:tc>
          <w:tcPr>
            <w:tcW w:w="0" w:type="auto"/>
            <w:hideMark/>
          </w:tcPr>
          <w:p w14:paraId="4CFCF63B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</w:t>
            </w:r>
          </w:p>
        </w:tc>
        <w:tc>
          <w:tcPr>
            <w:tcW w:w="0" w:type="auto"/>
            <w:hideMark/>
          </w:tcPr>
          <w:p w14:paraId="1F7F0E00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83363070</w:t>
            </w:r>
          </w:p>
        </w:tc>
        <w:tc>
          <w:tcPr>
            <w:tcW w:w="0" w:type="auto"/>
            <w:hideMark/>
          </w:tcPr>
          <w:p w14:paraId="6848E44C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Antenatal care provider: Traditional attendant</w:t>
            </w:r>
          </w:p>
        </w:tc>
        <w:tc>
          <w:tcPr>
            <w:tcW w:w="0" w:type="auto"/>
            <w:hideMark/>
          </w:tcPr>
          <w:p w14:paraId="4F6B30B1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I</w:t>
            </w:r>
          </w:p>
        </w:tc>
        <w:tc>
          <w:tcPr>
            <w:tcW w:w="0" w:type="auto"/>
            <w:hideMark/>
          </w:tcPr>
          <w:p w14:paraId="5E37E485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Total</w:t>
            </w:r>
          </w:p>
        </w:tc>
        <w:tc>
          <w:tcPr>
            <w:tcW w:w="0" w:type="auto"/>
            <w:hideMark/>
          </w:tcPr>
          <w:p w14:paraId="2146A393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2041</w:t>
            </w:r>
          </w:p>
        </w:tc>
        <w:tc>
          <w:tcPr>
            <w:tcW w:w="0" w:type="auto"/>
            <w:hideMark/>
          </w:tcPr>
          <w:p w14:paraId="2DFE0F67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</w:t>
            </w:r>
          </w:p>
        </w:tc>
      </w:tr>
    </w:tbl>
    <w:p w14:paraId="5E2D6653" w14:textId="2F0F6BA8" w:rsidR="00FE1331" w:rsidRDefault="00FE1331" w:rsidP="008D4D36">
      <w:pPr>
        <w:sectPr w:rsidR="00FE1331" w:rsidSect="0080130E">
          <w:pgSz w:w="23811" w:h="16838" w:orient="landscape" w:code="8"/>
          <w:pgMar w:top="720" w:right="720" w:bottom="720" w:left="720" w:header="720" w:footer="720" w:gutter="0"/>
          <w:cols w:space="720"/>
          <w:docGrid w:linePitch="360"/>
        </w:sectPr>
      </w:pPr>
    </w:p>
    <w:p w14:paraId="0880B4BA" w14:textId="77777777" w:rsidR="0021183A" w:rsidRPr="00285166" w:rsidRDefault="0021183A" w:rsidP="00285166">
      <w:pPr>
        <w:pStyle w:val="Heading1"/>
        <w:rPr>
          <w:sz w:val="48"/>
          <w:szCs w:val="48"/>
        </w:rPr>
      </w:pPr>
      <w:r w:rsidRPr="00285166">
        <w:rPr>
          <w:sz w:val="48"/>
          <w:szCs w:val="48"/>
        </w:rPr>
        <w:lastRenderedPageBreak/>
        <w:t>Feature Engineering &amp; Data Preparation</w:t>
      </w:r>
    </w:p>
    <w:p w14:paraId="0FBDF9DD" w14:textId="77777777" w:rsidR="00E44B89" w:rsidRDefault="00E44B89" w:rsidP="00E44B89">
      <w:pPr>
        <w:pStyle w:val="Heading1"/>
      </w:pPr>
      <w:bookmarkStart w:id="80" w:name="load-and-combine-datasets"/>
      <w:bookmarkStart w:id="81" w:name="_Toc209193538"/>
      <w:r>
        <w:rPr>
          <w:rStyle w:val="SectionNumber"/>
        </w:rPr>
        <w:t>1</w:t>
      </w:r>
      <w:r>
        <w:tab/>
        <w:t>Load and Combine Datasets</w:t>
      </w:r>
      <w:bookmarkEnd w:id="81"/>
    </w:p>
    <w:p w14:paraId="06273A7A" w14:textId="77777777" w:rsidR="00E44B89" w:rsidRDefault="00E44B89" w:rsidP="00E44B89">
      <w:pPr>
        <w:pStyle w:val="SourceCode"/>
      </w:pPr>
      <w:r>
        <w:rPr>
          <w:rStyle w:val="CommentTok"/>
        </w:rPr>
        <w:t># Load the 7 selected cleaned datasets</w:t>
      </w:r>
      <w:r>
        <w:br/>
      </w:r>
      <w:proofErr w:type="spellStart"/>
      <w:r>
        <w:rPr>
          <w:rStyle w:val="NormalTok"/>
        </w:rPr>
        <w:t>selected_datase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access-to-health-</w:t>
      </w:r>
      <w:proofErr w:type="spellStart"/>
      <w:r>
        <w:rPr>
          <w:rStyle w:val="StringTok"/>
        </w:rPr>
        <w:t>care_national_zaf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immunization_national_zaf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hiv-behavior_national_zaf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</w:t>
      </w:r>
      <w:proofErr w:type="spellStart"/>
      <w:r>
        <w:rPr>
          <w:rStyle w:val="StringTok"/>
        </w:rPr>
        <w:t>water_national_zaf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dhs-quickstats_national_zaf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toilet-</w:t>
      </w:r>
      <w:proofErr w:type="spellStart"/>
      <w:r>
        <w:rPr>
          <w:rStyle w:val="StringTok"/>
        </w:rPr>
        <w:t>facilities_national_zaf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child-mortality-</w:t>
      </w:r>
      <w:proofErr w:type="spellStart"/>
      <w:r>
        <w:rPr>
          <w:rStyle w:val="StringTok"/>
        </w:rPr>
        <w:t>rates_national_zaf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cleaned_csv_fil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proofErr w:type="spellStart"/>
      <w:r>
        <w:rPr>
          <w:rStyle w:val="FunctionTok"/>
        </w:rPr>
        <w:t>file.path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leaned_data_pat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elected_datasets</w:t>
      </w:r>
      <w:proofErr w:type="spellEnd"/>
      <w:r>
        <w:rPr>
          <w:rStyle w:val="NormalTok"/>
        </w:rPr>
        <w:t xml:space="preserve">), </w:t>
      </w:r>
      <w:r>
        <w:rPr>
          <w:rStyle w:val="StringTok"/>
        </w:rPr>
        <w:t>"_final.csv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cleaned_csv_files</w:t>
      </w:r>
      <w:proofErr w:type="spellEnd"/>
      <w:r>
        <w:rPr>
          <w:rStyle w:val="NormalTok"/>
        </w:rPr>
        <w:t>[</w:t>
      </w:r>
      <w:proofErr w:type="spellStart"/>
      <w:r>
        <w:rPr>
          <w:rStyle w:val="FunctionTok"/>
        </w:rPr>
        <w:t>file.exis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leaned_csv_files</w:t>
      </w:r>
      <w:proofErr w:type="spellEnd"/>
      <w:r>
        <w:rPr>
          <w:rStyle w:val="NormalTok"/>
        </w:rPr>
        <w:t xml:space="preserve">)]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leaned_csv_fil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proofErr w:type="spellStart"/>
      <w:r>
        <w:rPr>
          <w:rStyle w:val="FunctionTok"/>
        </w:rPr>
        <w:t>file.path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leaned_data_pat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elected_datasets</w:t>
      </w:r>
      <w:proofErr w:type="spellEnd"/>
      <w:r>
        <w:rPr>
          <w:rStyle w:val="NormalTok"/>
        </w:rPr>
        <w:t xml:space="preserve">), </w:t>
      </w:r>
      <w:r>
        <w:rPr>
          <w:rStyle w:val="StringTok"/>
        </w:rPr>
        <w:t>"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Load and combine datasets</w:t>
      </w:r>
      <w:r>
        <w:br/>
      </w:r>
      <w:proofErr w:type="spellStart"/>
      <w:r>
        <w:rPr>
          <w:rStyle w:val="NormalTok"/>
        </w:rPr>
        <w:t>datase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ap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leaned_csv_files</w:t>
      </w:r>
      <w:proofErr w:type="spellEnd"/>
      <w:r>
        <w:rPr>
          <w:rStyle w:val="NormalTok"/>
        </w:rPr>
        <w:t>[</w:t>
      </w:r>
      <w:proofErr w:type="spellStart"/>
      <w:r>
        <w:rPr>
          <w:rStyle w:val="FunctionTok"/>
        </w:rPr>
        <w:t>file.exis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leaned_csv_files</w:t>
      </w:r>
      <w:proofErr w:type="spellEnd"/>
      <w:r>
        <w:rPr>
          <w:rStyle w:val="NormalTok"/>
        </w:rPr>
        <w:t xml:space="preserve">)],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proofErr w:type="spellStart"/>
      <w:r>
        <w:rPr>
          <w:rStyle w:val="NormalTok"/>
        </w:rPr>
        <w:t>file_path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_cs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le_pat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how_col_type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dataset_sourc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tools</w:t>
      </w:r>
      <w:r>
        <w:rPr>
          <w:rStyle w:val="SpecialCharTok"/>
        </w:rPr>
        <w:t>::</w:t>
      </w:r>
      <w:proofErr w:type="spellStart"/>
      <w:r>
        <w:rPr>
          <w:rStyle w:val="FunctionTok"/>
        </w:rPr>
        <w:t>file_path_sans_ex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basen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le_path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br/>
      </w:r>
      <w:proofErr w:type="spellStart"/>
      <w:r>
        <w:rPr>
          <w:rStyle w:val="NormalTok"/>
        </w:rPr>
        <w:t>combined_d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bind_rows</w:t>
      </w:r>
      <w:proofErr w:type="spellEnd"/>
      <w:r>
        <w:rPr>
          <w:rStyle w:val="NormalTok"/>
        </w:rPr>
        <w:t>(datasets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Combined"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 xml:space="preserve">(datasets), </w:t>
      </w:r>
      <w:r>
        <w:rPr>
          <w:rStyle w:val="StringTok"/>
        </w:rPr>
        <w:t>"datasets:"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mbined_df</w:t>
      </w:r>
      <w:proofErr w:type="spellEnd"/>
      <w:r>
        <w:rPr>
          <w:rStyle w:val="NormalTok"/>
        </w:rPr>
        <w:t xml:space="preserve">), </w:t>
      </w:r>
      <w:r>
        <w:rPr>
          <w:rStyle w:val="StringTok"/>
        </w:rPr>
        <w:t>"records,"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nco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mbined_df</w:t>
      </w:r>
      <w:proofErr w:type="spellEnd"/>
      <w:r>
        <w:rPr>
          <w:rStyle w:val="NormalTok"/>
        </w:rPr>
        <w:t xml:space="preserve">), </w:t>
      </w:r>
      <w:r>
        <w:rPr>
          <w:rStyle w:val="StringTok"/>
        </w:rPr>
        <w:t>"field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9FB0DB9" w14:textId="77777777" w:rsidR="00E44B89" w:rsidRDefault="00E44B89" w:rsidP="00E44B89">
      <w:pPr>
        <w:pStyle w:val="SourceCode"/>
      </w:pPr>
      <w:r>
        <w:rPr>
          <w:rStyle w:val="VerbatimChar"/>
        </w:rPr>
        <w:t>## Combined 7 datasets: 747 records, 12 fields</w:t>
      </w:r>
    </w:p>
    <w:p w14:paraId="1F4A3CEA" w14:textId="77777777" w:rsidR="00E44B89" w:rsidRDefault="00E44B89" w:rsidP="00E44B89">
      <w:pPr>
        <w:pStyle w:val="Heading1"/>
      </w:pPr>
      <w:bookmarkStart w:id="82" w:name="feature-engineering"/>
      <w:bookmarkStart w:id="83" w:name="_Toc209193539"/>
      <w:bookmarkEnd w:id="80"/>
      <w:r>
        <w:rPr>
          <w:rStyle w:val="SectionNumber"/>
        </w:rPr>
        <w:t>2</w:t>
      </w:r>
      <w:r>
        <w:tab/>
        <w:t>Feature Engineering</w:t>
      </w:r>
      <w:bookmarkEnd w:id="83"/>
    </w:p>
    <w:p w14:paraId="7E0F9427" w14:textId="77777777" w:rsidR="00E44B89" w:rsidRDefault="00E44B89" w:rsidP="00E44B89">
      <w:pPr>
        <w:pStyle w:val="SourceCode"/>
      </w:pPr>
      <w:proofErr w:type="spellStart"/>
      <w:r>
        <w:rPr>
          <w:rStyle w:val="NormalTok"/>
        </w:rPr>
        <w:t>df_featur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bined_df</w:t>
      </w:r>
      <w:proofErr w:type="spellEnd"/>
      <w:r>
        <w:br/>
      </w:r>
      <w:r>
        <w:br/>
      </w:r>
      <w:r>
        <w:rPr>
          <w:rStyle w:val="CommentTok"/>
        </w:rPr>
        <w:t># Categorical encoding</w:t>
      </w:r>
      <w:r>
        <w:br/>
      </w:r>
      <w:proofErr w:type="spellStart"/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>indicator_encode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>indicator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>survey_cohor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>denominator_unweighted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>dataset_source_encode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>dataset_source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 Group rare categories in </w:t>
      </w:r>
      <w:proofErr w:type="spellStart"/>
      <w:r>
        <w:rPr>
          <w:rStyle w:val="CommentTok"/>
        </w:rPr>
        <w:t>by_variable_id</w:t>
      </w:r>
      <w:proofErr w:type="spellEnd"/>
      <w:r>
        <w:br/>
      </w:r>
      <w:proofErr w:type="spellStart"/>
      <w:r>
        <w:rPr>
          <w:rStyle w:val="NormalTok"/>
        </w:rPr>
        <w:t>by_var_coun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>by_variable_id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are_threshol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RARE_CATEGORY_THRESHOLD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_feature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are_categori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by_var_count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by_var_coun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re_threshold</w:t>
      </w:r>
      <w:proofErr w:type="spellEnd"/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>by_variable_id_groupe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>by_variable_id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re_categories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>by_variable_id</w:t>
      </w:r>
      <w:proofErr w:type="spellEnd"/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dummy variables</w:t>
      </w:r>
      <w:r>
        <w:br/>
      </w:r>
      <w:proofErr w:type="spellStart"/>
      <w:r>
        <w:rPr>
          <w:rStyle w:val="NormalTok"/>
        </w:rPr>
        <w:t>by_var_dummi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odel.matrix</w:t>
      </w:r>
      <w:proofErr w:type="spellEnd"/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y_variable_id_grouped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_feature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ype_dummi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odel.matrix</w:t>
      </w:r>
      <w:proofErr w:type="spellEnd"/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icator_typ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_feature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har_dummi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odel.matrix</w:t>
      </w:r>
      <w:proofErr w:type="spellEnd"/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aracteristic_category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_feature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y_var_dummies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by_var</w:t>
      </w:r>
      <w:proofErr w:type="spellEnd"/>
      <w:r>
        <w:rPr>
          <w:rStyle w:val="StringTok"/>
        </w:rPr>
        <w:t>_"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by_variable_id_groupe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y_var_dummies</w:t>
      </w:r>
      <w:proofErr w:type="spellEnd"/>
      <w:r>
        <w:rPr>
          <w:rStyle w:val="NormalTok"/>
        </w:rPr>
        <w:t>)))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ype_dummies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type_"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indicator_typ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ype_dummies</w:t>
      </w:r>
      <w:proofErr w:type="spellEnd"/>
      <w:r>
        <w:rPr>
          <w:rStyle w:val="NormalTok"/>
        </w:rPr>
        <w:t>)))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har_dummies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har_"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characteristic_category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har_dummies</w:t>
      </w:r>
      <w:proofErr w:type="spellEnd"/>
      <w:r>
        <w:rPr>
          <w:rStyle w:val="NormalTok"/>
        </w:rPr>
        <w:t>)))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Encoded categorical variables:"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nco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y_var_dummie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co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ype_dummie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co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har_dummies</w:t>
      </w:r>
      <w:proofErr w:type="spellEnd"/>
      <w:r>
        <w:rPr>
          <w:rStyle w:val="NormalTok"/>
        </w:rPr>
        <w:t xml:space="preserve">), </w:t>
      </w:r>
      <w:r>
        <w:rPr>
          <w:rStyle w:val="StringTok"/>
        </w:rPr>
        <w:t>"dummy variables create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6B39062" w14:textId="77777777" w:rsidR="00E44B89" w:rsidRDefault="00E44B89" w:rsidP="00E44B89">
      <w:pPr>
        <w:pStyle w:val="SourceCode"/>
      </w:pPr>
      <w:r>
        <w:rPr>
          <w:rStyle w:val="VerbatimChar"/>
        </w:rPr>
        <w:t>## Encoded categorical variables: 14 dummy variables created</w:t>
      </w:r>
    </w:p>
    <w:p w14:paraId="21B6CEF4" w14:textId="77777777" w:rsidR="00E44B89" w:rsidRDefault="00E44B89" w:rsidP="00E44B89">
      <w:pPr>
        <w:pStyle w:val="Heading1"/>
      </w:pPr>
      <w:bookmarkStart w:id="84" w:name="numeric-feature-engineering-and-scaling"/>
      <w:bookmarkStart w:id="85" w:name="_Toc209193540"/>
      <w:bookmarkEnd w:id="82"/>
      <w:r>
        <w:rPr>
          <w:rStyle w:val="SectionNumber"/>
        </w:rPr>
        <w:t>3</w:t>
      </w:r>
      <w:r>
        <w:tab/>
        <w:t>Numeric Feature Engineering and Scaling</w:t>
      </w:r>
      <w:bookmarkEnd w:id="85"/>
    </w:p>
    <w:p w14:paraId="7D2E27D3" w14:textId="77777777" w:rsidR="00E44B89" w:rsidRDefault="00E44B89" w:rsidP="00E44B89">
      <w:pPr>
        <w:pStyle w:val="SourceCode"/>
      </w:pPr>
      <w:r>
        <w:rPr>
          <w:rStyle w:val="CommentTok"/>
        </w:rPr>
        <w:t># Create engineered numeric features</w:t>
      </w:r>
      <w:r>
        <w:br/>
      </w:r>
      <w:proofErr w:type="spellStart"/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>high_precisio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>precision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>char_order_quinti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>characteristic_order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nti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>characteristic_order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>characteristic_order</w:t>
      </w:r>
      <w:proofErr w:type="spellEnd"/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>indicator_importanc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ase_when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>indicator_order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Hig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>indicator_order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Mediu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Low"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arget variable processing</w:t>
      </w:r>
      <w:r>
        <w:br/>
      </w:r>
      <w:proofErr w:type="spellStart"/>
      <w:r>
        <w:rPr>
          <w:rStyle w:val="NormalTok"/>
        </w:rPr>
        <w:t>value_skewnes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kewness</w:t>
      </w:r>
      <w:r>
        <w:rPr>
          <w:rStyle w:val="NormalTok"/>
        </w:rPr>
        <w:t>(</w:t>
      </w:r>
      <w:proofErr w:type="spellStart"/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>valu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>value_log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</w:t>
      </w:r>
      <w:proofErr w:type="spellStart"/>
      <w:r>
        <w:rPr>
          <w:rStyle w:val="NormalTok"/>
        </w:rPr>
        <w:t>value_skewnes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FunctionTok"/>
        </w:rPr>
        <w:t>log1p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</w:t>
      </w:r>
      <w:proofErr w:type="spellStart"/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>value</w:t>
      </w:r>
      <w:proofErr w:type="spellEnd"/>
      <w:r>
        <w:rPr>
          <w:rStyle w:val="NormalTok"/>
        </w:rPr>
        <w:t xml:space="preserve">))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>value</w:t>
      </w:r>
      <w:proofErr w:type="spellEnd"/>
      <w:r>
        <w:br/>
      </w:r>
      <w:proofErr w:type="spellStart"/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>value_categor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</w:t>
      </w:r>
      <w:r>
        <w:rPr>
          <w:rStyle w:val="NormalTok"/>
        </w:rPr>
        <w:t>(</w:t>
      </w:r>
      <w:proofErr w:type="spellStart"/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>valu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>value</w:t>
      </w:r>
      <w:proofErr w:type="spellEnd"/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33</w:t>
      </w:r>
      <w:r>
        <w:rPr>
          <w:rStyle w:val="NormalTok"/>
        </w:rPr>
        <w:t xml:space="preserve">, </w:t>
      </w:r>
      <w:r>
        <w:rPr>
          <w:rStyle w:val="FloatTok"/>
        </w:rPr>
        <w:t>0.67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ow"</w:t>
      </w:r>
      <w:r>
        <w:rPr>
          <w:rStyle w:val="NormalTok"/>
        </w:rPr>
        <w:t xml:space="preserve">, </w:t>
      </w:r>
      <w:r>
        <w:rPr>
          <w:rStyle w:val="StringTok"/>
        </w:rPr>
        <w:t>"Medium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include.lowe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itional engineered features</w:t>
      </w:r>
      <w:r>
        <w:br/>
      </w:r>
      <w:proofErr w:type="spellStart"/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>sample_size_tie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ase_when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>denominator_unweighted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&lt;</w:t>
      </w:r>
      <w:r>
        <w:rPr>
          <w:rStyle w:val="NormalTok"/>
        </w:rPr>
        <w:t xml:space="preserve"> SAMPLE_SIZE_SMALL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Smal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>denominator_unweighted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&lt;</w:t>
      </w:r>
      <w:r>
        <w:rPr>
          <w:rStyle w:val="NormalTok"/>
        </w:rPr>
        <w:t xml:space="preserve"> SAMPLE_SIZE_LARGE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Mediu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Large"</w:t>
      </w:r>
      <w:r>
        <w:br/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>data_quality_scor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>high_precision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>is_preferred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cale numeric variables</w:t>
      </w:r>
      <w:r>
        <w:br/>
      </w:r>
      <w:proofErr w:type="spellStart"/>
      <w:r>
        <w:rPr>
          <w:rStyle w:val="NormalTok"/>
        </w:rPr>
        <w:t>numeric_var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value_log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precision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characteristic_orde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indicator_orde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data_quality_scor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caled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_feature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numeric_vars</w:t>
      </w:r>
      <w:proofErr w:type="spellEnd"/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everything</w:t>
      </w:r>
      <w:r>
        <w:rPr>
          <w:rStyle w:val="NormalTok"/>
        </w:rPr>
        <w:t xml:space="preserve">(),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numeric</w:t>
      </w:r>
      <w:proofErr w:type="spellEnd"/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>(.)))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scaled_data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scaled_data</w:t>
      </w:r>
      <w:proofErr w:type="spellEnd"/>
      <w:r>
        <w:rPr>
          <w:rStyle w:val="NormalTok"/>
        </w:rPr>
        <w:t xml:space="preserve">), </w:t>
      </w:r>
      <w:r>
        <w:rPr>
          <w:rStyle w:val="StringTok"/>
        </w:rPr>
        <w:t>"_scale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Created"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nco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caled_data</w:t>
      </w:r>
      <w:proofErr w:type="spellEnd"/>
      <w:r>
        <w:rPr>
          <w:rStyle w:val="NormalTok"/>
        </w:rPr>
        <w:t xml:space="preserve">), </w:t>
      </w:r>
      <w:r>
        <w:rPr>
          <w:rStyle w:val="StringTok"/>
        </w:rPr>
        <w:t>"scaled numeric feature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EBACAE7" w14:textId="77777777" w:rsidR="00E44B89" w:rsidRDefault="00E44B89" w:rsidP="00E44B89">
      <w:pPr>
        <w:pStyle w:val="SourceCode"/>
      </w:pPr>
      <w:r>
        <w:rPr>
          <w:rStyle w:val="VerbatimChar"/>
        </w:rPr>
        <w:t>## Created 5 scaled numeric features</w:t>
      </w:r>
    </w:p>
    <w:p w14:paraId="0F06E680" w14:textId="77777777" w:rsidR="00E44B89" w:rsidRDefault="00E44B89" w:rsidP="00E44B89">
      <w:pPr>
        <w:pStyle w:val="SourceCode"/>
      </w:pPr>
      <w:proofErr w:type="gramStart"/>
      <w:r>
        <w:rPr>
          <w:rStyle w:val="Function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"Target variable skewness:"</w:t>
      </w:r>
      <w:r>
        <w:rPr>
          <w:rStyle w:val="NormalTok"/>
        </w:rPr>
        <w:t xml:space="preserve">, </w:t>
      </w:r>
      <w:proofErr w:type="gramStart"/>
      <w:r>
        <w:rPr>
          <w:rStyle w:val="FunctionTok"/>
        </w:rPr>
        <w:t>round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value_skewnes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</w:t>
      </w:r>
      <w:proofErr w:type="spellStart"/>
      <w:r>
        <w:rPr>
          <w:rStyle w:val="NormalTok"/>
        </w:rPr>
        <w:t>value_skewnes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tringTok"/>
        </w:rPr>
        <w:t>" (log transformed)"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" (no transform)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6C5633E" w14:textId="77777777" w:rsidR="00E44B89" w:rsidRDefault="00E44B89" w:rsidP="00E44B89">
      <w:pPr>
        <w:pStyle w:val="SourceCode"/>
      </w:pPr>
      <w:r>
        <w:rPr>
          <w:rStyle w:val="VerbatimChar"/>
        </w:rPr>
        <w:t xml:space="preserve">## Target variable skewness: </w:t>
      </w:r>
      <w:proofErr w:type="gramStart"/>
      <w:r>
        <w:rPr>
          <w:rStyle w:val="VerbatimChar"/>
        </w:rPr>
        <w:t>8.313  (</w:t>
      </w:r>
      <w:proofErr w:type="gramEnd"/>
      <w:r>
        <w:rPr>
          <w:rStyle w:val="VerbatimChar"/>
        </w:rPr>
        <w:t>log transformed)</w:t>
      </w:r>
    </w:p>
    <w:p w14:paraId="2D7CF17B" w14:textId="77777777" w:rsidR="00E44B89" w:rsidRDefault="00E44B89" w:rsidP="00E44B89">
      <w:pPr>
        <w:pStyle w:val="Heading1"/>
      </w:pPr>
      <w:bookmarkStart w:id="86" w:name="create-final-dataset"/>
      <w:bookmarkStart w:id="87" w:name="_Toc209193541"/>
      <w:bookmarkEnd w:id="84"/>
      <w:r>
        <w:rPr>
          <w:rStyle w:val="SectionNumber"/>
        </w:rPr>
        <w:t>4</w:t>
      </w:r>
      <w:r>
        <w:tab/>
        <w:t>Create Final Dataset</w:t>
      </w:r>
      <w:bookmarkEnd w:id="87"/>
    </w:p>
    <w:p w14:paraId="2D48B8C0" w14:textId="77777777" w:rsidR="00E44B89" w:rsidRDefault="00E44B89" w:rsidP="00E44B89">
      <w:pPr>
        <w:pStyle w:val="SourceCode"/>
      </w:pPr>
      <w:r>
        <w:rPr>
          <w:rStyle w:val="CommentTok"/>
        </w:rPr>
        <w:t># Combine all features into final dataset</w:t>
      </w:r>
      <w:r>
        <w:br/>
      </w:r>
      <w:proofErr w:type="spellStart"/>
      <w:r>
        <w:rPr>
          <w:rStyle w:val="NormalTok"/>
        </w:rPr>
        <w:t>all_dummi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y_var_dummi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ype_dummi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ar_dummies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final_featur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bind_cols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f_feature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_id</w:t>
      </w:r>
      <w:proofErr w:type="spellEnd"/>
      <w:r>
        <w:rPr>
          <w:rStyle w:val="NormalTok"/>
        </w:rPr>
        <w:t xml:space="preserve">, value, </w:t>
      </w:r>
      <w:proofErr w:type="spellStart"/>
      <w:r>
        <w:rPr>
          <w:rStyle w:val="NormalTok"/>
        </w:rPr>
        <w:t>value_lo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value_category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caled_data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f_feature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is_preferre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igh_precis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ndicator_encode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urvey_cohor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set_source_encoded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f_feature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char_order_quintil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ndicator_importanc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ample_size_tier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as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ll_dummie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modeling-ready dataset (features only)</w:t>
      </w:r>
      <w:r>
        <w:br/>
      </w:r>
      <w:proofErr w:type="spellStart"/>
      <w:r>
        <w:rPr>
          <w:rStyle w:val="NormalTok"/>
        </w:rPr>
        <w:t>modeling_featur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nal_feature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proofErr w:type="spellStart"/>
      <w:r>
        <w:rPr>
          <w:rStyle w:val="NormalTok"/>
        </w:rPr>
        <w:t>data_id</w:t>
      </w:r>
      <w:proofErr w:type="spellEnd"/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NormalTok"/>
        </w:rPr>
        <w:t xml:space="preserve">value, </w:t>
      </w:r>
      <w:r>
        <w:rPr>
          <w:rStyle w:val="SpecialCharTok"/>
        </w:rPr>
        <w:t>-</w:t>
      </w:r>
      <w:proofErr w:type="spellStart"/>
      <w:r>
        <w:rPr>
          <w:rStyle w:val="NormalTok"/>
        </w:rPr>
        <w:t>value_category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xport datasets</w:t>
      </w:r>
      <w:r>
        <w:br/>
      </w:r>
      <w:proofErr w:type="spellStart"/>
      <w:r>
        <w:rPr>
          <w:rStyle w:val="FunctionTok"/>
        </w:rPr>
        <w:t>write_cs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nal_featur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file.path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utputs_path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final_features_comprehensive.csv"</w:t>
      </w:r>
      <w:r>
        <w:rPr>
          <w:rStyle w:val="NormalTok"/>
        </w:rPr>
        <w:t>))</w:t>
      </w:r>
      <w:r>
        <w:br/>
      </w:r>
      <w:proofErr w:type="spellStart"/>
      <w:r>
        <w:rPr>
          <w:rStyle w:val="FunctionTok"/>
        </w:rPr>
        <w:t>write_cs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ing_featur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file.path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utputs_path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modeling_features.csv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Summary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Final dataset:"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nal_features</w:t>
      </w:r>
      <w:proofErr w:type="spellEnd"/>
      <w:r>
        <w:rPr>
          <w:rStyle w:val="NormalTok"/>
        </w:rPr>
        <w:t xml:space="preserve">), </w:t>
      </w:r>
      <w:r>
        <w:rPr>
          <w:rStyle w:val="StringTok"/>
        </w:rPr>
        <w:t>"records,"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nco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ing_features</w:t>
      </w:r>
      <w:proofErr w:type="spellEnd"/>
      <w:r>
        <w:rPr>
          <w:rStyle w:val="NormalTok"/>
        </w:rPr>
        <w:t xml:space="preserve">), </w:t>
      </w:r>
      <w:r>
        <w:rPr>
          <w:rStyle w:val="StringTok"/>
        </w:rPr>
        <w:t>"feature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9E47903" w14:textId="77777777" w:rsidR="00E44B89" w:rsidRDefault="00E44B89" w:rsidP="00E44B89">
      <w:pPr>
        <w:pStyle w:val="SourceCode"/>
      </w:pPr>
      <w:r>
        <w:rPr>
          <w:rStyle w:val="VerbatimChar"/>
        </w:rPr>
        <w:t>## Final dataset: 747 records, 28 features</w:t>
      </w:r>
    </w:p>
    <w:p w14:paraId="2D034B12" w14:textId="77777777" w:rsidR="00E44B89" w:rsidRDefault="00E44B89" w:rsidP="00E44B89">
      <w:pPr>
        <w:pStyle w:val="SourceCode"/>
      </w:pPr>
      <w:proofErr w:type="gramStart"/>
      <w:r>
        <w:rPr>
          <w:rStyle w:val="Function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"- Scaled numeric:"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nco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caled_data</w:t>
      </w:r>
      <w:proofErr w:type="spellEnd"/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263C95A" w14:textId="77777777" w:rsidR="00E44B89" w:rsidRDefault="00E44B89" w:rsidP="00E44B89">
      <w:pPr>
        <w:pStyle w:val="SourceCode"/>
      </w:pPr>
      <w:r>
        <w:rPr>
          <w:rStyle w:val="VerbatimChar"/>
        </w:rPr>
        <w:t>## - Scaled numeric: 5</w:t>
      </w:r>
    </w:p>
    <w:p w14:paraId="79307D66" w14:textId="77777777" w:rsidR="00E44B89" w:rsidRDefault="00E44B89" w:rsidP="00E44B89">
      <w:pPr>
        <w:pStyle w:val="SourceCode"/>
      </w:pPr>
      <w:proofErr w:type="gramStart"/>
      <w:r>
        <w:rPr>
          <w:rStyle w:val="Function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"- Categorical encoded:"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nco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ll_dummie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447AE0F" w14:textId="77777777" w:rsidR="00E44B89" w:rsidRDefault="00E44B89" w:rsidP="00E44B89">
      <w:pPr>
        <w:pStyle w:val="SourceCode"/>
      </w:pPr>
      <w:r>
        <w:rPr>
          <w:rStyle w:val="VerbatimChar"/>
        </w:rPr>
        <w:t>## - Categorical encoded: 20</w:t>
      </w:r>
    </w:p>
    <w:p w14:paraId="5CED66F7" w14:textId="77777777" w:rsidR="00E44B89" w:rsidRDefault="00E44B89" w:rsidP="00E44B89">
      <w:pPr>
        <w:pStyle w:val="SourceCode"/>
      </w:pPr>
      <w:proofErr w:type="gramStart"/>
      <w:r>
        <w:rPr>
          <w:rStyle w:val="Function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 xml:space="preserve">"- Exported: modeling_features.csv (ready for </w:t>
      </w:r>
      <w:proofErr w:type="gramStart"/>
      <w:r>
        <w:rPr>
          <w:rStyle w:val="StringTok"/>
        </w:rPr>
        <w:t>ML)</w:t>
      </w:r>
      <w:r>
        <w:rPr>
          <w:rStyle w:val="SpecialCharTok"/>
        </w:rPr>
        <w:t>\</w:t>
      </w:r>
      <w:proofErr w:type="gramEnd"/>
      <w:r>
        <w:rPr>
          <w:rStyle w:val="SpecialCharTok"/>
        </w:rPr>
        <w:t>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A93F2B1" w14:textId="77777777" w:rsidR="00E44B89" w:rsidRDefault="00E44B89" w:rsidP="00E44B89">
      <w:pPr>
        <w:pStyle w:val="SourceCode"/>
      </w:pPr>
      <w:r>
        <w:rPr>
          <w:rStyle w:val="VerbatimChar"/>
        </w:rPr>
        <w:t>## - Exported: modeling_features.csv (ready for ML)</w:t>
      </w:r>
    </w:p>
    <w:p w14:paraId="38D2256D" w14:textId="77777777" w:rsidR="00E44B89" w:rsidRDefault="00E44B89" w:rsidP="00E44B89">
      <w:pPr>
        <w:pStyle w:val="Heading1"/>
      </w:pPr>
      <w:bookmarkStart w:id="88" w:name="dataset-preview"/>
      <w:bookmarkStart w:id="89" w:name="_Toc209193542"/>
      <w:bookmarkEnd w:id="86"/>
      <w:r>
        <w:rPr>
          <w:rStyle w:val="SectionNumber"/>
        </w:rPr>
        <w:t>5</w:t>
      </w:r>
      <w:r>
        <w:tab/>
        <w:t>Dataset Preview</w:t>
      </w:r>
      <w:bookmarkEnd w:id="89"/>
    </w:p>
    <w:p w14:paraId="70F2981E" w14:textId="77777777" w:rsidR="00E44B89" w:rsidRDefault="00E44B89" w:rsidP="00E44B89">
      <w:pPr>
        <w:pStyle w:val="SourceCode"/>
      </w:pPr>
      <w:proofErr w:type="gramStart"/>
      <w:r>
        <w:rPr>
          <w:rStyle w:val="Function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"Final training file: modeling_features.csv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5C2A8B7" w14:textId="77777777" w:rsidR="00E44B89" w:rsidRDefault="00E44B89" w:rsidP="00E44B89">
      <w:pPr>
        <w:pStyle w:val="SourceCode"/>
      </w:pPr>
      <w:r>
        <w:rPr>
          <w:rStyle w:val="VerbatimChar"/>
        </w:rPr>
        <w:t>## Final training file: modeling_features.csv</w:t>
      </w:r>
    </w:p>
    <w:p w14:paraId="37CF4B06" w14:textId="77777777" w:rsidR="00E44B89" w:rsidRDefault="00E44B89" w:rsidP="00E44B89">
      <w:pPr>
        <w:pStyle w:val="SourceCode"/>
      </w:pPr>
      <w:proofErr w:type="gramStart"/>
      <w:r>
        <w:rPr>
          <w:rStyle w:val="Function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"Records:"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ing_features</w:t>
      </w:r>
      <w:proofErr w:type="spellEnd"/>
      <w:r>
        <w:rPr>
          <w:rStyle w:val="NormalTok"/>
        </w:rPr>
        <w:t xml:space="preserve">), </w:t>
      </w:r>
      <w:r>
        <w:rPr>
          <w:rStyle w:val="StringTok"/>
        </w:rPr>
        <w:t>"| Features:"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nco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ing_features</w:t>
      </w:r>
      <w:proofErr w:type="spellEnd"/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67DF727" w14:textId="77777777" w:rsidR="00E44B89" w:rsidRDefault="00E44B89" w:rsidP="00E44B89">
      <w:pPr>
        <w:pStyle w:val="SourceCode"/>
      </w:pPr>
      <w:r>
        <w:rPr>
          <w:rStyle w:val="VerbatimChar"/>
        </w:rPr>
        <w:t>## Records: 747 | Features: 28</w:t>
      </w:r>
    </w:p>
    <w:p w14:paraId="497F6211" w14:textId="77777777" w:rsidR="00E44B89" w:rsidRDefault="00E44B89" w:rsidP="00E44B89">
      <w:pPr>
        <w:pStyle w:val="SourceCode"/>
      </w:pPr>
      <w:proofErr w:type="gramStart"/>
      <w:r>
        <w:rPr>
          <w:rStyle w:val="Function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"Sample data (first 5 rows, first 8 columns</w:t>
      </w:r>
      <w:proofErr w:type="gramStart"/>
      <w:r>
        <w:rPr>
          <w:rStyle w:val="StringTok"/>
        </w:rPr>
        <w:t>):</w:t>
      </w:r>
      <w:r>
        <w:rPr>
          <w:rStyle w:val="SpecialCharTok"/>
        </w:rPr>
        <w:t>\</w:t>
      </w:r>
      <w:proofErr w:type="gramEnd"/>
      <w:r>
        <w:rPr>
          <w:rStyle w:val="SpecialCharTok"/>
        </w:rPr>
        <w:t>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6E20A48" w14:textId="77777777" w:rsidR="00E44B89" w:rsidRDefault="00E44B89" w:rsidP="00E44B89">
      <w:pPr>
        <w:pStyle w:val="SourceCode"/>
      </w:pPr>
      <w:r>
        <w:rPr>
          <w:rStyle w:val="VerbatimChar"/>
        </w:rPr>
        <w:t>## Sample data (first 5 rows, first 8 columns):</w:t>
      </w:r>
    </w:p>
    <w:p w14:paraId="18B13969" w14:textId="77777777" w:rsidR="00E44B89" w:rsidRDefault="00E44B89" w:rsidP="00E44B89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ing_</w:t>
      </w:r>
      <w:proofErr w:type="gramStart"/>
      <w:r>
        <w:rPr>
          <w:rStyle w:val="NormalTok"/>
        </w:rPr>
        <w:t>features</w:t>
      </w:r>
      <w:proofErr w:type="spellEnd"/>
      <w:r>
        <w:rPr>
          <w:rStyle w:val="NormalTok"/>
        </w:rPr>
        <w:t>[</w:t>
      </w:r>
      <w:proofErr w:type="gramEnd"/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 xml:space="preserve">]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61F42F09" w14:textId="77777777" w:rsidR="00E44B89" w:rsidRDefault="00E44B89" w:rsidP="00E44B89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5 × 8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value_lo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alue_log_scale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ecision_scale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haracteristic_order_scaled</w:t>
      </w:r>
      <w:proofErr w:type="spellEnd"/>
      <w:r>
        <w:br/>
      </w:r>
      <w:r>
        <w:rPr>
          <w:rStyle w:val="VerbatimChar"/>
        </w:rPr>
        <w:t>##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          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     3.38          -0.303             0.660                      -0.323</w:t>
      </w:r>
      <w:r>
        <w:br/>
      </w:r>
      <w:r>
        <w:rPr>
          <w:rStyle w:val="VerbatimChar"/>
        </w:rPr>
        <w:t>## 2      3.43          -0.282             0.660                      -0.323</w:t>
      </w:r>
      <w:r>
        <w:br/>
      </w:r>
      <w:r>
        <w:rPr>
          <w:rStyle w:val="VerbatimChar"/>
        </w:rPr>
        <w:t>## 3      3.34          -0.320             0.660                      -0.323</w:t>
      </w:r>
      <w:r>
        <w:br/>
      </w:r>
      <w:r>
        <w:rPr>
          <w:rStyle w:val="VerbatimChar"/>
        </w:rPr>
        <w:t>## 4      4.21           0.0386            0.660                      -0.323</w:t>
      </w:r>
      <w:r>
        <w:br/>
      </w:r>
      <w:r>
        <w:rPr>
          <w:rStyle w:val="VerbatimChar"/>
        </w:rPr>
        <w:t>## 5      4.19           0.0288            0.660                      -0.323</w:t>
      </w:r>
      <w:r>
        <w:br/>
      </w:r>
      <w:r>
        <w:rPr>
          <w:rStyle w:val="VerbatimChar"/>
        </w:rPr>
        <w:t xml:space="preserve">## # ℹ 4 more variables: </w:t>
      </w:r>
      <w:proofErr w:type="spellStart"/>
      <w:r>
        <w:rPr>
          <w:rStyle w:val="VerbatimChar"/>
        </w:rPr>
        <w:t>indicator_order_scaled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 xml:space="preserve">## #   </w:t>
      </w:r>
      <w:proofErr w:type="spellStart"/>
      <w:r>
        <w:rPr>
          <w:rStyle w:val="VerbatimChar"/>
        </w:rPr>
        <w:t>data_quality_score_scaled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is_preferred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high_precision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</w:p>
    <w:bookmarkEnd w:id="88"/>
    <w:p w14:paraId="64AE0732" w14:textId="77777777" w:rsidR="008D4D36" w:rsidRPr="008D4D36" w:rsidRDefault="008D4D36" w:rsidP="008D4D36"/>
    <w:sectPr w:rsidR="008D4D36" w:rsidRPr="008D4D36" w:rsidSect="00FE1331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E13094" w14:textId="77777777" w:rsidR="00FE1331" w:rsidRDefault="00FE1331" w:rsidP="00FE1331">
      <w:pPr>
        <w:spacing w:after="0" w:line="240" w:lineRule="auto"/>
      </w:pPr>
      <w:r>
        <w:separator/>
      </w:r>
    </w:p>
  </w:endnote>
  <w:endnote w:type="continuationSeparator" w:id="0">
    <w:p w14:paraId="031B5487" w14:textId="77777777" w:rsidR="00FE1331" w:rsidRDefault="00FE1331" w:rsidP="00FE13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loe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0754759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E68FF21" w14:textId="3483B571" w:rsidR="000851A2" w:rsidRDefault="000851A2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BA33666" w14:textId="77777777" w:rsidR="000851A2" w:rsidRDefault="000851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05A592" w14:textId="77777777" w:rsidR="00FE1331" w:rsidRDefault="00FE1331" w:rsidP="00FE1331">
      <w:pPr>
        <w:spacing w:after="0" w:line="240" w:lineRule="auto"/>
      </w:pPr>
      <w:r>
        <w:separator/>
      </w:r>
    </w:p>
  </w:footnote>
  <w:footnote w:type="continuationSeparator" w:id="0">
    <w:p w14:paraId="127043D4" w14:textId="77777777" w:rsidR="00FE1331" w:rsidRDefault="00FE1331" w:rsidP="00FE13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86B7C9" w14:textId="69A6290E" w:rsidR="00C5576A" w:rsidRDefault="00B5271F">
    <w:pPr>
      <w:pStyle w:val="Header"/>
    </w:pPr>
    <w:r>
      <w:t xml:space="preserve">BIN381 </w:t>
    </w:r>
    <w:r w:rsidR="00C5576A">
      <w:t>Group A</w:t>
    </w:r>
    <w:r w:rsidR="00C5576A">
      <w:tab/>
      <w:t>L</w:t>
    </w:r>
    <w:r w:rsidR="00F90DF7">
      <w:t>JEQ</w:t>
    </w:r>
    <w:r w:rsidR="00F90DF7">
      <w:tab/>
      <w:t>9/</w:t>
    </w:r>
    <w:r w:rsidR="000851A2">
      <w:t>19/20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C483CC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5E72B41"/>
    <w:multiLevelType w:val="multilevel"/>
    <w:tmpl w:val="412EF65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C523B31"/>
    <w:multiLevelType w:val="multilevel"/>
    <w:tmpl w:val="2FC26A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4F513F6"/>
    <w:multiLevelType w:val="multilevel"/>
    <w:tmpl w:val="DB945D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B552625"/>
    <w:multiLevelType w:val="multilevel"/>
    <w:tmpl w:val="070E0C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5905CEE"/>
    <w:multiLevelType w:val="multilevel"/>
    <w:tmpl w:val="9AF663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28903827">
    <w:abstractNumId w:val="2"/>
  </w:num>
  <w:num w:numId="2" w16cid:durableId="70277312">
    <w:abstractNumId w:val="4"/>
  </w:num>
  <w:num w:numId="3" w16cid:durableId="105346392">
    <w:abstractNumId w:val="5"/>
  </w:num>
  <w:num w:numId="4" w16cid:durableId="1960793546">
    <w:abstractNumId w:val="1"/>
  </w:num>
  <w:num w:numId="5" w16cid:durableId="962685942">
    <w:abstractNumId w:val="0"/>
  </w:num>
  <w:num w:numId="6" w16cid:durableId="137515746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35FD"/>
    <w:rsid w:val="000851A2"/>
    <w:rsid w:val="00143584"/>
    <w:rsid w:val="0021183A"/>
    <w:rsid w:val="00285166"/>
    <w:rsid w:val="003A11D6"/>
    <w:rsid w:val="00500D36"/>
    <w:rsid w:val="006525E8"/>
    <w:rsid w:val="00676137"/>
    <w:rsid w:val="0080130E"/>
    <w:rsid w:val="008235FD"/>
    <w:rsid w:val="008D4D36"/>
    <w:rsid w:val="009E2D5C"/>
    <w:rsid w:val="00B5271F"/>
    <w:rsid w:val="00B56B78"/>
    <w:rsid w:val="00C5576A"/>
    <w:rsid w:val="00C6198A"/>
    <w:rsid w:val="00CF2833"/>
    <w:rsid w:val="00D4156F"/>
    <w:rsid w:val="00D54ED4"/>
    <w:rsid w:val="00E44B89"/>
    <w:rsid w:val="00F90DF7"/>
    <w:rsid w:val="00FE13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663AF5"/>
  <w15:chartTrackingRefBased/>
  <w15:docId w15:val="{1D73D20A-9E7A-4ECA-B5C7-749C9FF463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Z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35F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35F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235F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235F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235F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235F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235F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235F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235F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235F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235F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235F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235F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235F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235F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235F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235F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235F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235F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235F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35F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235F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235F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235F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235F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235F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235F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235F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235FD"/>
    <w:rPr>
      <w:b/>
      <w:bCs/>
      <w:smallCaps/>
      <w:color w:val="0F4761" w:themeColor="accent1" w:themeShade="BF"/>
      <w:spacing w:val="5"/>
    </w:rPr>
  </w:style>
  <w:style w:type="paragraph" w:styleId="BodyText">
    <w:name w:val="Body Text"/>
    <w:basedOn w:val="Normal"/>
    <w:link w:val="BodyTextChar"/>
    <w:qFormat/>
    <w:rsid w:val="008235FD"/>
    <w:pPr>
      <w:spacing w:before="180" w:after="180" w:line="240" w:lineRule="auto"/>
    </w:pPr>
    <w:rPr>
      <w:kern w:val="0"/>
      <w:lang w:val="en-US"/>
      <w14:ligatures w14:val="none"/>
    </w:rPr>
  </w:style>
  <w:style w:type="character" w:customStyle="1" w:styleId="BodyTextChar">
    <w:name w:val="Body Text Char"/>
    <w:basedOn w:val="DefaultParagraphFont"/>
    <w:link w:val="BodyText"/>
    <w:rsid w:val="008235FD"/>
    <w:rPr>
      <w:kern w:val="0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8235FD"/>
  </w:style>
  <w:style w:type="paragraph" w:customStyle="1" w:styleId="Compact">
    <w:name w:val="Compact"/>
    <w:basedOn w:val="BodyText"/>
    <w:qFormat/>
    <w:rsid w:val="008235FD"/>
    <w:pPr>
      <w:spacing w:before="36" w:after="36"/>
    </w:pPr>
  </w:style>
  <w:style w:type="paragraph" w:customStyle="1" w:styleId="Author">
    <w:name w:val="Author"/>
    <w:next w:val="BodyText"/>
    <w:qFormat/>
    <w:rsid w:val="008235FD"/>
    <w:pPr>
      <w:keepNext/>
      <w:keepLines/>
      <w:spacing w:after="200" w:line="240" w:lineRule="auto"/>
      <w:jc w:val="center"/>
    </w:pPr>
    <w:rPr>
      <w:kern w:val="0"/>
      <w14:ligatures w14:val="none"/>
    </w:rPr>
  </w:style>
  <w:style w:type="paragraph" w:styleId="Date">
    <w:name w:val="Date"/>
    <w:next w:val="BodyText"/>
    <w:link w:val="DateChar"/>
    <w:qFormat/>
    <w:rsid w:val="008235FD"/>
    <w:pPr>
      <w:keepNext/>
      <w:keepLines/>
      <w:spacing w:after="200" w:line="240" w:lineRule="auto"/>
      <w:jc w:val="center"/>
    </w:pPr>
    <w:rPr>
      <w:kern w:val="0"/>
      <w14:ligatures w14:val="none"/>
    </w:rPr>
  </w:style>
  <w:style w:type="character" w:customStyle="1" w:styleId="DateChar">
    <w:name w:val="Date Char"/>
    <w:basedOn w:val="DefaultParagraphFont"/>
    <w:link w:val="Date"/>
    <w:rsid w:val="008235FD"/>
    <w:rPr>
      <w:kern w:val="0"/>
      <w14:ligatures w14:val="none"/>
    </w:rPr>
  </w:style>
  <w:style w:type="paragraph" w:customStyle="1" w:styleId="AbstractTitle">
    <w:name w:val="Abstract Title"/>
    <w:basedOn w:val="Normal"/>
    <w:next w:val="Abstract"/>
    <w:qFormat/>
    <w:rsid w:val="008235FD"/>
    <w:pPr>
      <w:keepNext/>
      <w:keepLines/>
      <w:spacing w:before="300" w:after="0" w:line="240" w:lineRule="auto"/>
      <w:jc w:val="center"/>
    </w:pPr>
    <w:rPr>
      <w:b/>
      <w:kern w:val="0"/>
      <w:sz w:val="20"/>
      <w:szCs w:val="20"/>
      <w:lang w:val="en-US"/>
      <w14:ligatures w14:val="none"/>
    </w:rPr>
  </w:style>
  <w:style w:type="paragraph" w:customStyle="1" w:styleId="Abstract">
    <w:name w:val="Abstract"/>
    <w:basedOn w:val="Normal"/>
    <w:next w:val="BodyText"/>
    <w:qFormat/>
    <w:rsid w:val="008235FD"/>
    <w:pPr>
      <w:keepNext/>
      <w:keepLines/>
      <w:spacing w:before="100" w:after="300" w:line="240" w:lineRule="auto"/>
    </w:pPr>
    <w:rPr>
      <w:kern w:val="0"/>
      <w:sz w:val="20"/>
      <w:szCs w:val="20"/>
      <w:lang w:val="en-US"/>
      <w14:ligatures w14:val="none"/>
    </w:rPr>
  </w:style>
  <w:style w:type="paragraph" w:styleId="Bibliography">
    <w:name w:val="Bibliography"/>
    <w:basedOn w:val="Normal"/>
    <w:qFormat/>
    <w:rsid w:val="008235FD"/>
    <w:pPr>
      <w:spacing w:after="200" w:line="240" w:lineRule="auto"/>
    </w:pPr>
    <w:rPr>
      <w:kern w:val="0"/>
      <w:lang w:val="en-US"/>
      <w14:ligatures w14:val="none"/>
    </w:rPr>
  </w:style>
  <w:style w:type="paragraph" w:styleId="BlockText">
    <w:name w:val="Block Text"/>
    <w:basedOn w:val="BodyText"/>
    <w:next w:val="BodyText"/>
    <w:uiPriority w:val="9"/>
    <w:unhideWhenUsed/>
    <w:qFormat/>
    <w:rsid w:val="008235FD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8235FD"/>
    <w:pPr>
      <w:spacing w:after="200" w:line="240" w:lineRule="auto"/>
    </w:pPr>
    <w:rPr>
      <w:kern w:val="0"/>
      <w:lang w:val="en-US"/>
      <w14:ligatures w14:val="none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8235FD"/>
    <w:rPr>
      <w:kern w:val="0"/>
      <w14:ligatures w14:val="none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rsid w:val="008235FD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8235FD"/>
    <w:pPr>
      <w:spacing w:after="200" w:line="240" w:lineRule="auto"/>
    </w:pPr>
    <w:rPr>
      <w:kern w:val="0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8235FD"/>
    <w:pPr>
      <w:keepNext/>
      <w:keepLines/>
      <w:spacing w:after="0" w:line="240" w:lineRule="auto"/>
    </w:pPr>
    <w:rPr>
      <w:b/>
      <w:kern w:val="0"/>
      <w:lang w:val="en-US"/>
      <w14:ligatures w14:val="none"/>
    </w:rPr>
  </w:style>
  <w:style w:type="paragraph" w:customStyle="1" w:styleId="Definition">
    <w:name w:val="Definition"/>
    <w:basedOn w:val="Normal"/>
    <w:rsid w:val="008235FD"/>
    <w:pPr>
      <w:spacing w:after="200" w:line="240" w:lineRule="auto"/>
    </w:pPr>
    <w:rPr>
      <w:kern w:val="0"/>
      <w:lang w:val="en-US"/>
      <w14:ligatures w14:val="none"/>
    </w:rPr>
  </w:style>
  <w:style w:type="paragraph" w:styleId="Caption">
    <w:name w:val="caption"/>
    <w:basedOn w:val="Normal"/>
    <w:link w:val="CaptionChar"/>
    <w:rsid w:val="008235FD"/>
    <w:pPr>
      <w:spacing w:after="120" w:line="240" w:lineRule="auto"/>
    </w:pPr>
    <w:rPr>
      <w:i/>
      <w:kern w:val="0"/>
      <w:lang w:val="en-US"/>
      <w14:ligatures w14:val="none"/>
    </w:rPr>
  </w:style>
  <w:style w:type="paragraph" w:customStyle="1" w:styleId="TableCaption">
    <w:name w:val="Table Caption"/>
    <w:basedOn w:val="Caption"/>
    <w:rsid w:val="008235FD"/>
    <w:pPr>
      <w:keepNext/>
    </w:pPr>
  </w:style>
  <w:style w:type="paragraph" w:customStyle="1" w:styleId="ImageCaption">
    <w:name w:val="Image Caption"/>
    <w:basedOn w:val="Caption"/>
    <w:rsid w:val="008235FD"/>
  </w:style>
  <w:style w:type="paragraph" w:customStyle="1" w:styleId="Figure">
    <w:name w:val="Figure"/>
    <w:basedOn w:val="Normal"/>
    <w:rsid w:val="008235FD"/>
    <w:pPr>
      <w:spacing w:after="200" w:line="240" w:lineRule="auto"/>
    </w:pPr>
    <w:rPr>
      <w:kern w:val="0"/>
      <w:lang w:val="en-US"/>
      <w14:ligatures w14:val="none"/>
    </w:rPr>
  </w:style>
  <w:style w:type="paragraph" w:customStyle="1" w:styleId="CaptionedFigure">
    <w:name w:val="Captioned Figure"/>
    <w:basedOn w:val="Figure"/>
    <w:rsid w:val="008235FD"/>
    <w:pPr>
      <w:keepNext/>
    </w:pPr>
  </w:style>
  <w:style w:type="character" w:customStyle="1" w:styleId="CaptionChar">
    <w:name w:val="Caption Char"/>
    <w:basedOn w:val="DefaultParagraphFont"/>
    <w:link w:val="Caption"/>
    <w:rsid w:val="008235FD"/>
    <w:rPr>
      <w:i/>
      <w:kern w:val="0"/>
      <w14:ligatures w14:val="none"/>
    </w:rPr>
  </w:style>
  <w:style w:type="character" w:customStyle="1" w:styleId="VerbatimChar">
    <w:name w:val="Verbatim Char"/>
    <w:basedOn w:val="CaptionChar"/>
    <w:link w:val="SourceCode"/>
    <w:rsid w:val="008235FD"/>
    <w:rPr>
      <w:rFonts w:ascii="Consolas" w:hAnsi="Consolas"/>
      <w:i/>
      <w:kern w:val="0"/>
      <w:sz w:val="22"/>
      <w:shd w:val="clear" w:color="auto" w:fill="F8F8F8"/>
      <w14:ligatures w14:val="none"/>
    </w:rPr>
  </w:style>
  <w:style w:type="character" w:customStyle="1" w:styleId="SectionNumber">
    <w:name w:val="Section Number"/>
    <w:basedOn w:val="CaptionChar"/>
    <w:rsid w:val="008235FD"/>
    <w:rPr>
      <w:i/>
      <w:kern w:val="0"/>
      <w14:ligatures w14:val="none"/>
    </w:rPr>
  </w:style>
  <w:style w:type="character" w:styleId="FootnoteReference">
    <w:name w:val="footnote reference"/>
    <w:basedOn w:val="CaptionChar"/>
    <w:rsid w:val="008235FD"/>
    <w:rPr>
      <w:i/>
      <w:kern w:val="0"/>
      <w:vertAlign w:val="superscript"/>
      <w14:ligatures w14:val="none"/>
    </w:rPr>
  </w:style>
  <w:style w:type="character" w:styleId="Hyperlink">
    <w:name w:val="Hyperlink"/>
    <w:basedOn w:val="CaptionChar"/>
    <w:uiPriority w:val="99"/>
    <w:rsid w:val="008235FD"/>
    <w:rPr>
      <w:i/>
      <w:color w:val="156082" w:themeColor="accent1"/>
      <w:kern w:val="0"/>
      <w14:ligatures w14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8235FD"/>
    <w:pPr>
      <w:spacing w:before="240" w:line="259" w:lineRule="auto"/>
      <w:outlineLvl w:val="9"/>
    </w:pPr>
    <w:rPr>
      <w:kern w:val="0"/>
      <w:lang w:val="en-US"/>
      <w14:ligatures w14:val="none"/>
    </w:rPr>
  </w:style>
  <w:style w:type="paragraph" w:customStyle="1" w:styleId="SourceCode">
    <w:name w:val="Source Code"/>
    <w:basedOn w:val="Normal"/>
    <w:link w:val="VerbatimChar"/>
    <w:rsid w:val="008235FD"/>
    <w:pPr>
      <w:shd w:val="clear" w:color="auto" w:fill="F8F8F8"/>
      <w:wordWrap w:val="0"/>
      <w:spacing w:after="200" w:line="240" w:lineRule="auto"/>
    </w:pPr>
    <w:rPr>
      <w:rFonts w:ascii="Consolas" w:hAnsi="Consolas"/>
      <w:i/>
      <w:kern w:val="0"/>
      <w:sz w:val="22"/>
      <w:lang w:val="en-US"/>
      <w14:ligatures w14:val="none"/>
    </w:rPr>
  </w:style>
  <w:style w:type="character" w:customStyle="1" w:styleId="KeywordTok">
    <w:name w:val="KeywordTok"/>
    <w:basedOn w:val="VerbatimChar"/>
    <w:rsid w:val="008235FD"/>
    <w:rPr>
      <w:rFonts w:ascii="Consolas" w:hAnsi="Consolas"/>
      <w:b/>
      <w:i/>
      <w:color w:val="204A87"/>
      <w:kern w:val="0"/>
      <w:sz w:val="22"/>
      <w:shd w:val="clear" w:color="auto" w:fill="F8F8F8"/>
      <w14:ligatures w14:val="none"/>
    </w:rPr>
  </w:style>
  <w:style w:type="character" w:customStyle="1" w:styleId="DataTypeTok">
    <w:name w:val="DataTypeTok"/>
    <w:basedOn w:val="VerbatimChar"/>
    <w:rsid w:val="008235FD"/>
    <w:rPr>
      <w:rFonts w:ascii="Consolas" w:hAnsi="Consolas"/>
      <w:i/>
      <w:color w:val="204A87"/>
      <w:kern w:val="0"/>
      <w:sz w:val="22"/>
      <w:shd w:val="clear" w:color="auto" w:fill="F8F8F8"/>
      <w14:ligatures w14:val="none"/>
    </w:rPr>
  </w:style>
  <w:style w:type="character" w:customStyle="1" w:styleId="DecValTok">
    <w:name w:val="DecValTok"/>
    <w:basedOn w:val="VerbatimChar"/>
    <w:rsid w:val="008235FD"/>
    <w:rPr>
      <w:rFonts w:ascii="Consolas" w:hAnsi="Consolas"/>
      <w:i/>
      <w:color w:val="0000CF"/>
      <w:kern w:val="0"/>
      <w:sz w:val="22"/>
      <w:shd w:val="clear" w:color="auto" w:fill="F8F8F8"/>
      <w14:ligatures w14:val="none"/>
    </w:rPr>
  </w:style>
  <w:style w:type="character" w:customStyle="1" w:styleId="BaseNTok">
    <w:name w:val="BaseNTok"/>
    <w:basedOn w:val="VerbatimChar"/>
    <w:rsid w:val="008235FD"/>
    <w:rPr>
      <w:rFonts w:ascii="Consolas" w:hAnsi="Consolas"/>
      <w:i/>
      <w:color w:val="0000CF"/>
      <w:kern w:val="0"/>
      <w:sz w:val="22"/>
      <w:shd w:val="clear" w:color="auto" w:fill="F8F8F8"/>
      <w14:ligatures w14:val="none"/>
    </w:rPr>
  </w:style>
  <w:style w:type="character" w:customStyle="1" w:styleId="FloatTok">
    <w:name w:val="FloatTok"/>
    <w:basedOn w:val="VerbatimChar"/>
    <w:rsid w:val="008235FD"/>
    <w:rPr>
      <w:rFonts w:ascii="Consolas" w:hAnsi="Consolas"/>
      <w:i/>
      <w:color w:val="0000CF"/>
      <w:kern w:val="0"/>
      <w:sz w:val="22"/>
      <w:shd w:val="clear" w:color="auto" w:fill="F8F8F8"/>
      <w14:ligatures w14:val="none"/>
    </w:rPr>
  </w:style>
  <w:style w:type="character" w:customStyle="1" w:styleId="ConstantTok">
    <w:name w:val="ConstantTok"/>
    <w:basedOn w:val="VerbatimChar"/>
    <w:rsid w:val="008235FD"/>
    <w:rPr>
      <w:rFonts w:ascii="Consolas" w:hAnsi="Consolas"/>
      <w:i/>
      <w:color w:val="8F5902"/>
      <w:kern w:val="0"/>
      <w:sz w:val="22"/>
      <w:shd w:val="clear" w:color="auto" w:fill="F8F8F8"/>
      <w14:ligatures w14:val="none"/>
    </w:rPr>
  </w:style>
  <w:style w:type="character" w:customStyle="1" w:styleId="CharTok">
    <w:name w:val="CharTok"/>
    <w:basedOn w:val="VerbatimChar"/>
    <w:rsid w:val="008235FD"/>
    <w:rPr>
      <w:rFonts w:ascii="Consolas" w:hAnsi="Consolas"/>
      <w:i/>
      <w:color w:val="4E9A06"/>
      <w:kern w:val="0"/>
      <w:sz w:val="22"/>
      <w:shd w:val="clear" w:color="auto" w:fill="F8F8F8"/>
      <w14:ligatures w14:val="none"/>
    </w:rPr>
  </w:style>
  <w:style w:type="character" w:customStyle="1" w:styleId="SpecialCharTok">
    <w:name w:val="SpecialCharTok"/>
    <w:basedOn w:val="VerbatimChar"/>
    <w:rsid w:val="008235FD"/>
    <w:rPr>
      <w:rFonts w:ascii="Consolas" w:hAnsi="Consolas"/>
      <w:b/>
      <w:i/>
      <w:color w:val="CE5C00"/>
      <w:kern w:val="0"/>
      <w:sz w:val="22"/>
      <w:shd w:val="clear" w:color="auto" w:fill="F8F8F8"/>
      <w14:ligatures w14:val="none"/>
    </w:rPr>
  </w:style>
  <w:style w:type="character" w:customStyle="1" w:styleId="StringTok">
    <w:name w:val="StringTok"/>
    <w:basedOn w:val="VerbatimChar"/>
    <w:rsid w:val="008235FD"/>
    <w:rPr>
      <w:rFonts w:ascii="Consolas" w:hAnsi="Consolas"/>
      <w:i/>
      <w:color w:val="4E9A06"/>
      <w:kern w:val="0"/>
      <w:sz w:val="22"/>
      <w:shd w:val="clear" w:color="auto" w:fill="F8F8F8"/>
      <w14:ligatures w14:val="none"/>
    </w:rPr>
  </w:style>
  <w:style w:type="character" w:customStyle="1" w:styleId="VerbatimStringTok">
    <w:name w:val="VerbatimStringTok"/>
    <w:basedOn w:val="VerbatimChar"/>
    <w:rsid w:val="008235FD"/>
    <w:rPr>
      <w:rFonts w:ascii="Consolas" w:hAnsi="Consolas"/>
      <w:i/>
      <w:color w:val="4E9A06"/>
      <w:kern w:val="0"/>
      <w:sz w:val="22"/>
      <w:shd w:val="clear" w:color="auto" w:fill="F8F8F8"/>
      <w14:ligatures w14:val="none"/>
    </w:rPr>
  </w:style>
  <w:style w:type="character" w:customStyle="1" w:styleId="SpecialStringTok">
    <w:name w:val="SpecialStringTok"/>
    <w:basedOn w:val="VerbatimChar"/>
    <w:rsid w:val="008235FD"/>
    <w:rPr>
      <w:rFonts w:ascii="Consolas" w:hAnsi="Consolas"/>
      <w:i/>
      <w:color w:val="4E9A06"/>
      <w:kern w:val="0"/>
      <w:sz w:val="22"/>
      <w:shd w:val="clear" w:color="auto" w:fill="F8F8F8"/>
      <w14:ligatures w14:val="none"/>
    </w:rPr>
  </w:style>
  <w:style w:type="character" w:customStyle="1" w:styleId="ImportTok">
    <w:name w:val="ImportTok"/>
    <w:basedOn w:val="VerbatimChar"/>
    <w:rsid w:val="008235FD"/>
    <w:rPr>
      <w:rFonts w:ascii="Consolas" w:hAnsi="Consolas"/>
      <w:i/>
      <w:kern w:val="0"/>
      <w:sz w:val="22"/>
      <w:shd w:val="clear" w:color="auto" w:fill="F8F8F8"/>
      <w14:ligatures w14:val="none"/>
    </w:rPr>
  </w:style>
  <w:style w:type="character" w:customStyle="1" w:styleId="CommentTok">
    <w:name w:val="CommentTok"/>
    <w:basedOn w:val="VerbatimChar"/>
    <w:rsid w:val="008235FD"/>
    <w:rPr>
      <w:rFonts w:ascii="Consolas" w:hAnsi="Consolas"/>
      <w:i w:val="0"/>
      <w:color w:val="8F5902"/>
      <w:kern w:val="0"/>
      <w:sz w:val="22"/>
      <w:shd w:val="clear" w:color="auto" w:fill="F8F8F8"/>
      <w14:ligatures w14:val="none"/>
    </w:rPr>
  </w:style>
  <w:style w:type="character" w:customStyle="1" w:styleId="DocumentationTok">
    <w:name w:val="DocumentationTok"/>
    <w:basedOn w:val="VerbatimChar"/>
    <w:rsid w:val="008235FD"/>
    <w:rPr>
      <w:rFonts w:ascii="Consolas" w:hAnsi="Consolas"/>
      <w:b/>
      <w:i w:val="0"/>
      <w:color w:val="8F5902"/>
      <w:kern w:val="0"/>
      <w:sz w:val="22"/>
      <w:shd w:val="clear" w:color="auto" w:fill="F8F8F8"/>
      <w14:ligatures w14:val="none"/>
    </w:rPr>
  </w:style>
  <w:style w:type="character" w:customStyle="1" w:styleId="AnnotationTok">
    <w:name w:val="AnnotationTok"/>
    <w:basedOn w:val="VerbatimChar"/>
    <w:rsid w:val="008235FD"/>
    <w:rPr>
      <w:rFonts w:ascii="Consolas" w:hAnsi="Consolas"/>
      <w:b/>
      <w:i w:val="0"/>
      <w:color w:val="8F5902"/>
      <w:kern w:val="0"/>
      <w:sz w:val="22"/>
      <w:shd w:val="clear" w:color="auto" w:fill="F8F8F8"/>
      <w14:ligatures w14:val="none"/>
    </w:rPr>
  </w:style>
  <w:style w:type="character" w:customStyle="1" w:styleId="CommentVarTok">
    <w:name w:val="CommentVarTok"/>
    <w:basedOn w:val="VerbatimChar"/>
    <w:rsid w:val="008235FD"/>
    <w:rPr>
      <w:rFonts w:ascii="Consolas" w:hAnsi="Consolas"/>
      <w:b/>
      <w:i w:val="0"/>
      <w:color w:val="8F5902"/>
      <w:kern w:val="0"/>
      <w:sz w:val="22"/>
      <w:shd w:val="clear" w:color="auto" w:fill="F8F8F8"/>
      <w14:ligatures w14:val="none"/>
    </w:rPr>
  </w:style>
  <w:style w:type="character" w:customStyle="1" w:styleId="OtherTok">
    <w:name w:val="OtherTok"/>
    <w:basedOn w:val="VerbatimChar"/>
    <w:rsid w:val="008235FD"/>
    <w:rPr>
      <w:rFonts w:ascii="Consolas" w:hAnsi="Consolas"/>
      <w:i/>
      <w:color w:val="8F5902"/>
      <w:kern w:val="0"/>
      <w:sz w:val="22"/>
      <w:shd w:val="clear" w:color="auto" w:fill="F8F8F8"/>
      <w14:ligatures w14:val="none"/>
    </w:rPr>
  </w:style>
  <w:style w:type="character" w:customStyle="1" w:styleId="FunctionTok">
    <w:name w:val="FunctionTok"/>
    <w:basedOn w:val="VerbatimChar"/>
    <w:rsid w:val="008235FD"/>
    <w:rPr>
      <w:rFonts w:ascii="Consolas" w:hAnsi="Consolas"/>
      <w:b/>
      <w:i/>
      <w:color w:val="204A87"/>
      <w:kern w:val="0"/>
      <w:sz w:val="22"/>
      <w:shd w:val="clear" w:color="auto" w:fill="F8F8F8"/>
      <w14:ligatures w14:val="none"/>
    </w:rPr>
  </w:style>
  <w:style w:type="character" w:customStyle="1" w:styleId="VariableTok">
    <w:name w:val="VariableTok"/>
    <w:basedOn w:val="VerbatimChar"/>
    <w:rsid w:val="008235FD"/>
    <w:rPr>
      <w:rFonts w:ascii="Consolas" w:hAnsi="Consolas"/>
      <w:i/>
      <w:color w:val="000000"/>
      <w:kern w:val="0"/>
      <w:sz w:val="22"/>
      <w:shd w:val="clear" w:color="auto" w:fill="F8F8F8"/>
      <w14:ligatures w14:val="none"/>
    </w:rPr>
  </w:style>
  <w:style w:type="character" w:customStyle="1" w:styleId="ControlFlowTok">
    <w:name w:val="ControlFlowTok"/>
    <w:basedOn w:val="VerbatimChar"/>
    <w:rsid w:val="008235FD"/>
    <w:rPr>
      <w:rFonts w:ascii="Consolas" w:hAnsi="Consolas"/>
      <w:b/>
      <w:i/>
      <w:color w:val="204A87"/>
      <w:kern w:val="0"/>
      <w:sz w:val="22"/>
      <w:shd w:val="clear" w:color="auto" w:fill="F8F8F8"/>
      <w14:ligatures w14:val="none"/>
    </w:rPr>
  </w:style>
  <w:style w:type="character" w:customStyle="1" w:styleId="OperatorTok">
    <w:name w:val="OperatorTok"/>
    <w:basedOn w:val="VerbatimChar"/>
    <w:rsid w:val="008235FD"/>
    <w:rPr>
      <w:rFonts w:ascii="Consolas" w:hAnsi="Consolas"/>
      <w:b/>
      <w:i/>
      <w:color w:val="CE5C00"/>
      <w:kern w:val="0"/>
      <w:sz w:val="22"/>
      <w:shd w:val="clear" w:color="auto" w:fill="F8F8F8"/>
      <w14:ligatures w14:val="none"/>
    </w:rPr>
  </w:style>
  <w:style w:type="character" w:customStyle="1" w:styleId="BuiltInTok">
    <w:name w:val="BuiltInTok"/>
    <w:basedOn w:val="VerbatimChar"/>
    <w:rsid w:val="008235FD"/>
    <w:rPr>
      <w:rFonts w:ascii="Consolas" w:hAnsi="Consolas"/>
      <w:i/>
      <w:kern w:val="0"/>
      <w:sz w:val="22"/>
      <w:shd w:val="clear" w:color="auto" w:fill="F8F8F8"/>
      <w14:ligatures w14:val="none"/>
    </w:rPr>
  </w:style>
  <w:style w:type="character" w:customStyle="1" w:styleId="ExtensionTok">
    <w:name w:val="ExtensionTok"/>
    <w:basedOn w:val="VerbatimChar"/>
    <w:rsid w:val="008235FD"/>
    <w:rPr>
      <w:rFonts w:ascii="Consolas" w:hAnsi="Consolas"/>
      <w:i/>
      <w:kern w:val="0"/>
      <w:sz w:val="22"/>
      <w:shd w:val="clear" w:color="auto" w:fill="F8F8F8"/>
      <w14:ligatures w14:val="none"/>
    </w:rPr>
  </w:style>
  <w:style w:type="character" w:customStyle="1" w:styleId="PreprocessorTok">
    <w:name w:val="PreprocessorTok"/>
    <w:basedOn w:val="VerbatimChar"/>
    <w:rsid w:val="008235FD"/>
    <w:rPr>
      <w:rFonts w:ascii="Consolas" w:hAnsi="Consolas"/>
      <w:i w:val="0"/>
      <w:color w:val="8F5902"/>
      <w:kern w:val="0"/>
      <w:sz w:val="22"/>
      <w:shd w:val="clear" w:color="auto" w:fill="F8F8F8"/>
      <w14:ligatures w14:val="none"/>
    </w:rPr>
  </w:style>
  <w:style w:type="character" w:customStyle="1" w:styleId="AttributeTok">
    <w:name w:val="AttributeTok"/>
    <w:basedOn w:val="VerbatimChar"/>
    <w:rsid w:val="008235FD"/>
    <w:rPr>
      <w:rFonts w:ascii="Consolas" w:hAnsi="Consolas"/>
      <w:i/>
      <w:color w:val="204A87"/>
      <w:kern w:val="0"/>
      <w:sz w:val="22"/>
      <w:shd w:val="clear" w:color="auto" w:fill="F8F8F8"/>
      <w14:ligatures w14:val="none"/>
    </w:rPr>
  </w:style>
  <w:style w:type="character" w:customStyle="1" w:styleId="RegionMarkerTok">
    <w:name w:val="RegionMarkerTok"/>
    <w:basedOn w:val="VerbatimChar"/>
    <w:rsid w:val="008235FD"/>
    <w:rPr>
      <w:rFonts w:ascii="Consolas" w:hAnsi="Consolas"/>
      <w:i/>
      <w:kern w:val="0"/>
      <w:sz w:val="22"/>
      <w:shd w:val="clear" w:color="auto" w:fill="F8F8F8"/>
      <w14:ligatures w14:val="none"/>
    </w:rPr>
  </w:style>
  <w:style w:type="character" w:customStyle="1" w:styleId="InformationTok">
    <w:name w:val="InformationTok"/>
    <w:basedOn w:val="VerbatimChar"/>
    <w:rsid w:val="008235FD"/>
    <w:rPr>
      <w:rFonts w:ascii="Consolas" w:hAnsi="Consolas"/>
      <w:b/>
      <w:i w:val="0"/>
      <w:color w:val="8F5902"/>
      <w:kern w:val="0"/>
      <w:sz w:val="22"/>
      <w:shd w:val="clear" w:color="auto" w:fill="F8F8F8"/>
      <w14:ligatures w14:val="none"/>
    </w:rPr>
  </w:style>
  <w:style w:type="character" w:customStyle="1" w:styleId="WarningTok">
    <w:name w:val="WarningTok"/>
    <w:basedOn w:val="VerbatimChar"/>
    <w:rsid w:val="008235FD"/>
    <w:rPr>
      <w:rFonts w:ascii="Consolas" w:hAnsi="Consolas"/>
      <w:b/>
      <w:i w:val="0"/>
      <w:color w:val="8F5902"/>
      <w:kern w:val="0"/>
      <w:sz w:val="22"/>
      <w:shd w:val="clear" w:color="auto" w:fill="F8F8F8"/>
      <w14:ligatures w14:val="none"/>
    </w:rPr>
  </w:style>
  <w:style w:type="character" w:customStyle="1" w:styleId="AlertTok">
    <w:name w:val="AlertTok"/>
    <w:basedOn w:val="VerbatimChar"/>
    <w:rsid w:val="008235FD"/>
    <w:rPr>
      <w:rFonts w:ascii="Consolas" w:hAnsi="Consolas"/>
      <w:i/>
      <w:color w:val="EF2929"/>
      <w:kern w:val="0"/>
      <w:sz w:val="22"/>
      <w:shd w:val="clear" w:color="auto" w:fill="F8F8F8"/>
      <w14:ligatures w14:val="none"/>
    </w:rPr>
  </w:style>
  <w:style w:type="character" w:customStyle="1" w:styleId="ErrorTok">
    <w:name w:val="ErrorTok"/>
    <w:basedOn w:val="VerbatimChar"/>
    <w:rsid w:val="008235FD"/>
    <w:rPr>
      <w:rFonts w:ascii="Consolas" w:hAnsi="Consolas"/>
      <w:b/>
      <w:i/>
      <w:color w:val="A40000"/>
      <w:kern w:val="0"/>
      <w:sz w:val="22"/>
      <w:shd w:val="clear" w:color="auto" w:fill="F8F8F8"/>
      <w14:ligatures w14:val="none"/>
    </w:rPr>
  </w:style>
  <w:style w:type="character" w:customStyle="1" w:styleId="NormalTok">
    <w:name w:val="NormalTok"/>
    <w:basedOn w:val="VerbatimChar"/>
    <w:rsid w:val="008235FD"/>
    <w:rPr>
      <w:rFonts w:ascii="Consolas" w:hAnsi="Consolas"/>
      <w:i/>
      <w:kern w:val="0"/>
      <w:sz w:val="22"/>
      <w:shd w:val="clear" w:color="auto" w:fill="F8F8F8"/>
      <w14:ligatures w14:val="none"/>
    </w:rPr>
  </w:style>
  <w:style w:type="paragraph" w:styleId="TOC1">
    <w:name w:val="toc 1"/>
    <w:basedOn w:val="Normal"/>
    <w:next w:val="Normal"/>
    <w:autoRedefine/>
    <w:uiPriority w:val="39"/>
    <w:rsid w:val="008235FD"/>
    <w:pPr>
      <w:spacing w:after="100" w:line="240" w:lineRule="auto"/>
    </w:pPr>
    <w:rPr>
      <w:kern w:val="0"/>
      <w:lang w:val="en-US"/>
      <w14:ligatures w14:val="none"/>
    </w:rPr>
  </w:style>
  <w:style w:type="paragraph" w:styleId="TOC2">
    <w:name w:val="toc 2"/>
    <w:basedOn w:val="Normal"/>
    <w:next w:val="Normal"/>
    <w:autoRedefine/>
    <w:uiPriority w:val="39"/>
    <w:rsid w:val="008235FD"/>
    <w:pPr>
      <w:spacing w:after="100" w:line="240" w:lineRule="auto"/>
      <w:ind w:left="240"/>
    </w:pPr>
    <w:rPr>
      <w:kern w:val="0"/>
      <w:lang w:val="en-US"/>
      <w14:ligatures w14:val="none"/>
    </w:rPr>
  </w:style>
  <w:style w:type="paragraph" w:styleId="TOC3">
    <w:name w:val="toc 3"/>
    <w:basedOn w:val="Normal"/>
    <w:next w:val="Normal"/>
    <w:autoRedefine/>
    <w:uiPriority w:val="39"/>
    <w:rsid w:val="008235FD"/>
    <w:pPr>
      <w:spacing w:after="100" w:line="240" w:lineRule="auto"/>
      <w:ind w:left="480"/>
    </w:pPr>
    <w:rPr>
      <w:kern w:val="0"/>
      <w:lang w:val="en-US"/>
      <w14:ligatures w14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8235FD"/>
    <w:rPr>
      <w:color w:val="96607D" w:themeColor="followedHyperlink"/>
      <w:u w:val="single"/>
    </w:rPr>
  </w:style>
  <w:style w:type="table" w:styleId="TableGrid">
    <w:name w:val="Table Grid"/>
    <w:basedOn w:val="TableNormal"/>
    <w:uiPriority w:val="39"/>
    <w:rsid w:val="008013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E13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1331"/>
    <w:rPr>
      <w:lang w:val="en-ZA"/>
    </w:rPr>
  </w:style>
  <w:style w:type="paragraph" w:styleId="Footer">
    <w:name w:val="footer"/>
    <w:basedOn w:val="Normal"/>
    <w:link w:val="FooterChar"/>
    <w:uiPriority w:val="99"/>
    <w:unhideWhenUsed/>
    <w:rsid w:val="00FE13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1331"/>
    <w:rPr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36FB47-49FA-4302-BF53-7562BF0EFE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6</Pages>
  <Words>8482</Words>
  <Characters>48353</Characters>
  <Application>Microsoft Office Word</Application>
  <DocSecurity>0</DocSecurity>
  <Lines>402</Lines>
  <Paragraphs>113</Paragraphs>
  <ScaleCrop>false</ScaleCrop>
  <Company/>
  <LinksUpToDate>false</LinksUpToDate>
  <CharactersWithSpaces>56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lewellyn Jakobus Fourie</dc:creator>
  <cp:keywords/>
  <dc:description/>
  <cp:lastModifiedBy>Llewellyn Jakobus Fourie</cp:lastModifiedBy>
  <cp:revision>2</cp:revision>
  <dcterms:created xsi:type="dcterms:W3CDTF">2025-09-19T15:06:00Z</dcterms:created>
  <dcterms:modified xsi:type="dcterms:W3CDTF">2025-09-19T15:06:00Z</dcterms:modified>
</cp:coreProperties>
</file>